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5D77F0" w14:textId="77777777" w:rsidR="000A6213" w:rsidRPr="00140629" w:rsidRDefault="00773BC9" w:rsidP="000A6213">
      <w:pPr>
        <w:pStyle w:val="Header"/>
        <w:tabs>
          <w:tab w:val="clear" w:pos="8640"/>
          <w:tab w:val="right" w:pos="10800"/>
        </w:tabs>
        <w:rPr>
          <w:rFonts w:ascii="Arial" w:hAnsi="Arial" w:cs="Arial"/>
          <w:b/>
          <w:sz w:val="18"/>
          <w:szCs w:val="18"/>
        </w:rPr>
      </w:pPr>
      <w:r w:rsidRPr="00140629">
        <w:rPr>
          <w:rFonts w:ascii="Arial" w:hAnsi="Arial"/>
          <w:b/>
          <w:sz w:val="18"/>
        </w:rPr>
        <w:t>WISCONSIN DEPARTMENT OF HEALTH SERVICES</w:t>
      </w:r>
    </w:p>
    <w:p w14:paraId="5CCF0C66" w14:textId="77777777" w:rsidR="006A01B2" w:rsidRPr="00140629" w:rsidRDefault="006A01B2" w:rsidP="000A6213">
      <w:pPr>
        <w:pStyle w:val="Header"/>
        <w:tabs>
          <w:tab w:val="clear" w:pos="8640"/>
          <w:tab w:val="right" w:pos="10800"/>
        </w:tabs>
        <w:rPr>
          <w:rFonts w:ascii="Arial" w:hAnsi="Arial" w:cs="Arial"/>
          <w:sz w:val="18"/>
          <w:szCs w:val="18"/>
        </w:rPr>
      </w:pPr>
      <w:r w:rsidRPr="00140629">
        <w:rPr>
          <w:rFonts w:ascii="Arial" w:hAnsi="Arial"/>
          <w:sz w:val="18"/>
        </w:rPr>
        <w:t>Division of Public Health</w:t>
      </w:r>
    </w:p>
    <w:p w14:paraId="0E1B9992" w14:textId="4771861C" w:rsidR="006A01B2" w:rsidRPr="00140629" w:rsidRDefault="006A01B2" w:rsidP="009238F4">
      <w:pPr>
        <w:pStyle w:val="Header"/>
        <w:tabs>
          <w:tab w:val="clear" w:pos="8640"/>
          <w:tab w:val="right" w:pos="10800"/>
        </w:tabs>
        <w:rPr>
          <w:rFonts w:ascii="Arial" w:hAnsi="Arial" w:cs="Arial"/>
          <w:b/>
          <w:color w:val="000000" w:themeColor="text1"/>
          <w:sz w:val="18"/>
          <w:szCs w:val="18"/>
        </w:rPr>
      </w:pPr>
      <w:r w:rsidRPr="00140629">
        <w:rPr>
          <w:rFonts w:ascii="Arial" w:hAnsi="Arial"/>
          <w:sz w:val="18"/>
        </w:rPr>
        <w:t>F-00533</w:t>
      </w:r>
      <w:r w:rsidR="00140629">
        <w:rPr>
          <w:rFonts w:ascii="Arial" w:hAnsi="Arial"/>
          <w:sz w:val="18"/>
          <w:lang w:val="en-IN"/>
        </w:rPr>
        <w:t>SO</w:t>
      </w:r>
      <w:r w:rsidRPr="00140629">
        <w:rPr>
          <w:rFonts w:ascii="Arial" w:hAnsi="Arial"/>
          <w:sz w:val="18"/>
        </w:rPr>
        <w:t xml:space="preserve"> (</w:t>
      </w:r>
      <w:r w:rsidR="006669E4">
        <w:rPr>
          <w:rFonts w:ascii="Arial" w:hAnsi="Arial"/>
          <w:sz w:val="18"/>
          <w:lang w:val="en-US"/>
        </w:rPr>
        <w:t>02/2024</w:t>
      </w:r>
      <w:r w:rsidRPr="00140629">
        <w:rPr>
          <w:rFonts w:ascii="Arial" w:hAnsi="Arial"/>
          <w:sz w:val="18"/>
        </w:rPr>
        <w:t>)</w:t>
      </w:r>
    </w:p>
    <w:p w14:paraId="53DF3AD3" w14:textId="77777777" w:rsidR="00517723" w:rsidRPr="00140629" w:rsidRDefault="00517723">
      <w:pPr>
        <w:rPr>
          <w:rFonts w:ascii="Arial" w:hAnsi="Arial" w:cs="Arial"/>
          <w:sz w:val="12"/>
          <w:szCs w:val="12"/>
        </w:rPr>
      </w:pPr>
    </w:p>
    <w:p w14:paraId="00B82643" w14:textId="77777777" w:rsidR="008745E0" w:rsidRPr="00140629" w:rsidRDefault="00281865" w:rsidP="008745E0">
      <w:pPr>
        <w:jc w:val="center"/>
        <w:rPr>
          <w:rFonts w:ascii="Arial" w:hAnsi="Arial" w:cs="Arial"/>
          <w:b/>
        </w:rPr>
      </w:pPr>
      <w:r w:rsidRPr="00140629">
        <w:rPr>
          <w:rFonts w:ascii="Arial" w:hAnsi="Arial"/>
          <w:b/>
        </w:rPr>
        <w:t>BARNAAMIJKA PARTNERSHIP (ISKAASHIGA) DIIWAANGELINTA</w:t>
      </w:r>
    </w:p>
    <w:p w14:paraId="33A08A05" w14:textId="77777777" w:rsidR="00517723" w:rsidRPr="00140629" w:rsidRDefault="00C028DB" w:rsidP="00517723">
      <w:pPr>
        <w:jc w:val="center"/>
        <w:rPr>
          <w:rFonts w:ascii="Arial" w:hAnsi="Arial" w:cs="Arial"/>
        </w:rPr>
      </w:pPr>
      <w:r w:rsidRPr="00140629">
        <w:rPr>
          <w:rFonts w:ascii="Arial" w:hAnsi="Arial"/>
          <w:b/>
        </w:rPr>
        <w:t>TILMAAMAHA IYO MACLUUMAADKA MUHIIMKA AH</w:t>
      </w:r>
    </w:p>
    <w:p w14:paraId="0627C476" w14:textId="731C25A3" w:rsidR="00987B52" w:rsidRPr="00140629" w:rsidRDefault="00987B52" w:rsidP="00987B52">
      <w:pPr>
        <w:jc w:val="center"/>
        <w:rPr>
          <w:rFonts w:ascii="Arial" w:hAnsi="Arial" w:cs="Arial"/>
          <w:sz w:val="20"/>
          <w:szCs w:val="20"/>
        </w:rPr>
      </w:pPr>
      <w:r w:rsidRPr="00140629">
        <w:rPr>
          <w:rFonts w:ascii="Arial" w:hAnsi="Arial"/>
          <w:b/>
          <w:sz w:val="20"/>
          <w:szCs w:val="20"/>
        </w:rPr>
        <w:t>(PARTNERSHIP PROGRAM ENROLLMENT INSTRUCTIONS AND IMPORTANT INFORMATION)</w:t>
      </w:r>
    </w:p>
    <w:p w14:paraId="30DBA5B4" w14:textId="77777777" w:rsidR="00517723" w:rsidRPr="00140629" w:rsidRDefault="00517723" w:rsidP="00517723">
      <w:pPr>
        <w:jc w:val="center"/>
        <w:rPr>
          <w:rFonts w:ascii="Arial" w:hAnsi="Arial" w:cs="Arial"/>
        </w:rPr>
      </w:pPr>
    </w:p>
    <w:p w14:paraId="015FF5F8" w14:textId="53368073" w:rsidR="00DE182D" w:rsidRPr="00140629" w:rsidRDefault="006A01B2" w:rsidP="00FC060D">
      <w:pPr>
        <w:spacing w:after="240"/>
        <w:rPr>
          <w:rFonts w:ascii="Arial" w:hAnsi="Arial" w:cs="Arial"/>
        </w:rPr>
      </w:pPr>
      <w:r w:rsidRPr="00140629">
        <w:rPr>
          <w:rFonts w:ascii="Arial" w:hAnsi="Arial"/>
        </w:rPr>
        <w:t xml:space="preserve">Buuxinta foomkan khasab ma aha; hase yeeshee, foomkani waa in la buuxiyaa haddii aad daneynaysid iska diwaangalinta barnaamijka iskaashiga ah ee Partnership (Iskaashiga). Haddii </w:t>
      </w:r>
      <w:r w:rsidR="00140629">
        <w:rPr>
          <w:rFonts w:ascii="Arial" w:hAnsi="Arial"/>
        </w:rPr>
        <w:br/>
      </w:r>
      <w:r w:rsidRPr="00140629">
        <w:rPr>
          <w:rFonts w:ascii="Arial" w:hAnsi="Arial"/>
        </w:rPr>
        <w:t>aad rabto in aad soo codsato barnaamijka Partnership (Iskaashiga), waa in aad la xiriirto Aging and Disability Resource Center (Xarunta Arrimaha Waayeelka iyo Naafada ee Deegaanka ama</w:t>
      </w:r>
      <w:r w:rsidR="008A6B91" w:rsidRPr="008A6B91">
        <w:rPr>
          <w:rFonts w:ascii="Arial" w:hAnsi="Arial"/>
        </w:rPr>
        <w:t xml:space="preserve"> </w:t>
      </w:r>
      <w:r w:rsidRPr="00140629">
        <w:rPr>
          <w:rFonts w:ascii="Arial" w:hAnsi="Arial"/>
        </w:rPr>
        <w:t>ADRC) ama haddii aad ka tirsan tahay qabiilka. Waxaad la xiriiri kartaa qabiilka aging and disability resource specialist (shaqaalaha qabiilka ee arrimaha waayeelka iyo naafada ama</w:t>
      </w:r>
      <w:r w:rsidR="008A6B91" w:rsidRPr="008A6B91">
        <w:rPr>
          <w:rFonts w:ascii="Arial" w:hAnsi="Arial"/>
        </w:rPr>
        <w:t xml:space="preserve"> </w:t>
      </w:r>
      <w:r w:rsidRPr="00140629">
        <w:rPr>
          <w:rFonts w:ascii="Arial" w:hAnsi="Arial"/>
        </w:rPr>
        <w:t xml:space="preserve">ADRS). Sida loola xiriiri karo ADRCs ah deegaanka ama Qabiilka ADRS waxaa laga heli karaa </w:t>
      </w:r>
      <w:hyperlink r:id="rId11" w:history="1">
        <w:r w:rsidR="00302EB4" w:rsidRPr="00140629">
          <w:rPr>
            <w:rStyle w:val="Hyperlink"/>
            <w:rFonts w:ascii="Arial" w:hAnsi="Arial"/>
          </w:rPr>
          <w:t>www.dhs.wisconsin.gov/adrc/consumer/index.htm</w:t>
        </w:r>
      </w:hyperlink>
      <w:r w:rsidRPr="00140629">
        <w:rPr>
          <w:rFonts w:ascii="Arial" w:hAnsi="Arial"/>
        </w:rPr>
        <w:t xml:space="preserve"> </w:t>
      </w:r>
    </w:p>
    <w:p w14:paraId="196622CD" w14:textId="77777777" w:rsidR="00517723" w:rsidRPr="00140629" w:rsidRDefault="00517723" w:rsidP="003A329D">
      <w:pPr>
        <w:rPr>
          <w:rFonts w:ascii="Arial" w:hAnsi="Arial" w:cs="Arial"/>
          <w:b/>
        </w:rPr>
      </w:pPr>
      <w:r w:rsidRPr="00140629">
        <w:rPr>
          <w:rFonts w:ascii="Arial" w:hAnsi="Arial"/>
          <w:b/>
        </w:rPr>
        <w:t>SIDA LOO ISTICMAALAYO FOOMKAN</w:t>
      </w:r>
    </w:p>
    <w:p w14:paraId="7E51DF7F" w14:textId="0152A3E7" w:rsidR="00517723" w:rsidRPr="00140629" w:rsidRDefault="00981071" w:rsidP="00265613">
      <w:pPr>
        <w:numPr>
          <w:ilvl w:val="0"/>
          <w:numId w:val="9"/>
        </w:numPr>
        <w:rPr>
          <w:rFonts w:ascii="Arial" w:hAnsi="Arial" w:cs="Arial"/>
        </w:rPr>
      </w:pPr>
      <w:r w:rsidRPr="00140629">
        <w:rPr>
          <w:rFonts w:ascii="Arial" w:hAnsi="Arial"/>
        </w:rPr>
        <w:t xml:space="preserve">Akhri qeybta Macluumaadka Muhiimka ah iyo gebi ahaan tilmaamaha ka hor inta aadan foomka saxiixin. Haddii aad rabto macluumaadka oo luuqad ahaan ama qaab kale u qoran, fadlan la xariir xaafiisyada ADRC ama Qabiilka ADRS. </w:t>
      </w:r>
    </w:p>
    <w:p w14:paraId="205EA65D" w14:textId="1FE63B01" w:rsidR="00553A57" w:rsidRPr="00140629" w:rsidRDefault="00553A57" w:rsidP="00553A57">
      <w:pPr>
        <w:numPr>
          <w:ilvl w:val="0"/>
          <w:numId w:val="9"/>
        </w:numPr>
        <w:tabs>
          <w:tab w:val="clear" w:pos="360"/>
        </w:tabs>
        <w:spacing w:before="60" w:after="60"/>
        <w:rPr>
          <w:rFonts w:ascii="Arial" w:hAnsi="Arial" w:cs="Arial"/>
        </w:rPr>
      </w:pPr>
      <w:r w:rsidRPr="00140629">
        <w:rPr>
          <w:rFonts w:ascii="Arial" w:hAnsi="Arial"/>
        </w:rPr>
        <w:t>Waxaa foomka saxiixi kara oo keliya waa codsadaha, masuul u sharciyeysan, ilaaliye maxkamad qabatay, ama qof si sharci ah u matali kara.</w:t>
      </w:r>
    </w:p>
    <w:p w14:paraId="0E1C1A46" w14:textId="77777777" w:rsidR="00301B7A" w:rsidRPr="00140629" w:rsidRDefault="00301B7A" w:rsidP="00FC060D">
      <w:pPr>
        <w:spacing w:before="240"/>
        <w:rPr>
          <w:rFonts w:ascii="Arial" w:hAnsi="Arial" w:cs="Arial"/>
        </w:rPr>
      </w:pPr>
      <w:r w:rsidRPr="00140629">
        <w:rPr>
          <w:rFonts w:ascii="Arial" w:hAnsi="Arial"/>
          <w:b/>
        </w:rPr>
        <w:t>MACLUUMAADKA MUHIIMKA AH</w:t>
      </w:r>
    </w:p>
    <w:p w14:paraId="67289903" w14:textId="77777777" w:rsidR="00301B7A" w:rsidRPr="00140629" w:rsidRDefault="003F4A88" w:rsidP="00551940">
      <w:pPr>
        <w:numPr>
          <w:ilvl w:val="0"/>
          <w:numId w:val="12"/>
        </w:numPr>
        <w:tabs>
          <w:tab w:val="clear" w:pos="1080"/>
          <w:tab w:val="left" w:pos="360"/>
        </w:tabs>
        <w:spacing w:before="60" w:after="60"/>
        <w:ind w:left="360"/>
        <w:rPr>
          <w:rFonts w:ascii="Arial" w:hAnsi="Arial" w:cs="Arial"/>
        </w:rPr>
      </w:pPr>
      <w:r w:rsidRPr="00140629">
        <w:rPr>
          <w:rFonts w:ascii="Arial" w:hAnsi="Arial"/>
        </w:rPr>
        <w:t>Saxiixidda foomkan ma aha damaanad-qaad in aad xaq u yeelaneyso barnaamijka iskaashiga ah ee Partnership (Iskaashiga).</w:t>
      </w:r>
    </w:p>
    <w:p w14:paraId="1B830107" w14:textId="77777777" w:rsidR="003A2F98" w:rsidRPr="00140629" w:rsidRDefault="003A2F98" w:rsidP="00551940">
      <w:pPr>
        <w:numPr>
          <w:ilvl w:val="0"/>
          <w:numId w:val="12"/>
        </w:numPr>
        <w:tabs>
          <w:tab w:val="clear" w:pos="1080"/>
          <w:tab w:val="left" w:pos="360"/>
        </w:tabs>
        <w:spacing w:before="60" w:after="60"/>
        <w:ind w:left="360"/>
        <w:rPr>
          <w:rFonts w:ascii="Arial" w:hAnsi="Arial" w:cs="Arial"/>
        </w:rPr>
      </w:pPr>
      <w:r w:rsidRPr="00140629">
        <w:rPr>
          <w:rFonts w:ascii="Arial" w:hAnsi="Arial"/>
        </w:rPr>
        <w:t xml:space="preserve">Haddii aad xaq u leedahay, waxaad kala dooran kartaa barnaamijyada iskaashiga deegaanka ah ee Partnership (Iskaashiga). </w:t>
      </w:r>
    </w:p>
    <w:p w14:paraId="0BCB2377" w14:textId="77777777" w:rsidR="003F4A88" w:rsidRPr="00140629" w:rsidRDefault="003F4A88" w:rsidP="00EB730C">
      <w:pPr>
        <w:numPr>
          <w:ilvl w:val="0"/>
          <w:numId w:val="12"/>
        </w:numPr>
        <w:tabs>
          <w:tab w:val="clear" w:pos="1080"/>
          <w:tab w:val="left" w:pos="360"/>
        </w:tabs>
        <w:spacing w:before="60" w:after="60"/>
        <w:ind w:left="360"/>
        <w:rPr>
          <w:rFonts w:ascii="Arial" w:hAnsi="Arial" w:cs="Arial"/>
        </w:rPr>
      </w:pPr>
      <w:r w:rsidRPr="00140629">
        <w:rPr>
          <w:rFonts w:ascii="Arial" w:hAnsi="Arial"/>
        </w:rPr>
        <w:t>Waxaa lagu diiwan gelinayaa ka dib marka aad saxiixdo foomka.</w:t>
      </w:r>
    </w:p>
    <w:p w14:paraId="0B1C4F5F" w14:textId="5289F170" w:rsidR="003A2F98" w:rsidRPr="00140629" w:rsidRDefault="003A2F98" w:rsidP="00EB730C">
      <w:pPr>
        <w:numPr>
          <w:ilvl w:val="0"/>
          <w:numId w:val="12"/>
        </w:numPr>
        <w:tabs>
          <w:tab w:val="clear" w:pos="1080"/>
          <w:tab w:val="left" w:pos="360"/>
        </w:tabs>
        <w:spacing w:before="60" w:after="60"/>
        <w:ind w:left="360"/>
        <w:rPr>
          <w:rFonts w:ascii="Arial" w:hAnsi="Arial" w:cs="Arial"/>
        </w:rPr>
      </w:pPr>
      <w:r w:rsidRPr="00140629">
        <w:rPr>
          <w:rFonts w:ascii="Arial" w:hAnsi="Arial"/>
        </w:rPr>
        <w:t>Diiwaangelinta barnaamijka Partnership (Iskaashiga) khasab ma ah oo markii aad rabto ayaad ka bixi kartaa, hase yeshee manaafacaadka Medicare waa uu sii soconayaa ilaa aad xaq u yeelato inaad iska beddesho qorshaha Medicare.</w:t>
      </w:r>
    </w:p>
    <w:p w14:paraId="581D9965" w14:textId="23E7E965" w:rsidR="003A2F98" w:rsidRPr="00140629" w:rsidRDefault="003A2F98" w:rsidP="00EB730C">
      <w:pPr>
        <w:numPr>
          <w:ilvl w:val="0"/>
          <w:numId w:val="12"/>
        </w:numPr>
        <w:tabs>
          <w:tab w:val="clear" w:pos="1080"/>
          <w:tab w:val="left" w:pos="360"/>
        </w:tabs>
        <w:spacing w:before="60" w:after="60"/>
        <w:ind w:left="360"/>
        <w:rPr>
          <w:rFonts w:ascii="Arial" w:hAnsi="Arial" w:cs="Arial"/>
        </w:rPr>
      </w:pPr>
      <w:r w:rsidRPr="00140629">
        <w:rPr>
          <w:rFonts w:ascii="Arial" w:hAnsi="Arial"/>
        </w:rPr>
        <w:t xml:space="preserve">Wixii iska beddela caafimaadka ama xaaladda dhaqaalaha ayaa saameynaya xuquuqdaada barnaamijka Partnership (Iskaashiga). Haddii ay dhacaan is beddel noocaas ah, kala hadal Partnership Organization (Ururka Iskaashiga) (PO) ama maamulaha kiiska ee Qabiilka, haddii </w:t>
      </w:r>
      <w:r w:rsidR="00140629">
        <w:rPr>
          <w:rFonts w:ascii="Arial" w:hAnsi="Arial"/>
        </w:rPr>
        <w:br/>
      </w:r>
      <w:r w:rsidRPr="00140629">
        <w:rPr>
          <w:rFonts w:ascii="Arial" w:hAnsi="Arial"/>
        </w:rPr>
        <w:t>ay khuseyso.</w:t>
      </w:r>
    </w:p>
    <w:p w14:paraId="4EFC5C83" w14:textId="77777777" w:rsidR="000522CA" w:rsidRPr="00140629" w:rsidRDefault="000522CA" w:rsidP="00FC060D">
      <w:pPr>
        <w:tabs>
          <w:tab w:val="left" w:pos="360"/>
        </w:tabs>
        <w:spacing w:before="240"/>
        <w:rPr>
          <w:rFonts w:ascii="Arial" w:hAnsi="Arial" w:cs="Arial"/>
          <w:b/>
        </w:rPr>
      </w:pPr>
      <w:r w:rsidRPr="00140629">
        <w:rPr>
          <w:rFonts w:ascii="Arial" w:hAnsi="Arial"/>
          <w:b/>
        </w:rPr>
        <w:t>SAXIIXIDDA FOOMKAN</w:t>
      </w:r>
    </w:p>
    <w:p w14:paraId="4275F897" w14:textId="12F1806A" w:rsidR="00421013" w:rsidRPr="00140629" w:rsidRDefault="000522CA" w:rsidP="00F56F17">
      <w:pPr>
        <w:rPr>
          <w:rFonts w:ascii="Arial" w:hAnsi="Arial" w:cs="Arial"/>
        </w:rPr>
      </w:pPr>
      <w:r w:rsidRPr="00140629">
        <w:rPr>
          <w:rFonts w:ascii="Arial" w:hAnsi="Arial"/>
        </w:rPr>
        <w:t xml:space="preserve">Waxaan fahamsanahay in saxiixaygu (ama saxiixa waalidkeyga sharciga ah, ilaaliyahayga ama </w:t>
      </w:r>
      <w:r w:rsidR="00140629">
        <w:rPr>
          <w:rFonts w:ascii="Arial" w:hAnsi="Arial"/>
        </w:rPr>
        <w:br/>
      </w:r>
      <w:r w:rsidRPr="00140629">
        <w:rPr>
          <w:rFonts w:ascii="Arial" w:hAnsi="Arial"/>
        </w:rPr>
        <w:t>qofka sharci ahaan i mateli kara) ee foomkaan uu ka dhigan yahay inaan akhristay oo aan fahmay macluumaadka ku qoran foomkaan, ayna ku jiraan macluumaadka taariikhda diiwaangelinta iyo xaqiijinta waxa aan doortay. Waxaan xaqiijinayaa in ay jawaabahaygu halkan ku dhan yihiin intii karaankeyga ah. Waxaan fahamsanahay in haddii aan si ulakac ah u qariyo macluumaad ama aan foomkan ku qoro macluumaad been ah, in la iga saari karo barnaamijka. Waxaan fahamsanahay in saxiixaygu u fasaxayo ADRC ama Qabiilka ADRS in ay macluumaadkeyga sii gudbin karaan:</w:t>
      </w:r>
    </w:p>
    <w:p w14:paraId="09C4A981" w14:textId="14ED1CA2" w:rsidR="00421013" w:rsidRPr="00140629" w:rsidRDefault="00421013" w:rsidP="00D61C42">
      <w:pPr>
        <w:numPr>
          <w:ilvl w:val="0"/>
          <w:numId w:val="18"/>
        </w:numPr>
        <w:rPr>
          <w:rFonts w:ascii="Arial" w:hAnsi="Arial" w:cs="Arial"/>
        </w:rPr>
      </w:pPr>
      <w:r w:rsidRPr="00140629">
        <w:rPr>
          <w:rFonts w:ascii="Arial" w:hAnsi="Arial"/>
        </w:rPr>
        <w:t xml:space="preserve">Managed Care Organization (Xafiiska Maamulka Daryeelka) </w:t>
      </w:r>
    </w:p>
    <w:p w14:paraId="58A76B9D" w14:textId="25B94E46" w:rsidR="00421013" w:rsidRPr="00140629" w:rsidRDefault="00C66070" w:rsidP="00D61C42">
      <w:pPr>
        <w:numPr>
          <w:ilvl w:val="0"/>
          <w:numId w:val="18"/>
        </w:numPr>
        <w:rPr>
          <w:rFonts w:ascii="Arial" w:hAnsi="Arial" w:cs="Arial"/>
        </w:rPr>
      </w:pPr>
      <w:r w:rsidRPr="00140629">
        <w:rPr>
          <w:rFonts w:ascii="Arial" w:hAnsi="Arial"/>
        </w:rPr>
        <w:t xml:space="preserve">ADRC Kale ama Qabiilka ADRS </w:t>
      </w:r>
    </w:p>
    <w:p w14:paraId="29D85741" w14:textId="7FC469EE" w:rsidR="00641BB5" w:rsidRPr="00140629" w:rsidRDefault="00897A42" w:rsidP="00641BB5">
      <w:pPr>
        <w:numPr>
          <w:ilvl w:val="0"/>
          <w:numId w:val="18"/>
        </w:numPr>
        <w:rPr>
          <w:rFonts w:ascii="Arial" w:hAnsi="Arial" w:cs="Arial"/>
        </w:rPr>
      </w:pPr>
      <w:r w:rsidRPr="00140629">
        <w:rPr>
          <w:rFonts w:ascii="Arial" w:hAnsi="Arial"/>
        </w:rPr>
        <w:t>Xafiisyada Income Maintenance (La-socoshada Dhaqaalaha)</w:t>
      </w:r>
    </w:p>
    <w:p w14:paraId="6B981DB2" w14:textId="5747A88D" w:rsidR="00641BB5" w:rsidRPr="00140629" w:rsidRDefault="00C21AE8" w:rsidP="00641BB5">
      <w:pPr>
        <w:numPr>
          <w:ilvl w:val="0"/>
          <w:numId w:val="18"/>
        </w:numPr>
        <w:rPr>
          <w:rFonts w:ascii="Arial" w:hAnsi="Arial" w:cs="Arial"/>
        </w:rPr>
      </w:pPr>
      <w:r w:rsidRPr="00140629">
        <w:rPr>
          <w:rFonts w:ascii="Arial" w:hAnsi="Arial"/>
        </w:rPr>
        <w:t>Qabiilka laga tirsan yahay, haddii ay ku khuseyso</w:t>
      </w:r>
    </w:p>
    <w:p w14:paraId="45B821A3" w14:textId="49F3F777" w:rsidR="00421013" w:rsidRPr="00140629" w:rsidRDefault="00342732" w:rsidP="006F052A">
      <w:pPr>
        <w:numPr>
          <w:ilvl w:val="0"/>
          <w:numId w:val="18"/>
        </w:numPr>
        <w:rPr>
          <w:rFonts w:ascii="Arial" w:hAnsi="Arial" w:cs="Arial"/>
        </w:rPr>
      </w:pPr>
      <w:r w:rsidRPr="00140629">
        <w:rPr>
          <w:rFonts w:ascii="Arial" w:hAnsi="Arial"/>
        </w:rPr>
        <w:t>Medicaid</w:t>
      </w:r>
    </w:p>
    <w:p w14:paraId="43EF3A50" w14:textId="2F6964FA" w:rsidR="00421013" w:rsidRPr="00140629" w:rsidRDefault="00342732" w:rsidP="006F052A">
      <w:pPr>
        <w:numPr>
          <w:ilvl w:val="0"/>
          <w:numId w:val="18"/>
        </w:numPr>
        <w:rPr>
          <w:rFonts w:ascii="Arial" w:hAnsi="Arial" w:cs="Arial"/>
        </w:rPr>
      </w:pPr>
      <w:r w:rsidRPr="00140629">
        <w:rPr>
          <w:rFonts w:ascii="Arial" w:hAnsi="Arial"/>
        </w:rPr>
        <w:t xml:space="preserve">Medicare </w:t>
      </w:r>
    </w:p>
    <w:p w14:paraId="4B9CEF92" w14:textId="77777777" w:rsidR="0081372D" w:rsidRPr="00140629" w:rsidRDefault="00421013" w:rsidP="00D61C42">
      <w:pPr>
        <w:numPr>
          <w:ilvl w:val="0"/>
          <w:numId w:val="18"/>
        </w:numPr>
        <w:rPr>
          <w:rFonts w:ascii="Arial" w:hAnsi="Arial" w:cs="Arial"/>
        </w:rPr>
      </w:pPr>
      <w:r w:rsidRPr="00140629">
        <w:rPr>
          <w:rFonts w:ascii="Arial" w:hAnsi="Arial"/>
        </w:rPr>
        <w:lastRenderedPageBreak/>
        <w:t>Adeeg bixiyeyaasha iyo wakiillada la shaqeeya ujeedooyin la xariira daryeelka ay ii qabanayaan.</w:t>
      </w:r>
    </w:p>
    <w:p w14:paraId="5E9F8C14" w14:textId="77777777" w:rsidR="00D03307" w:rsidRPr="00140629" w:rsidRDefault="00D03307" w:rsidP="00FC060D">
      <w:pPr>
        <w:tabs>
          <w:tab w:val="left" w:pos="360"/>
        </w:tabs>
        <w:spacing w:before="240"/>
        <w:rPr>
          <w:rFonts w:ascii="Arial" w:hAnsi="Arial" w:cs="Arial"/>
        </w:rPr>
      </w:pPr>
      <w:r w:rsidRPr="00140629">
        <w:rPr>
          <w:rFonts w:ascii="Arial" w:hAnsi="Arial"/>
          <w:b/>
        </w:rPr>
        <w:t>TAARIIKHDA DIIWAANGELINTA CODSIGA</w:t>
      </w:r>
    </w:p>
    <w:p w14:paraId="29CDC584" w14:textId="0B3B78D6" w:rsidR="00D03307" w:rsidRPr="00140629" w:rsidRDefault="00D03307" w:rsidP="00D03307">
      <w:pPr>
        <w:tabs>
          <w:tab w:val="left" w:pos="360"/>
        </w:tabs>
        <w:rPr>
          <w:rFonts w:ascii="Arial" w:hAnsi="Arial" w:cs="Arial"/>
        </w:rPr>
      </w:pPr>
      <w:r w:rsidRPr="00140629">
        <w:rPr>
          <w:rFonts w:ascii="Arial" w:hAnsi="Arial"/>
        </w:rPr>
        <w:t>Waxaad dooran kartaa taariikhda aad dooneyso in aad isku diiwaangeliso barnaamijka. Hase yeshee, diiwaangelintu kama soo hor mari karto taariikhda:</w:t>
      </w:r>
    </w:p>
    <w:p w14:paraId="561F2228" w14:textId="02AB103E" w:rsidR="00D03307" w:rsidRPr="00140629" w:rsidRDefault="00C66070" w:rsidP="0096377E">
      <w:pPr>
        <w:numPr>
          <w:ilvl w:val="0"/>
          <w:numId w:val="12"/>
        </w:numPr>
        <w:tabs>
          <w:tab w:val="clear" w:pos="1080"/>
        </w:tabs>
        <w:ind w:left="720" w:hanging="630"/>
        <w:rPr>
          <w:rFonts w:ascii="Arial" w:hAnsi="Arial" w:cs="Arial"/>
        </w:rPr>
      </w:pPr>
      <w:r w:rsidRPr="00140629">
        <w:rPr>
          <w:rFonts w:ascii="Arial" w:hAnsi="Arial"/>
        </w:rPr>
        <w:t>ADRC ama Qabiilka ADRS ayaa helaya foomkan oo saxiixan.</w:t>
      </w:r>
    </w:p>
    <w:p w14:paraId="036E4422" w14:textId="093103ED" w:rsidR="00D03307" w:rsidRPr="00140629" w:rsidRDefault="00C66070" w:rsidP="0096377E">
      <w:pPr>
        <w:numPr>
          <w:ilvl w:val="0"/>
          <w:numId w:val="12"/>
        </w:numPr>
        <w:tabs>
          <w:tab w:val="clear" w:pos="1080"/>
        </w:tabs>
        <w:ind w:left="720" w:hanging="630"/>
        <w:rPr>
          <w:rFonts w:ascii="Arial" w:hAnsi="Arial" w:cs="Arial"/>
        </w:rPr>
      </w:pPr>
      <w:r w:rsidRPr="00140629">
        <w:rPr>
          <w:rFonts w:ascii="Arial" w:hAnsi="Arial"/>
        </w:rPr>
        <w:t>Waa inaad ka soo baxdo gebi ahaan shuruudaha dhaqaale ahaaneed ee barnaamijka xaqa loogu yeesho.</w:t>
      </w:r>
    </w:p>
    <w:p w14:paraId="699B448C" w14:textId="77777777" w:rsidR="00C75275" w:rsidRPr="00140629" w:rsidRDefault="00C75275" w:rsidP="00FC060D">
      <w:pPr>
        <w:keepNext/>
        <w:tabs>
          <w:tab w:val="left" w:pos="360"/>
        </w:tabs>
        <w:spacing w:before="240"/>
        <w:rPr>
          <w:rFonts w:ascii="Arial" w:hAnsi="Arial" w:cs="Arial"/>
        </w:rPr>
      </w:pPr>
      <w:r w:rsidRPr="00140629">
        <w:rPr>
          <w:rFonts w:ascii="Arial" w:hAnsi="Arial"/>
          <w:b/>
        </w:rPr>
        <w:t>XAQIIJINTA DOORASHADAADA</w:t>
      </w:r>
    </w:p>
    <w:p w14:paraId="04A1AF84" w14:textId="77777777" w:rsidR="00583598" w:rsidRPr="00140629" w:rsidRDefault="003A2F98" w:rsidP="0096377E">
      <w:pPr>
        <w:tabs>
          <w:tab w:val="left" w:pos="360"/>
        </w:tabs>
        <w:rPr>
          <w:rFonts w:ascii="Arial" w:hAnsi="Arial" w:cs="Arial"/>
        </w:rPr>
      </w:pPr>
      <w:r w:rsidRPr="00140629">
        <w:rPr>
          <w:rFonts w:ascii="Arial" w:hAnsi="Arial"/>
        </w:rPr>
        <w:t>Ujeedada koowaad ee Barnaamijka Partnership (Iskaashiga) waa in lagaa caawiyo in aad adeegyada aad u baahan tahay ku hesho guriga ama deegaankaaga marka ay suuroobeyso.</w:t>
      </w:r>
    </w:p>
    <w:p w14:paraId="599C4BC7" w14:textId="77777777" w:rsidR="00BA1CB4" w:rsidRPr="00140629" w:rsidRDefault="00BA1CB4" w:rsidP="00FC060D">
      <w:pPr>
        <w:tabs>
          <w:tab w:val="left" w:pos="360"/>
        </w:tabs>
        <w:spacing w:before="240"/>
        <w:rPr>
          <w:rFonts w:ascii="Arial" w:hAnsi="Arial" w:cs="Arial"/>
        </w:rPr>
      </w:pPr>
      <w:r w:rsidRPr="00140629">
        <w:rPr>
          <w:rFonts w:ascii="Arial" w:hAnsi="Arial"/>
          <w:b/>
        </w:rPr>
        <w:t>MACLUUMAAD SHAKHSI AH</w:t>
      </w:r>
    </w:p>
    <w:p w14:paraId="5C140821" w14:textId="77777777" w:rsidR="00C739BE" w:rsidRPr="00140629" w:rsidRDefault="00C71232" w:rsidP="009C00A7">
      <w:pPr>
        <w:tabs>
          <w:tab w:val="left" w:pos="360"/>
        </w:tabs>
        <w:rPr>
          <w:rFonts w:ascii="Arial" w:hAnsi="Arial" w:cs="Arial"/>
        </w:rPr>
      </w:pPr>
      <w:r w:rsidRPr="00140629">
        <w:rPr>
          <w:rFonts w:ascii="Arial" w:hAnsi="Arial"/>
        </w:rPr>
        <w:t>Sharciga Wis. Stat. § 49.45(4), macluumaadka aqoonsiga shakhsiga ah waa in la qariyo, oo waxa keliya ee loo isticmaali karo waa arrimaha maamulka ee Barnaamijka Partnership (Iskaashiga).</w:t>
      </w:r>
    </w:p>
    <w:p w14:paraId="22E05842" w14:textId="77777777" w:rsidR="00590795" w:rsidRPr="00140629" w:rsidRDefault="00590795" w:rsidP="00FC060D">
      <w:pPr>
        <w:tabs>
          <w:tab w:val="left" w:pos="360"/>
        </w:tabs>
        <w:spacing w:before="240"/>
        <w:rPr>
          <w:rFonts w:ascii="Arial" w:hAnsi="Arial" w:cs="Arial"/>
        </w:rPr>
      </w:pPr>
      <w:r w:rsidRPr="00140629">
        <w:rPr>
          <w:rFonts w:ascii="Arial" w:hAnsi="Arial"/>
          <w:b/>
        </w:rPr>
        <w:t xml:space="preserve">MACLUUMAAD KHUSEEYA PARTNERSHIP (ISKAASHIGA) </w:t>
      </w:r>
    </w:p>
    <w:p w14:paraId="13A6A1BD" w14:textId="1F7D9FB4" w:rsidR="00281865" w:rsidRPr="00140629" w:rsidRDefault="00281865" w:rsidP="00FC060D">
      <w:pPr>
        <w:tabs>
          <w:tab w:val="left" w:pos="360"/>
        </w:tabs>
        <w:spacing w:before="120"/>
        <w:rPr>
          <w:rFonts w:ascii="Arial" w:hAnsi="Arial" w:cs="Arial"/>
        </w:rPr>
      </w:pPr>
      <w:r w:rsidRPr="00140629">
        <w:rPr>
          <w:rFonts w:ascii="Arial" w:hAnsi="Arial"/>
        </w:rPr>
        <w:t xml:space="preserve">Partnership (Iskaashiga) waa barnaamij ay maamulaan Wisconsin Medicaid iyo Medicare oo waxaa jira shuruud gaar ah oo lagu soo geli karo. Haddii aad ku jirto barnaamijka Medicare oo aad rabto barnaamijka Partnership (Iskaashiga), waxaa khasab kugu ah in aad isku qorto Partnership (Iskaashiga) Medicare plan. </w:t>
      </w:r>
    </w:p>
    <w:p w14:paraId="222CC047" w14:textId="55D8293D" w:rsidR="00A7027B" w:rsidRPr="00140629" w:rsidRDefault="00A7027B" w:rsidP="00FC060D">
      <w:pPr>
        <w:tabs>
          <w:tab w:val="left" w:pos="360"/>
        </w:tabs>
        <w:spacing w:before="120"/>
        <w:rPr>
          <w:rFonts w:ascii="Arial" w:hAnsi="Arial" w:cs="Arial"/>
        </w:rPr>
      </w:pPr>
      <w:r w:rsidRPr="00140629">
        <w:rPr>
          <w:rFonts w:ascii="Arial" w:hAnsi="Arial"/>
        </w:rPr>
        <w:t xml:space="preserve">Haddii aad hadda ka diiwaan gashan tahay Medicare, ceymiskaaga hadda ayaa kuu sii soconaaya </w:t>
      </w:r>
      <w:r w:rsidR="00140629">
        <w:rPr>
          <w:rFonts w:ascii="Arial" w:hAnsi="Arial"/>
        </w:rPr>
        <w:br/>
      </w:r>
      <w:r w:rsidRPr="00140629">
        <w:rPr>
          <w:rFonts w:ascii="Arial" w:hAnsi="Arial"/>
        </w:rPr>
        <w:t>si aad ugu hesho manaafacaadka Medicare ilaa aad xaq u yeelato in lagaa diiwaangeliyo Partnership (Iskaashiga) Medicare.</w:t>
      </w:r>
    </w:p>
    <w:p w14:paraId="08D73E4F" w14:textId="3A9701EF" w:rsidR="00A606B5" w:rsidRPr="00140629" w:rsidRDefault="00A606B5" w:rsidP="00FC060D">
      <w:pPr>
        <w:tabs>
          <w:tab w:val="left" w:pos="360"/>
        </w:tabs>
        <w:spacing w:before="120"/>
        <w:rPr>
          <w:rFonts w:ascii="Arial" w:hAnsi="Arial" w:cs="Arial"/>
        </w:rPr>
      </w:pPr>
      <w:r w:rsidRPr="00140629">
        <w:rPr>
          <w:rFonts w:ascii="Arial" w:hAnsi="Arial"/>
        </w:rPr>
        <w:t xml:space="preserve">Si aad isugu qorto Partnership (Iskaashiga), waxaa khasab ah in aad ku nooshahay meelaha ay ka shaqeeyaan adeegga ururka </w:t>
      </w:r>
      <w:r w:rsidR="00EC10D1" w:rsidRPr="00EC10D1">
        <w:rPr>
          <w:rFonts w:ascii="Arial" w:hAnsi="Arial"/>
        </w:rPr>
        <w:t>Partnership (Iskaashiga)</w:t>
      </w:r>
      <w:r w:rsidRPr="00140629">
        <w:rPr>
          <w:rFonts w:ascii="Arial" w:hAnsi="Arial"/>
        </w:rPr>
        <w:t xml:space="preserve">, waa in aad gaarto 18 jir bisha lagu diiwana gelinayo, oo waa inaad u baahan tahay daryeel ah kalkaalisada guriga, oo waa inaad xaq u leedahay Medicaid. </w:t>
      </w:r>
    </w:p>
    <w:p w14:paraId="35FCC077" w14:textId="77777777" w:rsidR="00EB730C" w:rsidRPr="00140629" w:rsidRDefault="00EB730C" w:rsidP="00FC060D">
      <w:pPr>
        <w:spacing w:before="240"/>
        <w:rPr>
          <w:rFonts w:ascii="Arial" w:hAnsi="Arial" w:cs="Arial"/>
        </w:rPr>
      </w:pPr>
      <w:r w:rsidRPr="00140629">
        <w:rPr>
          <w:rFonts w:ascii="Arial" w:hAnsi="Arial"/>
          <w:b/>
        </w:rPr>
        <w:t>TILMAAMO DHEERAAD AH</w:t>
      </w:r>
    </w:p>
    <w:p w14:paraId="3C706687" w14:textId="77777777" w:rsidR="00EB730C" w:rsidRPr="00140629" w:rsidRDefault="00EB730C" w:rsidP="00FC060D">
      <w:pPr>
        <w:spacing w:before="120"/>
        <w:rPr>
          <w:rFonts w:ascii="Arial" w:hAnsi="Arial" w:cs="Arial"/>
          <w:b/>
        </w:rPr>
      </w:pPr>
      <w:r w:rsidRPr="00140629">
        <w:rPr>
          <w:rFonts w:ascii="Arial" w:hAnsi="Arial"/>
          <w:b/>
        </w:rPr>
        <w:t>Qeybta I</w:t>
      </w:r>
    </w:p>
    <w:p w14:paraId="3F1A25F4" w14:textId="77777777" w:rsidR="00EB730C" w:rsidRPr="00140629" w:rsidRDefault="00EB730C" w:rsidP="0096377E">
      <w:pPr>
        <w:numPr>
          <w:ilvl w:val="0"/>
          <w:numId w:val="18"/>
        </w:numPr>
        <w:rPr>
          <w:rFonts w:ascii="Arial" w:hAnsi="Arial" w:cs="Arial"/>
        </w:rPr>
      </w:pPr>
      <w:r w:rsidRPr="00140629">
        <w:rPr>
          <w:rFonts w:ascii="Arial" w:hAnsi="Arial"/>
        </w:rPr>
        <w:t>“Degmada aad Joogto” waa magaca degmada aad ku nooshahay.</w:t>
      </w:r>
    </w:p>
    <w:p w14:paraId="692EE478" w14:textId="60B2F4FB" w:rsidR="00EB730C" w:rsidRPr="00140629" w:rsidRDefault="00EB730C" w:rsidP="0096377E">
      <w:pPr>
        <w:numPr>
          <w:ilvl w:val="0"/>
          <w:numId w:val="18"/>
        </w:numPr>
        <w:rPr>
          <w:rFonts w:ascii="Arial" w:hAnsi="Arial" w:cs="Arial"/>
        </w:rPr>
      </w:pPr>
      <w:r w:rsidRPr="00140629">
        <w:rPr>
          <w:rFonts w:ascii="Arial" w:hAnsi="Arial"/>
        </w:rPr>
        <w:t>“Degmada Masuulka ah” waa degmada masuulka ka ah adeegyada caafimaadka dhimirka</w:t>
      </w:r>
      <w:r w:rsidR="00140629">
        <w:rPr>
          <w:rFonts w:ascii="Arial" w:hAnsi="Arial"/>
        </w:rPr>
        <w:br/>
      </w:r>
      <w:r w:rsidRPr="00140629">
        <w:rPr>
          <w:rFonts w:ascii="Arial" w:hAnsi="Arial"/>
        </w:rPr>
        <w:t xml:space="preserve"> iyo adeegyada kale.</w:t>
      </w:r>
    </w:p>
    <w:p w14:paraId="46FFBFD6" w14:textId="77777777" w:rsidR="00EB730C" w:rsidRPr="00140629" w:rsidRDefault="00EB730C" w:rsidP="0096377E">
      <w:pPr>
        <w:numPr>
          <w:ilvl w:val="0"/>
          <w:numId w:val="18"/>
        </w:numPr>
        <w:rPr>
          <w:rFonts w:ascii="Arial" w:hAnsi="Arial" w:cs="Arial"/>
        </w:rPr>
      </w:pPr>
      <w:r w:rsidRPr="00140629">
        <w:rPr>
          <w:rFonts w:ascii="Arial" w:hAnsi="Arial"/>
        </w:rPr>
        <w:t>“Ciwaanka rasmiga ah ee gurigaaga” waa magaca jidka gurigga aad shakhsi ahaan ku nooshahay.</w:t>
      </w:r>
    </w:p>
    <w:p w14:paraId="35B63556" w14:textId="77777777" w:rsidR="009D70FB" w:rsidRPr="00140629" w:rsidRDefault="009D70FB" w:rsidP="00FC060D">
      <w:pPr>
        <w:spacing w:before="120"/>
        <w:rPr>
          <w:rFonts w:ascii="Arial" w:hAnsi="Arial" w:cs="Arial"/>
          <w:b/>
        </w:rPr>
      </w:pPr>
      <w:r w:rsidRPr="00140629">
        <w:rPr>
          <w:rFonts w:ascii="Arial" w:hAnsi="Arial"/>
          <w:b/>
        </w:rPr>
        <w:t>Qeybta II</w:t>
      </w:r>
    </w:p>
    <w:p w14:paraId="2BE371E7" w14:textId="4C6D29A2" w:rsidR="00312254" w:rsidRPr="00140629" w:rsidRDefault="00312254" w:rsidP="00312254">
      <w:pPr>
        <w:rPr>
          <w:rFonts w:ascii="Arial" w:hAnsi="Arial" w:cs="Arial"/>
        </w:rPr>
      </w:pPr>
      <w:r w:rsidRPr="00140629">
        <w:rPr>
          <w:rFonts w:ascii="Arial" w:hAnsi="Arial"/>
        </w:rPr>
        <w:t xml:space="preserve">Qeybtan waa in aad buuxiso haddii uu jiro masuul sharciyeysan, ilaaliye maxkamad qabatay, </w:t>
      </w:r>
      <w:r w:rsidR="00140629">
        <w:rPr>
          <w:rFonts w:ascii="Arial" w:hAnsi="Arial"/>
        </w:rPr>
        <w:br/>
      </w:r>
      <w:r w:rsidRPr="00140629">
        <w:rPr>
          <w:rFonts w:ascii="Arial" w:hAnsi="Arial"/>
        </w:rPr>
        <w:t>qof sharci ahaan ku metali kara, ama wakiil ka socda Medicaid.</w:t>
      </w:r>
    </w:p>
    <w:p w14:paraId="405B79CB" w14:textId="77777777" w:rsidR="00EB730C" w:rsidRPr="00140629" w:rsidRDefault="00EB730C" w:rsidP="00FC060D">
      <w:pPr>
        <w:spacing w:before="120"/>
        <w:rPr>
          <w:rFonts w:ascii="Arial" w:hAnsi="Arial" w:cs="Arial"/>
          <w:b/>
        </w:rPr>
      </w:pPr>
      <w:r w:rsidRPr="00140629">
        <w:rPr>
          <w:rFonts w:ascii="Arial" w:hAnsi="Arial"/>
          <w:b/>
        </w:rPr>
        <w:t>Qeybta III</w:t>
      </w:r>
    </w:p>
    <w:p w14:paraId="105C3259" w14:textId="4BF8D1C4" w:rsidR="00EB730C" w:rsidRPr="00140629" w:rsidRDefault="00312254" w:rsidP="00EB730C">
      <w:pPr>
        <w:rPr>
          <w:rFonts w:ascii="Arial" w:hAnsi="Arial" w:cs="Arial"/>
        </w:rPr>
      </w:pPr>
      <w:r w:rsidRPr="00140629">
        <w:rPr>
          <w:rFonts w:ascii="Arial" w:hAnsi="Arial"/>
        </w:rPr>
        <w:t xml:space="preserve">Fadlan noo qor dadka loola soo xiriiri karo marka ay dhacaan xaalado degdeg ah sida saaxiib ama qof kale oo qaraabo kula ah oo aad adigu rabto. </w:t>
      </w:r>
    </w:p>
    <w:p w14:paraId="0727CAAE" w14:textId="77777777" w:rsidR="00EB730C" w:rsidRPr="00140629" w:rsidRDefault="00EB730C" w:rsidP="00FC060D">
      <w:pPr>
        <w:spacing w:before="120"/>
        <w:rPr>
          <w:rFonts w:ascii="Arial" w:hAnsi="Arial" w:cs="Arial"/>
          <w:b/>
        </w:rPr>
      </w:pPr>
      <w:r w:rsidRPr="00140629">
        <w:rPr>
          <w:rFonts w:ascii="Arial" w:hAnsi="Arial"/>
          <w:b/>
        </w:rPr>
        <w:t>Qeybta IV</w:t>
      </w:r>
    </w:p>
    <w:p w14:paraId="1C971A3A" w14:textId="36F72D99" w:rsidR="0096377E" w:rsidRPr="00140629" w:rsidRDefault="00312254" w:rsidP="00EB730C">
      <w:pPr>
        <w:rPr>
          <w:rFonts w:ascii="Arial" w:hAnsi="Arial" w:cs="Arial"/>
        </w:rPr>
      </w:pPr>
      <w:r w:rsidRPr="00140629">
        <w:rPr>
          <w:rFonts w:ascii="Arial" w:hAnsi="Arial"/>
        </w:rPr>
        <w:t>Qeybtan waa in la buuxiyo haddii ay ku khuseyso.</w:t>
      </w:r>
    </w:p>
    <w:p w14:paraId="09C79A2B" w14:textId="77777777" w:rsidR="009D70FB" w:rsidRPr="00140629" w:rsidRDefault="009D70FB" w:rsidP="00FC060D">
      <w:pPr>
        <w:spacing w:before="120"/>
        <w:rPr>
          <w:rFonts w:ascii="Arial" w:hAnsi="Arial" w:cs="Arial"/>
        </w:rPr>
      </w:pPr>
      <w:r w:rsidRPr="00140629">
        <w:rPr>
          <w:rFonts w:ascii="Arial" w:hAnsi="Arial"/>
          <w:b/>
        </w:rPr>
        <w:t>Qeybta V</w:t>
      </w:r>
    </w:p>
    <w:p w14:paraId="645CD060" w14:textId="40A81D51" w:rsidR="005872BD" w:rsidRPr="00140629" w:rsidRDefault="00312254" w:rsidP="008C1F17">
      <w:pPr>
        <w:rPr>
          <w:rFonts w:ascii="Arial" w:hAnsi="Arial" w:cs="Arial"/>
        </w:rPr>
      </w:pPr>
      <w:r w:rsidRPr="00140629">
        <w:rPr>
          <w:rFonts w:ascii="Arial" w:hAnsi="Arial"/>
        </w:rPr>
        <w:t xml:space="preserve">Qeybtan waa inaad buuxiso haddii aad rabto qorshaha daawada ee Medicare Qeybta D in toos looga gooyo lacagta aad qaadato ee ceysmiska dowladda ee Social Security (Adeega Bulshada). </w:t>
      </w:r>
    </w:p>
    <w:p w14:paraId="49720FE7" w14:textId="7352E881" w:rsidR="000B3E7D" w:rsidRPr="00140629" w:rsidRDefault="000B3E7D" w:rsidP="00FC060D">
      <w:pPr>
        <w:spacing w:before="120"/>
        <w:rPr>
          <w:rFonts w:ascii="Arial" w:hAnsi="Arial" w:cs="Arial"/>
        </w:rPr>
      </w:pPr>
      <w:r w:rsidRPr="00140629">
        <w:rPr>
          <w:rFonts w:ascii="Arial" w:hAnsi="Arial"/>
          <w:b/>
        </w:rPr>
        <w:lastRenderedPageBreak/>
        <w:t>Qeybta VI</w:t>
      </w:r>
    </w:p>
    <w:p w14:paraId="37D8F82C" w14:textId="47807A25" w:rsidR="00CD75F0" w:rsidRPr="00140629" w:rsidRDefault="00A30582" w:rsidP="0096377E">
      <w:pPr>
        <w:rPr>
          <w:rFonts w:ascii="Arial" w:hAnsi="Arial" w:cs="Arial"/>
        </w:rPr>
      </w:pPr>
      <w:r w:rsidRPr="00140629">
        <w:rPr>
          <w:rFonts w:ascii="Arial" w:hAnsi="Arial"/>
        </w:rPr>
        <w:t>Waxaa khasab ah saxiixaaga ama saxiixa masuulka sharciyeysan, ilaaliyahe maxkamad qabatay, ama qof si sharci ah kuu metali kara. Haddii aad xa ku saxiixdo, saxiixa laba markhaati ayaa la iska rabaa. Haddii aadan adigu naafannimo awgeed u saxiixi karin, qof kale ayaa kuugu saxiixi kara laba markhaati hortood. Qofka kuu saxiixaya waa in uu waraaqda ku muujiyo in uu qof codsade ah oo weydiistay u saxiixayo.</w:t>
      </w:r>
    </w:p>
    <w:p w14:paraId="19B56F00" w14:textId="4A9FACD5" w:rsidR="00CD75F0" w:rsidRPr="00140629" w:rsidRDefault="00CD75F0" w:rsidP="00CD75F0">
      <w:pPr>
        <w:spacing w:before="60" w:after="60"/>
        <w:rPr>
          <w:rFonts w:ascii="Arial" w:hAnsi="Arial" w:cs="Arial"/>
        </w:rPr>
      </w:pPr>
      <w:r w:rsidRPr="00140629">
        <w:rPr>
          <w:rFonts w:ascii="Arial" w:hAnsi="Arial"/>
        </w:rPr>
        <w:t xml:space="preserve">Barnaamijka ADRC ama Qabiika ADRS waa inay haystaan foomkii codsiga ka-bixida barnaamijka </w:t>
      </w:r>
      <w:r w:rsidR="00140629">
        <w:rPr>
          <w:rFonts w:ascii="Arial" w:hAnsi="Arial"/>
        </w:rPr>
        <w:br/>
      </w:r>
      <w:r w:rsidRPr="00140629">
        <w:rPr>
          <w:rFonts w:ascii="Arial" w:hAnsi="Arial"/>
        </w:rPr>
        <w:t>oo saxiixan, ama koobbi shaashadeed oo ah foomka oo saxiixan, muddo toban sano ah si loo helo marka diiwaan laga soo codsado.</w:t>
      </w:r>
    </w:p>
    <w:p w14:paraId="6070239F" w14:textId="77777777" w:rsidR="00CD75F0" w:rsidRPr="00140629" w:rsidRDefault="00CD75F0" w:rsidP="0096377E">
      <w:pPr>
        <w:rPr>
          <w:rFonts w:ascii="Arial" w:hAnsi="Arial" w:cs="Arial"/>
        </w:rPr>
      </w:pPr>
    </w:p>
    <w:p w14:paraId="491375AF" w14:textId="5233A143" w:rsidR="00987B52" w:rsidRPr="00140629" w:rsidRDefault="00987B52">
      <w:pPr>
        <w:rPr>
          <w:rFonts w:ascii="Arial" w:hAnsi="Arial" w:cs="Arial"/>
        </w:rPr>
      </w:pPr>
      <w:r w:rsidRPr="00140629">
        <w:rPr>
          <w:rFonts w:ascii="Arial" w:hAnsi="Arial"/>
        </w:rPr>
        <w:br w:type="page"/>
      </w:r>
    </w:p>
    <w:p w14:paraId="21BE727D" w14:textId="77777777" w:rsidR="007A7E48" w:rsidRPr="00140629" w:rsidRDefault="007A7E48" w:rsidP="00031EC1">
      <w:pPr>
        <w:jc w:val="center"/>
        <w:rPr>
          <w:rFonts w:ascii="Arial" w:hAnsi="Arial" w:cs="Arial"/>
        </w:rPr>
        <w:sectPr w:rsidR="007A7E48" w:rsidRPr="00140629" w:rsidSect="00664AA4">
          <w:headerReference w:type="default" r:id="rId12"/>
          <w:type w:val="continuous"/>
          <w:pgSz w:w="12240" w:h="15840" w:code="1"/>
          <w:pgMar w:top="720" w:right="720" w:bottom="576" w:left="720" w:header="576" w:footer="432" w:gutter="0"/>
          <w:cols w:space="720"/>
          <w:titlePg/>
        </w:sectPr>
      </w:pPr>
    </w:p>
    <w:p w14:paraId="0A969C22" w14:textId="77777777" w:rsidR="00281865" w:rsidRPr="00140629" w:rsidRDefault="00BC0A3C" w:rsidP="00FC060D">
      <w:pPr>
        <w:spacing w:after="120"/>
        <w:rPr>
          <w:rFonts w:ascii="Arial" w:hAnsi="Arial" w:cs="Arial"/>
          <w:b/>
        </w:rPr>
      </w:pPr>
      <w:r w:rsidRPr="00140629">
        <w:rPr>
          <w:rFonts w:ascii="Arial" w:hAnsi="Arial"/>
          <w:b/>
          <w:noProof/>
        </w:rPr>
        <w:lastRenderedPageBreak/>
        <mc:AlternateContent>
          <mc:Choice Requires="wps">
            <w:drawing>
              <wp:anchor distT="0" distB="0" distL="114300" distR="114300" simplePos="0" relativeHeight="251657728" behindDoc="0" locked="0" layoutInCell="1" allowOverlap="1" wp14:anchorId="4C987B5D" wp14:editId="10C174F5">
                <wp:simplePos x="0" y="0"/>
                <wp:positionH relativeFrom="column">
                  <wp:posOffset>5995035</wp:posOffset>
                </wp:positionH>
                <wp:positionV relativeFrom="paragraph">
                  <wp:posOffset>-626110</wp:posOffset>
                </wp:positionV>
                <wp:extent cx="1371600" cy="9144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14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FACDEC" w14:textId="77777777" w:rsidR="00A55F54" w:rsidRPr="00140629" w:rsidRDefault="00A55F54" w:rsidP="00773BC9">
                            <w:pPr>
                              <w:shd w:val="solid" w:color="FFFFFF" w:fill="FFFFFF"/>
                              <w:spacing w:before="360"/>
                              <w:jc w:val="center"/>
                              <w:rPr>
                                <w:rFonts w:ascii="Arial" w:hAnsi="Arial"/>
                                <w:b/>
                                <w:sz w:val="48"/>
                              </w:rPr>
                            </w:pPr>
                            <w:r w:rsidRPr="00140629">
                              <w:rPr>
                                <w:rFonts w:ascii="Arial" w:hAnsi="Arial"/>
                                <w:b/>
                                <w:sz w:val="48"/>
                              </w:rPr>
                              <w:t>CIP</w:t>
                            </w:r>
                          </w:p>
                          <w:p w14:paraId="21BA9C0C" w14:textId="77777777" w:rsidR="00A55F54" w:rsidRDefault="00A55F54" w:rsidP="00773BC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4C987B5D" id="_x0000_t202" coordsize="21600,21600" o:spt="202" path="m,l,21600r21600,l21600,xe">
                <v:stroke joinstyle="miter"/>
                <v:path gradientshapeok="t" o:connecttype="rect"/>
              </v:shapetype>
              <v:shape id="Text Box 2" o:spid="_x0000_s1026" type="#_x0000_t202" style="position:absolute;margin-left:472.05pt;margin-top:-49.3pt;width:108pt;height:1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" stroked="f">
                <v:textbox>
                  <w:txbxContent>
                    <w:p w14:paraId="25FACDEC" w14:textId="77777777" w:rsidR="00A55F54" w:rsidRPr="00140629" w:rsidRDefault="00A55F54" w:rsidP="00773BC9">
                      <w:pPr>
                        <w:shd w:val="solid" w:color="FFFFFF" w:fill="FFFFFF"/>
                        <w:spacing w:before="360"/>
                        <w:jc w:val="center"/>
                        <w:rPr>
                          <w:rFonts w:ascii="Arial" w:hAnsi="Arial"/>
                          <w:b/>
                          <w:sz w:val="48"/>
                        </w:rPr>
                      </w:pPr>
                      <w:r w:rsidRPr="00140629">
                        <w:rPr>
                          <w:rFonts w:ascii="Arial" w:hAnsi="Arial"/>
                          <w:b/>
                          <w:sz w:val="48"/>
                        </w:rPr>
                        <w:t>CIP</w:t>
                      </w:r>
                    </w:p>
                    <w:p w14:paraId="21BA9C0C" w14:textId="77777777" w:rsidR="00A55F54" w:rsidRDefault="00A55F54" w:rsidP="00773BC9"/>
                  </w:txbxContent>
                </v:textbox>
              </v:shape>
            </w:pict>
          </mc:Fallback>
        </mc:AlternateContent>
      </w:r>
      <w:r w:rsidRPr="00140629">
        <w:rPr>
          <w:rFonts w:ascii="Arial" w:hAnsi="Arial"/>
          <w:b/>
        </w:rPr>
        <w:t>BARNAAMIJYADA PARTNERSHIP (ISKAASHIGA) - DIWAANGALINTA</w:t>
      </w:r>
    </w:p>
    <w:p w14:paraId="7D0BF0D6" w14:textId="08A37D43" w:rsidR="00715E71" w:rsidRPr="00140629" w:rsidRDefault="00AA50C3" w:rsidP="00FC060D">
      <w:pPr>
        <w:spacing w:after="120"/>
        <w:rPr>
          <w:rFonts w:ascii="Arial" w:hAnsi="Arial" w:cs="Arial"/>
        </w:rPr>
      </w:pPr>
      <w:r w:rsidRPr="00140629">
        <w:rPr>
          <w:rFonts w:ascii="Arial" w:hAnsi="Arial"/>
          <w:b/>
        </w:rPr>
        <w:t>TILMAAMO</w:t>
      </w:r>
      <w:r w:rsidRPr="00140629">
        <w:rPr>
          <w:rFonts w:ascii="Arial" w:hAnsi="Arial"/>
        </w:rPr>
        <w:t xml:space="preserve">: Ka hor intaadan saxiixin foomka, akhriso gebi ahaan tilmaamaha. </w:t>
      </w:r>
    </w:p>
    <w:tbl>
      <w:tblPr>
        <w:tblW w:w="495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14"/>
        <w:gridCol w:w="255"/>
        <w:gridCol w:w="583"/>
        <w:gridCol w:w="19"/>
        <w:gridCol w:w="15"/>
        <w:gridCol w:w="370"/>
        <w:gridCol w:w="468"/>
        <w:gridCol w:w="8"/>
        <w:gridCol w:w="67"/>
        <w:gridCol w:w="625"/>
        <w:gridCol w:w="966"/>
        <w:gridCol w:w="66"/>
        <w:gridCol w:w="361"/>
        <w:gridCol w:w="503"/>
        <w:gridCol w:w="175"/>
        <w:gridCol w:w="77"/>
        <w:gridCol w:w="17"/>
        <w:gridCol w:w="9"/>
        <w:gridCol w:w="86"/>
        <w:gridCol w:w="2423"/>
        <w:gridCol w:w="75"/>
        <w:gridCol w:w="14"/>
      </w:tblGrid>
      <w:tr w:rsidR="007B1A0E" w:rsidRPr="00140629" w14:paraId="2AF4FE60" w14:textId="77777777" w:rsidTr="008A6B91">
        <w:trPr>
          <w:gridAfter w:val="2"/>
          <w:wAfter w:w="89" w:type="dxa"/>
          <w:jc w:val="center"/>
        </w:trPr>
        <w:tc>
          <w:tcPr>
            <w:tcW w:w="10608" w:type="dxa"/>
            <w:gridSpan w:val="20"/>
            <w:tcBorders>
              <w:top w:val="single" w:sz="12" w:space="0" w:color="auto"/>
              <w:left w:val="nil"/>
              <w:right w:val="nil"/>
            </w:tcBorders>
            <w:shd w:val="clear" w:color="auto" w:fill="auto"/>
          </w:tcPr>
          <w:p w14:paraId="37F0C652" w14:textId="5E8E55ED" w:rsidR="007B1A0E" w:rsidRPr="00140629" w:rsidRDefault="007B1A0E" w:rsidP="001F5501">
            <w:pPr>
              <w:spacing w:before="20" w:after="40"/>
              <w:rPr>
                <w:rFonts w:ascii="Arial" w:hAnsi="Arial" w:cs="Arial"/>
              </w:rPr>
            </w:pPr>
            <w:r w:rsidRPr="00140629">
              <w:rPr>
                <w:rFonts w:ascii="Arial" w:hAnsi="Arial"/>
                <w:b/>
              </w:rPr>
              <w:t>QEYBTA I -</w:t>
            </w:r>
            <w:r w:rsidR="008A6B91" w:rsidRPr="008A6B91">
              <w:rPr>
                <w:rFonts w:ascii="Arial" w:hAnsi="Arial"/>
                <w:b/>
                <w:lang w:val="en-US"/>
              </w:rPr>
              <w:t xml:space="preserve"> </w:t>
            </w:r>
            <w:r w:rsidRPr="00140629">
              <w:rPr>
                <w:rFonts w:ascii="Arial" w:hAnsi="Arial"/>
                <w:b/>
              </w:rPr>
              <w:t>MACLUUMAAD SHAKHSI AH</w:t>
            </w:r>
          </w:p>
        </w:tc>
      </w:tr>
      <w:tr w:rsidR="007B1A0E" w:rsidRPr="00140629" w14:paraId="48F4581A" w14:textId="77777777" w:rsidTr="008A6B91">
        <w:trPr>
          <w:gridAfter w:val="2"/>
          <w:wAfter w:w="89" w:type="dxa"/>
          <w:trHeight w:val="504"/>
          <w:jc w:val="center"/>
        </w:trPr>
        <w:tc>
          <w:tcPr>
            <w:tcW w:w="7996" w:type="dxa"/>
            <w:gridSpan w:val="15"/>
            <w:tcBorders>
              <w:left w:val="nil"/>
            </w:tcBorders>
            <w:shd w:val="clear" w:color="auto" w:fill="auto"/>
          </w:tcPr>
          <w:p w14:paraId="13CF6066" w14:textId="77777777" w:rsidR="007B1A0E" w:rsidRPr="00140629" w:rsidRDefault="001F5501" w:rsidP="00091E3C">
            <w:pPr>
              <w:rPr>
                <w:rFonts w:ascii="Arial" w:hAnsi="Arial" w:cs="Arial"/>
              </w:rPr>
            </w:pPr>
            <w:r w:rsidRPr="00140629">
              <w:rPr>
                <w:rFonts w:ascii="Arial" w:hAnsi="Arial"/>
              </w:rPr>
              <w:t>Magaca Xubinta (Koowaad, Xarafka Magaca Aabbaha, Awoowaha)</w:t>
            </w:r>
          </w:p>
          <w:p w14:paraId="15B1F363" w14:textId="77777777" w:rsidR="007B1A0E" w:rsidRPr="00140629" w:rsidRDefault="007B1A0E" w:rsidP="00091E3C">
            <w:r w:rsidRPr="00140629">
              <w:fldChar w:fldCharType="begin">
                <w:ffData>
                  <w:name w:val="Text1"/>
                  <w:enabled/>
                  <w:calcOnExit w:val="0"/>
                  <w:textInput/>
                </w:ffData>
              </w:fldChar>
            </w:r>
            <w:r w:rsidRPr="00140629">
              <w:instrText xml:space="preserve"> FORMTEXT </w:instrText>
            </w:r>
            <w:r w:rsidRPr="00140629">
              <w:fldChar w:fldCharType="separate"/>
            </w:r>
            <w:r w:rsidRPr="00140629">
              <w:t>     </w:t>
            </w:r>
            <w:r w:rsidRPr="00140629">
              <w:fldChar w:fldCharType="end"/>
            </w:r>
          </w:p>
        </w:tc>
        <w:tc>
          <w:tcPr>
            <w:tcW w:w="2612" w:type="dxa"/>
            <w:gridSpan w:val="5"/>
            <w:tcBorders>
              <w:right w:val="nil"/>
            </w:tcBorders>
            <w:shd w:val="clear" w:color="auto" w:fill="auto"/>
          </w:tcPr>
          <w:p w14:paraId="66D2D7A2" w14:textId="77777777" w:rsidR="007B1A0E" w:rsidRPr="00140629" w:rsidRDefault="007B1A0E" w:rsidP="008A6B91">
            <w:pPr>
              <w:ind w:right="-105"/>
              <w:rPr>
                <w:rFonts w:ascii="Arial" w:hAnsi="Arial" w:cs="Arial"/>
              </w:rPr>
            </w:pPr>
            <w:r w:rsidRPr="00140629">
              <w:rPr>
                <w:rFonts w:ascii="Arial" w:hAnsi="Arial"/>
              </w:rPr>
              <w:t>Taariikhda Dhalashada</w:t>
            </w:r>
          </w:p>
          <w:p w14:paraId="41A7444F" w14:textId="77777777" w:rsidR="007B1A0E" w:rsidRPr="00140629" w:rsidRDefault="007B1A0E" w:rsidP="00091E3C">
            <w:r w:rsidRPr="00140629">
              <w:fldChar w:fldCharType="begin">
                <w:ffData>
                  <w:name w:val="Text4"/>
                  <w:enabled/>
                  <w:calcOnExit w:val="0"/>
                  <w:textInput>
                    <w:type w:val="date"/>
                    <w:maxLength w:val="25"/>
                    <w:format w:val="M/d/yyyy"/>
                  </w:textInput>
                </w:ffData>
              </w:fldChar>
            </w:r>
            <w:r w:rsidRPr="00140629">
              <w:instrText xml:space="preserve"> FORMTEXT </w:instrText>
            </w:r>
            <w:r w:rsidRPr="00140629">
              <w:fldChar w:fldCharType="separate"/>
            </w:r>
            <w:r w:rsidRPr="00140629">
              <w:t>     </w:t>
            </w:r>
            <w:r w:rsidRPr="00140629">
              <w:fldChar w:fldCharType="end"/>
            </w:r>
          </w:p>
        </w:tc>
      </w:tr>
      <w:tr w:rsidR="00FC060D" w:rsidRPr="00140629" w14:paraId="624F6CC6" w14:textId="77777777" w:rsidTr="008A6B91">
        <w:trPr>
          <w:gridAfter w:val="2"/>
          <w:wAfter w:w="89" w:type="dxa"/>
          <w:trHeight w:val="504"/>
          <w:jc w:val="center"/>
        </w:trPr>
        <w:tc>
          <w:tcPr>
            <w:tcW w:w="5225" w:type="dxa"/>
            <w:gridSpan w:val="7"/>
            <w:tcBorders>
              <w:left w:val="nil"/>
            </w:tcBorders>
            <w:shd w:val="clear" w:color="auto" w:fill="auto"/>
          </w:tcPr>
          <w:p w14:paraId="7E42421B" w14:textId="77777777" w:rsidR="00FC060D" w:rsidRPr="00140629" w:rsidRDefault="00FC060D" w:rsidP="00091E3C">
            <w:pPr>
              <w:rPr>
                <w:rFonts w:ascii="Arial" w:hAnsi="Arial" w:cs="Arial"/>
              </w:rPr>
            </w:pPr>
            <w:r w:rsidRPr="00140629">
              <w:rPr>
                <w:rFonts w:ascii="Arial" w:hAnsi="Arial"/>
              </w:rPr>
              <w:t>Xaaladda Xaas Ahaaneed (calaamadi hal santuuq keliya)</w:t>
            </w:r>
          </w:p>
          <w:p w14:paraId="4EEEFE4B" w14:textId="77777777" w:rsidR="00FC060D" w:rsidRPr="00140629" w:rsidRDefault="00FC060D" w:rsidP="0096377E">
            <w:pPr>
              <w:rPr>
                <w:rFonts w:ascii="Arial" w:hAnsi="Arial" w:cs="Arial"/>
              </w:rPr>
            </w:pPr>
            <w:r w:rsidRPr="00140629">
              <w:rPr>
                <w:rFonts w:ascii="Arial" w:hAnsi="Arial" w:cs="Arial"/>
              </w:rPr>
              <w:fldChar w:fldCharType="begin">
                <w:ffData>
                  <w:name w:val="Check1"/>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Aaan-guursan  </w:t>
            </w:r>
            <w:r w:rsidRPr="00140629">
              <w:rPr>
                <w:rFonts w:ascii="Arial" w:hAnsi="Arial" w:cs="Arial"/>
              </w:rPr>
              <w:fldChar w:fldCharType="begin">
                <w:ffData>
                  <w:name w:val="Check2"/>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Guursaday  </w:t>
            </w:r>
            <w:r w:rsidRPr="00140629">
              <w:rPr>
                <w:rFonts w:ascii="Arial" w:hAnsi="Arial" w:cs="Arial"/>
              </w:rPr>
              <w:fldChar w:fldCharType="begin">
                <w:ffData>
                  <w:name w:val="Check2"/>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La-furay</w:t>
            </w:r>
          </w:p>
        </w:tc>
        <w:tc>
          <w:tcPr>
            <w:tcW w:w="5383" w:type="dxa"/>
            <w:gridSpan w:val="13"/>
            <w:tcBorders>
              <w:right w:val="nil"/>
            </w:tcBorders>
            <w:shd w:val="clear" w:color="auto" w:fill="auto"/>
          </w:tcPr>
          <w:p w14:paraId="419E6015" w14:textId="77777777" w:rsidR="00FC060D" w:rsidRPr="00140629" w:rsidRDefault="00FC060D" w:rsidP="0096377E">
            <w:pPr>
              <w:rPr>
                <w:rFonts w:ascii="Arial" w:hAnsi="Arial" w:cs="Arial"/>
              </w:rPr>
            </w:pPr>
            <w:r w:rsidRPr="00140629">
              <w:rPr>
                <w:rFonts w:ascii="Arial" w:hAnsi="Arial"/>
              </w:rPr>
              <w:t>Haddii aad xaas tahay, Magacyada</w:t>
            </w:r>
            <w:r w:rsidRPr="00140629">
              <w:rPr>
                <w:rFonts w:ascii="Arial" w:hAnsi="Arial"/>
              </w:rPr>
              <w:br/>
              <w:t>(Koowaad, Xarafka Magaca Aabbaha, Awoowaha)</w:t>
            </w:r>
          </w:p>
          <w:p w14:paraId="73D8E17D" w14:textId="77777777" w:rsidR="00FC060D" w:rsidRPr="00140629" w:rsidRDefault="00FC060D" w:rsidP="00091E3C">
            <w:r w:rsidRPr="00140629">
              <w:fldChar w:fldCharType="begin">
                <w:ffData>
                  <w:name w:val="Text5"/>
                  <w:enabled/>
                  <w:calcOnExit w:val="0"/>
                  <w:textInput/>
                </w:ffData>
              </w:fldChar>
            </w:r>
            <w:r w:rsidRPr="00140629">
              <w:instrText xml:space="preserve"> FORMTEXT </w:instrText>
            </w:r>
            <w:r w:rsidRPr="00140629">
              <w:fldChar w:fldCharType="separate"/>
            </w:r>
            <w:r w:rsidRPr="00140629">
              <w:t>     </w:t>
            </w:r>
            <w:r w:rsidRPr="00140629">
              <w:fldChar w:fldCharType="end"/>
            </w:r>
          </w:p>
        </w:tc>
      </w:tr>
      <w:tr w:rsidR="007B1A0E" w:rsidRPr="00140629" w14:paraId="518A9C07" w14:textId="77777777" w:rsidTr="008A6B91">
        <w:trPr>
          <w:gridAfter w:val="2"/>
          <w:wAfter w:w="89" w:type="dxa"/>
          <w:trHeight w:val="504"/>
          <w:jc w:val="center"/>
        </w:trPr>
        <w:tc>
          <w:tcPr>
            <w:tcW w:w="4353" w:type="dxa"/>
            <w:gridSpan w:val="3"/>
            <w:tcBorders>
              <w:left w:val="nil"/>
            </w:tcBorders>
            <w:shd w:val="clear" w:color="auto" w:fill="auto"/>
          </w:tcPr>
          <w:p w14:paraId="1C0CC538" w14:textId="77777777" w:rsidR="007B1A0E" w:rsidRPr="00140629" w:rsidRDefault="007B1A0E" w:rsidP="00091E3C">
            <w:pPr>
              <w:rPr>
                <w:rFonts w:ascii="Arial" w:hAnsi="Arial" w:cs="Arial"/>
              </w:rPr>
            </w:pPr>
            <w:r w:rsidRPr="00140629">
              <w:rPr>
                <w:rFonts w:ascii="Arial" w:hAnsi="Arial"/>
              </w:rPr>
              <w:t>Cinwaanka Guriga</w:t>
            </w:r>
          </w:p>
          <w:p w14:paraId="30F6AE4A" w14:textId="77777777" w:rsidR="007B1A0E" w:rsidRPr="00140629" w:rsidRDefault="007B1A0E" w:rsidP="00091E3C">
            <w:r w:rsidRPr="00140629">
              <w:fldChar w:fldCharType="begin">
                <w:ffData>
                  <w:name w:val="Text6"/>
                  <w:enabled/>
                  <w:calcOnExit w:val="0"/>
                  <w:textInput/>
                </w:ffData>
              </w:fldChar>
            </w:r>
            <w:r w:rsidRPr="00140629">
              <w:instrText xml:space="preserve"> FORMTEXT </w:instrText>
            </w:r>
            <w:r w:rsidRPr="00140629">
              <w:fldChar w:fldCharType="separate"/>
            </w:r>
            <w:r w:rsidRPr="00140629">
              <w:t>     </w:t>
            </w:r>
            <w:r w:rsidRPr="00140629">
              <w:fldChar w:fldCharType="end"/>
            </w:r>
          </w:p>
        </w:tc>
        <w:tc>
          <w:tcPr>
            <w:tcW w:w="2604" w:type="dxa"/>
            <w:gridSpan w:val="9"/>
            <w:shd w:val="clear" w:color="auto" w:fill="auto"/>
          </w:tcPr>
          <w:p w14:paraId="02892886" w14:textId="77777777" w:rsidR="007B1A0E" w:rsidRPr="00140629" w:rsidRDefault="007B1A0E" w:rsidP="00091E3C">
            <w:pPr>
              <w:rPr>
                <w:rFonts w:ascii="Arial" w:hAnsi="Arial" w:cs="Arial"/>
              </w:rPr>
            </w:pPr>
            <w:r w:rsidRPr="00140629">
              <w:rPr>
                <w:rFonts w:ascii="Arial" w:hAnsi="Arial"/>
              </w:rPr>
              <w:t>Magaalada</w:t>
            </w:r>
          </w:p>
          <w:p w14:paraId="62E455C6" w14:textId="77777777" w:rsidR="007B1A0E" w:rsidRPr="00140629" w:rsidRDefault="007B1A0E" w:rsidP="00091E3C">
            <w:r w:rsidRPr="00140629">
              <w:fldChar w:fldCharType="begin">
                <w:ffData>
                  <w:name w:val="Text7"/>
                  <w:enabled/>
                  <w:calcOnExit w:val="0"/>
                  <w:textInput/>
                </w:ffData>
              </w:fldChar>
            </w:r>
            <w:r w:rsidRPr="00140629">
              <w:instrText xml:space="preserve"> FORMTEXT </w:instrText>
            </w:r>
            <w:r w:rsidRPr="00140629">
              <w:fldChar w:fldCharType="separate"/>
            </w:r>
            <w:r w:rsidRPr="00140629">
              <w:t>     </w:t>
            </w:r>
            <w:r w:rsidRPr="00140629">
              <w:fldChar w:fldCharType="end"/>
            </w:r>
          </w:p>
        </w:tc>
        <w:tc>
          <w:tcPr>
            <w:tcW w:w="1133" w:type="dxa"/>
            <w:gridSpan w:val="5"/>
            <w:shd w:val="clear" w:color="auto" w:fill="auto"/>
          </w:tcPr>
          <w:p w14:paraId="6CBB7681" w14:textId="77777777" w:rsidR="007B1A0E" w:rsidRPr="00140629" w:rsidRDefault="007B1A0E" w:rsidP="00091E3C">
            <w:pPr>
              <w:rPr>
                <w:rFonts w:ascii="Arial" w:hAnsi="Arial" w:cs="Arial"/>
              </w:rPr>
            </w:pPr>
            <w:r w:rsidRPr="00140629">
              <w:rPr>
                <w:rFonts w:ascii="Arial" w:hAnsi="Arial"/>
              </w:rPr>
              <w:t>Gobolka</w:t>
            </w:r>
          </w:p>
          <w:p w14:paraId="6EBE2115" w14:textId="77777777" w:rsidR="007B1A0E" w:rsidRPr="00140629" w:rsidRDefault="007B1A0E" w:rsidP="00091E3C">
            <w:r w:rsidRPr="00140629">
              <w:fldChar w:fldCharType="begin">
                <w:ffData>
                  <w:name w:val="Text8"/>
                  <w:enabled/>
                  <w:calcOnExit w:val="0"/>
                  <w:textInput>
                    <w:maxLength w:val="4"/>
                  </w:textInput>
                </w:ffData>
              </w:fldChar>
            </w:r>
            <w:r w:rsidRPr="00140629">
              <w:instrText xml:space="preserve"> FORMTEXT </w:instrText>
            </w:r>
            <w:r w:rsidRPr="00140629">
              <w:fldChar w:fldCharType="separate"/>
            </w:r>
            <w:r w:rsidRPr="00140629">
              <w:t>    </w:t>
            </w:r>
            <w:r w:rsidRPr="00140629">
              <w:fldChar w:fldCharType="end"/>
            </w:r>
          </w:p>
        </w:tc>
        <w:tc>
          <w:tcPr>
            <w:tcW w:w="2518" w:type="dxa"/>
            <w:gridSpan w:val="3"/>
            <w:tcBorders>
              <w:right w:val="nil"/>
            </w:tcBorders>
            <w:shd w:val="clear" w:color="auto" w:fill="auto"/>
          </w:tcPr>
          <w:p w14:paraId="0F0803F7" w14:textId="77777777" w:rsidR="007B1A0E" w:rsidRPr="00140629" w:rsidRDefault="0096377E" w:rsidP="00091E3C">
            <w:pPr>
              <w:rPr>
                <w:rFonts w:ascii="Arial" w:hAnsi="Arial" w:cs="Arial"/>
              </w:rPr>
            </w:pPr>
            <w:r w:rsidRPr="00140629">
              <w:rPr>
                <w:rFonts w:ascii="Arial" w:hAnsi="Arial"/>
              </w:rPr>
              <w:t>Lambarka Boostada Xaafadda (Zip)</w:t>
            </w:r>
          </w:p>
          <w:p w14:paraId="418CCC68" w14:textId="77777777" w:rsidR="007B1A0E" w:rsidRPr="00140629" w:rsidRDefault="007B1A0E" w:rsidP="00091E3C">
            <w:r w:rsidRPr="00140629">
              <w:fldChar w:fldCharType="begin">
                <w:ffData>
                  <w:name w:val="Text9"/>
                  <w:enabled/>
                  <w:calcOnExit w:val="0"/>
                  <w:textInput/>
                </w:ffData>
              </w:fldChar>
            </w:r>
            <w:r w:rsidRPr="00140629">
              <w:instrText xml:space="preserve"> FORMTEXT </w:instrText>
            </w:r>
            <w:r w:rsidRPr="00140629">
              <w:fldChar w:fldCharType="separate"/>
            </w:r>
            <w:r w:rsidRPr="00140629">
              <w:t>     </w:t>
            </w:r>
            <w:r w:rsidRPr="00140629">
              <w:fldChar w:fldCharType="end"/>
            </w:r>
          </w:p>
        </w:tc>
      </w:tr>
      <w:tr w:rsidR="007B1A0E" w:rsidRPr="00140629" w14:paraId="3C273C99" w14:textId="77777777" w:rsidTr="008A6B91">
        <w:trPr>
          <w:gridAfter w:val="2"/>
          <w:wAfter w:w="89" w:type="dxa"/>
          <w:trHeight w:val="504"/>
          <w:jc w:val="center"/>
        </w:trPr>
        <w:tc>
          <w:tcPr>
            <w:tcW w:w="3515" w:type="dxa"/>
            <w:tcBorders>
              <w:left w:val="nil"/>
              <w:bottom w:val="single" w:sz="4" w:space="0" w:color="auto"/>
            </w:tcBorders>
            <w:shd w:val="clear" w:color="auto" w:fill="auto"/>
          </w:tcPr>
          <w:p w14:paraId="4D90A81C" w14:textId="77777777" w:rsidR="007B1A0E" w:rsidRPr="00140629" w:rsidRDefault="007B1A0E" w:rsidP="00091E3C">
            <w:pPr>
              <w:rPr>
                <w:rFonts w:ascii="Arial" w:hAnsi="Arial" w:cs="Arial"/>
              </w:rPr>
            </w:pPr>
            <w:r w:rsidRPr="00140629">
              <w:rPr>
                <w:rFonts w:ascii="Arial" w:hAnsi="Arial"/>
              </w:rPr>
              <w:t>Lambarka Taleefanka</w:t>
            </w:r>
            <w:r w:rsidRPr="00140629">
              <w:rPr>
                <w:rFonts w:ascii="Arial" w:hAnsi="Arial"/>
              </w:rPr>
              <w:br/>
            </w:r>
            <w:r w:rsidRPr="00140629">
              <w:fldChar w:fldCharType="begin">
                <w:ffData>
                  <w:name w:val="Text13"/>
                  <w:enabled/>
                  <w:calcOnExit w:val="0"/>
                  <w:textInput/>
                </w:ffData>
              </w:fldChar>
            </w:r>
            <w:r w:rsidRPr="00140629">
              <w:instrText xml:space="preserve"> FORMTEXT </w:instrText>
            </w:r>
            <w:r w:rsidRPr="00140629">
              <w:fldChar w:fldCharType="separate"/>
            </w:r>
            <w:r w:rsidRPr="00140629">
              <w:t>     </w:t>
            </w:r>
            <w:r w:rsidRPr="00140629">
              <w:fldChar w:fldCharType="end"/>
            </w:r>
          </w:p>
        </w:tc>
        <w:tc>
          <w:tcPr>
            <w:tcW w:w="3442" w:type="dxa"/>
            <w:gridSpan w:val="11"/>
            <w:tcBorders>
              <w:bottom w:val="single" w:sz="4" w:space="0" w:color="auto"/>
            </w:tcBorders>
            <w:shd w:val="clear" w:color="auto" w:fill="auto"/>
          </w:tcPr>
          <w:p w14:paraId="418E25C5" w14:textId="77777777" w:rsidR="007B1A0E" w:rsidRPr="00140629" w:rsidRDefault="007B1A0E" w:rsidP="00091E3C">
            <w:pPr>
              <w:rPr>
                <w:rFonts w:ascii="Arial" w:hAnsi="Arial" w:cs="Arial"/>
              </w:rPr>
            </w:pPr>
            <w:r w:rsidRPr="00140629">
              <w:rPr>
                <w:rFonts w:ascii="Arial" w:hAnsi="Arial"/>
              </w:rPr>
              <w:t>Magaca Degmada</w:t>
            </w:r>
          </w:p>
          <w:p w14:paraId="054BCA1E" w14:textId="77777777" w:rsidR="007B1A0E" w:rsidRPr="00140629" w:rsidRDefault="007B1A0E" w:rsidP="00091E3C">
            <w:r w:rsidRPr="00140629">
              <w:fldChar w:fldCharType="begin">
                <w:ffData>
                  <w:name w:val=""/>
                  <w:enabled/>
                  <w:calcOnExit w:val="0"/>
                  <w:textInput/>
                </w:ffData>
              </w:fldChar>
            </w:r>
            <w:r w:rsidRPr="00140629">
              <w:instrText xml:space="preserve"> FORMTEXT </w:instrText>
            </w:r>
            <w:r w:rsidRPr="00140629">
              <w:fldChar w:fldCharType="separate"/>
            </w:r>
            <w:r w:rsidRPr="00140629">
              <w:t>     </w:t>
            </w:r>
            <w:r w:rsidRPr="00140629">
              <w:fldChar w:fldCharType="end"/>
            </w:r>
          </w:p>
        </w:tc>
        <w:tc>
          <w:tcPr>
            <w:tcW w:w="3651" w:type="dxa"/>
            <w:gridSpan w:val="8"/>
            <w:tcBorders>
              <w:bottom w:val="single" w:sz="4" w:space="0" w:color="auto"/>
              <w:right w:val="nil"/>
            </w:tcBorders>
            <w:shd w:val="clear" w:color="auto" w:fill="auto"/>
          </w:tcPr>
          <w:p w14:paraId="47958251" w14:textId="77777777" w:rsidR="007B1A0E" w:rsidRPr="00140629" w:rsidRDefault="007B1A0E" w:rsidP="00091E3C">
            <w:pPr>
              <w:rPr>
                <w:rFonts w:ascii="Arial" w:hAnsi="Arial" w:cs="Arial"/>
              </w:rPr>
            </w:pPr>
            <w:r w:rsidRPr="00140629">
              <w:rPr>
                <w:rFonts w:ascii="Arial" w:hAnsi="Arial"/>
              </w:rPr>
              <w:t>Degmada Masuulka ah</w:t>
            </w:r>
          </w:p>
          <w:p w14:paraId="4DB537B7" w14:textId="77777777" w:rsidR="007B1A0E" w:rsidRPr="00140629" w:rsidRDefault="007B1A0E" w:rsidP="00091E3C">
            <w:r w:rsidRPr="00140629">
              <w:fldChar w:fldCharType="begin">
                <w:ffData>
                  <w:name w:val="Text10"/>
                  <w:enabled/>
                  <w:calcOnExit w:val="0"/>
                  <w:textInput/>
                </w:ffData>
              </w:fldChar>
            </w:r>
            <w:r w:rsidRPr="00140629">
              <w:instrText xml:space="preserve"> FORMTEXT </w:instrText>
            </w:r>
            <w:r w:rsidRPr="00140629">
              <w:fldChar w:fldCharType="separate"/>
            </w:r>
            <w:r w:rsidRPr="00140629">
              <w:t>     </w:t>
            </w:r>
            <w:r w:rsidRPr="00140629">
              <w:fldChar w:fldCharType="end"/>
            </w:r>
          </w:p>
        </w:tc>
      </w:tr>
      <w:tr w:rsidR="00334B12" w:rsidRPr="00140629" w14:paraId="483D2ED0" w14:textId="77777777" w:rsidTr="008A6B91">
        <w:trPr>
          <w:gridAfter w:val="2"/>
          <w:wAfter w:w="89" w:type="dxa"/>
          <w:trHeight w:val="504"/>
          <w:jc w:val="center"/>
        </w:trPr>
        <w:tc>
          <w:tcPr>
            <w:tcW w:w="5300" w:type="dxa"/>
            <w:gridSpan w:val="9"/>
            <w:tcBorders>
              <w:left w:val="nil"/>
              <w:right w:val="single" w:sz="4" w:space="0" w:color="auto"/>
            </w:tcBorders>
            <w:shd w:val="clear" w:color="auto" w:fill="auto"/>
          </w:tcPr>
          <w:p w14:paraId="484CA09C" w14:textId="77777777" w:rsidR="00334B12" w:rsidRPr="00140629" w:rsidRDefault="00334B12" w:rsidP="00091E3C">
            <w:pPr>
              <w:rPr>
                <w:rFonts w:ascii="Arial" w:hAnsi="Arial" w:cs="Arial"/>
              </w:rPr>
            </w:pPr>
            <w:r w:rsidRPr="00140629">
              <w:rPr>
                <w:rFonts w:ascii="Arial" w:hAnsi="Arial"/>
              </w:rPr>
              <w:t>Hindida Mareykanka ama Dhaladka Alaska</w:t>
            </w:r>
          </w:p>
          <w:p w14:paraId="3EBA5125" w14:textId="77777777" w:rsidR="00334B12" w:rsidRPr="00140629" w:rsidRDefault="00334B12" w:rsidP="00091E3C">
            <w:pPr>
              <w:rPr>
                <w:rFonts w:ascii="Arial" w:hAnsi="Arial" w:cs="Arial"/>
              </w:rPr>
            </w:pPr>
            <w:r w:rsidRPr="00140629">
              <w:rPr>
                <w:rFonts w:ascii="Arial" w:hAnsi="Arial" w:cs="Arial"/>
              </w:rPr>
              <w:fldChar w:fldCharType="begin">
                <w:ffData>
                  <w:name w:val="Check1"/>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Haa  </w:t>
            </w:r>
            <w:r w:rsidRPr="00140629">
              <w:rPr>
                <w:rFonts w:ascii="Arial" w:hAnsi="Arial" w:cs="Arial"/>
              </w:rPr>
              <w:fldChar w:fldCharType="begin">
                <w:ffData>
                  <w:name w:val="Check2"/>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Maya</w:t>
            </w:r>
          </w:p>
        </w:tc>
        <w:tc>
          <w:tcPr>
            <w:tcW w:w="5308" w:type="dxa"/>
            <w:gridSpan w:val="11"/>
            <w:tcBorders>
              <w:left w:val="single" w:sz="4" w:space="0" w:color="auto"/>
              <w:right w:val="nil"/>
            </w:tcBorders>
            <w:shd w:val="clear" w:color="auto" w:fill="auto"/>
          </w:tcPr>
          <w:p w14:paraId="0CC7D56E" w14:textId="77777777" w:rsidR="00334B12" w:rsidRPr="00140629" w:rsidRDefault="00334B12" w:rsidP="00091E3C">
            <w:pPr>
              <w:rPr>
                <w:rFonts w:ascii="Arial" w:hAnsi="Arial" w:cs="Arial"/>
              </w:rPr>
            </w:pPr>
            <w:r w:rsidRPr="00140629">
              <w:rPr>
                <w:rFonts w:ascii="Arial" w:hAnsi="Arial"/>
              </w:rPr>
              <w:t>Hindida Mareykanka/Beelaha Dhaladka Alaska</w:t>
            </w:r>
          </w:p>
          <w:p w14:paraId="6953A065" w14:textId="77777777" w:rsidR="00334B12" w:rsidRPr="00140629" w:rsidRDefault="00334B12" w:rsidP="00091E3C">
            <w:r w:rsidRPr="00140629">
              <w:fldChar w:fldCharType="begin">
                <w:ffData>
                  <w:name w:val="Text46"/>
                  <w:enabled/>
                  <w:calcOnExit w:val="0"/>
                  <w:textInput/>
                </w:ffData>
              </w:fldChar>
            </w:r>
            <w:r w:rsidRPr="00140629">
              <w:instrText xml:space="preserve"> FORMTEXT </w:instrText>
            </w:r>
            <w:r w:rsidRPr="00140629">
              <w:fldChar w:fldCharType="separate"/>
            </w:r>
            <w:r w:rsidRPr="00140629">
              <w:t>     </w:t>
            </w:r>
            <w:r w:rsidRPr="00140629">
              <w:fldChar w:fldCharType="end"/>
            </w:r>
          </w:p>
        </w:tc>
      </w:tr>
      <w:tr w:rsidR="007B1A0E" w:rsidRPr="00140629" w14:paraId="067D7BCF" w14:textId="77777777" w:rsidTr="008A6B91">
        <w:trPr>
          <w:gridAfter w:val="2"/>
          <w:wAfter w:w="89" w:type="dxa"/>
          <w:trHeight w:val="504"/>
          <w:jc w:val="center"/>
        </w:trPr>
        <w:tc>
          <w:tcPr>
            <w:tcW w:w="10608" w:type="dxa"/>
            <w:gridSpan w:val="20"/>
            <w:tcBorders>
              <w:left w:val="nil"/>
              <w:right w:val="nil"/>
            </w:tcBorders>
            <w:shd w:val="clear" w:color="auto" w:fill="auto"/>
          </w:tcPr>
          <w:p w14:paraId="6E39BF85" w14:textId="77777777" w:rsidR="007B1A0E" w:rsidRPr="00140629" w:rsidRDefault="007B1A0E" w:rsidP="00091E3C">
            <w:pPr>
              <w:rPr>
                <w:rFonts w:ascii="Arial" w:hAnsi="Arial" w:cs="Arial"/>
              </w:rPr>
            </w:pPr>
            <w:r w:rsidRPr="00140629">
              <w:rPr>
                <w:rFonts w:ascii="Arial" w:hAnsi="Arial"/>
              </w:rPr>
              <w:t>Cinwaanka Boostada Intarnetka (Email)</w:t>
            </w:r>
          </w:p>
          <w:p w14:paraId="387548FA" w14:textId="77777777" w:rsidR="007B1A0E" w:rsidRPr="00140629" w:rsidRDefault="007B1A0E" w:rsidP="00091E3C">
            <w:r w:rsidRPr="00140629">
              <w:fldChar w:fldCharType="begin">
                <w:ffData>
                  <w:name w:val="Text11"/>
                  <w:enabled/>
                  <w:calcOnExit w:val="0"/>
                  <w:textInput/>
                </w:ffData>
              </w:fldChar>
            </w:r>
            <w:r w:rsidRPr="00140629">
              <w:instrText xml:space="preserve"> FORMTEXT </w:instrText>
            </w:r>
            <w:r w:rsidRPr="00140629">
              <w:fldChar w:fldCharType="separate"/>
            </w:r>
            <w:r w:rsidRPr="00140629">
              <w:t>     </w:t>
            </w:r>
            <w:r w:rsidRPr="00140629">
              <w:fldChar w:fldCharType="end"/>
            </w:r>
          </w:p>
        </w:tc>
      </w:tr>
      <w:tr w:rsidR="007B1A0E" w:rsidRPr="00140629" w14:paraId="1AE5A8FA" w14:textId="77777777" w:rsidTr="008A6B91">
        <w:trPr>
          <w:gridAfter w:val="2"/>
          <w:wAfter w:w="89" w:type="dxa"/>
          <w:trHeight w:val="504"/>
          <w:jc w:val="center"/>
        </w:trPr>
        <w:tc>
          <w:tcPr>
            <w:tcW w:w="4372" w:type="dxa"/>
            <w:gridSpan w:val="4"/>
            <w:tcBorders>
              <w:left w:val="nil"/>
              <w:bottom w:val="single" w:sz="4" w:space="0" w:color="auto"/>
            </w:tcBorders>
            <w:shd w:val="clear" w:color="auto" w:fill="auto"/>
          </w:tcPr>
          <w:p w14:paraId="170377A3" w14:textId="4A20DB17" w:rsidR="007B1A0E" w:rsidRPr="00140629" w:rsidRDefault="007B1A0E" w:rsidP="0096377E">
            <w:pPr>
              <w:rPr>
                <w:rFonts w:ascii="Arial" w:hAnsi="Arial" w:cs="Arial"/>
              </w:rPr>
            </w:pPr>
            <w:r w:rsidRPr="00140629">
              <w:rPr>
                <w:rFonts w:ascii="Arial" w:hAnsi="Arial"/>
              </w:rPr>
              <w:t>Cinwaanka Jidka Guriga</w:t>
            </w:r>
            <w:r w:rsidR="00140629" w:rsidRPr="008A6B91">
              <w:rPr>
                <w:rFonts w:ascii="Arial" w:hAnsi="Arial"/>
              </w:rPr>
              <w:t xml:space="preserve"> </w:t>
            </w:r>
            <w:r w:rsidRPr="00140629">
              <w:rPr>
                <w:rFonts w:ascii="Arial" w:hAnsi="Arial"/>
              </w:rPr>
              <w:t>(Haddii uu ka duwan yahay kan kor ku qoran)</w:t>
            </w:r>
          </w:p>
          <w:p w14:paraId="7B116DF8" w14:textId="77777777" w:rsidR="007B1A0E" w:rsidRPr="00140629" w:rsidRDefault="007B1A0E" w:rsidP="00091E3C">
            <w:r w:rsidRPr="00140629">
              <w:fldChar w:fldCharType="begin">
                <w:ffData>
                  <w:name w:val=""/>
                  <w:enabled/>
                  <w:calcOnExit w:val="0"/>
                  <w:textInput/>
                </w:ffData>
              </w:fldChar>
            </w:r>
            <w:r w:rsidRPr="00140629">
              <w:instrText xml:space="preserve"> FORMTEXT </w:instrText>
            </w:r>
            <w:r w:rsidRPr="00140629">
              <w:fldChar w:fldCharType="separate"/>
            </w:r>
            <w:r w:rsidRPr="00140629">
              <w:t>     </w:t>
            </w:r>
            <w:r w:rsidRPr="00140629">
              <w:fldChar w:fldCharType="end"/>
            </w:r>
          </w:p>
        </w:tc>
        <w:tc>
          <w:tcPr>
            <w:tcW w:w="2585" w:type="dxa"/>
            <w:gridSpan w:val="8"/>
            <w:tcBorders>
              <w:bottom w:val="single" w:sz="4" w:space="0" w:color="auto"/>
            </w:tcBorders>
            <w:shd w:val="clear" w:color="auto" w:fill="auto"/>
          </w:tcPr>
          <w:p w14:paraId="66B4C76A" w14:textId="77777777" w:rsidR="007B1A0E" w:rsidRPr="00140629" w:rsidRDefault="007B1A0E" w:rsidP="00091E3C">
            <w:pPr>
              <w:rPr>
                <w:rFonts w:ascii="Arial" w:hAnsi="Arial" w:cs="Arial"/>
              </w:rPr>
            </w:pPr>
            <w:r w:rsidRPr="00140629">
              <w:rPr>
                <w:rFonts w:ascii="Arial" w:hAnsi="Arial"/>
              </w:rPr>
              <w:t>Magaalada</w:t>
            </w:r>
          </w:p>
          <w:p w14:paraId="40532552" w14:textId="77777777" w:rsidR="007B1A0E" w:rsidRPr="00140629" w:rsidRDefault="007B1A0E" w:rsidP="00091E3C">
            <w:r w:rsidRPr="00140629">
              <w:fldChar w:fldCharType="begin">
                <w:ffData>
                  <w:name w:val=""/>
                  <w:enabled/>
                  <w:calcOnExit w:val="0"/>
                  <w:textInput/>
                </w:ffData>
              </w:fldChar>
            </w:r>
            <w:r w:rsidRPr="00140629">
              <w:instrText xml:space="preserve"> FORMTEXT </w:instrText>
            </w:r>
            <w:r w:rsidRPr="00140629">
              <w:fldChar w:fldCharType="separate"/>
            </w:r>
            <w:r w:rsidRPr="00140629">
              <w:t>     </w:t>
            </w:r>
            <w:r w:rsidRPr="00140629">
              <w:fldChar w:fldCharType="end"/>
            </w:r>
          </w:p>
        </w:tc>
        <w:tc>
          <w:tcPr>
            <w:tcW w:w="1133" w:type="dxa"/>
            <w:gridSpan w:val="5"/>
            <w:tcBorders>
              <w:bottom w:val="single" w:sz="4" w:space="0" w:color="auto"/>
            </w:tcBorders>
            <w:shd w:val="clear" w:color="auto" w:fill="auto"/>
          </w:tcPr>
          <w:p w14:paraId="50CB7F46" w14:textId="77777777" w:rsidR="007B1A0E" w:rsidRPr="00140629" w:rsidRDefault="007B1A0E" w:rsidP="00091E3C">
            <w:pPr>
              <w:rPr>
                <w:rFonts w:ascii="Arial" w:hAnsi="Arial" w:cs="Arial"/>
              </w:rPr>
            </w:pPr>
            <w:r w:rsidRPr="00140629">
              <w:rPr>
                <w:rFonts w:ascii="Arial" w:hAnsi="Arial"/>
              </w:rPr>
              <w:t>Gobolka</w:t>
            </w:r>
          </w:p>
          <w:p w14:paraId="29DE7B05" w14:textId="77777777" w:rsidR="007B1A0E" w:rsidRPr="00140629" w:rsidRDefault="007B1A0E" w:rsidP="00091E3C">
            <w:r w:rsidRPr="00140629">
              <w:fldChar w:fldCharType="begin">
                <w:ffData>
                  <w:name w:val=""/>
                  <w:enabled/>
                  <w:calcOnExit w:val="0"/>
                  <w:textInput>
                    <w:maxLength w:val="4"/>
                  </w:textInput>
                </w:ffData>
              </w:fldChar>
            </w:r>
            <w:r w:rsidRPr="00140629">
              <w:instrText xml:space="preserve"> FORMTEXT </w:instrText>
            </w:r>
            <w:r w:rsidRPr="00140629">
              <w:fldChar w:fldCharType="separate"/>
            </w:r>
            <w:r w:rsidRPr="00140629">
              <w:t>    </w:t>
            </w:r>
            <w:r w:rsidRPr="00140629">
              <w:fldChar w:fldCharType="end"/>
            </w:r>
          </w:p>
        </w:tc>
        <w:tc>
          <w:tcPr>
            <w:tcW w:w="2518" w:type="dxa"/>
            <w:gridSpan w:val="3"/>
            <w:tcBorders>
              <w:bottom w:val="single" w:sz="4" w:space="0" w:color="auto"/>
              <w:right w:val="nil"/>
            </w:tcBorders>
            <w:shd w:val="clear" w:color="auto" w:fill="auto"/>
          </w:tcPr>
          <w:p w14:paraId="57223972" w14:textId="77777777" w:rsidR="007B1A0E" w:rsidRPr="00140629" w:rsidRDefault="0096377E" w:rsidP="00091E3C">
            <w:pPr>
              <w:rPr>
                <w:rFonts w:ascii="Arial" w:hAnsi="Arial" w:cs="Arial"/>
              </w:rPr>
            </w:pPr>
            <w:r w:rsidRPr="00140629">
              <w:rPr>
                <w:rFonts w:ascii="Arial" w:hAnsi="Arial"/>
              </w:rPr>
              <w:t>Lambarka Boostada Xaafadda (Zip)</w:t>
            </w:r>
          </w:p>
          <w:p w14:paraId="5702A0F5" w14:textId="77777777" w:rsidR="007B1A0E" w:rsidRPr="00140629" w:rsidRDefault="007B1A0E" w:rsidP="00091E3C">
            <w:r w:rsidRPr="00140629">
              <w:fldChar w:fldCharType="begin">
                <w:ffData>
                  <w:name w:val=""/>
                  <w:enabled/>
                  <w:calcOnExit w:val="0"/>
                  <w:textInput/>
                </w:ffData>
              </w:fldChar>
            </w:r>
            <w:r w:rsidRPr="00140629">
              <w:instrText xml:space="preserve"> FORMTEXT </w:instrText>
            </w:r>
            <w:r w:rsidRPr="00140629">
              <w:fldChar w:fldCharType="separate"/>
            </w:r>
            <w:r w:rsidRPr="00140629">
              <w:t>     </w:t>
            </w:r>
            <w:r w:rsidRPr="00140629">
              <w:fldChar w:fldCharType="end"/>
            </w:r>
          </w:p>
        </w:tc>
      </w:tr>
      <w:tr w:rsidR="007B1A0E" w:rsidRPr="00140629" w14:paraId="4AC0BBAB" w14:textId="77777777" w:rsidTr="008A6B91">
        <w:trPr>
          <w:gridAfter w:val="2"/>
          <w:wAfter w:w="89" w:type="dxa"/>
          <w:trHeight w:val="504"/>
          <w:jc w:val="center"/>
        </w:trPr>
        <w:tc>
          <w:tcPr>
            <w:tcW w:w="6957" w:type="dxa"/>
            <w:gridSpan w:val="12"/>
            <w:tcBorders>
              <w:left w:val="nil"/>
              <w:bottom w:val="single" w:sz="4" w:space="0" w:color="auto"/>
            </w:tcBorders>
            <w:shd w:val="clear" w:color="auto" w:fill="auto"/>
          </w:tcPr>
          <w:p w14:paraId="77904DB7" w14:textId="77777777" w:rsidR="007B1A0E" w:rsidRPr="00140629" w:rsidRDefault="007B1A0E" w:rsidP="0096377E">
            <w:pPr>
              <w:rPr>
                <w:rFonts w:ascii="Arial" w:hAnsi="Arial" w:cs="Arial"/>
              </w:rPr>
            </w:pPr>
            <w:r w:rsidRPr="00140629">
              <w:rPr>
                <w:rFonts w:ascii="Arial" w:hAnsi="Arial"/>
              </w:rPr>
              <w:t>Magaca Meesha—Calaamadi Nooca:</w:t>
            </w:r>
            <w:r w:rsidRPr="00140629">
              <w:rPr>
                <w:rFonts w:ascii="Arial" w:hAnsi="Arial"/>
              </w:rPr>
              <w:tab/>
            </w:r>
            <w:r w:rsidRPr="00140629">
              <w:rPr>
                <w:rFonts w:ascii="Arial" w:hAnsi="Arial" w:cs="Arial"/>
              </w:rPr>
              <w:fldChar w:fldCharType="begin">
                <w:ffData>
                  <w:name w:val="Check2"/>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NH    </w:t>
            </w:r>
            <w:r w:rsidRPr="00140629">
              <w:rPr>
                <w:rFonts w:ascii="Arial" w:hAnsi="Arial" w:cs="Arial"/>
              </w:rPr>
              <w:fldChar w:fldCharType="begin">
                <w:ffData>
                  <w:name w:val="Check2"/>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ICF-IID</w:t>
            </w:r>
            <w:r w:rsidR="0096377E" w:rsidRPr="00140629">
              <w:rPr>
                <w:rFonts w:ascii="Arial" w:hAnsi="Arial"/>
              </w:rPr>
              <w:br/>
            </w:r>
            <w:r w:rsidRPr="00140629">
              <w:rPr>
                <w:rFonts w:ascii="Arial" w:hAnsi="Arial" w:cs="Arial"/>
              </w:rPr>
              <w:fldChar w:fldCharType="begin">
                <w:ffData>
                  <w:name w:val="Check2"/>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CBRF    </w:t>
            </w:r>
            <w:r w:rsidRPr="00140629">
              <w:rPr>
                <w:rFonts w:ascii="Arial" w:hAnsi="Arial" w:cs="Arial"/>
              </w:rPr>
              <w:fldChar w:fldCharType="begin">
                <w:ffData>
                  <w:name w:val="Check7"/>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AFH    </w:t>
            </w:r>
            <w:r w:rsidRPr="00140629">
              <w:rPr>
                <w:rFonts w:ascii="Arial" w:hAnsi="Arial" w:cs="Arial"/>
              </w:rPr>
              <w:fldChar w:fldCharType="begin">
                <w:ffData>
                  <w:name w:val="Check8"/>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RCAC</w:t>
            </w:r>
          </w:p>
          <w:p w14:paraId="76026FF2" w14:textId="77777777" w:rsidR="007B1A0E" w:rsidRPr="00140629" w:rsidRDefault="007B1A0E" w:rsidP="00091E3C">
            <w:pPr>
              <w:rPr>
                <w:rFonts w:ascii="Arial" w:hAnsi="Arial" w:cs="Arial"/>
                <w:highlight w:val="yellow"/>
              </w:rPr>
            </w:pPr>
            <w:r w:rsidRPr="00140629">
              <w:fldChar w:fldCharType="begin">
                <w:ffData>
                  <w:name w:val="Text14"/>
                  <w:enabled/>
                  <w:calcOnExit w:val="0"/>
                  <w:textInput/>
                </w:ffData>
              </w:fldChar>
            </w:r>
            <w:r w:rsidRPr="00140629">
              <w:instrText xml:space="preserve"> FORMTEXT </w:instrText>
            </w:r>
            <w:r w:rsidRPr="00140629">
              <w:fldChar w:fldCharType="separate"/>
            </w:r>
            <w:r w:rsidRPr="00140629">
              <w:t>     </w:t>
            </w:r>
            <w:r w:rsidRPr="00140629">
              <w:fldChar w:fldCharType="end"/>
            </w:r>
          </w:p>
        </w:tc>
        <w:tc>
          <w:tcPr>
            <w:tcW w:w="3651" w:type="dxa"/>
            <w:gridSpan w:val="8"/>
            <w:tcBorders>
              <w:bottom w:val="single" w:sz="4" w:space="0" w:color="auto"/>
              <w:right w:val="nil"/>
            </w:tcBorders>
            <w:shd w:val="clear" w:color="auto" w:fill="auto"/>
          </w:tcPr>
          <w:p w14:paraId="568D8A87" w14:textId="77777777" w:rsidR="007B1A0E" w:rsidRPr="00140629" w:rsidRDefault="007B1A0E" w:rsidP="0096377E">
            <w:pPr>
              <w:rPr>
                <w:rFonts w:ascii="Arial" w:hAnsi="Arial" w:cs="Arial"/>
              </w:rPr>
            </w:pPr>
            <w:r w:rsidRPr="00140629">
              <w:rPr>
                <w:rFonts w:ascii="Arial" w:hAnsi="Arial"/>
              </w:rPr>
              <w:t>Taariikhda laguu bilaabay NH ama ICF-IID</w:t>
            </w:r>
          </w:p>
          <w:p w14:paraId="0F084160" w14:textId="77777777" w:rsidR="007B1A0E" w:rsidRPr="00140629" w:rsidRDefault="007B1A0E" w:rsidP="00091E3C">
            <w:pPr>
              <w:rPr>
                <w:rFonts w:ascii="Arial" w:hAnsi="Arial" w:cs="Arial"/>
                <w:highlight w:val="yellow"/>
              </w:rPr>
            </w:pPr>
            <w:r w:rsidRPr="00140629">
              <w:fldChar w:fldCharType="begin">
                <w:ffData>
                  <w:name w:val=""/>
                  <w:enabled/>
                  <w:calcOnExit w:val="0"/>
                  <w:textInput>
                    <w:type w:val="date"/>
                    <w:maxLength w:val="25"/>
                    <w:format w:val="M/d/yyyy"/>
                  </w:textInput>
                </w:ffData>
              </w:fldChar>
            </w:r>
            <w:r w:rsidRPr="00140629">
              <w:instrText xml:space="preserve"> FORMTEXT </w:instrText>
            </w:r>
            <w:r w:rsidRPr="00140629">
              <w:fldChar w:fldCharType="separate"/>
            </w:r>
            <w:r w:rsidRPr="00140629">
              <w:t>     </w:t>
            </w:r>
            <w:r w:rsidRPr="00140629">
              <w:fldChar w:fldCharType="end"/>
            </w:r>
          </w:p>
        </w:tc>
      </w:tr>
      <w:tr w:rsidR="007B1A0E" w:rsidRPr="00140629" w14:paraId="675F0064" w14:textId="77777777" w:rsidTr="008A6B91">
        <w:trPr>
          <w:gridAfter w:val="2"/>
          <w:wAfter w:w="89" w:type="dxa"/>
          <w:trHeight w:val="504"/>
          <w:jc w:val="center"/>
        </w:trPr>
        <w:tc>
          <w:tcPr>
            <w:tcW w:w="4387" w:type="dxa"/>
            <w:gridSpan w:val="5"/>
            <w:tcBorders>
              <w:top w:val="single" w:sz="4" w:space="0" w:color="auto"/>
              <w:left w:val="nil"/>
              <w:bottom w:val="single" w:sz="12" w:space="0" w:color="auto"/>
            </w:tcBorders>
            <w:shd w:val="clear" w:color="auto" w:fill="auto"/>
          </w:tcPr>
          <w:p w14:paraId="5EEC6703" w14:textId="77777777" w:rsidR="007B1A0E" w:rsidRPr="00140629" w:rsidRDefault="007B1A0E" w:rsidP="0095581F">
            <w:pPr>
              <w:rPr>
                <w:rFonts w:ascii="Arial" w:hAnsi="Arial" w:cs="Arial"/>
              </w:rPr>
            </w:pPr>
            <w:r w:rsidRPr="00140629">
              <w:rPr>
                <w:rFonts w:ascii="Arial" w:hAnsi="Arial"/>
              </w:rPr>
              <w:t>Cinwaanka Jidka Xaruntu kutaalo</w:t>
            </w:r>
            <w:r w:rsidR="0095581F" w:rsidRPr="00140629">
              <w:rPr>
                <w:rFonts w:ascii="Arial" w:hAnsi="Arial"/>
              </w:rPr>
              <w:br/>
            </w:r>
            <w:r w:rsidRPr="00140629">
              <w:rPr>
                <w:rFonts w:ascii="Arial" w:hAnsi="Arial"/>
              </w:rPr>
              <w:t>(Haddii uu kan kore ka duwan yahay)</w:t>
            </w:r>
          </w:p>
          <w:p w14:paraId="2E38BA67" w14:textId="77777777" w:rsidR="007B1A0E" w:rsidRPr="00140629" w:rsidRDefault="007B1A0E" w:rsidP="00091E3C">
            <w:r w:rsidRPr="00140629">
              <w:fldChar w:fldCharType="begin">
                <w:ffData>
                  <w:name w:val=""/>
                  <w:enabled/>
                  <w:calcOnExit w:val="0"/>
                  <w:textInput/>
                </w:ffData>
              </w:fldChar>
            </w:r>
            <w:r w:rsidRPr="00140629">
              <w:instrText xml:space="preserve"> FORMTEXT </w:instrText>
            </w:r>
            <w:r w:rsidRPr="00140629">
              <w:fldChar w:fldCharType="separate"/>
            </w:r>
            <w:r w:rsidRPr="00140629">
              <w:t>     </w:t>
            </w:r>
            <w:r w:rsidRPr="00140629">
              <w:fldChar w:fldCharType="end"/>
            </w:r>
          </w:p>
        </w:tc>
        <w:tc>
          <w:tcPr>
            <w:tcW w:w="2570" w:type="dxa"/>
            <w:gridSpan w:val="7"/>
            <w:tcBorders>
              <w:top w:val="single" w:sz="4" w:space="0" w:color="auto"/>
              <w:bottom w:val="single" w:sz="12" w:space="0" w:color="auto"/>
            </w:tcBorders>
            <w:shd w:val="clear" w:color="auto" w:fill="auto"/>
          </w:tcPr>
          <w:p w14:paraId="5153D2DD" w14:textId="77777777" w:rsidR="007B1A0E" w:rsidRPr="00140629" w:rsidRDefault="007B1A0E" w:rsidP="00091E3C">
            <w:pPr>
              <w:rPr>
                <w:rFonts w:ascii="Arial" w:hAnsi="Arial" w:cs="Arial"/>
              </w:rPr>
            </w:pPr>
            <w:r w:rsidRPr="00140629">
              <w:rPr>
                <w:rFonts w:ascii="Arial" w:hAnsi="Arial"/>
              </w:rPr>
              <w:t>Magaalada</w:t>
            </w:r>
          </w:p>
          <w:p w14:paraId="17CD5323" w14:textId="77777777" w:rsidR="007B1A0E" w:rsidRPr="00140629" w:rsidRDefault="007B1A0E" w:rsidP="00091E3C">
            <w:r w:rsidRPr="00140629">
              <w:fldChar w:fldCharType="begin">
                <w:ffData>
                  <w:name w:val=""/>
                  <w:enabled/>
                  <w:calcOnExit w:val="0"/>
                  <w:textInput/>
                </w:ffData>
              </w:fldChar>
            </w:r>
            <w:r w:rsidRPr="00140629">
              <w:instrText xml:space="preserve"> FORMTEXT </w:instrText>
            </w:r>
            <w:r w:rsidRPr="00140629">
              <w:fldChar w:fldCharType="separate"/>
            </w:r>
            <w:r w:rsidRPr="00140629">
              <w:t>     </w:t>
            </w:r>
            <w:r w:rsidRPr="00140629">
              <w:fldChar w:fldCharType="end"/>
            </w:r>
          </w:p>
        </w:tc>
        <w:tc>
          <w:tcPr>
            <w:tcW w:w="1142" w:type="dxa"/>
            <w:gridSpan w:val="6"/>
            <w:tcBorders>
              <w:bottom w:val="single" w:sz="12" w:space="0" w:color="auto"/>
            </w:tcBorders>
            <w:shd w:val="clear" w:color="auto" w:fill="auto"/>
          </w:tcPr>
          <w:p w14:paraId="3AFB19F1" w14:textId="77777777" w:rsidR="007B1A0E" w:rsidRPr="00140629" w:rsidRDefault="007B1A0E" w:rsidP="00091E3C">
            <w:pPr>
              <w:rPr>
                <w:rFonts w:ascii="Arial" w:hAnsi="Arial" w:cs="Arial"/>
              </w:rPr>
            </w:pPr>
            <w:r w:rsidRPr="00140629">
              <w:rPr>
                <w:rFonts w:ascii="Arial" w:hAnsi="Arial"/>
              </w:rPr>
              <w:t>Gobolka</w:t>
            </w:r>
          </w:p>
          <w:p w14:paraId="4E1EFD2E" w14:textId="77777777" w:rsidR="007B1A0E" w:rsidRPr="00140629" w:rsidRDefault="007B1A0E" w:rsidP="00091E3C">
            <w:r w:rsidRPr="00140629">
              <w:fldChar w:fldCharType="begin">
                <w:ffData>
                  <w:name w:val="Text8"/>
                  <w:enabled/>
                  <w:calcOnExit w:val="0"/>
                  <w:textInput>
                    <w:maxLength w:val="4"/>
                  </w:textInput>
                </w:ffData>
              </w:fldChar>
            </w:r>
            <w:r w:rsidRPr="00140629">
              <w:instrText xml:space="preserve"> FORMTEXT </w:instrText>
            </w:r>
            <w:r w:rsidRPr="00140629">
              <w:fldChar w:fldCharType="separate"/>
            </w:r>
            <w:r w:rsidRPr="00140629">
              <w:t>    </w:t>
            </w:r>
            <w:r w:rsidRPr="00140629">
              <w:fldChar w:fldCharType="end"/>
            </w:r>
          </w:p>
        </w:tc>
        <w:tc>
          <w:tcPr>
            <w:tcW w:w="2509" w:type="dxa"/>
            <w:gridSpan w:val="2"/>
            <w:tcBorders>
              <w:bottom w:val="single" w:sz="12" w:space="0" w:color="auto"/>
              <w:right w:val="nil"/>
            </w:tcBorders>
            <w:shd w:val="clear" w:color="auto" w:fill="auto"/>
          </w:tcPr>
          <w:p w14:paraId="15E3A442" w14:textId="77777777" w:rsidR="007B1A0E" w:rsidRPr="00140629" w:rsidRDefault="0096377E" w:rsidP="00140629">
            <w:pPr>
              <w:ind w:right="70"/>
              <w:rPr>
                <w:rFonts w:ascii="Arial" w:hAnsi="Arial" w:cs="Arial"/>
              </w:rPr>
            </w:pPr>
            <w:r w:rsidRPr="00140629">
              <w:rPr>
                <w:rFonts w:ascii="Arial" w:hAnsi="Arial"/>
              </w:rPr>
              <w:t>Lambarka Boostada Xaafadda (Zip)</w:t>
            </w:r>
          </w:p>
          <w:p w14:paraId="59212395" w14:textId="77777777" w:rsidR="007B1A0E" w:rsidRPr="00140629" w:rsidRDefault="007B1A0E" w:rsidP="00091E3C">
            <w:pPr>
              <w:ind w:right="1307"/>
            </w:pPr>
            <w:r w:rsidRPr="00140629">
              <w:fldChar w:fldCharType="begin">
                <w:ffData>
                  <w:name w:val="Text9"/>
                  <w:enabled/>
                  <w:calcOnExit w:val="0"/>
                  <w:textInput>
                    <w:maxLength w:val="10"/>
                  </w:textInput>
                </w:ffData>
              </w:fldChar>
            </w:r>
            <w:r w:rsidRPr="00140629">
              <w:instrText xml:space="preserve"> FORMTEXT </w:instrText>
            </w:r>
            <w:r w:rsidRPr="00140629">
              <w:fldChar w:fldCharType="separate"/>
            </w:r>
            <w:r w:rsidRPr="00140629">
              <w:t>     </w:t>
            </w:r>
            <w:r w:rsidRPr="00140629">
              <w:fldChar w:fldCharType="end"/>
            </w:r>
          </w:p>
        </w:tc>
      </w:tr>
      <w:tr w:rsidR="00303D5F" w:rsidRPr="00140629" w14:paraId="6414CF93" w14:textId="77777777" w:rsidTr="008A6B91">
        <w:trPr>
          <w:gridAfter w:val="2"/>
          <w:wAfter w:w="89" w:type="dxa"/>
          <w:jc w:val="center"/>
        </w:trPr>
        <w:tc>
          <w:tcPr>
            <w:tcW w:w="10608" w:type="dxa"/>
            <w:gridSpan w:val="20"/>
            <w:tcBorders>
              <w:top w:val="single" w:sz="12" w:space="0" w:color="auto"/>
              <w:left w:val="nil"/>
              <w:bottom w:val="single" w:sz="4" w:space="0" w:color="auto"/>
              <w:right w:val="nil"/>
            </w:tcBorders>
            <w:shd w:val="clear" w:color="auto" w:fill="auto"/>
          </w:tcPr>
          <w:p w14:paraId="429EE06F" w14:textId="77777777" w:rsidR="00303D5F" w:rsidRPr="00140629" w:rsidRDefault="00303D5F" w:rsidP="006627A2">
            <w:pPr>
              <w:spacing w:before="20" w:after="40"/>
              <w:rPr>
                <w:rFonts w:ascii="Arial" w:hAnsi="Arial" w:cs="Arial"/>
                <w:b/>
              </w:rPr>
            </w:pPr>
            <w:r w:rsidRPr="00140629">
              <w:rPr>
                <w:rFonts w:ascii="Arial" w:hAnsi="Arial"/>
                <w:b/>
              </w:rPr>
              <w:t>QEYBTA II – DIIWAANGELIN KALE OO GAAR AH</w:t>
            </w:r>
          </w:p>
        </w:tc>
      </w:tr>
      <w:tr w:rsidR="00303D5F" w:rsidRPr="00140629" w14:paraId="5B1FB65B" w14:textId="77777777" w:rsidTr="008A6B91">
        <w:trPr>
          <w:gridAfter w:val="2"/>
          <w:wAfter w:w="89" w:type="dxa"/>
          <w:jc w:val="center"/>
        </w:trPr>
        <w:tc>
          <w:tcPr>
            <w:tcW w:w="10608" w:type="dxa"/>
            <w:gridSpan w:val="20"/>
            <w:tcBorders>
              <w:top w:val="single" w:sz="4" w:space="0" w:color="auto"/>
              <w:left w:val="nil"/>
              <w:right w:val="nil"/>
            </w:tcBorders>
            <w:shd w:val="clear" w:color="auto" w:fill="auto"/>
            <w:vAlign w:val="center"/>
          </w:tcPr>
          <w:p w14:paraId="0D6C1EA9" w14:textId="77777777" w:rsidR="00303D5F" w:rsidRPr="00140629" w:rsidRDefault="00303D5F" w:rsidP="0095581F">
            <w:pPr>
              <w:rPr>
                <w:rFonts w:ascii="Arial" w:hAnsi="Arial" w:cs="Arial"/>
              </w:rPr>
            </w:pPr>
            <w:r w:rsidRPr="00140629">
              <w:rPr>
                <w:rFonts w:ascii="Arial" w:hAnsi="Arial"/>
              </w:rPr>
              <w:t xml:space="preserve">Miyuu jiraa qof Sharci ahaan Masuul kaa ah?  </w:t>
            </w:r>
            <w:r w:rsidRPr="00140629">
              <w:rPr>
                <w:rFonts w:ascii="Arial" w:hAnsi="Arial" w:cs="Arial"/>
              </w:rPr>
              <w:fldChar w:fldCharType="begin">
                <w:ffData>
                  <w:name w:val="Check1"/>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Haa  </w:t>
            </w:r>
            <w:r w:rsidRPr="00140629">
              <w:rPr>
                <w:rFonts w:ascii="Arial" w:hAnsi="Arial" w:cs="Arial"/>
              </w:rPr>
              <w:fldChar w:fldCharType="begin">
                <w:ffData>
                  <w:name w:val="Check2"/>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Maya</w:t>
            </w:r>
          </w:p>
          <w:p w14:paraId="07E0EE39" w14:textId="77777777" w:rsidR="00303D5F" w:rsidRPr="00140629" w:rsidRDefault="00303D5F" w:rsidP="0095581F">
            <w:r w:rsidRPr="00140629">
              <w:rPr>
                <w:rFonts w:ascii="Arial" w:hAnsi="Arial"/>
              </w:rPr>
              <w:t xml:space="preserve">Nooca: </w:t>
            </w:r>
            <w:r w:rsidRPr="00140629">
              <w:rPr>
                <w:rFonts w:ascii="Arial" w:hAnsi="Arial" w:cs="Arial"/>
              </w:rPr>
              <w:fldChar w:fldCharType="begin">
                <w:ffData>
                  <w:name w:val="Check44"/>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Masuulka Qofka  </w:t>
            </w:r>
            <w:r w:rsidRPr="00140629">
              <w:rPr>
                <w:rFonts w:ascii="Arial" w:hAnsi="Arial" w:cs="Arial"/>
              </w:rPr>
              <w:fldChar w:fldCharType="begin">
                <w:ffData>
                  <w:name w:val="Check46"/>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Masuulka Dhaxalka  </w:t>
            </w:r>
            <w:r w:rsidRPr="00140629">
              <w:rPr>
                <w:rFonts w:ascii="Arial" w:hAnsi="Arial" w:cs="Arial"/>
              </w:rPr>
              <w:fldChar w:fldCharType="begin">
                <w:ffData>
                  <w:name w:val="Check46"/>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Masuulka Qofka iyo Dhaxalka</w:t>
            </w:r>
          </w:p>
        </w:tc>
      </w:tr>
      <w:tr w:rsidR="00303D5F" w:rsidRPr="00140629" w14:paraId="3B6B0D08" w14:textId="77777777" w:rsidTr="008A6B91">
        <w:trPr>
          <w:gridAfter w:val="2"/>
          <w:wAfter w:w="89" w:type="dxa"/>
          <w:jc w:val="center"/>
        </w:trPr>
        <w:tc>
          <w:tcPr>
            <w:tcW w:w="5233" w:type="dxa"/>
            <w:gridSpan w:val="8"/>
            <w:tcBorders>
              <w:left w:val="nil"/>
              <w:right w:val="single" w:sz="4" w:space="0" w:color="auto"/>
            </w:tcBorders>
            <w:shd w:val="clear" w:color="auto" w:fill="auto"/>
          </w:tcPr>
          <w:p w14:paraId="6AA39CFE" w14:textId="77777777" w:rsidR="00303D5F" w:rsidRPr="00140629" w:rsidRDefault="00303D5F" w:rsidP="00091E3C">
            <w:pPr>
              <w:tabs>
                <w:tab w:val="left" w:pos="4538"/>
              </w:tabs>
              <w:rPr>
                <w:rFonts w:ascii="Arial" w:hAnsi="Arial" w:cs="Arial"/>
              </w:rPr>
            </w:pPr>
            <w:r w:rsidRPr="00140629">
              <w:rPr>
                <w:rFonts w:ascii="Arial" w:hAnsi="Arial"/>
              </w:rPr>
              <w:t>Magacyada Masuulka (Koowaad, Xarafka Magaca Aabbaha, Awoowaha)</w:t>
            </w:r>
          </w:p>
          <w:p w14:paraId="21CAB79C" w14:textId="77777777" w:rsidR="00303D5F" w:rsidRPr="00140629" w:rsidRDefault="00303D5F" w:rsidP="00091E3C">
            <w:r w:rsidRPr="00140629">
              <w:fldChar w:fldCharType="begin">
                <w:ffData>
                  <w:name w:val=""/>
                  <w:enabled/>
                  <w:calcOnExit w:val="0"/>
                  <w:textInput/>
                </w:ffData>
              </w:fldChar>
            </w:r>
            <w:r w:rsidRPr="00140629">
              <w:instrText xml:space="preserve"> FORMTEXT </w:instrText>
            </w:r>
            <w:r w:rsidRPr="00140629">
              <w:fldChar w:fldCharType="separate"/>
            </w:r>
            <w:r w:rsidRPr="00140629">
              <w:t>     </w:t>
            </w:r>
            <w:r w:rsidRPr="00140629">
              <w:fldChar w:fldCharType="end"/>
            </w:r>
          </w:p>
        </w:tc>
        <w:tc>
          <w:tcPr>
            <w:tcW w:w="2588" w:type="dxa"/>
            <w:gridSpan w:val="6"/>
            <w:tcBorders>
              <w:left w:val="single" w:sz="4" w:space="0" w:color="auto"/>
              <w:right w:val="single" w:sz="4" w:space="0" w:color="auto"/>
            </w:tcBorders>
            <w:shd w:val="clear" w:color="auto" w:fill="auto"/>
          </w:tcPr>
          <w:p w14:paraId="78F28E65" w14:textId="77777777" w:rsidR="00303D5F" w:rsidRPr="00140629" w:rsidRDefault="00303D5F" w:rsidP="00091E3C">
            <w:pPr>
              <w:tabs>
                <w:tab w:val="left" w:pos="4538"/>
              </w:tabs>
              <w:rPr>
                <w:rFonts w:ascii="Arial" w:hAnsi="Arial" w:cs="Arial"/>
              </w:rPr>
            </w:pPr>
            <w:r w:rsidRPr="00140629">
              <w:rPr>
                <w:rFonts w:ascii="Arial" w:hAnsi="Arial"/>
              </w:rPr>
              <w:t>Lambarka Taleefanka</w:t>
            </w:r>
          </w:p>
          <w:p w14:paraId="0C4DB7C6" w14:textId="77777777" w:rsidR="00303D5F" w:rsidRPr="00140629" w:rsidRDefault="00303D5F" w:rsidP="00091E3C">
            <w:r w:rsidRPr="00140629">
              <w:fldChar w:fldCharType="begin">
                <w:ffData>
                  <w:name w:val="Text20"/>
                  <w:enabled/>
                  <w:calcOnExit w:val="0"/>
                  <w:textInput/>
                </w:ffData>
              </w:fldChar>
            </w:r>
            <w:r w:rsidRPr="00140629">
              <w:instrText xml:space="preserve"> FORMTEXT </w:instrText>
            </w:r>
            <w:r w:rsidRPr="00140629">
              <w:fldChar w:fldCharType="separate"/>
            </w:r>
            <w:r w:rsidRPr="00140629">
              <w:t>     </w:t>
            </w:r>
            <w:r w:rsidRPr="00140629">
              <w:fldChar w:fldCharType="end"/>
            </w:r>
          </w:p>
        </w:tc>
        <w:tc>
          <w:tcPr>
            <w:tcW w:w="2787" w:type="dxa"/>
            <w:gridSpan w:val="6"/>
            <w:tcBorders>
              <w:left w:val="single" w:sz="4" w:space="0" w:color="auto"/>
              <w:right w:val="nil"/>
            </w:tcBorders>
            <w:shd w:val="clear" w:color="auto" w:fill="auto"/>
          </w:tcPr>
          <w:p w14:paraId="1C8FDCCE" w14:textId="77777777" w:rsidR="00303D5F" w:rsidRPr="00140629" w:rsidRDefault="00303D5F" w:rsidP="00091E3C">
            <w:pPr>
              <w:tabs>
                <w:tab w:val="left" w:pos="4538"/>
              </w:tabs>
              <w:rPr>
                <w:rFonts w:ascii="Arial" w:hAnsi="Arial" w:cs="Arial"/>
              </w:rPr>
            </w:pPr>
            <w:r w:rsidRPr="00140629">
              <w:rPr>
                <w:rFonts w:ascii="Arial" w:hAnsi="Arial"/>
              </w:rPr>
              <w:t>Magaca Degmada</w:t>
            </w:r>
          </w:p>
          <w:p w14:paraId="56169550" w14:textId="77777777" w:rsidR="00303D5F" w:rsidRPr="00140629" w:rsidRDefault="00303D5F" w:rsidP="00091E3C">
            <w:r w:rsidRPr="00140629">
              <w:fldChar w:fldCharType="begin">
                <w:ffData>
                  <w:name w:val="Text21"/>
                  <w:enabled/>
                  <w:calcOnExit w:val="0"/>
                  <w:textInput/>
                </w:ffData>
              </w:fldChar>
            </w:r>
            <w:r w:rsidRPr="00140629">
              <w:instrText xml:space="preserve"> FORMTEXT </w:instrText>
            </w:r>
            <w:r w:rsidRPr="00140629">
              <w:fldChar w:fldCharType="separate"/>
            </w:r>
            <w:r w:rsidRPr="00140629">
              <w:t>     </w:t>
            </w:r>
            <w:r w:rsidRPr="00140629">
              <w:fldChar w:fldCharType="end"/>
            </w:r>
          </w:p>
        </w:tc>
      </w:tr>
      <w:tr w:rsidR="00303D5F" w:rsidRPr="00140629" w14:paraId="5A65E44A" w14:textId="77777777" w:rsidTr="008A6B91">
        <w:trPr>
          <w:gridAfter w:val="2"/>
          <w:wAfter w:w="89" w:type="dxa"/>
          <w:jc w:val="center"/>
        </w:trPr>
        <w:tc>
          <w:tcPr>
            <w:tcW w:w="10608" w:type="dxa"/>
            <w:gridSpan w:val="20"/>
            <w:tcBorders>
              <w:left w:val="nil"/>
              <w:bottom w:val="single" w:sz="12" w:space="0" w:color="auto"/>
              <w:right w:val="nil"/>
            </w:tcBorders>
            <w:shd w:val="clear" w:color="auto" w:fill="auto"/>
          </w:tcPr>
          <w:p w14:paraId="14DFC61F" w14:textId="77777777" w:rsidR="00303D5F" w:rsidRPr="00140629" w:rsidRDefault="00303D5F" w:rsidP="00091E3C">
            <w:pPr>
              <w:rPr>
                <w:rFonts w:ascii="Arial" w:hAnsi="Arial" w:cs="Arial"/>
              </w:rPr>
            </w:pPr>
            <w:r w:rsidRPr="00140629">
              <w:rPr>
                <w:rFonts w:ascii="Arial" w:hAnsi="Arial"/>
              </w:rPr>
              <w:t>Cinwaanka (dariiqa, magaalada, gobolka, lambarka boostada xaafadda ama zip)</w:t>
            </w:r>
          </w:p>
          <w:p w14:paraId="67C06169" w14:textId="77777777" w:rsidR="00303D5F" w:rsidRPr="00140629" w:rsidRDefault="00303D5F" w:rsidP="00091E3C">
            <w:r w:rsidRPr="00140629">
              <w:fldChar w:fldCharType="begin">
                <w:ffData>
                  <w:name w:val="Text22"/>
                  <w:enabled/>
                  <w:calcOnExit w:val="0"/>
                  <w:textInput/>
                </w:ffData>
              </w:fldChar>
            </w:r>
            <w:r w:rsidRPr="00140629">
              <w:instrText xml:space="preserve"> FORMTEXT </w:instrText>
            </w:r>
            <w:r w:rsidRPr="00140629">
              <w:fldChar w:fldCharType="separate"/>
            </w:r>
            <w:r w:rsidRPr="00140629">
              <w:t>     </w:t>
            </w:r>
            <w:r w:rsidRPr="00140629">
              <w:fldChar w:fldCharType="end"/>
            </w:r>
          </w:p>
        </w:tc>
      </w:tr>
      <w:tr w:rsidR="0095581F" w:rsidRPr="00140629" w14:paraId="568F995C" w14:textId="77777777" w:rsidTr="008A6B91">
        <w:trPr>
          <w:gridAfter w:val="2"/>
          <w:wAfter w:w="89" w:type="dxa"/>
          <w:jc w:val="center"/>
        </w:trPr>
        <w:tc>
          <w:tcPr>
            <w:tcW w:w="10608" w:type="dxa"/>
            <w:gridSpan w:val="20"/>
            <w:tcBorders>
              <w:top w:val="single" w:sz="4" w:space="0" w:color="auto"/>
              <w:left w:val="nil"/>
              <w:right w:val="nil"/>
            </w:tcBorders>
            <w:shd w:val="clear" w:color="auto" w:fill="auto"/>
            <w:vAlign w:val="center"/>
          </w:tcPr>
          <w:p w14:paraId="11F3E159" w14:textId="77777777" w:rsidR="0095581F" w:rsidRPr="00140629" w:rsidRDefault="0095581F" w:rsidP="0095581F">
            <w:pPr>
              <w:rPr>
                <w:rFonts w:ascii="Arial" w:hAnsi="Arial" w:cs="Arial"/>
              </w:rPr>
            </w:pPr>
            <w:r w:rsidRPr="00140629">
              <w:rPr>
                <w:rFonts w:ascii="Arial" w:hAnsi="Arial"/>
              </w:rPr>
              <w:t xml:space="preserve">Miyuu jiraa qof kale oo sharci ahaan masuul kaa ah?  </w:t>
            </w:r>
            <w:r w:rsidRPr="00140629">
              <w:rPr>
                <w:rFonts w:ascii="Arial" w:hAnsi="Arial" w:cs="Arial"/>
              </w:rPr>
              <w:fldChar w:fldCharType="begin">
                <w:ffData>
                  <w:name w:val="Check1"/>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Haa  </w:t>
            </w:r>
            <w:r w:rsidRPr="00140629">
              <w:rPr>
                <w:rFonts w:ascii="Arial" w:hAnsi="Arial" w:cs="Arial"/>
              </w:rPr>
              <w:fldChar w:fldCharType="begin">
                <w:ffData>
                  <w:name w:val="Check2"/>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Maya</w:t>
            </w:r>
          </w:p>
          <w:p w14:paraId="5418CD7A" w14:textId="77777777" w:rsidR="0095581F" w:rsidRPr="00140629" w:rsidRDefault="0095581F" w:rsidP="005F7925">
            <w:r w:rsidRPr="00140629">
              <w:rPr>
                <w:rFonts w:ascii="Arial" w:hAnsi="Arial"/>
              </w:rPr>
              <w:t xml:space="preserve">Nooca: </w:t>
            </w:r>
            <w:r w:rsidRPr="00140629">
              <w:rPr>
                <w:rFonts w:ascii="Arial" w:hAnsi="Arial" w:cs="Arial"/>
              </w:rPr>
              <w:fldChar w:fldCharType="begin">
                <w:ffData>
                  <w:name w:val="Check44"/>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Masuulka Qofka  </w:t>
            </w:r>
            <w:r w:rsidRPr="00140629">
              <w:rPr>
                <w:rFonts w:ascii="Arial" w:hAnsi="Arial" w:cs="Arial"/>
              </w:rPr>
              <w:fldChar w:fldCharType="begin">
                <w:ffData>
                  <w:name w:val="Check46"/>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Masuulka Dhaxalka  </w:t>
            </w:r>
            <w:r w:rsidRPr="00140629">
              <w:rPr>
                <w:rFonts w:ascii="Arial" w:hAnsi="Arial" w:cs="Arial"/>
              </w:rPr>
              <w:fldChar w:fldCharType="begin">
                <w:ffData>
                  <w:name w:val="Check46"/>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Masuulka Qofka iyo Dhaxalka</w:t>
            </w:r>
          </w:p>
        </w:tc>
      </w:tr>
      <w:tr w:rsidR="00303D5F" w:rsidRPr="00140629" w14:paraId="60A1589D" w14:textId="77777777" w:rsidTr="008A6B91">
        <w:trPr>
          <w:gridAfter w:val="2"/>
          <w:wAfter w:w="89" w:type="dxa"/>
          <w:jc w:val="center"/>
        </w:trPr>
        <w:tc>
          <w:tcPr>
            <w:tcW w:w="5233" w:type="dxa"/>
            <w:gridSpan w:val="8"/>
            <w:tcBorders>
              <w:left w:val="nil"/>
              <w:right w:val="single" w:sz="4" w:space="0" w:color="auto"/>
            </w:tcBorders>
            <w:shd w:val="clear" w:color="auto" w:fill="auto"/>
          </w:tcPr>
          <w:p w14:paraId="5DFB48AB" w14:textId="77777777" w:rsidR="00303D5F" w:rsidRPr="00140629" w:rsidRDefault="00303D5F" w:rsidP="00091E3C">
            <w:pPr>
              <w:tabs>
                <w:tab w:val="left" w:pos="4538"/>
              </w:tabs>
              <w:rPr>
                <w:rFonts w:ascii="Arial" w:hAnsi="Arial" w:cs="Arial"/>
              </w:rPr>
            </w:pPr>
            <w:r w:rsidRPr="00140629">
              <w:rPr>
                <w:rFonts w:ascii="Arial" w:hAnsi="Arial"/>
              </w:rPr>
              <w:t>Magacyada Masuulka (Koowaad, Xarafka Magaca Aabbaha, Awoowaha)</w:t>
            </w:r>
          </w:p>
          <w:p w14:paraId="0C1FB7B1" w14:textId="77777777" w:rsidR="00303D5F" w:rsidRPr="00140629" w:rsidRDefault="00303D5F" w:rsidP="00091E3C">
            <w:r w:rsidRPr="00140629">
              <w:fldChar w:fldCharType="begin">
                <w:ffData>
                  <w:name w:val=""/>
                  <w:enabled/>
                  <w:calcOnExit w:val="0"/>
                  <w:textInput/>
                </w:ffData>
              </w:fldChar>
            </w:r>
            <w:r w:rsidRPr="00140629">
              <w:instrText xml:space="preserve"> FORMTEXT </w:instrText>
            </w:r>
            <w:r w:rsidRPr="00140629">
              <w:fldChar w:fldCharType="separate"/>
            </w:r>
            <w:r w:rsidRPr="00140629">
              <w:t>     </w:t>
            </w:r>
            <w:r w:rsidRPr="00140629">
              <w:fldChar w:fldCharType="end"/>
            </w:r>
          </w:p>
        </w:tc>
        <w:tc>
          <w:tcPr>
            <w:tcW w:w="2588" w:type="dxa"/>
            <w:gridSpan w:val="6"/>
            <w:tcBorders>
              <w:left w:val="single" w:sz="4" w:space="0" w:color="auto"/>
              <w:right w:val="single" w:sz="4" w:space="0" w:color="auto"/>
            </w:tcBorders>
            <w:shd w:val="clear" w:color="auto" w:fill="auto"/>
          </w:tcPr>
          <w:p w14:paraId="37D6C689" w14:textId="77777777" w:rsidR="00303D5F" w:rsidRPr="00140629" w:rsidRDefault="00303D5F" w:rsidP="00091E3C">
            <w:pPr>
              <w:tabs>
                <w:tab w:val="left" w:pos="4538"/>
              </w:tabs>
              <w:rPr>
                <w:rFonts w:ascii="Arial" w:hAnsi="Arial" w:cs="Arial"/>
              </w:rPr>
            </w:pPr>
            <w:r w:rsidRPr="00140629">
              <w:rPr>
                <w:rFonts w:ascii="Arial" w:hAnsi="Arial"/>
              </w:rPr>
              <w:t>Lambarka Taleefanka</w:t>
            </w:r>
          </w:p>
          <w:p w14:paraId="458B4951" w14:textId="77777777" w:rsidR="00303D5F" w:rsidRPr="00140629" w:rsidRDefault="00303D5F" w:rsidP="00091E3C">
            <w:r w:rsidRPr="00140629">
              <w:fldChar w:fldCharType="begin">
                <w:ffData>
                  <w:name w:val=""/>
                  <w:enabled/>
                  <w:calcOnExit w:val="0"/>
                  <w:textInput/>
                </w:ffData>
              </w:fldChar>
            </w:r>
            <w:r w:rsidRPr="00140629">
              <w:instrText xml:space="preserve"> FORMTEXT </w:instrText>
            </w:r>
            <w:r w:rsidRPr="00140629">
              <w:fldChar w:fldCharType="separate"/>
            </w:r>
            <w:r w:rsidRPr="00140629">
              <w:t>     </w:t>
            </w:r>
            <w:r w:rsidRPr="00140629">
              <w:fldChar w:fldCharType="end"/>
            </w:r>
          </w:p>
        </w:tc>
        <w:tc>
          <w:tcPr>
            <w:tcW w:w="2787" w:type="dxa"/>
            <w:gridSpan w:val="6"/>
            <w:tcBorders>
              <w:left w:val="single" w:sz="4" w:space="0" w:color="auto"/>
              <w:right w:val="nil"/>
            </w:tcBorders>
            <w:shd w:val="clear" w:color="auto" w:fill="auto"/>
          </w:tcPr>
          <w:p w14:paraId="0B887036" w14:textId="77777777" w:rsidR="00303D5F" w:rsidRPr="00140629" w:rsidRDefault="00303D5F" w:rsidP="00091E3C">
            <w:pPr>
              <w:tabs>
                <w:tab w:val="left" w:pos="4538"/>
              </w:tabs>
              <w:rPr>
                <w:rFonts w:ascii="Arial" w:hAnsi="Arial" w:cs="Arial"/>
              </w:rPr>
            </w:pPr>
            <w:r w:rsidRPr="00140629">
              <w:rPr>
                <w:rFonts w:ascii="Arial" w:hAnsi="Arial"/>
              </w:rPr>
              <w:t>Magaca Degmada</w:t>
            </w:r>
          </w:p>
          <w:p w14:paraId="0C457B8C" w14:textId="77777777" w:rsidR="00303D5F" w:rsidRPr="00140629" w:rsidRDefault="00303D5F" w:rsidP="00091E3C">
            <w:r w:rsidRPr="00140629">
              <w:fldChar w:fldCharType="begin">
                <w:ffData>
                  <w:name w:val=""/>
                  <w:enabled/>
                  <w:calcOnExit w:val="0"/>
                  <w:textInput/>
                </w:ffData>
              </w:fldChar>
            </w:r>
            <w:r w:rsidRPr="00140629">
              <w:instrText xml:space="preserve"> FORMTEXT </w:instrText>
            </w:r>
            <w:r w:rsidRPr="00140629">
              <w:fldChar w:fldCharType="separate"/>
            </w:r>
            <w:r w:rsidRPr="00140629">
              <w:t>     </w:t>
            </w:r>
            <w:r w:rsidRPr="00140629">
              <w:fldChar w:fldCharType="end"/>
            </w:r>
          </w:p>
        </w:tc>
      </w:tr>
      <w:tr w:rsidR="00303D5F" w:rsidRPr="00140629" w14:paraId="70598181" w14:textId="77777777" w:rsidTr="008A6B91">
        <w:trPr>
          <w:gridAfter w:val="2"/>
          <w:wAfter w:w="89" w:type="dxa"/>
          <w:jc w:val="center"/>
        </w:trPr>
        <w:tc>
          <w:tcPr>
            <w:tcW w:w="10608" w:type="dxa"/>
            <w:gridSpan w:val="20"/>
            <w:tcBorders>
              <w:left w:val="nil"/>
              <w:bottom w:val="single" w:sz="12" w:space="0" w:color="auto"/>
              <w:right w:val="nil"/>
            </w:tcBorders>
            <w:shd w:val="clear" w:color="auto" w:fill="auto"/>
          </w:tcPr>
          <w:p w14:paraId="28D16610" w14:textId="77777777" w:rsidR="00303D5F" w:rsidRPr="00140629" w:rsidRDefault="00303D5F" w:rsidP="00091E3C">
            <w:pPr>
              <w:rPr>
                <w:rFonts w:ascii="Arial" w:hAnsi="Arial" w:cs="Arial"/>
              </w:rPr>
            </w:pPr>
            <w:r w:rsidRPr="00140629">
              <w:rPr>
                <w:rFonts w:ascii="Arial" w:hAnsi="Arial"/>
              </w:rPr>
              <w:t>Cinwaanka (dariiqa, magaalada, gobolka, lambarka boostada xaafadda ama zip)</w:t>
            </w:r>
          </w:p>
          <w:p w14:paraId="0445444A" w14:textId="77777777" w:rsidR="00303D5F" w:rsidRPr="00140629" w:rsidRDefault="00303D5F" w:rsidP="00091E3C">
            <w:r w:rsidRPr="00140629">
              <w:fldChar w:fldCharType="begin">
                <w:ffData>
                  <w:name w:val=""/>
                  <w:enabled/>
                  <w:calcOnExit w:val="0"/>
                  <w:textInput/>
                </w:ffData>
              </w:fldChar>
            </w:r>
            <w:r w:rsidRPr="00140629">
              <w:instrText xml:space="preserve"> FORMTEXT </w:instrText>
            </w:r>
            <w:r w:rsidRPr="00140629">
              <w:fldChar w:fldCharType="separate"/>
            </w:r>
            <w:r w:rsidRPr="00140629">
              <w:t>     </w:t>
            </w:r>
            <w:r w:rsidRPr="00140629">
              <w:fldChar w:fldCharType="end"/>
            </w:r>
          </w:p>
        </w:tc>
      </w:tr>
      <w:tr w:rsidR="00303D5F" w:rsidRPr="00140629" w14:paraId="48940E84" w14:textId="77777777" w:rsidTr="008A6B91">
        <w:trPr>
          <w:gridAfter w:val="2"/>
          <w:wAfter w:w="89" w:type="dxa"/>
          <w:jc w:val="center"/>
        </w:trPr>
        <w:tc>
          <w:tcPr>
            <w:tcW w:w="10608" w:type="dxa"/>
            <w:gridSpan w:val="20"/>
            <w:tcBorders>
              <w:top w:val="single" w:sz="12" w:space="0" w:color="auto"/>
              <w:left w:val="nil"/>
              <w:right w:val="nil"/>
            </w:tcBorders>
            <w:shd w:val="clear" w:color="auto" w:fill="auto"/>
            <w:vAlign w:val="center"/>
          </w:tcPr>
          <w:p w14:paraId="34CA1BAA" w14:textId="77777777" w:rsidR="00303D5F" w:rsidRPr="00140629" w:rsidRDefault="00303D5F" w:rsidP="0095581F">
            <w:pPr>
              <w:rPr>
                <w:rFonts w:ascii="Arial" w:hAnsi="Arial" w:cs="Arial"/>
              </w:rPr>
            </w:pPr>
            <w:r w:rsidRPr="00140629">
              <w:rPr>
                <w:rFonts w:ascii="Arial" w:hAnsi="Arial"/>
              </w:rPr>
              <w:t xml:space="preserve">Miyuu jiraa Power of Attorney for Finance and Property (Qof Sharci Ahaan kugu Matali kara Arrimaha Maaliyadda iyo Hantida) (POAF) oo la cusbooneysiiyey?  </w:t>
            </w:r>
            <w:r w:rsidRPr="00140629">
              <w:rPr>
                <w:rFonts w:ascii="Arial" w:hAnsi="Arial" w:cs="Arial"/>
              </w:rPr>
              <w:fldChar w:fldCharType="begin">
                <w:ffData>
                  <w:name w:val="Check1"/>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Haa  </w:t>
            </w:r>
            <w:r w:rsidRPr="00140629">
              <w:rPr>
                <w:rFonts w:ascii="Arial" w:hAnsi="Arial" w:cs="Arial"/>
              </w:rPr>
              <w:fldChar w:fldCharType="begin">
                <w:ffData>
                  <w:name w:val="Check2"/>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Maya</w:t>
            </w:r>
          </w:p>
        </w:tc>
      </w:tr>
      <w:tr w:rsidR="00303D5F" w:rsidRPr="00140629" w14:paraId="447C21F0" w14:textId="77777777" w:rsidTr="008A6B91">
        <w:trPr>
          <w:gridAfter w:val="2"/>
          <w:wAfter w:w="89" w:type="dxa"/>
          <w:jc w:val="center"/>
        </w:trPr>
        <w:tc>
          <w:tcPr>
            <w:tcW w:w="5233" w:type="dxa"/>
            <w:gridSpan w:val="8"/>
            <w:tcBorders>
              <w:left w:val="nil"/>
              <w:right w:val="single" w:sz="4" w:space="0" w:color="auto"/>
            </w:tcBorders>
            <w:shd w:val="clear" w:color="auto" w:fill="auto"/>
          </w:tcPr>
          <w:p w14:paraId="72FDBBE9" w14:textId="77777777" w:rsidR="00303D5F" w:rsidRPr="00140629" w:rsidRDefault="00303D5F" w:rsidP="00140629">
            <w:pPr>
              <w:pageBreakBefore/>
              <w:tabs>
                <w:tab w:val="left" w:pos="4538"/>
              </w:tabs>
              <w:rPr>
                <w:rFonts w:ascii="Arial" w:hAnsi="Arial" w:cs="Arial"/>
              </w:rPr>
            </w:pPr>
            <w:r w:rsidRPr="00140629">
              <w:rPr>
                <w:rFonts w:ascii="Arial" w:hAnsi="Arial"/>
              </w:rPr>
              <w:lastRenderedPageBreak/>
              <w:t>Magacyada POAF (Koowaad, Xaragka Magaca Aabbaha, Awoowaha)</w:t>
            </w:r>
          </w:p>
          <w:p w14:paraId="0B1ED14F" w14:textId="77777777" w:rsidR="00303D5F" w:rsidRPr="00140629" w:rsidRDefault="00303D5F" w:rsidP="00091E3C">
            <w:r w:rsidRPr="00140629">
              <w:fldChar w:fldCharType="begin">
                <w:ffData>
                  <w:name w:val=""/>
                  <w:enabled/>
                  <w:calcOnExit w:val="0"/>
                  <w:textInput/>
                </w:ffData>
              </w:fldChar>
            </w:r>
            <w:r w:rsidRPr="00140629">
              <w:instrText xml:space="preserve"> FORMTEXT </w:instrText>
            </w:r>
            <w:r w:rsidRPr="00140629">
              <w:fldChar w:fldCharType="separate"/>
            </w:r>
            <w:r w:rsidRPr="00140629">
              <w:t>     </w:t>
            </w:r>
            <w:r w:rsidRPr="00140629">
              <w:fldChar w:fldCharType="end"/>
            </w:r>
          </w:p>
        </w:tc>
        <w:tc>
          <w:tcPr>
            <w:tcW w:w="2588" w:type="dxa"/>
            <w:gridSpan w:val="6"/>
            <w:tcBorders>
              <w:left w:val="single" w:sz="4" w:space="0" w:color="auto"/>
              <w:right w:val="single" w:sz="4" w:space="0" w:color="auto"/>
            </w:tcBorders>
            <w:shd w:val="clear" w:color="auto" w:fill="auto"/>
          </w:tcPr>
          <w:p w14:paraId="38507A53" w14:textId="77777777" w:rsidR="00303D5F" w:rsidRPr="00140629" w:rsidRDefault="00303D5F" w:rsidP="00091E3C">
            <w:pPr>
              <w:tabs>
                <w:tab w:val="left" w:pos="4538"/>
              </w:tabs>
              <w:rPr>
                <w:rFonts w:ascii="Arial" w:hAnsi="Arial" w:cs="Arial"/>
              </w:rPr>
            </w:pPr>
            <w:r w:rsidRPr="00140629">
              <w:rPr>
                <w:rFonts w:ascii="Arial" w:hAnsi="Arial"/>
              </w:rPr>
              <w:t>Lambarka Taleefanka</w:t>
            </w:r>
          </w:p>
          <w:p w14:paraId="02718598" w14:textId="77777777" w:rsidR="00303D5F" w:rsidRPr="00140629" w:rsidRDefault="00303D5F" w:rsidP="00091E3C">
            <w:r w:rsidRPr="00140629">
              <w:fldChar w:fldCharType="begin">
                <w:ffData>
                  <w:name w:val=""/>
                  <w:enabled/>
                  <w:calcOnExit w:val="0"/>
                  <w:textInput/>
                </w:ffData>
              </w:fldChar>
            </w:r>
            <w:r w:rsidRPr="00140629">
              <w:instrText xml:space="preserve"> FORMTEXT </w:instrText>
            </w:r>
            <w:r w:rsidRPr="00140629">
              <w:fldChar w:fldCharType="separate"/>
            </w:r>
            <w:r w:rsidRPr="00140629">
              <w:t>     </w:t>
            </w:r>
            <w:r w:rsidRPr="00140629">
              <w:fldChar w:fldCharType="end"/>
            </w:r>
          </w:p>
        </w:tc>
        <w:tc>
          <w:tcPr>
            <w:tcW w:w="2787" w:type="dxa"/>
            <w:gridSpan w:val="6"/>
            <w:tcBorders>
              <w:left w:val="single" w:sz="4" w:space="0" w:color="auto"/>
              <w:right w:val="nil"/>
            </w:tcBorders>
            <w:shd w:val="clear" w:color="auto" w:fill="auto"/>
          </w:tcPr>
          <w:p w14:paraId="581EB79D" w14:textId="77777777" w:rsidR="00303D5F" w:rsidRPr="00140629" w:rsidRDefault="00303D5F" w:rsidP="00091E3C">
            <w:pPr>
              <w:tabs>
                <w:tab w:val="left" w:pos="4538"/>
              </w:tabs>
              <w:rPr>
                <w:rFonts w:ascii="Arial" w:hAnsi="Arial" w:cs="Arial"/>
              </w:rPr>
            </w:pPr>
            <w:r w:rsidRPr="00140629">
              <w:rPr>
                <w:rFonts w:ascii="Arial" w:hAnsi="Arial"/>
              </w:rPr>
              <w:t>Magaca Degmada</w:t>
            </w:r>
          </w:p>
          <w:p w14:paraId="2D76E000" w14:textId="77777777" w:rsidR="00303D5F" w:rsidRPr="00140629" w:rsidRDefault="00303D5F" w:rsidP="00091E3C">
            <w:r w:rsidRPr="00140629">
              <w:fldChar w:fldCharType="begin">
                <w:ffData>
                  <w:name w:val=""/>
                  <w:enabled/>
                  <w:calcOnExit w:val="0"/>
                  <w:textInput/>
                </w:ffData>
              </w:fldChar>
            </w:r>
            <w:r w:rsidRPr="00140629">
              <w:instrText xml:space="preserve"> FORMTEXT </w:instrText>
            </w:r>
            <w:r w:rsidRPr="00140629">
              <w:fldChar w:fldCharType="separate"/>
            </w:r>
            <w:r w:rsidRPr="00140629">
              <w:t>     </w:t>
            </w:r>
            <w:r w:rsidRPr="00140629">
              <w:fldChar w:fldCharType="end"/>
            </w:r>
          </w:p>
        </w:tc>
      </w:tr>
      <w:tr w:rsidR="00303D5F" w:rsidRPr="00140629" w14:paraId="5DE7641E" w14:textId="77777777" w:rsidTr="008A6B91">
        <w:trPr>
          <w:gridAfter w:val="2"/>
          <w:wAfter w:w="89" w:type="dxa"/>
          <w:jc w:val="center"/>
        </w:trPr>
        <w:tc>
          <w:tcPr>
            <w:tcW w:w="10608" w:type="dxa"/>
            <w:gridSpan w:val="20"/>
            <w:tcBorders>
              <w:left w:val="nil"/>
              <w:bottom w:val="single" w:sz="12" w:space="0" w:color="auto"/>
              <w:right w:val="nil"/>
            </w:tcBorders>
            <w:shd w:val="clear" w:color="auto" w:fill="auto"/>
          </w:tcPr>
          <w:p w14:paraId="692EC808" w14:textId="77777777" w:rsidR="00303D5F" w:rsidRPr="00140629" w:rsidRDefault="00303D5F" w:rsidP="00091E3C">
            <w:pPr>
              <w:rPr>
                <w:rFonts w:ascii="Arial" w:hAnsi="Arial" w:cs="Arial"/>
              </w:rPr>
            </w:pPr>
            <w:r w:rsidRPr="00140629">
              <w:rPr>
                <w:rFonts w:ascii="Arial" w:hAnsi="Arial"/>
              </w:rPr>
              <w:t>Cinwaanka (dariiqa, magaalada, gobolka, lambarka boostada xaafadda ama zip)</w:t>
            </w:r>
          </w:p>
          <w:p w14:paraId="42BCBE90" w14:textId="77777777" w:rsidR="00303D5F" w:rsidRPr="00140629" w:rsidRDefault="00303D5F" w:rsidP="00091E3C">
            <w:r w:rsidRPr="00140629">
              <w:fldChar w:fldCharType="begin">
                <w:ffData>
                  <w:name w:val=""/>
                  <w:enabled/>
                  <w:calcOnExit w:val="0"/>
                  <w:textInput/>
                </w:ffData>
              </w:fldChar>
            </w:r>
            <w:r w:rsidRPr="00140629">
              <w:instrText xml:space="preserve"> FORMTEXT </w:instrText>
            </w:r>
            <w:r w:rsidRPr="00140629">
              <w:fldChar w:fldCharType="separate"/>
            </w:r>
            <w:r w:rsidRPr="00140629">
              <w:t>     </w:t>
            </w:r>
            <w:r w:rsidRPr="00140629">
              <w:fldChar w:fldCharType="end"/>
            </w:r>
          </w:p>
        </w:tc>
      </w:tr>
      <w:tr w:rsidR="00303D5F" w:rsidRPr="00140629" w14:paraId="2E8C05E5" w14:textId="77777777" w:rsidTr="008A6B91">
        <w:trPr>
          <w:gridAfter w:val="2"/>
          <w:wAfter w:w="89" w:type="dxa"/>
          <w:jc w:val="center"/>
        </w:trPr>
        <w:tc>
          <w:tcPr>
            <w:tcW w:w="10608" w:type="dxa"/>
            <w:gridSpan w:val="20"/>
            <w:tcBorders>
              <w:top w:val="single" w:sz="12" w:space="0" w:color="auto"/>
              <w:left w:val="nil"/>
              <w:right w:val="nil"/>
            </w:tcBorders>
            <w:shd w:val="clear" w:color="auto" w:fill="auto"/>
            <w:vAlign w:val="bottom"/>
          </w:tcPr>
          <w:p w14:paraId="10F8A985" w14:textId="77777777" w:rsidR="00303D5F" w:rsidRPr="00140629" w:rsidRDefault="00303D5F" w:rsidP="00A54CB1">
            <w:pPr>
              <w:tabs>
                <w:tab w:val="left" w:pos="7725"/>
              </w:tabs>
              <w:rPr>
                <w:rFonts w:ascii="Arial" w:hAnsi="Arial" w:cs="Arial"/>
              </w:rPr>
            </w:pPr>
            <w:r w:rsidRPr="00140629">
              <w:rPr>
                <w:rFonts w:ascii="Arial" w:hAnsi="Arial"/>
              </w:rPr>
              <w:t>Miyuu jiraa Power of Attorney for Health Care (Qof Sharci Ahaan kugu Metali kara Arrimaha Daryeelka Caafimaadka) (POAHC) oo la cusbooneysiiyey?</w:t>
            </w:r>
            <w:r w:rsidR="0095581F" w:rsidRPr="00140629">
              <w:rPr>
                <w:rFonts w:ascii="Arial" w:hAnsi="Arial"/>
              </w:rPr>
              <w:br/>
            </w:r>
            <w:r w:rsidRPr="00140629">
              <w:rPr>
                <w:rFonts w:ascii="Arial" w:hAnsi="Arial" w:cs="Arial"/>
              </w:rPr>
              <w:fldChar w:fldCharType="begin">
                <w:ffData>
                  <w:name w:val="Check1"/>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Haa—Maalintay Bilaabatay: </w:t>
            </w:r>
            <w:r w:rsidRPr="00140629">
              <w:rPr>
                <w:u w:val="single"/>
              </w:rPr>
              <w:fldChar w:fldCharType="begin">
                <w:ffData>
                  <w:name w:val="Text31"/>
                  <w:enabled/>
                  <w:calcOnExit w:val="0"/>
                  <w:textInput>
                    <w:type w:val="date"/>
                    <w:format w:val="M/d/yyyy"/>
                  </w:textInput>
                </w:ffData>
              </w:fldChar>
            </w:r>
            <w:r w:rsidRPr="00140629">
              <w:rPr>
                <w:u w:val="single"/>
              </w:rPr>
              <w:instrText xml:space="preserve"> FORMTEXT </w:instrText>
            </w:r>
            <w:r w:rsidRPr="00140629">
              <w:rPr>
                <w:u w:val="single"/>
              </w:rPr>
            </w:r>
            <w:r w:rsidRPr="00140629">
              <w:rPr>
                <w:u w:val="single"/>
              </w:rPr>
              <w:fldChar w:fldCharType="separate"/>
            </w:r>
            <w:r w:rsidRPr="00140629">
              <w:rPr>
                <w:u w:val="single"/>
              </w:rPr>
              <w:t>     </w:t>
            </w:r>
            <w:r w:rsidRPr="00140629">
              <w:rPr>
                <w:u w:val="single"/>
              </w:rPr>
              <w:fldChar w:fldCharType="end"/>
            </w:r>
            <w:r w:rsidRPr="00140629">
              <w:rPr>
                <w:u w:val="single"/>
              </w:rPr>
              <w:tab/>
            </w:r>
            <w:r w:rsidRPr="00140629">
              <w:t xml:space="preserve">  </w:t>
            </w:r>
            <w:r w:rsidRPr="00140629">
              <w:rPr>
                <w:rFonts w:ascii="Arial" w:hAnsi="Arial" w:cs="Arial"/>
              </w:rPr>
              <w:fldChar w:fldCharType="begin">
                <w:ffData>
                  <w:name w:val="Check2"/>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Maya</w:t>
            </w:r>
          </w:p>
        </w:tc>
      </w:tr>
      <w:tr w:rsidR="00303D5F" w:rsidRPr="00140629" w14:paraId="454F05B9" w14:textId="77777777" w:rsidTr="008A6B91">
        <w:trPr>
          <w:gridAfter w:val="2"/>
          <w:wAfter w:w="89" w:type="dxa"/>
          <w:jc w:val="center"/>
        </w:trPr>
        <w:tc>
          <w:tcPr>
            <w:tcW w:w="5233" w:type="dxa"/>
            <w:gridSpan w:val="8"/>
            <w:tcBorders>
              <w:left w:val="nil"/>
              <w:right w:val="single" w:sz="4" w:space="0" w:color="auto"/>
            </w:tcBorders>
            <w:shd w:val="clear" w:color="auto" w:fill="auto"/>
          </w:tcPr>
          <w:p w14:paraId="4CCAECF8" w14:textId="77777777" w:rsidR="00303D5F" w:rsidRPr="00140629" w:rsidRDefault="00303D5F" w:rsidP="0095581F">
            <w:pPr>
              <w:tabs>
                <w:tab w:val="left" w:pos="4538"/>
              </w:tabs>
              <w:rPr>
                <w:rFonts w:ascii="Arial" w:hAnsi="Arial" w:cs="Arial"/>
              </w:rPr>
            </w:pPr>
            <w:r w:rsidRPr="00140629">
              <w:rPr>
                <w:rFonts w:ascii="Arial" w:hAnsi="Arial"/>
              </w:rPr>
              <w:t>Magacyada POAHC (Koowaad, Xarafka Magaca Aabbaha, Awoowaha)</w:t>
            </w:r>
          </w:p>
          <w:p w14:paraId="1FF1CA93" w14:textId="77777777" w:rsidR="00303D5F" w:rsidRPr="00140629" w:rsidRDefault="00303D5F" w:rsidP="0095581F">
            <w:pPr>
              <w:pageBreakBefore/>
            </w:pPr>
            <w:r w:rsidRPr="00140629">
              <w:fldChar w:fldCharType="begin">
                <w:ffData>
                  <w:name w:val=""/>
                  <w:enabled/>
                  <w:calcOnExit w:val="0"/>
                  <w:textInput/>
                </w:ffData>
              </w:fldChar>
            </w:r>
            <w:r w:rsidRPr="00140629">
              <w:instrText xml:space="preserve"> FORMTEXT </w:instrText>
            </w:r>
            <w:r w:rsidRPr="00140629">
              <w:fldChar w:fldCharType="separate"/>
            </w:r>
            <w:r w:rsidRPr="00140629">
              <w:t>     </w:t>
            </w:r>
            <w:r w:rsidRPr="00140629">
              <w:fldChar w:fldCharType="end"/>
            </w:r>
          </w:p>
        </w:tc>
        <w:tc>
          <w:tcPr>
            <w:tcW w:w="2588" w:type="dxa"/>
            <w:gridSpan w:val="6"/>
            <w:tcBorders>
              <w:left w:val="single" w:sz="4" w:space="0" w:color="auto"/>
              <w:right w:val="single" w:sz="4" w:space="0" w:color="auto"/>
            </w:tcBorders>
            <w:shd w:val="clear" w:color="auto" w:fill="auto"/>
          </w:tcPr>
          <w:p w14:paraId="19F53322" w14:textId="77777777" w:rsidR="00303D5F" w:rsidRPr="00140629" w:rsidRDefault="00303D5F" w:rsidP="0095581F">
            <w:pPr>
              <w:pageBreakBefore/>
              <w:tabs>
                <w:tab w:val="left" w:pos="4538"/>
              </w:tabs>
              <w:rPr>
                <w:rFonts w:ascii="Arial" w:hAnsi="Arial" w:cs="Arial"/>
              </w:rPr>
            </w:pPr>
            <w:r w:rsidRPr="00140629">
              <w:rPr>
                <w:rFonts w:ascii="Arial" w:hAnsi="Arial"/>
              </w:rPr>
              <w:t>Lambarka Taleefanka</w:t>
            </w:r>
          </w:p>
          <w:p w14:paraId="6EB76EFF" w14:textId="77777777" w:rsidR="00303D5F" w:rsidRPr="00140629" w:rsidRDefault="00303D5F" w:rsidP="0095581F">
            <w:pPr>
              <w:pageBreakBefore/>
            </w:pPr>
            <w:r w:rsidRPr="00140629">
              <w:fldChar w:fldCharType="begin">
                <w:ffData>
                  <w:name w:val=""/>
                  <w:enabled/>
                  <w:calcOnExit w:val="0"/>
                  <w:textInput/>
                </w:ffData>
              </w:fldChar>
            </w:r>
            <w:r w:rsidRPr="00140629">
              <w:instrText xml:space="preserve"> FORMTEXT </w:instrText>
            </w:r>
            <w:r w:rsidRPr="00140629">
              <w:fldChar w:fldCharType="separate"/>
            </w:r>
            <w:r w:rsidRPr="00140629">
              <w:t>     </w:t>
            </w:r>
            <w:r w:rsidRPr="00140629">
              <w:fldChar w:fldCharType="end"/>
            </w:r>
          </w:p>
        </w:tc>
        <w:tc>
          <w:tcPr>
            <w:tcW w:w="2787" w:type="dxa"/>
            <w:gridSpan w:val="6"/>
            <w:tcBorders>
              <w:left w:val="single" w:sz="4" w:space="0" w:color="auto"/>
              <w:right w:val="nil"/>
            </w:tcBorders>
            <w:shd w:val="clear" w:color="auto" w:fill="auto"/>
          </w:tcPr>
          <w:p w14:paraId="0E2A3010" w14:textId="77777777" w:rsidR="00303D5F" w:rsidRPr="00140629" w:rsidRDefault="00303D5F" w:rsidP="0095581F">
            <w:pPr>
              <w:pageBreakBefore/>
              <w:tabs>
                <w:tab w:val="left" w:pos="4538"/>
              </w:tabs>
              <w:rPr>
                <w:rFonts w:ascii="Arial" w:hAnsi="Arial" w:cs="Arial"/>
              </w:rPr>
            </w:pPr>
            <w:r w:rsidRPr="00140629">
              <w:rPr>
                <w:rFonts w:ascii="Arial" w:hAnsi="Arial"/>
              </w:rPr>
              <w:t>Magaca Degmada</w:t>
            </w:r>
          </w:p>
          <w:p w14:paraId="0382A05F" w14:textId="77777777" w:rsidR="00303D5F" w:rsidRPr="00140629" w:rsidRDefault="00303D5F" w:rsidP="0095581F">
            <w:pPr>
              <w:pageBreakBefore/>
            </w:pPr>
            <w:r w:rsidRPr="00140629">
              <w:fldChar w:fldCharType="begin">
                <w:ffData>
                  <w:name w:val=""/>
                  <w:enabled/>
                  <w:calcOnExit w:val="0"/>
                  <w:textInput/>
                </w:ffData>
              </w:fldChar>
            </w:r>
            <w:r w:rsidRPr="00140629">
              <w:instrText xml:space="preserve"> FORMTEXT </w:instrText>
            </w:r>
            <w:r w:rsidRPr="00140629">
              <w:fldChar w:fldCharType="separate"/>
            </w:r>
            <w:r w:rsidRPr="00140629">
              <w:t>     </w:t>
            </w:r>
            <w:r w:rsidRPr="00140629">
              <w:fldChar w:fldCharType="end"/>
            </w:r>
          </w:p>
        </w:tc>
      </w:tr>
      <w:tr w:rsidR="00303D5F" w:rsidRPr="00140629" w14:paraId="3AE647C3" w14:textId="77777777" w:rsidTr="008A6B91">
        <w:trPr>
          <w:gridAfter w:val="2"/>
          <w:wAfter w:w="89" w:type="dxa"/>
          <w:jc w:val="center"/>
        </w:trPr>
        <w:tc>
          <w:tcPr>
            <w:tcW w:w="10608" w:type="dxa"/>
            <w:gridSpan w:val="20"/>
            <w:tcBorders>
              <w:left w:val="nil"/>
              <w:bottom w:val="single" w:sz="12" w:space="0" w:color="auto"/>
              <w:right w:val="nil"/>
            </w:tcBorders>
            <w:shd w:val="clear" w:color="auto" w:fill="auto"/>
          </w:tcPr>
          <w:p w14:paraId="039B604E" w14:textId="77777777" w:rsidR="00303D5F" w:rsidRPr="00140629" w:rsidRDefault="00303D5F" w:rsidP="00091E3C">
            <w:pPr>
              <w:rPr>
                <w:rFonts w:ascii="Arial" w:hAnsi="Arial" w:cs="Arial"/>
              </w:rPr>
            </w:pPr>
            <w:r w:rsidRPr="00140629">
              <w:rPr>
                <w:rFonts w:ascii="Arial" w:hAnsi="Arial"/>
              </w:rPr>
              <w:t>Cinwaanka (dariiqa, magaalada, gobolka, lambarka boostada xaafadda ama zip)</w:t>
            </w:r>
          </w:p>
          <w:p w14:paraId="7ACA387F" w14:textId="77777777" w:rsidR="00303D5F" w:rsidRPr="00140629" w:rsidRDefault="00303D5F" w:rsidP="00091E3C">
            <w:r w:rsidRPr="00140629">
              <w:fldChar w:fldCharType="begin">
                <w:ffData>
                  <w:name w:val=""/>
                  <w:enabled/>
                  <w:calcOnExit w:val="0"/>
                  <w:textInput/>
                </w:ffData>
              </w:fldChar>
            </w:r>
            <w:r w:rsidRPr="00140629">
              <w:instrText xml:space="preserve"> FORMTEXT </w:instrText>
            </w:r>
            <w:r w:rsidRPr="00140629">
              <w:fldChar w:fldCharType="separate"/>
            </w:r>
            <w:r w:rsidRPr="00140629">
              <w:t>     </w:t>
            </w:r>
            <w:r w:rsidRPr="00140629">
              <w:fldChar w:fldCharType="end"/>
            </w:r>
          </w:p>
        </w:tc>
      </w:tr>
      <w:tr w:rsidR="00303D5F" w:rsidRPr="00140629" w14:paraId="738A9FEA" w14:textId="77777777" w:rsidTr="008A6B91">
        <w:trPr>
          <w:gridAfter w:val="2"/>
          <w:wAfter w:w="89" w:type="dxa"/>
          <w:jc w:val="center"/>
        </w:trPr>
        <w:tc>
          <w:tcPr>
            <w:tcW w:w="10608" w:type="dxa"/>
            <w:gridSpan w:val="20"/>
            <w:tcBorders>
              <w:top w:val="single" w:sz="12" w:space="0" w:color="auto"/>
              <w:left w:val="nil"/>
              <w:right w:val="nil"/>
            </w:tcBorders>
            <w:shd w:val="clear" w:color="auto" w:fill="auto"/>
            <w:vAlign w:val="center"/>
          </w:tcPr>
          <w:p w14:paraId="2F5BE5C6" w14:textId="7EA8726D" w:rsidR="00303D5F" w:rsidRPr="00140629" w:rsidRDefault="00303D5F" w:rsidP="008A6B91">
            <w:pPr>
              <w:tabs>
                <w:tab w:val="left" w:pos="7710"/>
              </w:tabs>
              <w:rPr>
                <w:rFonts w:ascii="Arial" w:hAnsi="Arial" w:cs="Arial"/>
              </w:rPr>
            </w:pPr>
            <w:r w:rsidRPr="00140629">
              <w:rPr>
                <w:rFonts w:ascii="Arial" w:hAnsi="Arial"/>
              </w:rPr>
              <w:t xml:space="preserve">Miyuu jiraa Ilaaliye ay maxkamad kuu qabatay?  </w:t>
            </w:r>
            <w:r w:rsidR="008A6B91">
              <w:rPr>
                <w:rFonts w:ascii="Arial" w:hAnsi="Arial"/>
              </w:rPr>
              <w:br/>
            </w:r>
            <w:r w:rsidRPr="00140629">
              <w:rPr>
                <w:rFonts w:ascii="Arial" w:hAnsi="Arial" w:cs="Arial"/>
              </w:rPr>
              <w:fldChar w:fldCharType="begin">
                <w:ffData>
                  <w:name w:val="Check1"/>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Haa—Taariikhdii amarka ilaaliyaha </w:t>
            </w:r>
            <w:r w:rsidRPr="00140629">
              <w:rPr>
                <w:u w:val="single"/>
              </w:rPr>
              <w:fldChar w:fldCharType="begin">
                <w:ffData>
                  <w:name w:val="Text31"/>
                  <w:enabled/>
                  <w:calcOnExit w:val="0"/>
                  <w:textInput>
                    <w:type w:val="date"/>
                    <w:maxLength w:val="25"/>
                    <w:format w:val="M/d/yyyy"/>
                  </w:textInput>
                </w:ffData>
              </w:fldChar>
            </w:r>
            <w:r w:rsidRPr="00140629">
              <w:rPr>
                <w:u w:val="single"/>
              </w:rPr>
              <w:instrText xml:space="preserve"> FORMTEXT </w:instrText>
            </w:r>
            <w:r w:rsidRPr="00140629">
              <w:rPr>
                <w:u w:val="single"/>
              </w:rPr>
            </w:r>
            <w:r w:rsidRPr="00140629">
              <w:rPr>
                <w:u w:val="single"/>
              </w:rPr>
              <w:fldChar w:fldCharType="separate"/>
            </w:r>
            <w:r w:rsidRPr="00140629">
              <w:rPr>
                <w:u w:val="single"/>
              </w:rPr>
              <w:t>     </w:t>
            </w:r>
            <w:r w:rsidRPr="00140629">
              <w:rPr>
                <w:u w:val="single"/>
              </w:rPr>
              <w:fldChar w:fldCharType="end"/>
            </w:r>
            <w:r w:rsidRPr="00140629">
              <w:rPr>
                <w:u w:val="single"/>
              </w:rPr>
              <w:tab/>
            </w:r>
            <w:r w:rsidRPr="00140629">
              <w:t xml:space="preserve">  </w:t>
            </w:r>
            <w:r w:rsidRPr="00140629">
              <w:rPr>
                <w:rFonts w:ascii="Arial" w:hAnsi="Arial" w:cs="Arial"/>
              </w:rPr>
              <w:fldChar w:fldCharType="begin">
                <w:ffData>
                  <w:name w:val="Check2"/>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Maya</w:t>
            </w:r>
          </w:p>
        </w:tc>
      </w:tr>
      <w:tr w:rsidR="00303D5F" w:rsidRPr="00140629" w14:paraId="6CF6F3AA" w14:textId="77777777" w:rsidTr="008A6B91">
        <w:trPr>
          <w:gridAfter w:val="2"/>
          <w:wAfter w:w="89" w:type="dxa"/>
          <w:jc w:val="center"/>
        </w:trPr>
        <w:tc>
          <w:tcPr>
            <w:tcW w:w="5233" w:type="dxa"/>
            <w:gridSpan w:val="8"/>
            <w:tcBorders>
              <w:left w:val="nil"/>
              <w:right w:val="single" w:sz="4" w:space="0" w:color="auto"/>
            </w:tcBorders>
            <w:shd w:val="clear" w:color="auto" w:fill="auto"/>
          </w:tcPr>
          <w:p w14:paraId="2825BCAF" w14:textId="77777777" w:rsidR="00303D5F" w:rsidRPr="00140629" w:rsidRDefault="00303D5F" w:rsidP="00091E3C">
            <w:pPr>
              <w:tabs>
                <w:tab w:val="left" w:pos="4538"/>
              </w:tabs>
              <w:rPr>
                <w:rFonts w:ascii="Arial" w:hAnsi="Arial" w:cs="Arial"/>
              </w:rPr>
            </w:pPr>
            <w:r w:rsidRPr="00140629">
              <w:rPr>
                <w:rFonts w:ascii="Arial" w:hAnsi="Arial"/>
              </w:rPr>
              <w:t>Magacyada ilaaliyaha (Koowaad, Xarafka Magaca Aabbaha, Awoowaha)</w:t>
            </w:r>
          </w:p>
          <w:p w14:paraId="4AC455F9" w14:textId="77777777" w:rsidR="00303D5F" w:rsidRPr="00140629" w:rsidRDefault="00303D5F" w:rsidP="00091E3C">
            <w:r w:rsidRPr="00140629">
              <w:fldChar w:fldCharType="begin">
                <w:ffData>
                  <w:name w:val=""/>
                  <w:enabled/>
                  <w:calcOnExit w:val="0"/>
                  <w:textInput/>
                </w:ffData>
              </w:fldChar>
            </w:r>
            <w:r w:rsidRPr="00140629">
              <w:instrText xml:space="preserve"> FORMTEXT </w:instrText>
            </w:r>
            <w:r w:rsidRPr="00140629">
              <w:fldChar w:fldCharType="separate"/>
            </w:r>
            <w:r w:rsidRPr="00140629">
              <w:t>     </w:t>
            </w:r>
            <w:r w:rsidRPr="00140629">
              <w:fldChar w:fldCharType="end"/>
            </w:r>
          </w:p>
        </w:tc>
        <w:tc>
          <w:tcPr>
            <w:tcW w:w="2588" w:type="dxa"/>
            <w:gridSpan w:val="6"/>
            <w:tcBorders>
              <w:left w:val="single" w:sz="4" w:space="0" w:color="auto"/>
              <w:right w:val="single" w:sz="4" w:space="0" w:color="auto"/>
            </w:tcBorders>
            <w:shd w:val="clear" w:color="auto" w:fill="auto"/>
          </w:tcPr>
          <w:p w14:paraId="69230779" w14:textId="77777777" w:rsidR="00303D5F" w:rsidRPr="00140629" w:rsidRDefault="00303D5F" w:rsidP="00091E3C">
            <w:pPr>
              <w:tabs>
                <w:tab w:val="left" w:pos="4538"/>
              </w:tabs>
              <w:rPr>
                <w:rFonts w:ascii="Arial" w:hAnsi="Arial" w:cs="Arial"/>
              </w:rPr>
            </w:pPr>
            <w:r w:rsidRPr="00140629">
              <w:rPr>
                <w:rFonts w:ascii="Arial" w:hAnsi="Arial"/>
              </w:rPr>
              <w:t>Lambarka Taleefanka</w:t>
            </w:r>
          </w:p>
          <w:p w14:paraId="7FE29AE0" w14:textId="77777777" w:rsidR="00303D5F" w:rsidRPr="00140629" w:rsidRDefault="00303D5F" w:rsidP="00091E3C">
            <w:r w:rsidRPr="00140629">
              <w:fldChar w:fldCharType="begin">
                <w:ffData>
                  <w:name w:val=""/>
                  <w:enabled/>
                  <w:calcOnExit w:val="0"/>
                  <w:textInput/>
                </w:ffData>
              </w:fldChar>
            </w:r>
            <w:r w:rsidRPr="00140629">
              <w:instrText xml:space="preserve"> FORMTEXT </w:instrText>
            </w:r>
            <w:r w:rsidRPr="00140629">
              <w:fldChar w:fldCharType="separate"/>
            </w:r>
            <w:r w:rsidRPr="00140629">
              <w:t>     </w:t>
            </w:r>
            <w:r w:rsidRPr="00140629">
              <w:fldChar w:fldCharType="end"/>
            </w:r>
          </w:p>
        </w:tc>
        <w:tc>
          <w:tcPr>
            <w:tcW w:w="2787" w:type="dxa"/>
            <w:gridSpan w:val="6"/>
            <w:tcBorders>
              <w:left w:val="single" w:sz="4" w:space="0" w:color="auto"/>
              <w:right w:val="nil"/>
            </w:tcBorders>
            <w:shd w:val="clear" w:color="auto" w:fill="auto"/>
          </w:tcPr>
          <w:p w14:paraId="335C6F1F" w14:textId="77777777" w:rsidR="00303D5F" w:rsidRPr="00140629" w:rsidRDefault="00303D5F" w:rsidP="00091E3C">
            <w:pPr>
              <w:tabs>
                <w:tab w:val="left" w:pos="4538"/>
              </w:tabs>
              <w:rPr>
                <w:rFonts w:ascii="Arial" w:hAnsi="Arial" w:cs="Arial"/>
              </w:rPr>
            </w:pPr>
            <w:r w:rsidRPr="00140629">
              <w:rPr>
                <w:rFonts w:ascii="Arial" w:hAnsi="Arial"/>
              </w:rPr>
              <w:t>Magaca Degmada</w:t>
            </w:r>
          </w:p>
          <w:p w14:paraId="7C1FD9E4" w14:textId="77777777" w:rsidR="00303D5F" w:rsidRPr="00140629" w:rsidRDefault="00303D5F" w:rsidP="00091E3C">
            <w:r w:rsidRPr="00140629">
              <w:fldChar w:fldCharType="begin">
                <w:ffData>
                  <w:name w:val=""/>
                  <w:enabled/>
                  <w:calcOnExit w:val="0"/>
                  <w:textInput/>
                </w:ffData>
              </w:fldChar>
            </w:r>
            <w:r w:rsidRPr="00140629">
              <w:instrText xml:space="preserve"> FORMTEXT </w:instrText>
            </w:r>
            <w:r w:rsidRPr="00140629">
              <w:fldChar w:fldCharType="separate"/>
            </w:r>
            <w:r w:rsidRPr="00140629">
              <w:t>     </w:t>
            </w:r>
            <w:r w:rsidRPr="00140629">
              <w:fldChar w:fldCharType="end"/>
            </w:r>
          </w:p>
        </w:tc>
      </w:tr>
      <w:tr w:rsidR="00303D5F" w:rsidRPr="00140629" w14:paraId="11FE7DF4" w14:textId="77777777" w:rsidTr="008A6B91">
        <w:trPr>
          <w:gridAfter w:val="2"/>
          <w:wAfter w:w="89" w:type="dxa"/>
          <w:jc w:val="center"/>
        </w:trPr>
        <w:tc>
          <w:tcPr>
            <w:tcW w:w="10608" w:type="dxa"/>
            <w:gridSpan w:val="20"/>
            <w:tcBorders>
              <w:left w:val="nil"/>
              <w:bottom w:val="single" w:sz="12" w:space="0" w:color="auto"/>
              <w:right w:val="nil"/>
            </w:tcBorders>
            <w:shd w:val="clear" w:color="auto" w:fill="auto"/>
          </w:tcPr>
          <w:p w14:paraId="58EEBA11" w14:textId="77777777" w:rsidR="00303D5F" w:rsidRPr="008A6B91" w:rsidRDefault="00303D5F" w:rsidP="00091E3C">
            <w:pPr>
              <w:rPr>
                <w:rFonts w:ascii="Arial" w:hAnsi="Arial" w:cs="Arial"/>
                <w:lang w:val="es-AR"/>
              </w:rPr>
            </w:pPr>
            <w:r w:rsidRPr="00140629">
              <w:rPr>
                <w:rFonts w:ascii="Arial" w:hAnsi="Arial"/>
              </w:rPr>
              <w:t>Cinwaanka (dariiqa, magaalada, gobolka, lambarka boostada xaafadda ama zip)</w:t>
            </w:r>
          </w:p>
          <w:p w14:paraId="5964FB03" w14:textId="77777777" w:rsidR="00303D5F" w:rsidRPr="00140629" w:rsidRDefault="00303D5F" w:rsidP="00091E3C">
            <w:r w:rsidRPr="00140629">
              <w:fldChar w:fldCharType="begin">
                <w:ffData>
                  <w:name w:val=""/>
                  <w:enabled/>
                  <w:calcOnExit w:val="0"/>
                  <w:textInput/>
                </w:ffData>
              </w:fldChar>
            </w:r>
            <w:r w:rsidRPr="00140629">
              <w:instrText xml:space="preserve"> FORMTEXT </w:instrText>
            </w:r>
            <w:r w:rsidRPr="00140629">
              <w:fldChar w:fldCharType="separate"/>
            </w:r>
            <w:r w:rsidRPr="00140629">
              <w:t>     </w:t>
            </w:r>
            <w:r w:rsidRPr="00140629">
              <w:fldChar w:fldCharType="end"/>
            </w:r>
          </w:p>
        </w:tc>
      </w:tr>
      <w:tr w:rsidR="00435785" w:rsidRPr="00140629" w14:paraId="0B6DE1D2" w14:textId="77777777" w:rsidTr="008A6B91">
        <w:trPr>
          <w:gridAfter w:val="2"/>
          <w:wAfter w:w="89" w:type="dxa"/>
          <w:trHeight w:val="735"/>
          <w:jc w:val="center"/>
        </w:trPr>
        <w:tc>
          <w:tcPr>
            <w:tcW w:w="10608" w:type="dxa"/>
            <w:gridSpan w:val="20"/>
            <w:tcBorders>
              <w:top w:val="single" w:sz="12" w:space="0" w:color="auto"/>
              <w:left w:val="nil"/>
              <w:right w:val="nil"/>
            </w:tcBorders>
            <w:shd w:val="clear" w:color="auto" w:fill="auto"/>
            <w:vAlign w:val="center"/>
          </w:tcPr>
          <w:p w14:paraId="342F08B5" w14:textId="66C8F24C" w:rsidR="00435785" w:rsidRPr="00140629" w:rsidRDefault="00435785" w:rsidP="00C54CAD">
            <w:pPr>
              <w:tabs>
                <w:tab w:val="right" w:pos="1529"/>
                <w:tab w:val="left" w:pos="7726"/>
              </w:tabs>
              <w:rPr>
                <w:rFonts w:ascii="Arial" w:hAnsi="Arial" w:cs="Arial"/>
              </w:rPr>
            </w:pPr>
            <w:r w:rsidRPr="00140629">
              <w:rPr>
                <w:rFonts w:ascii="Arial" w:hAnsi="Arial"/>
              </w:rPr>
              <w:t>Miyuu jiraa Wakiil Laguugu Qabatay Medicaid Sida ku Qoran foomka DHS</w:t>
            </w:r>
            <w:r w:rsidRPr="00140629">
              <w:rPr>
                <w:rFonts w:ascii="Arial" w:hAnsi="Arial"/>
              </w:rPr>
              <w:br/>
            </w:r>
            <w:hyperlink r:id="rId13" w:history="1">
              <w:r w:rsidRPr="00140629">
                <w:rPr>
                  <w:rStyle w:val="Hyperlink"/>
                  <w:rFonts w:ascii="Arial" w:hAnsi="Arial"/>
                </w:rPr>
                <w:t>F-10126A</w:t>
              </w:r>
            </w:hyperlink>
            <w:r w:rsidRPr="00140629">
              <w:rPr>
                <w:rStyle w:val="Hyperlink"/>
                <w:rFonts w:ascii="Arial" w:hAnsi="Arial"/>
                <w:color w:val="000000"/>
                <w:u w:val="none"/>
              </w:rPr>
              <w:t xml:space="preserve"> ama </w:t>
            </w:r>
            <w:hyperlink r:id="rId14" w:history="1">
              <w:r w:rsidRPr="00140629">
                <w:rPr>
                  <w:rStyle w:val="Hyperlink"/>
                  <w:rFonts w:ascii="Arial" w:hAnsi="Arial"/>
                </w:rPr>
                <w:t>F-10126B</w:t>
              </w:r>
            </w:hyperlink>
            <w:r w:rsidRPr="00140629">
              <w:rPr>
                <w:rFonts w:ascii="Arial" w:hAnsi="Arial"/>
              </w:rPr>
              <w:t xml:space="preserve">?  </w:t>
            </w:r>
            <w:r w:rsidRPr="00140629">
              <w:rPr>
                <w:rFonts w:ascii="Arial" w:hAnsi="Arial" w:cs="Arial"/>
              </w:rPr>
              <w:fldChar w:fldCharType="begin">
                <w:ffData>
                  <w:name w:val="Check1"/>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Haa—Taariikhda: </w:t>
            </w:r>
            <w:r w:rsidRPr="00140629">
              <w:rPr>
                <w:u w:val="single"/>
              </w:rPr>
              <w:fldChar w:fldCharType="begin">
                <w:ffData>
                  <w:name w:val="Text44"/>
                  <w:enabled/>
                  <w:calcOnExit w:val="0"/>
                  <w:textInput/>
                </w:ffData>
              </w:fldChar>
            </w:r>
            <w:r w:rsidRPr="00140629">
              <w:rPr>
                <w:u w:val="single"/>
              </w:rPr>
              <w:instrText xml:space="preserve"> FORMTEXT </w:instrText>
            </w:r>
            <w:r w:rsidRPr="00140629">
              <w:rPr>
                <w:u w:val="single"/>
              </w:rPr>
            </w:r>
            <w:r w:rsidRPr="00140629">
              <w:rPr>
                <w:u w:val="single"/>
              </w:rPr>
              <w:fldChar w:fldCharType="separate"/>
            </w:r>
            <w:r w:rsidRPr="00140629">
              <w:rPr>
                <w:u w:val="single"/>
              </w:rPr>
              <w:t>     </w:t>
            </w:r>
            <w:r w:rsidRPr="00140629">
              <w:rPr>
                <w:u w:val="single"/>
              </w:rPr>
              <w:fldChar w:fldCharType="end"/>
            </w:r>
            <w:r w:rsidRPr="00140629">
              <w:rPr>
                <w:u w:val="single"/>
              </w:rPr>
              <w:tab/>
            </w:r>
            <w:r w:rsidRPr="00140629">
              <w:rPr>
                <w:rFonts w:ascii="Arial" w:hAnsi="Arial"/>
              </w:rPr>
              <w:t xml:space="preserve">  </w:t>
            </w:r>
            <w:r w:rsidRPr="00140629">
              <w:rPr>
                <w:rFonts w:ascii="Arial" w:hAnsi="Arial" w:cs="Arial"/>
              </w:rPr>
              <w:fldChar w:fldCharType="begin">
                <w:ffData>
                  <w:name w:val="Check2"/>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Maya</w:t>
            </w:r>
          </w:p>
        </w:tc>
      </w:tr>
      <w:tr w:rsidR="00435785" w:rsidRPr="00140629" w14:paraId="6F526939" w14:textId="77777777" w:rsidTr="008A6B91">
        <w:trPr>
          <w:gridAfter w:val="2"/>
          <w:wAfter w:w="89" w:type="dxa"/>
          <w:jc w:val="center"/>
        </w:trPr>
        <w:tc>
          <w:tcPr>
            <w:tcW w:w="5233" w:type="dxa"/>
            <w:gridSpan w:val="8"/>
            <w:tcBorders>
              <w:left w:val="nil"/>
              <w:right w:val="single" w:sz="4" w:space="0" w:color="auto"/>
            </w:tcBorders>
            <w:shd w:val="clear" w:color="auto" w:fill="auto"/>
          </w:tcPr>
          <w:p w14:paraId="117CF581" w14:textId="77777777" w:rsidR="00435785" w:rsidRPr="00140629" w:rsidRDefault="00435785" w:rsidP="00C54CAD">
            <w:pPr>
              <w:tabs>
                <w:tab w:val="left" w:pos="4538"/>
              </w:tabs>
              <w:rPr>
                <w:rFonts w:ascii="Arial" w:hAnsi="Arial" w:cs="Arial"/>
              </w:rPr>
            </w:pPr>
            <w:r w:rsidRPr="00140629">
              <w:rPr>
                <w:rFonts w:ascii="Arial" w:hAnsi="Arial"/>
              </w:rPr>
              <w:t>Magacyada Wakiilka Medicaid (Koowaad, Xarafka Magaca Aabbaha, Awoowaha)</w:t>
            </w:r>
          </w:p>
          <w:p w14:paraId="01E322E5" w14:textId="77777777" w:rsidR="00435785" w:rsidRPr="00140629" w:rsidRDefault="00435785" w:rsidP="00C54CAD">
            <w:r w:rsidRPr="00140629">
              <w:fldChar w:fldCharType="begin">
                <w:ffData>
                  <w:name w:val=""/>
                  <w:enabled/>
                  <w:calcOnExit w:val="0"/>
                  <w:textInput/>
                </w:ffData>
              </w:fldChar>
            </w:r>
            <w:r w:rsidRPr="00140629">
              <w:instrText xml:space="preserve"> FORMTEXT </w:instrText>
            </w:r>
            <w:r w:rsidRPr="00140629">
              <w:fldChar w:fldCharType="separate"/>
            </w:r>
            <w:r w:rsidRPr="00140629">
              <w:t>     </w:t>
            </w:r>
            <w:r w:rsidRPr="00140629">
              <w:fldChar w:fldCharType="end"/>
            </w:r>
          </w:p>
        </w:tc>
        <w:tc>
          <w:tcPr>
            <w:tcW w:w="2588" w:type="dxa"/>
            <w:gridSpan w:val="6"/>
            <w:tcBorders>
              <w:left w:val="single" w:sz="4" w:space="0" w:color="auto"/>
              <w:right w:val="single" w:sz="4" w:space="0" w:color="auto"/>
            </w:tcBorders>
            <w:shd w:val="clear" w:color="auto" w:fill="auto"/>
          </w:tcPr>
          <w:p w14:paraId="01BE542E" w14:textId="77777777" w:rsidR="00435785" w:rsidRPr="00140629" w:rsidRDefault="00435785" w:rsidP="00C54CAD">
            <w:pPr>
              <w:tabs>
                <w:tab w:val="left" w:pos="4538"/>
              </w:tabs>
              <w:rPr>
                <w:rFonts w:ascii="Arial" w:hAnsi="Arial" w:cs="Arial"/>
              </w:rPr>
            </w:pPr>
            <w:r w:rsidRPr="00140629">
              <w:rPr>
                <w:rFonts w:ascii="Arial" w:hAnsi="Arial"/>
              </w:rPr>
              <w:t>Lambarka Taleefanka</w:t>
            </w:r>
          </w:p>
          <w:p w14:paraId="7DB029E6" w14:textId="77777777" w:rsidR="00435785" w:rsidRPr="00140629" w:rsidRDefault="00435785" w:rsidP="00C54CAD">
            <w:r w:rsidRPr="00140629">
              <w:fldChar w:fldCharType="begin">
                <w:ffData>
                  <w:name w:val=""/>
                  <w:enabled/>
                  <w:calcOnExit w:val="0"/>
                  <w:textInput/>
                </w:ffData>
              </w:fldChar>
            </w:r>
            <w:r w:rsidRPr="00140629">
              <w:instrText xml:space="preserve"> FORMTEXT </w:instrText>
            </w:r>
            <w:r w:rsidRPr="00140629">
              <w:fldChar w:fldCharType="separate"/>
            </w:r>
            <w:r w:rsidRPr="00140629">
              <w:t>     </w:t>
            </w:r>
            <w:r w:rsidRPr="00140629">
              <w:fldChar w:fldCharType="end"/>
            </w:r>
          </w:p>
        </w:tc>
        <w:tc>
          <w:tcPr>
            <w:tcW w:w="2787" w:type="dxa"/>
            <w:gridSpan w:val="6"/>
            <w:tcBorders>
              <w:left w:val="single" w:sz="4" w:space="0" w:color="auto"/>
              <w:right w:val="nil"/>
            </w:tcBorders>
            <w:shd w:val="clear" w:color="auto" w:fill="auto"/>
          </w:tcPr>
          <w:p w14:paraId="6A444E70" w14:textId="77777777" w:rsidR="00435785" w:rsidRPr="00140629" w:rsidRDefault="00435785" w:rsidP="00C54CAD">
            <w:pPr>
              <w:tabs>
                <w:tab w:val="left" w:pos="4538"/>
              </w:tabs>
              <w:rPr>
                <w:rFonts w:ascii="Arial" w:hAnsi="Arial" w:cs="Arial"/>
              </w:rPr>
            </w:pPr>
            <w:r w:rsidRPr="00140629">
              <w:rPr>
                <w:rFonts w:ascii="Arial" w:hAnsi="Arial"/>
              </w:rPr>
              <w:t>Magaca Degmada</w:t>
            </w:r>
          </w:p>
          <w:p w14:paraId="59821AFE" w14:textId="77777777" w:rsidR="00435785" w:rsidRPr="00140629" w:rsidRDefault="00435785" w:rsidP="00C54CAD">
            <w:r w:rsidRPr="00140629">
              <w:fldChar w:fldCharType="begin">
                <w:ffData>
                  <w:name w:val=""/>
                  <w:enabled/>
                  <w:calcOnExit w:val="0"/>
                  <w:textInput/>
                </w:ffData>
              </w:fldChar>
            </w:r>
            <w:r w:rsidRPr="00140629">
              <w:instrText xml:space="preserve"> FORMTEXT </w:instrText>
            </w:r>
            <w:r w:rsidRPr="00140629">
              <w:fldChar w:fldCharType="separate"/>
            </w:r>
            <w:r w:rsidRPr="00140629">
              <w:t>     </w:t>
            </w:r>
            <w:r w:rsidRPr="00140629">
              <w:fldChar w:fldCharType="end"/>
            </w:r>
          </w:p>
        </w:tc>
      </w:tr>
      <w:tr w:rsidR="00435785" w:rsidRPr="00140629" w14:paraId="63D46385" w14:textId="77777777" w:rsidTr="008A6B91">
        <w:trPr>
          <w:gridAfter w:val="2"/>
          <w:wAfter w:w="89" w:type="dxa"/>
          <w:jc w:val="center"/>
        </w:trPr>
        <w:tc>
          <w:tcPr>
            <w:tcW w:w="10608" w:type="dxa"/>
            <w:gridSpan w:val="20"/>
            <w:tcBorders>
              <w:left w:val="nil"/>
              <w:bottom w:val="single" w:sz="12" w:space="0" w:color="auto"/>
              <w:right w:val="nil"/>
            </w:tcBorders>
            <w:shd w:val="clear" w:color="auto" w:fill="auto"/>
          </w:tcPr>
          <w:p w14:paraId="479B9F93" w14:textId="77777777" w:rsidR="00435785" w:rsidRPr="00140629" w:rsidRDefault="00435785" w:rsidP="00C54CAD">
            <w:pPr>
              <w:rPr>
                <w:rFonts w:ascii="Arial" w:hAnsi="Arial" w:cs="Arial"/>
              </w:rPr>
            </w:pPr>
            <w:r w:rsidRPr="00140629">
              <w:rPr>
                <w:rFonts w:ascii="Arial" w:hAnsi="Arial"/>
              </w:rPr>
              <w:t>Cinwaanka (dariiqa, magaalada, gobolka, lambarka boostada xaafadda ama zip)</w:t>
            </w:r>
          </w:p>
          <w:p w14:paraId="3845AB96" w14:textId="77777777" w:rsidR="00435785" w:rsidRPr="00140629" w:rsidRDefault="00435785" w:rsidP="00C54CAD">
            <w:r w:rsidRPr="00140629">
              <w:fldChar w:fldCharType="begin">
                <w:ffData>
                  <w:name w:val=""/>
                  <w:enabled/>
                  <w:calcOnExit w:val="0"/>
                  <w:textInput/>
                </w:ffData>
              </w:fldChar>
            </w:r>
            <w:r w:rsidRPr="00140629">
              <w:instrText xml:space="preserve"> FORMTEXT </w:instrText>
            </w:r>
            <w:r w:rsidRPr="00140629">
              <w:fldChar w:fldCharType="separate"/>
            </w:r>
            <w:r w:rsidRPr="00140629">
              <w:t>     </w:t>
            </w:r>
            <w:r w:rsidRPr="00140629">
              <w:fldChar w:fldCharType="end"/>
            </w:r>
          </w:p>
        </w:tc>
      </w:tr>
      <w:tr w:rsidR="00303D5F" w:rsidRPr="00140629" w14:paraId="1621BBCB" w14:textId="77777777" w:rsidTr="008A6B91">
        <w:trPr>
          <w:gridAfter w:val="2"/>
          <w:wAfter w:w="89" w:type="dxa"/>
          <w:jc w:val="center"/>
        </w:trPr>
        <w:tc>
          <w:tcPr>
            <w:tcW w:w="10608" w:type="dxa"/>
            <w:gridSpan w:val="20"/>
            <w:tcBorders>
              <w:top w:val="single" w:sz="12" w:space="0" w:color="auto"/>
              <w:left w:val="nil"/>
              <w:bottom w:val="single" w:sz="4" w:space="0" w:color="auto"/>
              <w:right w:val="nil"/>
            </w:tcBorders>
            <w:shd w:val="clear" w:color="auto" w:fill="auto"/>
          </w:tcPr>
          <w:p w14:paraId="6B32C7A3" w14:textId="77777777" w:rsidR="00303D5F" w:rsidRPr="00140629" w:rsidRDefault="00303D5F" w:rsidP="00E4123A">
            <w:pPr>
              <w:spacing w:before="20" w:after="40"/>
              <w:rPr>
                <w:rFonts w:ascii="Arial" w:hAnsi="Arial" w:cs="Arial"/>
                <w:b/>
              </w:rPr>
            </w:pPr>
            <w:r w:rsidRPr="00140629">
              <w:rPr>
                <w:rFonts w:ascii="Arial" w:hAnsi="Arial"/>
                <w:b/>
              </w:rPr>
              <w:t>QEYBTA III – MACLUUMAADKA XIRIIRKA DEGDEGGA AH</w:t>
            </w:r>
          </w:p>
        </w:tc>
      </w:tr>
      <w:tr w:rsidR="00303D5F" w:rsidRPr="00140629" w14:paraId="358486D1" w14:textId="77777777" w:rsidTr="008A6B91">
        <w:trPr>
          <w:gridAfter w:val="2"/>
          <w:wAfter w:w="89" w:type="dxa"/>
          <w:jc w:val="center"/>
        </w:trPr>
        <w:tc>
          <w:tcPr>
            <w:tcW w:w="10608" w:type="dxa"/>
            <w:gridSpan w:val="20"/>
            <w:tcBorders>
              <w:left w:val="nil"/>
              <w:bottom w:val="single" w:sz="4" w:space="0" w:color="auto"/>
              <w:right w:val="nil"/>
            </w:tcBorders>
            <w:shd w:val="clear" w:color="auto" w:fill="auto"/>
          </w:tcPr>
          <w:p w14:paraId="272E0CBA" w14:textId="77777777" w:rsidR="00303D5F" w:rsidRPr="00140629" w:rsidRDefault="00303D5F" w:rsidP="00091E3C">
            <w:pPr>
              <w:rPr>
                <w:rFonts w:ascii="Arial" w:hAnsi="Arial" w:cs="Arial"/>
              </w:rPr>
            </w:pPr>
            <w:r w:rsidRPr="00140629">
              <w:rPr>
                <w:rFonts w:ascii="Arial" w:hAnsi="Arial"/>
              </w:rPr>
              <w:t>Qor magaca saaxiib ama qaraabo loola xiriirayo xaalad degdeg ah.</w:t>
            </w:r>
          </w:p>
          <w:p w14:paraId="2CAAF4F8" w14:textId="77777777" w:rsidR="00303D5F" w:rsidRPr="00140629" w:rsidRDefault="00303D5F" w:rsidP="00091E3C">
            <w:r w:rsidRPr="00140629">
              <w:fldChar w:fldCharType="begin">
                <w:ffData>
                  <w:name w:val="Text15"/>
                  <w:enabled/>
                  <w:calcOnExit w:val="0"/>
                  <w:textInput/>
                </w:ffData>
              </w:fldChar>
            </w:r>
            <w:r w:rsidRPr="00140629">
              <w:instrText xml:space="preserve"> FORMTEXT </w:instrText>
            </w:r>
            <w:r w:rsidRPr="00140629">
              <w:fldChar w:fldCharType="separate"/>
            </w:r>
            <w:r w:rsidRPr="00140629">
              <w:t>     </w:t>
            </w:r>
            <w:r w:rsidRPr="00140629">
              <w:fldChar w:fldCharType="end"/>
            </w:r>
          </w:p>
        </w:tc>
      </w:tr>
      <w:tr w:rsidR="00303D5F" w:rsidRPr="00140629" w14:paraId="415A8EE4" w14:textId="77777777" w:rsidTr="008A6B91">
        <w:trPr>
          <w:gridAfter w:val="2"/>
          <w:wAfter w:w="89" w:type="dxa"/>
          <w:jc w:val="center"/>
        </w:trPr>
        <w:tc>
          <w:tcPr>
            <w:tcW w:w="3770" w:type="dxa"/>
            <w:gridSpan w:val="2"/>
            <w:tcBorders>
              <w:top w:val="single" w:sz="4" w:space="0" w:color="auto"/>
              <w:left w:val="nil"/>
              <w:bottom w:val="single" w:sz="12" w:space="0" w:color="auto"/>
            </w:tcBorders>
            <w:shd w:val="clear" w:color="auto" w:fill="auto"/>
          </w:tcPr>
          <w:p w14:paraId="3834C6A9" w14:textId="77777777" w:rsidR="00303D5F" w:rsidRPr="00140629" w:rsidRDefault="00303D5F" w:rsidP="00091E3C">
            <w:pPr>
              <w:rPr>
                <w:rFonts w:ascii="Arial" w:hAnsi="Arial" w:cs="Arial"/>
              </w:rPr>
            </w:pPr>
            <w:r w:rsidRPr="00140629">
              <w:rPr>
                <w:rFonts w:ascii="Arial" w:hAnsi="Arial"/>
              </w:rPr>
              <w:t>Magaca Qof Lagala Xidhiidhayo (Koowaad, Xarafka Magaca Aabbaha, Awoowaha)</w:t>
            </w:r>
          </w:p>
          <w:p w14:paraId="5BB606DA" w14:textId="77777777" w:rsidR="00303D5F" w:rsidRPr="00140629" w:rsidRDefault="00303D5F" w:rsidP="00091E3C">
            <w:r w:rsidRPr="00140629">
              <w:fldChar w:fldCharType="begin">
                <w:ffData>
                  <w:name w:val="Text16"/>
                  <w:enabled/>
                  <w:calcOnExit w:val="0"/>
                  <w:textInput>
                    <w:maxLength w:val="40"/>
                  </w:textInput>
                </w:ffData>
              </w:fldChar>
            </w:r>
            <w:r w:rsidRPr="00140629">
              <w:instrText xml:space="preserve"> FORMTEXT </w:instrText>
            </w:r>
            <w:r w:rsidRPr="00140629">
              <w:fldChar w:fldCharType="separate"/>
            </w:r>
            <w:r w:rsidRPr="00140629">
              <w:t>     </w:t>
            </w:r>
            <w:r w:rsidRPr="00140629">
              <w:fldChar w:fldCharType="end"/>
            </w:r>
          </w:p>
        </w:tc>
        <w:tc>
          <w:tcPr>
            <w:tcW w:w="2155" w:type="dxa"/>
            <w:gridSpan w:val="8"/>
            <w:tcBorders>
              <w:top w:val="single" w:sz="4" w:space="0" w:color="auto"/>
              <w:bottom w:val="single" w:sz="12" w:space="0" w:color="auto"/>
            </w:tcBorders>
            <w:shd w:val="clear" w:color="auto" w:fill="auto"/>
          </w:tcPr>
          <w:p w14:paraId="7131C1A5" w14:textId="77777777" w:rsidR="00303D5F" w:rsidRPr="00140629" w:rsidRDefault="00303D5F" w:rsidP="0095581F">
            <w:pPr>
              <w:rPr>
                <w:rFonts w:ascii="Arial" w:hAnsi="Arial" w:cs="Arial"/>
              </w:rPr>
            </w:pPr>
            <w:r w:rsidRPr="00140629">
              <w:rPr>
                <w:rFonts w:ascii="Arial" w:hAnsi="Arial"/>
              </w:rPr>
              <w:t>Lambarka Taleefanka Maalintii</w:t>
            </w:r>
            <w:r w:rsidRPr="00140629">
              <w:rPr>
                <w:rFonts w:ascii="Arial" w:hAnsi="Arial"/>
              </w:rPr>
              <w:br/>
            </w:r>
            <w:r w:rsidRPr="00140629">
              <w:fldChar w:fldCharType="begin">
                <w:ffData>
                  <w:name w:val=""/>
                  <w:enabled/>
                  <w:calcOnExit w:val="0"/>
                  <w:textInput/>
                </w:ffData>
              </w:fldChar>
            </w:r>
            <w:r w:rsidRPr="00140629">
              <w:instrText xml:space="preserve"> FORMTEXT </w:instrText>
            </w:r>
            <w:r w:rsidRPr="00140629">
              <w:fldChar w:fldCharType="separate"/>
            </w:r>
            <w:r w:rsidRPr="00140629">
              <w:t>     </w:t>
            </w:r>
            <w:r w:rsidRPr="00140629">
              <w:fldChar w:fldCharType="end"/>
            </w:r>
          </w:p>
        </w:tc>
        <w:tc>
          <w:tcPr>
            <w:tcW w:w="2148" w:type="dxa"/>
            <w:gridSpan w:val="6"/>
            <w:tcBorders>
              <w:top w:val="single" w:sz="4" w:space="0" w:color="auto"/>
              <w:bottom w:val="single" w:sz="12" w:space="0" w:color="auto"/>
            </w:tcBorders>
            <w:shd w:val="clear" w:color="auto" w:fill="auto"/>
          </w:tcPr>
          <w:p w14:paraId="1CDEB8BA" w14:textId="77777777" w:rsidR="00303D5F" w:rsidRPr="00140629" w:rsidRDefault="00303D5F" w:rsidP="00091E3C">
            <w:pPr>
              <w:rPr>
                <w:rFonts w:ascii="Arial" w:hAnsi="Arial" w:cs="Arial"/>
              </w:rPr>
            </w:pPr>
            <w:r w:rsidRPr="00140629">
              <w:rPr>
                <w:rFonts w:ascii="Arial" w:hAnsi="Arial"/>
              </w:rPr>
              <w:t>Lambarka Taleefanka Fiidkii</w:t>
            </w:r>
            <w:r w:rsidRPr="00140629">
              <w:rPr>
                <w:rFonts w:ascii="Arial" w:hAnsi="Arial"/>
              </w:rPr>
              <w:br/>
            </w:r>
            <w:r w:rsidRPr="00140629">
              <w:fldChar w:fldCharType="begin">
                <w:ffData>
                  <w:name w:val=""/>
                  <w:enabled/>
                  <w:calcOnExit w:val="0"/>
                  <w:textInput/>
                </w:ffData>
              </w:fldChar>
            </w:r>
            <w:r w:rsidRPr="00140629">
              <w:instrText xml:space="preserve"> FORMTEXT </w:instrText>
            </w:r>
            <w:r w:rsidRPr="00140629">
              <w:fldChar w:fldCharType="separate"/>
            </w:r>
            <w:r w:rsidRPr="00140629">
              <w:t>     </w:t>
            </w:r>
            <w:r w:rsidRPr="00140629">
              <w:fldChar w:fldCharType="end"/>
            </w:r>
          </w:p>
        </w:tc>
        <w:tc>
          <w:tcPr>
            <w:tcW w:w="2535" w:type="dxa"/>
            <w:gridSpan w:val="4"/>
            <w:tcBorders>
              <w:top w:val="single" w:sz="4" w:space="0" w:color="auto"/>
              <w:bottom w:val="single" w:sz="12" w:space="0" w:color="auto"/>
              <w:right w:val="nil"/>
            </w:tcBorders>
            <w:shd w:val="clear" w:color="auto" w:fill="auto"/>
          </w:tcPr>
          <w:p w14:paraId="27616CB2" w14:textId="77777777" w:rsidR="00303D5F" w:rsidRPr="00140629" w:rsidRDefault="00303D5F" w:rsidP="00091E3C">
            <w:pPr>
              <w:rPr>
                <w:rFonts w:ascii="Arial" w:hAnsi="Arial" w:cs="Arial"/>
              </w:rPr>
            </w:pPr>
            <w:r w:rsidRPr="00140629">
              <w:rPr>
                <w:rFonts w:ascii="Arial" w:hAnsi="Arial"/>
              </w:rPr>
              <w:t>Waxaad qofka isku tihiin</w:t>
            </w:r>
          </w:p>
          <w:p w14:paraId="5F93BA2F" w14:textId="77777777" w:rsidR="00303D5F" w:rsidRPr="00140629" w:rsidRDefault="00303D5F" w:rsidP="00091E3C">
            <w:r w:rsidRPr="00140629">
              <w:fldChar w:fldCharType="begin">
                <w:ffData>
                  <w:name w:val="Text17"/>
                  <w:enabled/>
                  <w:calcOnExit w:val="0"/>
                  <w:textInput/>
                </w:ffData>
              </w:fldChar>
            </w:r>
            <w:r w:rsidRPr="00140629">
              <w:instrText xml:space="preserve"> FORMTEXT </w:instrText>
            </w:r>
            <w:r w:rsidRPr="00140629">
              <w:fldChar w:fldCharType="separate"/>
            </w:r>
            <w:r w:rsidRPr="00140629">
              <w:t>     </w:t>
            </w:r>
            <w:r w:rsidRPr="00140629">
              <w:fldChar w:fldCharType="end"/>
            </w:r>
          </w:p>
        </w:tc>
      </w:tr>
      <w:tr w:rsidR="00303D5F" w:rsidRPr="00140629" w14:paraId="678A643B" w14:textId="77777777" w:rsidTr="008A6B91">
        <w:trPr>
          <w:gridAfter w:val="2"/>
          <w:wAfter w:w="89" w:type="dxa"/>
          <w:jc w:val="center"/>
        </w:trPr>
        <w:tc>
          <w:tcPr>
            <w:tcW w:w="10608" w:type="dxa"/>
            <w:gridSpan w:val="20"/>
            <w:tcBorders>
              <w:top w:val="single" w:sz="12" w:space="0" w:color="auto"/>
              <w:left w:val="nil"/>
              <w:right w:val="nil"/>
            </w:tcBorders>
            <w:shd w:val="clear" w:color="auto" w:fill="auto"/>
          </w:tcPr>
          <w:p w14:paraId="7AE969BD" w14:textId="77777777" w:rsidR="00303D5F" w:rsidRPr="00140629" w:rsidRDefault="00303D5F" w:rsidP="00091E3C">
            <w:pPr>
              <w:spacing w:before="20" w:after="40"/>
              <w:rPr>
                <w:rFonts w:ascii="Arial" w:hAnsi="Arial" w:cs="Arial"/>
                <w:b/>
              </w:rPr>
            </w:pPr>
            <w:r w:rsidRPr="00140629">
              <w:rPr>
                <w:rFonts w:ascii="Arial" w:hAnsi="Arial"/>
                <w:b/>
              </w:rPr>
              <w:t>QEYBTA IV – MACLUUMAADKA CEYMISKA</w:t>
            </w:r>
          </w:p>
        </w:tc>
      </w:tr>
      <w:tr w:rsidR="00303D5F" w:rsidRPr="00140629" w14:paraId="409AFEFF" w14:textId="77777777" w:rsidTr="008A6B91">
        <w:trPr>
          <w:gridAfter w:val="2"/>
          <w:wAfter w:w="89" w:type="dxa"/>
          <w:jc w:val="center"/>
        </w:trPr>
        <w:tc>
          <w:tcPr>
            <w:tcW w:w="10608" w:type="dxa"/>
            <w:gridSpan w:val="20"/>
            <w:tcBorders>
              <w:left w:val="nil"/>
              <w:right w:val="nil"/>
            </w:tcBorders>
            <w:shd w:val="clear" w:color="auto" w:fill="auto"/>
            <w:vAlign w:val="center"/>
          </w:tcPr>
          <w:p w14:paraId="43341874" w14:textId="3A103E65" w:rsidR="00303D5F" w:rsidRPr="00140629" w:rsidRDefault="00303D5F" w:rsidP="0095581F">
            <w:pPr>
              <w:keepNext/>
              <w:rPr>
                <w:rFonts w:ascii="Arial" w:hAnsi="Arial" w:cs="Arial"/>
              </w:rPr>
            </w:pPr>
            <w:r w:rsidRPr="00140629">
              <w:rPr>
                <w:rFonts w:ascii="Arial" w:hAnsi="Arial"/>
              </w:rPr>
              <w:t xml:space="preserve">Hadda ma haysataa kaar caafimaad sida ceymiska caafimaadka goobaha shaqada, ceymis suuqa laga iibsado, manaafacaadka VA, TRICARE ama manaafacaadka caafimaadka shaqaalaha federaalka?  </w:t>
            </w:r>
            <w:r w:rsidRPr="00140629">
              <w:rPr>
                <w:rFonts w:ascii="Arial" w:hAnsi="Arial" w:cs="Arial"/>
              </w:rPr>
              <w:fldChar w:fldCharType="begin">
                <w:ffData>
                  <w:name w:val="Check1"/>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Haa  </w:t>
            </w:r>
            <w:r w:rsidRPr="00140629">
              <w:rPr>
                <w:rFonts w:ascii="Arial" w:hAnsi="Arial" w:cs="Arial"/>
              </w:rPr>
              <w:fldChar w:fldCharType="begin">
                <w:ffData>
                  <w:name w:val="Check2"/>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Maya</w:t>
            </w:r>
          </w:p>
        </w:tc>
      </w:tr>
      <w:tr w:rsidR="00303D5F" w:rsidRPr="00140629" w14:paraId="1A4E93A0" w14:textId="77777777" w:rsidTr="008A6B91">
        <w:trPr>
          <w:gridAfter w:val="2"/>
          <w:wAfter w:w="89" w:type="dxa"/>
          <w:jc w:val="center"/>
        </w:trPr>
        <w:tc>
          <w:tcPr>
            <w:tcW w:w="7318" w:type="dxa"/>
            <w:gridSpan w:val="13"/>
            <w:vMerge w:val="restart"/>
            <w:tcBorders>
              <w:left w:val="nil"/>
            </w:tcBorders>
            <w:shd w:val="clear" w:color="auto" w:fill="auto"/>
          </w:tcPr>
          <w:p w14:paraId="153542D9" w14:textId="77777777" w:rsidR="00303D5F" w:rsidRPr="00140629" w:rsidRDefault="00303D5F" w:rsidP="00091E3C">
            <w:pPr>
              <w:rPr>
                <w:rFonts w:ascii="Arial" w:hAnsi="Arial" w:cs="Arial"/>
              </w:rPr>
            </w:pPr>
            <w:r w:rsidRPr="00140629">
              <w:rPr>
                <w:rFonts w:ascii="Arial" w:hAnsi="Arial"/>
              </w:rPr>
              <w:t>Magaca iyo Cinwaanka Shirkadda Ceymiska</w:t>
            </w:r>
          </w:p>
          <w:p w14:paraId="375239E0" w14:textId="6BF86A88" w:rsidR="00303D5F" w:rsidRPr="00140629" w:rsidRDefault="00FC060D" w:rsidP="00091E3C">
            <w:pPr>
              <w:rPr>
                <w:rFonts w:ascii="Arial" w:hAnsi="Arial" w:cs="Arial"/>
              </w:rPr>
            </w:pPr>
            <w:r w:rsidRPr="00140629">
              <w:fldChar w:fldCharType="begin">
                <w:ffData>
                  <w:name w:val="Text26"/>
                  <w:enabled/>
                  <w:calcOnExit w:val="0"/>
                  <w:textInput/>
                </w:ffData>
              </w:fldChar>
            </w:r>
            <w:r w:rsidRPr="00140629">
              <w:instrText xml:space="preserve"> FORMTEXT </w:instrText>
            </w:r>
            <w:r w:rsidRPr="00140629">
              <w:fldChar w:fldCharType="separate"/>
            </w:r>
            <w:r w:rsidRPr="00140629">
              <w:t>     </w:t>
            </w:r>
            <w:r w:rsidRPr="00140629">
              <w:fldChar w:fldCharType="end"/>
            </w:r>
          </w:p>
        </w:tc>
        <w:tc>
          <w:tcPr>
            <w:tcW w:w="3290" w:type="dxa"/>
            <w:gridSpan w:val="7"/>
            <w:tcBorders>
              <w:right w:val="nil"/>
            </w:tcBorders>
            <w:shd w:val="clear" w:color="auto" w:fill="auto"/>
          </w:tcPr>
          <w:p w14:paraId="6883254F" w14:textId="77777777" w:rsidR="00303D5F" w:rsidRPr="00140629" w:rsidRDefault="00303D5F" w:rsidP="00091E3C">
            <w:pPr>
              <w:rPr>
                <w:rFonts w:ascii="Arial" w:hAnsi="Arial" w:cs="Arial"/>
              </w:rPr>
            </w:pPr>
            <w:r w:rsidRPr="00140629">
              <w:rPr>
                <w:rFonts w:ascii="Arial" w:hAnsi="Arial"/>
              </w:rPr>
              <w:t>Aqoonsiga ama Lambarka Ceymiska</w:t>
            </w:r>
          </w:p>
          <w:p w14:paraId="0A3B26DD" w14:textId="77777777" w:rsidR="00303D5F" w:rsidRPr="00140629" w:rsidRDefault="00303D5F" w:rsidP="00091E3C">
            <w:r w:rsidRPr="00140629">
              <w:fldChar w:fldCharType="begin">
                <w:ffData>
                  <w:name w:val="Text27"/>
                  <w:enabled/>
                  <w:calcOnExit w:val="0"/>
                  <w:textInput/>
                </w:ffData>
              </w:fldChar>
            </w:r>
            <w:r w:rsidRPr="00140629">
              <w:instrText xml:space="preserve"> FORMTEXT </w:instrText>
            </w:r>
            <w:r w:rsidRPr="00140629">
              <w:fldChar w:fldCharType="separate"/>
            </w:r>
            <w:r w:rsidRPr="00140629">
              <w:t>     </w:t>
            </w:r>
            <w:r w:rsidRPr="00140629">
              <w:fldChar w:fldCharType="end"/>
            </w:r>
          </w:p>
        </w:tc>
      </w:tr>
      <w:tr w:rsidR="00303D5F" w:rsidRPr="00140629" w14:paraId="2CE3E81F" w14:textId="77777777" w:rsidTr="008A6B91">
        <w:trPr>
          <w:gridAfter w:val="2"/>
          <w:wAfter w:w="89" w:type="dxa"/>
          <w:jc w:val="center"/>
        </w:trPr>
        <w:tc>
          <w:tcPr>
            <w:tcW w:w="7318" w:type="dxa"/>
            <w:gridSpan w:val="13"/>
            <w:vMerge/>
            <w:tcBorders>
              <w:left w:val="nil"/>
            </w:tcBorders>
          </w:tcPr>
          <w:p w14:paraId="53822276" w14:textId="77777777" w:rsidR="00303D5F" w:rsidRPr="00140629" w:rsidRDefault="00303D5F" w:rsidP="00091E3C">
            <w:pPr>
              <w:rPr>
                <w:rFonts w:ascii="Arial" w:hAnsi="Arial" w:cs="Arial"/>
              </w:rPr>
            </w:pPr>
          </w:p>
        </w:tc>
        <w:tc>
          <w:tcPr>
            <w:tcW w:w="3290" w:type="dxa"/>
            <w:gridSpan w:val="7"/>
            <w:tcBorders>
              <w:right w:val="nil"/>
            </w:tcBorders>
            <w:shd w:val="clear" w:color="auto" w:fill="auto"/>
          </w:tcPr>
          <w:p w14:paraId="4270F1B1" w14:textId="77777777" w:rsidR="00303D5F" w:rsidRPr="00140629" w:rsidRDefault="00303D5F" w:rsidP="00091E3C">
            <w:pPr>
              <w:rPr>
                <w:rFonts w:ascii="Arial" w:hAnsi="Arial" w:cs="Arial"/>
              </w:rPr>
            </w:pPr>
            <w:r w:rsidRPr="00140629">
              <w:rPr>
                <w:rFonts w:ascii="Arial" w:hAnsi="Arial"/>
              </w:rPr>
              <w:t>Lambarka Kooxda</w:t>
            </w:r>
          </w:p>
          <w:p w14:paraId="01F4F191" w14:textId="77777777" w:rsidR="00303D5F" w:rsidRPr="00140629" w:rsidRDefault="00303D5F" w:rsidP="00091E3C">
            <w:r w:rsidRPr="00140629">
              <w:fldChar w:fldCharType="begin">
                <w:ffData>
                  <w:name w:val="Text28"/>
                  <w:enabled/>
                  <w:calcOnExit w:val="0"/>
                  <w:textInput/>
                </w:ffData>
              </w:fldChar>
            </w:r>
            <w:r w:rsidRPr="00140629">
              <w:instrText xml:space="preserve"> FORMTEXT </w:instrText>
            </w:r>
            <w:r w:rsidRPr="00140629">
              <w:fldChar w:fldCharType="separate"/>
            </w:r>
            <w:r w:rsidRPr="00140629">
              <w:t>     </w:t>
            </w:r>
            <w:r w:rsidRPr="00140629">
              <w:fldChar w:fldCharType="end"/>
            </w:r>
          </w:p>
        </w:tc>
      </w:tr>
      <w:tr w:rsidR="00303D5F" w:rsidRPr="00140629" w14:paraId="207C9046" w14:textId="77777777" w:rsidTr="008A6B91">
        <w:trPr>
          <w:gridAfter w:val="2"/>
          <w:wAfter w:w="89" w:type="dxa"/>
          <w:jc w:val="center"/>
        </w:trPr>
        <w:tc>
          <w:tcPr>
            <w:tcW w:w="10608" w:type="dxa"/>
            <w:gridSpan w:val="20"/>
            <w:tcBorders>
              <w:left w:val="nil"/>
              <w:bottom w:val="single" w:sz="4" w:space="0" w:color="auto"/>
              <w:right w:val="nil"/>
            </w:tcBorders>
            <w:shd w:val="clear" w:color="auto" w:fill="auto"/>
          </w:tcPr>
          <w:p w14:paraId="3E4CB9B1" w14:textId="77777777" w:rsidR="00303D5F" w:rsidRPr="00140629" w:rsidRDefault="00303D5F" w:rsidP="00091E3C">
            <w:pPr>
              <w:spacing w:before="120" w:after="120"/>
              <w:rPr>
                <w:rFonts w:ascii="Arial" w:hAnsi="Arial" w:cs="Arial"/>
              </w:rPr>
            </w:pPr>
            <w:r w:rsidRPr="00140629">
              <w:rPr>
                <w:rFonts w:ascii="Arial" w:hAnsi="Arial"/>
              </w:rPr>
              <w:t xml:space="preserve">Hadda ma ku jirtaa qorshaha bixinta daawada?  </w:t>
            </w:r>
            <w:r w:rsidRPr="00140629">
              <w:rPr>
                <w:rFonts w:ascii="Arial" w:hAnsi="Arial" w:cs="Arial"/>
              </w:rPr>
              <w:fldChar w:fldCharType="begin">
                <w:ffData>
                  <w:name w:val="Check1"/>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Haa  </w:t>
            </w:r>
            <w:r w:rsidRPr="00140629">
              <w:rPr>
                <w:rFonts w:ascii="Arial" w:hAnsi="Arial" w:cs="Arial"/>
              </w:rPr>
              <w:fldChar w:fldCharType="begin">
                <w:ffData>
                  <w:name w:val="Check2"/>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Maya</w:t>
            </w:r>
          </w:p>
        </w:tc>
      </w:tr>
      <w:tr w:rsidR="00303D5F" w:rsidRPr="00140629" w14:paraId="3D339D5C" w14:textId="77777777" w:rsidTr="008A6B91">
        <w:trPr>
          <w:gridAfter w:val="2"/>
          <w:wAfter w:w="89" w:type="dxa"/>
          <w:jc w:val="center"/>
        </w:trPr>
        <w:tc>
          <w:tcPr>
            <w:tcW w:w="4757" w:type="dxa"/>
            <w:gridSpan w:val="6"/>
            <w:tcBorders>
              <w:left w:val="nil"/>
              <w:bottom w:val="single" w:sz="4" w:space="0" w:color="auto"/>
            </w:tcBorders>
            <w:shd w:val="clear" w:color="auto" w:fill="auto"/>
          </w:tcPr>
          <w:p w14:paraId="65B78027" w14:textId="77777777" w:rsidR="00303D5F" w:rsidRPr="00140629" w:rsidRDefault="00303D5F" w:rsidP="00091E3C">
            <w:pPr>
              <w:rPr>
                <w:rFonts w:ascii="Arial" w:hAnsi="Arial" w:cs="Arial"/>
              </w:rPr>
            </w:pPr>
            <w:r w:rsidRPr="00140629">
              <w:rPr>
                <w:rFonts w:ascii="Arial" w:hAnsi="Arial"/>
              </w:rPr>
              <w:t>Magaca Ceymiska</w:t>
            </w:r>
          </w:p>
          <w:p w14:paraId="4BBC573F" w14:textId="77777777" w:rsidR="00303D5F" w:rsidRPr="00140629" w:rsidRDefault="00303D5F" w:rsidP="00091E3C">
            <w:r w:rsidRPr="00140629">
              <w:fldChar w:fldCharType="begin">
                <w:ffData>
                  <w:name w:val="Text29"/>
                  <w:enabled/>
                  <w:calcOnExit w:val="0"/>
                  <w:textInput/>
                </w:ffData>
              </w:fldChar>
            </w:r>
            <w:r w:rsidRPr="00140629">
              <w:instrText xml:space="preserve"> FORMTEXT </w:instrText>
            </w:r>
            <w:r w:rsidRPr="00140629">
              <w:fldChar w:fldCharType="separate"/>
            </w:r>
            <w:r w:rsidRPr="00140629">
              <w:t>     </w:t>
            </w:r>
            <w:r w:rsidRPr="00140629">
              <w:fldChar w:fldCharType="end"/>
            </w:r>
          </w:p>
        </w:tc>
        <w:tc>
          <w:tcPr>
            <w:tcW w:w="3428" w:type="dxa"/>
            <w:gridSpan w:val="13"/>
            <w:tcBorders>
              <w:bottom w:val="single" w:sz="4" w:space="0" w:color="auto"/>
            </w:tcBorders>
            <w:shd w:val="clear" w:color="auto" w:fill="auto"/>
          </w:tcPr>
          <w:p w14:paraId="136BE820" w14:textId="77777777" w:rsidR="00303D5F" w:rsidRPr="00140629" w:rsidRDefault="00303D5F" w:rsidP="00091E3C">
            <w:pPr>
              <w:rPr>
                <w:rFonts w:ascii="Arial" w:hAnsi="Arial" w:cs="Arial"/>
              </w:rPr>
            </w:pPr>
            <w:r w:rsidRPr="00140629">
              <w:rPr>
                <w:rFonts w:ascii="Arial" w:hAnsi="Arial"/>
              </w:rPr>
              <w:t>Aqoonsiga ama Lambarka Ceymiska</w:t>
            </w:r>
          </w:p>
          <w:p w14:paraId="2DB4DE1B" w14:textId="77777777" w:rsidR="00303D5F" w:rsidRPr="00140629" w:rsidRDefault="00303D5F" w:rsidP="00091E3C">
            <w:r w:rsidRPr="00140629">
              <w:fldChar w:fldCharType="begin">
                <w:ffData>
                  <w:name w:val="Text30"/>
                  <w:enabled/>
                  <w:calcOnExit w:val="0"/>
                  <w:textInput/>
                </w:ffData>
              </w:fldChar>
            </w:r>
            <w:r w:rsidRPr="00140629">
              <w:instrText xml:space="preserve"> FORMTEXT </w:instrText>
            </w:r>
            <w:r w:rsidRPr="00140629">
              <w:fldChar w:fldCharType="separate"/>
            </w:r>
            <w:r w:rsidRPr="00140629">
              <w:t>     </w:t>
            </w:r>
            <w:r w:rsidRPr="00140629">
              <w:fldChar w:fldCharType="end"/>
            </w:r>
          </w:p>
        </w:tc>
        <w:tc>
          <w:tcPr>
            <w:tcW w:w="2423" w:type="dxa"/>
            <w:tcBorders>
              <w:bottom w:val="single" w:sz="4" w:space="0" w:color="auto"/>
              <w:right w:val="nil"/>
            </w:tcBorders>
            <w:shd w:val="clear" w:color="auto" w:fill="auto"/>
          </w:tcPr>
          <w:p w14:paraId="0EB97A6B" w14:textId="77777777" w:rsidR="00303D5F" w:rsidRPr="00140629" w:rsidRDefault="00303D5F" w:rsidP="00091E3C">
            <w:pPr>
              <w:rPr>
                <w:rFonts w:ascii="Arial" w:hAnsi="Arial" w:cs="Arial"/>
              </w:rPr>
            </w:pPr>
            <w:r w:rsidRPr="00140629">
              <w:rPr>
                <w:rFonts w:ascii="Arial" w:hAnsi="Arial"/>
              </w:rPr>
              <w:t>Lambarka Kooxda</w:t>
            </w:r>
          </w:p>
          <w:p w14:paraId="7C9A0EB8" w14:textId="77777777" w:rsidR="00303D5F" w:rsidRPr="00140629" w:rsidRDefault="00303D5F" w:rsidP="00091E3C">
            <w:r w:rsidRPr="00140629">
              <w:fldChar w:fldCharType="begin">
                <w:ffData>
                  <w:name w:val=""/>
                  <w:enabled/>
                  <w:calcOnExit w:val="0"/>
                  <w:textInput/>
                </w:ffData>
              </w:fldChar>
            </w:r>
            <w:r w:rsidRPr="00140629">
              <w:instrText xml:space="preserve"> FORMTEXT </w:instrText>
            </w:r>
            <w:r w:rsidRPr="00140629">
              <w:fldChar w:fldCharType="separate"/>
            </w:r>
            <w:r w:rsidRPr="00140629">
              <w:t>     </w:t>
            </w:r>
            <w:r w:rsidRPr="00140629">
              <w:fldChar w:fldCharType="end"/>
            </w:r>
          </w:p>
        </w:tc>
      </w:tr>
      <w:tr w:rsidR="00303D5F" w:rsidRPr="00140629" w14:paraId="30407C39" w14:textId="77777777" w:rsidTr="008A6B91">
        <w:trPr>
          <w:gridAfter w:val="2"/>
          <w:wAfter w:w="89" w:type="dxa"/>
          <w:trHeight w:val="346"/>
          <w:jc w:val="center"/>
        </w:trPr>
        <w:tc>
          <w:tcPr>
            <w:tcW w:w="10608" w:type="dxa"/>
            <w:gridSpan w:val="20"/>
            <w:tcBorders>
              <w:top w:val="single" w:sz="4" w:space="0" w:color="auto"/>
              <w:left w:val="nil"/>
              <w:bottom w:val="single" w:sz="4" w:space="0" w:color="auto"/>
              <w:right w:val="nil"/>
            </w:tcBorders>
            <w:shd w:val="clear" w:color="auto" w:fill="auto"/>
            <w:vAlign w:val="center"/>
          </w:tcPr>
          <w:p w14:paraId="00289749" w14:textId="77777777" w:rsidR="00303D5F" w:rsidRPr="00140629" w:rsidRDefault="00303D5F" w:rsidP="00140629">
            <w:pPr>
              <w:pageBreakBefore/>
              <w:rPr>
                <w:rFonts w:ascii="Arial" w:hAnsi="Arial" w:cs="Arial"/>
              </w:rPr>
            </w:pPr>
            <w:r w:rsidRPr="00140629">
              <w:rPr>
                <w:rFonts w:ascii="Arial" w:hAnsi="Arial"/>
              </w:rPr>
              <w:lastRenderedPageBreak/>
              <w:t xml:space="preserve">Ma qaadataa lacagta hawlgabka ee Social Security (Adeega Bulshada)?  </w:t>
            </w:r>
            <w:r w:rsidRPr="00140629">
              <w:rPr>
                <w:rFonts w:ascii="Arial" w:hAnsi="Arial" w:cs="Arial"/>
              </w:rPr>
              <w:fldChar w:fldCharType="begin">
                <w:ffData>
                  <w:name w:val="Check1"/>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Haa  </w:t>
            </w:r>
            <w:r w:rsidRPr="00140629">
              <w:rPr>
                <w:rFonts w:ascii="Arial" w:hAnsi="Arial" w:cs="Arial"/>
              </w:rPr>
              <w:fldChar w:fldCharType="begin">
                <w:ffData>
                  <w:name w:val="Check2"/>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Maya</w:t>
            </w:r>
          </w:p>
        </w:tc>
      </w:tr>
      <w:tr w:rsidR="00303D5F" w:rsidRPr="00140629" w14:paraId="214E4686" w14:textId="77777777" w:rsidTr="008A6B91">
        <w:trPr>
          <w:gridAfter w:val="2"/>
          <w:wAfter w:w="89" w:type="dxa"/>
          <w:trHeight w:val="346"/>
          <w:jc w:val="center"/>
        </w:trPr>
        <w:tc>
          <w:tcPr>
            <w:tcW w:w="10608" w:type="dxa"/>
            <w:gridSpan w:val="20"/>
            <w:tcBorders>
              <w:left w:val="nil"/>
              <w:right w:val="nil"/>
            </w:tcBorders>
            <w:shd w:val="clear" w:color="auto" w:fill="auto"/>
            <w:vAlign w:val="center"/>
          </w:tcPr>
          <w:p w14:paraId="34EA7319" w14:textId="77777777" w:rsidR="00303D5F" w:rsidRPr="00140629" w:rsidRDefault="00303D5F" w:rsidP="00AE0B60">
            <w:pPr>
              <w:tabs>
                <w:tab w:val="right" w:pos="652"/>
              </w:tabs>
              <w:rPr>
                <w:rFonts w:ascii="Arial" w:hAnsi="Arial" w:cs="Arial"/>
              </w:rPr>
            </w:pPr>
            <w:r w:rsidRPr="00140629">
              <w:rPr>
                <w:rFonts w:ascii="Arial" w:hAnsi="Arial"/>
              </w:rPr>
              <w:t xml:space="preserve">Ma ku jirtaa shaqaalaha hawlgabka tareenka Railroad Retirement Board (Hawgabka Shaqaalaha Tareenka ama RRB)?  </w:t>
            </w:r>
            <w:r w:rsidRPr="00140629">
              <w:rPr>
                <w:rFonts w:ascii="Arial" w:hAnsi="Arial" w:cs="Arial"/>
              </w:rPr>
              <w:fldChar w:fldCharType="begin">
                <w:ffData>
                  <w:name w:val="Check1"/>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Haa  </w:t>
            </w:r>
            <w:r w:rsidRPr="00140629">
              <w:rPr>
                <w:rFonts w:ascii="Arial" w:hAnsi="Arial" w:cs="Arial"/>
              </w:rPr>
              <w:fldChar w:fldCharType="begin">
                <w:ffData>
                  <w:name w:val="Check2"/>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Maya</w:t>
            </w:r>
          </w:p>
        </w:tc>
      </w:tr>
      <w:tr w:rsidR="00303D5F" w:rsidRPr="00140629" w14:paraId="791B4678" w14:textId="77777777" w:rsidTr="008A6B91">
        <w:trPr>
          <w:gridAfter w:val="2"/>
          <w:wAfter w:w="89" w:type="dxa"/>
          <w:jc w:val="center"/>
        </w:trPr>
        <w:tc>
          <w:tcPr>
            <w:tcW w:w="6891" w:type="dxa"/>
            <w:gridSpan w:val="11"/>
            <w:tcBorders>
              <w:top w:val="nil"/>
              <w:left w:val="nil"/>
              <w:bottom w:val="nil"/>
              <w:right w:val="single" w:sz="4" w:space="0" w:color="auto"/>
            </w:tcBorders>
            <w:shd w:val="clear" w:color="auto" w:fill="auto"/>
            <w:vAlign w:val="center"/>
          </w:tcPr>
          <w:p w14:paraId="52F43E3F" w14:textId="77777777" w:rsidR="00303D5F" w:rsidRPr="00140629" w:rsidRDefault="00AE0B60" w:rsidP="00091E3C">
            <w:pPr>
              <w:rPr>
                <w:rFonts w:ascii="Arial" w:hAnsi="Arial" w:cs="Arial"/>
              </w:rPr>
            </w:pPr>
            <w:r w:rsidRPr="00140629">
              <w:rPr>
                <w:rFonts w:ascii="Arial" w:hAnsi="Arial"/>
                <w:b/>
              </w:rPr>
              <w:t>Haddii aad xaq u leedahay ceymiska Medicare</w:t>
            </w:r>
            <w:r w:rsidRPr="00140629">
              <w:rPr>
                <w:rFonts w:ascii="Arial" w:hAnsi="Arial"/>
              </w:rPr>
              <w:t>:</w:t>
            </w:r>
          </w:p>
        </w:tc>
        <w:tc>
          <w:tcPr>
            <w:tcW w:w="3717" w:type="dxa"/>
            <w:gridSpan w:val="9"/>
            <w:tcBorders>
              <w:top w:val="nil"/>
              <w:left w:val="nil"/>
              <w:bottom w:val="nil"/>
              <w:right w:val="nil"/>
            </w:tcBorders>
            <w:shd w:val="clear" w:color="auto" w:fill="auto"/>
            <w:vAlign w:val="center"/>
          </w:tcPr>
          <w:p w14:paraId="7F04E03B" w14:textId="77777777" w:rsidR="00303D5F" w:rsidRPr="00140629" w:rsidRDefault="00AE0B60" w:rsidP="00091E3C">
            <w:pPr>
              <w:tabs>
                <w:tab w:val="left" w:pos="1872"/>
              </w:tabs>
              <w:rPr>
                <w:rFonts w:ascii="Arial" w:hAnsi="Arial" w:cs="Arial"/>
              </w:rPr>
            </w:pPr>
            <w:r w:rsidRPr="00140629">
              <w:rPr>
                <w:rFonts w:ascii="Arial" w:hAnsi="Arial"/>
              </w:rPr>
              <w:t>Waxaad xaq u yeelaneysaa:</w:t>
            </w:r>
          </w:p>
        </w:tc>
      </w:tr>
      <w:tr w:rsidR="00AE0B60" w:rsidRPr="00140629" w14:paraId="71D4FBB1" w14:textId="77777777" w:rsidTr="008A6B91">
        <w:trPr>
          <w:gridAfter w:val="2"/>
          <w:wAfter w:w="89" w:type="dxa"/>
          <w:jc w:val="center"/>
        </w:trPr>
        <w:tc>
          <w:tcPr>
            <w:tcW w:w="6891" w:type="dxa"/>
            <w:gridSpan w:val="11"/>
            <w:tcBorders>
              <w:top w:val="nil"/>
              <w:left w:val="nil"/>
              <w:bottom w:val="nil"/>
              <w:right w:val="single" w:sz="4" w:space="0" w:color="auto"/>
            </w:tcBorders>
            <w:shd w:val="clear" w:color="auto" w:fill="auto"/>
            <w:vAlign w:val="center"/>
          </w:tcPr>
          <w:p w14:paraId="266B605B" w14:textId="77777777" w:rsidR="00AE0B60" w:rsidRPr="00140629" w:rsidRDefault="00AE0B60" w:rsidP="00AE0B60">
            <w:pPr>
              <w:tabs>
                <w:tab w:val="left" w:pos="6636"/>
              </w:tabs>
              <w:rPr>
                <w:rFonts w:ascii="Arial" w:hAnsi="Arial" w:cs="Arial"/>
              </w:rPr>
            </w:pPr>
            <w:r w:rsidRPr="00140629">
              <w:rPr>
                <w:rFonts w:ascii="Arial" w:hAnsi="Arial"/>
              </w:rPr>
              <w:t xml:space="preserve">Magaca Ka Faa'idaystaha (Koowaad, Xarafka Magaca Aabbaha, Awoowaha): </w:t>
            </w:r>
            <w:r w:rsidRPr="00140629">
              <w:rPr>
                <w:u w:val="single"/>
              </w:rPr>
              <w:fldChar w:fldCharType="begin">
                <w:ffData>
                  <w:name w:val="Text41"/>
                  <w:enabled/>
                  <w:calcOnExit w:val="0"/>
                  <w:textInput/>
                </w:ffData>
              </w:fldChar>
            </w:r>
            <w:r w:rsidRPr="00140629">
              <w:rPr>
                <w:u w:val="single"/>
              </w:rPr>
              <w:instrText xml:space="preserve"> FORMTEXT </w:instrText>
            </w:r>
            <w:r w:rsidRPr="00140629">
              <w:rPr>
                <w:u w:val="single"/>
              </w:rPr>
            </w:r>
            <w:r w:rsidRPr="00140629">
              <w:rPr>
                <w:u w:val="single"/>
              </w:rPr>
              <w:fldChar w:fldCharType="separate"/>
            </w:r>
            <w:r w:rsidRPr="00140629">
              <w:rPr>
                <w:u w:val="single"/>
              </w:rPr>
              <w:t>     </w:t>
            </w:r>
            <w:r w:rsidRPr="00140629">
              <w:rPr>
                <w:u w:val="single"/>
              </w:rPr>
              <w:fldChar w:fldCharType="end"/>
            </w:r>
            <w:r w:rsidRPr="00140629">
              <w:rPr>
                <w:u w:val="single"/>
              </w:rPr>
              <w:tab/>
            </w:r>
          </w:p>
        </w:tc>
        <w:tc>
          <w:tcPr>
            <w:tcW w:w="3717" w:type="dxa"/>
            <w:gridSpan w:val="9"/>
            <w:tcBorders>
              <w:top w:val="nil"/>
              <w:left w:val="nil"/>
              <w:bottom w:val="nil"/>
              <w:right w:val="nil"/>
            </w:tcBorders>
            <w:shd w:val="clear" w:color="auto" w:fill="auto"/>
            <w:vAlign w:val="center"/>
          </w:tcPr>
          <w:p w14:paraId="005C5928" w14:textId="0534E297" w:rsidR="00AE0B60" w:rsidRPr="00140629" w:rsidRDefault="00AE0B60" w:rsidP="005F7925">
            <w:pPr>
              <w:tabs>
                <w:tab w:val="left" w:pos="1872"/>
              </w:tabs>
              <w:rPr>
                <w:rFonts w:ascii="Arial" w:hAnsi="Arial" w:cs="Arial"/>
              </w:rPr>
            </w:pPr>
            <w:r w:rsidRPr="00140629">
              <w:rPr>
                <w:rFonts w:ascii="Arial" w:hAnsi="Arial"/>
              </w:rPr>
              <w:t>Taariikhdii Bilowga: (xx/xx/xxxx)</w:t>
            </w:r>
          </w:p>
        </w:tc>
      </w:tr>
      <w:tr w:rsidR="00AE0B60" w:rsidRPr="00140629" w14:paraId="6B9D670F" w14:textId="77777777" w:rsidTr="008A6B91">
        <w:trPr>
          <w:gridAfter w:val="2"/>
          <w:wAfter w:w="89" w:type="dxa"/>
          <w:jc w:val="center"/>
        </w:trPr>
        <w:tc>
          <w:tcPr>
            <w:tcW w:w="6891" w:type="dxa"/>
            <w:gridSpan w:val="11"/>
            <w:tcBorders>
              <w:top w:val="nil"/>
              <w:left w:val="nil"/>
              <w:bottom w:val="nil"/>
              <w:right w:val="single" w:sz="4" w:space="0" w:color="auto"/>
            </w:tcBorders>
            <w:shd w:val="clear" w:color="auto" w:fill="auto"/>
            <w:vAlign w:val="center"/>
          </w:tcPr>
          <w:p w14:paraId="12C89CEE" w14:textId="77777777" w:rsidR="00AE0B60" w:rsidRPr="00140629" w:rsidRDefault="00AE0B60" w:rsidP="00091E3C">
            <w:pPr>
              <w:tabs>
                <w:tab w:val="left" w:pos="6642"/>
              </w:tabs>
              <w:rPr>
                <w:rFonts w:ascii="Arial" w:hAnsi="Arial" w:cs="Arial"/>
                <w:u w:val="single"/>
              </w:rPr>
            </w:pPr>
            <w:r w:rsidRPr="00140629">
              <w:rPr>
                <w:rFonts w:ascii="Arial" w:hAnsi="Arial"/>
              </w:rPr>
              <w:t xml:space="preserve">Medicare Beneficiary Identifier (Aqoonsiga Qofka ee Medicare) (MBI): </w:t>
            </w:r>
            <w:r w:rsidRPr="00140629">
              <w:rPr>
                <w:u w:val="single"/>
              </w:rPr>
              <w:fldChar w:fldCharType="begin">
                <w:ffData>
                  <w:name w:val="Text42"/>
                  <w:enabled/>
                  <w:calcOnExit w:val="0"/>
                  <w:textInput/>
                </w:ffData>
              </w:fldChar>
            </w:r>
            <w:r w:rsidRPr="00140629">
              <w:rPr>
                <w:u w:val="single"/>
              </w:rPr>
              <w:instrText xml:space="preserve"> FORMTEXT </w:instrText>
            </w:r>
            <w:r w:rsidRPr="00140629">
              <w:rPr>
                <w:u w:val="single"/>
              </w:rPr>
            </w:r>
            <w:r w:rsidRPr="00140629">
              <w:rPr>
                <w:u w:val="single"/>
              </w:rPr>
              <w:fldChar w:fldCharType="separate"/>
            </w:r>
            <w:r w:rsidRPr="00140629">
              <w:rPr>
                <w:u w:val="single"/>
              </w:rPr>
              <w:t>     </w:t>
            </w:r>
            <w:r w:rsidRPr="00140629">
              <w:rPr>
                <w:u w:val="single"/>
              </w:rPr>
              <w:fldChar w:fldCharType="end"/>
            </w:r>
            <w:r w:rsidRPr="00140629">
              <w:rPr>
                <w:u w:val="single"/>
              </w:rPr>
              <w:tab/>
            </w:r>
          </w:p>
        </w:tc>
        <w:tc>
          <w:tcPr>
            <w:tcW w:w="3717" w:type="dxa"/>
            <w:gridSpan w:val="9"/>
            <w:tcBorders>
              <w:top w:val="nil"/>
              <w:left w:val="single" w:sz="4" w:space="0" w:color="auto"/>
              <w:bottom w:val="nil"/>
              <w:right w:val="nil"/>
            </w:tcBorders>
            <w:shd w:val="clear" w:color="auto" w:fill="auto"/>
            <w:vAlign w:val="center"/>
          </w:tcPr>
          <w:p w14:paraId="3539206B" w14:textId="77777777" w:rsidR="00AE0B60" w:rsidRPr="00140629" w:rsidRDefault="00AE0B60" w:rsidP="00AE0B60">
            <w:pPr>
              <w:tabs>
                <w:tab w:val="left" w:pos="1872"/>
                <w:tab w:val="left" w:pos="3747"/>
                <w:tab w:val="right" w:pos="4856"/>
              </w:tabs>
              <w:rPr>
                <w:rFonts w:ascii="Arial" w:hAnsi="Arial" w:cs="Arial"/>
              </w:rPr>
            </w:pPr>
            <w:r w:rsidRPr="00140629">
              <w:rPr>
                <w:rFonts w:ascii="Arial" w:hAnsi="Arial"/>
                <w:b/>
              </w:rPr>
              <w:t>ISBITAALKA (QEYBTA A)</w:t>
            </w:r>
            <w:r w:rsidRPr="00140629">
              <w:rPr>
                <w:rFonts w:ascii="Arial" w:hAnsi="Arial"/>
                <w:b/>
              </w:rPr>
              <w:br/>
            </w:r>
            <w:r w:rsidRPr="00140629">
              <w:rPr>
                <w:u w:val="single"/>
              </w:rPr>
              <w:fldChar w:fldCharType="begin">
                <w:ffData>
                  <w:name w:val="Text39"/>
                  <w:enabled/>
                  <w:calcOnExit w:val="0"/>
                  <w:textInput/>
                </w:ffData>
              </w:fldChar>
            </w:r>
            <w:r w:rsidRPr="00140629">
              <w:rPr>
                <w:u w:val="single"/>
              </w:rPr>
              <w:instrText xml:space="preserve"> FORMTEXT </w:instrText>
            </w:r>
            <w:r w:rsidRPr="00140629">
              <w:rPr>
                <w:u w:val="single"/>
              </w:rPr>
            </w:r>
            <w:r w:rsidRPr="00140629">
              <w:rPr>
                <w:u w:val="single"/>
              </w:rPr>
              <w:fldChar w:fldCharType="separate"/>
            </w:r>
            <w:r w:rsidRPr="00140629">
              <w:rPr>
                <w:u w:val="single"/>
              </w:rPr>
              <w:t>     </w:t>
            </w:r>
            <w:r w:rsidRPr="00140629">
              <w:rPr>
                <w:u w:val="single"/>
              </w:rPr>
              <w:fldChar w:fldCharType="end"/>
            </w:r>
            <w:r w:rsidRPr="00140629">
              <w:rPr>
                <w:u w:val="single"/>
              </w:rPr>
              <w:tab/>
            </w:r>
          </w:p>
        </w:tc>
      </w:tr>
      <w:tr w:rsidR="00AE0B60" w:rsidRPr="00140629" w14:paraId="01643E35" w14:textId="77777777" w:rsidTr="008A6B91">
        <w:trPr>
          <w:gridAfter w:val="2"/>
          <w:wAfter w:w="89" w:type="dxa"/>
          <w:jc w:val="center"/>
        </w:trPr>
        <w:tc>
          <w:tcPr>
            <w:tcW w:w="6891" w:type="dxa"/>
            <w:gridSpan w:val="11"/>
            <w:tcBorders>
              <w:top w:val="nil"/>
              <w:left w:val="nil"/>
              <w:bottom w:val="nil"/>
              <w:right w:val="single" w:sz="4" w:space="0" w:color="auto"/>
            </w:tcBorders>
            <w:shd w:val="clear" w:color="auto" w:fill="auto"/>
            <w:vAlign w:val="center"/>
          </w:tcPr>
          <w:p w14:paraId="1087A183" w14:textId="77777777" w:rsidR="00AE0B60" w:rsidRPr="00140629" w:rsidRDefault="00AE0B60" w:rsidP="00AE0B60">
            <w:pPr>
              <w:tabs>
                <w:tab w:val="left" w:pos="6672"/>
              </w:tabs>
              <w:rPr>
                <w:rFonts w:ascii="Arial" w:hAnsi="Arial" w:cs="Arial"/>
              </w:rPr>
            </w:pPr>
          </w:p>
        </w:tc>
        <w:tc>
          <w:tcPr>
            <w:tcW w:w="3717" w:type="dxa"/>
            <w:gridSpan w:val="9"/>
            <w:tcBorders>
              <w:top w:val="nil"/>
              <w:left w:val="single" w:sz="4" w:space="0" w:color="auto"/>
              <w:bottom w:val="nil"/>
              <w:right w:val="nil"/>
            </w:tcBorders>
            <w:shd w:val="clear" w:color="auto" w:fill="auto"/>
            <w:vAlign w:val="center"/>
          </w:tcPr>
          <w:p w14:paraId="3E4BEA31" w14:textId="77777777" w:rsidR="00AE0B60" w:rsidRPr="00140629" w:rsidRDefault="00AE0B60" w:rsidP="00AE0B60">
            <w:pPr>
              <w:tabs>
                <w:tab w:val="left" w:pos="1872"/>
                <w:tab w:val="left" w:pos="3747"/>
                <w:tab w:val="right" w:pos="4856"/>
              </w:tabs>
              <w:rPr>
                <w:rFonts w:ascii="Arial" w:hAnsi="Arial" w:cs="Arial"/>
              </w:rPr>
            </w:pPr>
            <w:r w:rsidRPr="00140629">
              <w:rPr>
                <w:rFonts w:ascii="Arial" w:hAnsi="Arial"/>
                <w:b/>
              </w:rPr>
              <w:t>CAAFIMAADKA (QEYBTA B)</w:t>
            </w:r>
            <w:r w:rsidRPr="00140629">
              <w:rPr>
                <w:rFonts w:ascii="Arial" w:hAnsi="Arial"/>
                <w:b/>
              </w:rPr>
              <w:br/>
            </w:r>
            <w:r w:rsidRPr="00140629">
              <w:rPr>
                <w:u w:val="single"/>
              </w:rPr>
              <w:fldChar w:fldCharType="begin">
                <w:ffData>
                  <w:name w:val="Text40"/>
                  <w:enabled/>
                  <w:calcOnExit w:val="0"/>
                  <w:textInput/>
                </w:ffData>
              </w:fldChar>
            </w:r>
            <w:r w:rsidRPr="00140629">
              <w:rPr>
                <w:u w:val="single"/>
              </w:rPr>
              <w:instrText xml:space="preserve"> FORMTEXT </w:instrText>
            </w:r>
            <w:r w:rsidRPr="00140629">
              <w:rPr>
                <w:u w:val="single"/>
              </w:rPr>
            </w:r>
            <w:r w:rsidRPr="00140629">
              <w:rPr>
                <w:u w:val="single"/>
              </w:rPr>
              <w:fldChar w:fldCharType="separate"/>
            </w:r>
            <w:r w:rsidRPr="00140629">
              <w:rPr>
                <w:u w:val="single"/>
              </w:rPr>
              <w:t>     </w:t>
            </w:r>
            <w:r w:rsidRPr="00140629">
              <w:rPr>
                <w:u w:val="single"/>
              </w:rPr>
              <w:fldChar w:fldCharType="end"/>
            </w:r>
            <w:r w:rsidRPr="00140629">
              <w:rPr>
                <w:u w:val="single"/>
              </w:rPr>
              <w:tab/>
            </w:r>
          </w:p>
        </w:tc>
      </w:tr>
      <w:tr w:rsidR="005B3FA9" w:rsidRPr="00140629" w:rsidDel="00D70AE0" w14:paraId="36AE95EF" w14:textId="77777777" w:rsidTr="008A6B91">
        <w:trPr>
          <w:gridAfter w:val="1"/>
          <w:wAfter w:w="14" w:type="dxa"/>
          <w:trHeight w:val="504"/>
          <w:jc w:val="center"/>
        </w:trPr>
        <w:tc>
          <w:tcPr>
            <w:tcW w:w="10683" w:type="dxa"/>
            <w:gridSpan w:val="21"/>
            <w:tcBorders>
              <w:top w:val="single" w:sz="12" w:space="0" w:color="auto"/>
              <w:left w:val="nil"/>
              <w:bottom w:val="single" w:sz="12" w:space="0" w:color="auto"/>
              <w:right w:val="nil"/>
            </w:tcBorders>
            <w:shd w:val="clear" w:color="auto" w:fill="D9D9D9" w:themeFill="background1" w:themeFillShade="D9"/>
          </w:tcPr>
          <w:p w14:paraId="7DB33A03" w14:textId="77777777" w:rsidR="005B3FA9" w:rsidRPr="00140629" w:rsidRDefault="00BC0A3C" w:rsidP="00AE0B60">
            <w:pPr>
              <w:pageBreakBefore/>
              <w:jc w:val="center"/>
              <w:rPr>
                <w:rFonts w:ascii="Arial" w:hAnsi="Arial" w:cs="Arial"/>
                <w:sz w:val="2"/>
                <w:szCs w:val="2"/>
              </w:rPr>
            </w:pPr>
            <w:r w:rsidRPr="00140629">
              <w:rPr>
                <w:rFonts w:ascii="Arial" w:hAnsi="Arial"/>
                <w:noProof/>
                <w:sz w:val="2"/>
                <w:szCs w:val="2"/>
              </w:rPr>
              <w:lastRenderedPageBreak/>
              <w:drawing>
                <wp:inline distT="0" distB="0" distL="0" distR="0" wp14:anchorId="68B08A22" wp14:editId="57B01DDB">
                  <wp:extent cx="862965" cy="848360"/>
                  <wp:effectExtent l="0" t="0" r="0" b="889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62965" cy="848360"/>
                          </a:xfrm>
                          <a:prstGeom prst="rect">
                            <a:avLst/>
                          </a:prstGeom>
                          <a:noFill/>
                          <a:ln>
                            <a:noFill/>
                          </a:ln>
                        </pic:spPr>
                      </pic:pic>
                    </a:graphicData>
                  </a:graphic>
                </wp:inline>
              </w:drawing>
            </w:r>
          </w:p>
          <w:p w14:paraId="5FC57F39" w14:textId="77777777" w:rsidR="005B3FA9" w:rsidRPr="00140629" w:rsidDel="00D70AE0" w:rsidRDefault="005B3FA9" w:rsidP="00AE0B60">
            <w:pPr>
              <w:pageBreakBefore/>
              <w:jc w:val="center"/>
              <w:rPr>
                <w:rFonts w:ascii="Arial" w:hAnsi="Arial" w:cs="Arial"/>
                <w:sz w:val="18"/>
                <w:szCs w:val="18"/>
              </w:rPr>
            </w:pPr>
            <w:r w:rsidRPr="00140629">
              <w:rPr>
                <w:rFonts w:ascii="Arial" w:hAnsi="Arial"/>
                <w:b/>
                <w:sz w:val="28"/>
              </w:rPr>
              <w:t>Fadlan Akhriso Macluumaadkan Muhiimka ah</w:t>
            </w:r>
          </w:p>
        </w:tc>
      </w:tr>
      <w:tr w:rsidR="005B3FA9" w:rsidRPr="00140629" w14:paraId="3132C0CE" w14:textId="77777777" w:rsidTr="008A6B91">
        <w:trPr>
          <w:gridAfter w:val="1"/>
          <w:wAfter w:w="14" w:type="dxa"/>
          <w:jc w:val="center"/>
        </w:trPr>
        <w:tc>
          <w:tcPr>
            <w:tcW w:w="10683" w:type="dxa"/>
            <w:gridSpan w:val="21"/>
            <w:tcBorders>
              <w:top w:val="single" w:sz="12" w:space="0" w:color="auto"/>
              <w:left w:val="nil"/>
              <w:bottom w:val="nil"/>
              <w:right w:val="nil"/>
            </w:tcBorders>
          </w:tcPr>
          <w:p w14:paraId="62BABEB3" w14:textId="77777777" w:rsidR="005B3FA9" w:rsidRPr="00140629" w:rsidRDefault="005B3FA9" w:rsidP="00AC0D20">
            <w:r w:rsidRPr="00140629">
              <w:rPr>
                <w:rFonts w:ascii="Arial" w:hAnsi="Arial"/>
                <w:b/>
              </w:rPr>
              <w:t xml:space="preserve">Haddii aad hadda haysato caymiska caafimaadka ee shaqada ama ururka shaqaalaha, inaad soo gasho Partnership (Iskaashiga) ayaa saameyn ku yeelan karta manaafacaadka caafimaadka ee shirkada ama ururka. Ma sii haysan kartid ceymiskaaga caafimaadka ee shaqada ama ururka haddii aad gasho Partnership (Iskaashiga). </w:t>
            </w:r>
            <w:r w:rsidRPr="00140629">
              <w:rPr>
                <w:rFonts w:ascii="Arial" w:hAnsi="Arial"/>
              </w:rPr>
              <w:t>Akhriso akhbaarta goobta aad u shaqeyso ama ururka shaqaalaha. Haddii aad qabto su'aalo, eeg barta intarnetka, ama la xariir xafiiska aad akhbaarta ka hesho. Haddii aadan garaneyn meel aad la xiriirto, hawl-wadeen ku qaabbilsan ama xafiis ka jawaabaya su'aalaha ceymiskaaga.</w:t>
            </w:r>
          </w:p>
        </w:tc>
      </w:tr>
      <w:tr w:rsidR="00E76AF9" w:rsidRPr="00140629" w14:paraId="4D7BD2D7" w14:textId="77777777" w:rsidTr="008A6B91">
        <w:trPr>
          <w:gridAfter w:val="1"/>
          <w:wAfter w:w="14" w:type="dxa"/>
          <w:jc w:val="center"/>
        </w:trPr>
        <w:tc>
          <w:tcPr>
            <w:tcW w:w="10683" w:type="dxa"/>
            <w:gridSpan w:val="21"/>
            <w:tcBorders>
              <w:top w:val="single" w:sz="12" w:space="0" w:color="auto"/>
              <w:left w:val="nil"/>
              <w:bottom w:val="single" w:sz="4" w:space="0" w:color="auto"/>
              <w:right w:val="nil"/>
            </w:tcBorders>
          </w:tcPr>
          <w:p w14:paraId="031B6845" w14:textId="52238194" w:rsidR="00E76AF9" w:rsidRPr="00140629" w:rsidRDefault="00E76AF9" w:rsidP="00AC0D20">
            <w:pPr>
              <w:spacing w:before="20" w:after="40"/>
              <w:rPr>
                <w:rFonts w:ascii="Arial" w:hAnsi="Arial" w:cs="Arial"/>
                <w:b/>
              </w:rPr>
            </w:pPr>
            <w:r w:rsidRPr="00140629">
              <w:rPr>
                <w:rFonts w:ascii="Arial" w:hAnsi="Arial"/>
                <w:b/>
              </w:rPr>
              <w:t xml:space="preserve">QEYBTA V – LACAGTA QORSHAHA DAAWADA EE MEDICARE QEYBTA D </w:t>
            </w:r>
          </w:p>
        </w:tc>
      </w:tr>
      <w:tr w:rsidR="00E76AF9" w:rsidRPr="00140629" w14:paraId="3349A96D" w14:textId="77777777" w:rsidTr="008A6B91">
        <w:trPr>
          <w:gridAfter w:val="1"/>
          <w:wAfter w:w="14" w:type="dxa"/>
          <w:jc w:val="center"/>
        </w:trPr>
        <w:tc>
          <w:tcPr>
            <w:tcW w:w="10683" w:type="dxa"/>
            <w:gridSpan w:val="21"/>
            <w:tcBorders>
              <w:top w:val="single" w:sz="4" w:space="0" w:color="auto"/>
              <w:left w:val="nil"/>
              <w:bottom w:val="single" w:sz="12" w:space="0" w:color="auto"/>
              <w:right w:val="nil"/>
            </w:tcBorders>
          </w:tcPr>
          <w:p w14:paraId="22546FA8" w14:textId="3F3AD4E4" w:rsidR="00913A45" w:rsidRPr="00140629" w:rsidRDefault="00913A45" w:rsidP="000A5AA6">
            <w:pPr>
              <w:spacing w:before="60"/>
              <w:rPr>
                <w:rFonts w:ascii="Arial" w:hAnsi="Arial" w:cs="Arial"/>
              </w:rPr>
            </w:pPr>
            <w:r w:rsidRPr="00140629">
              <w:rPr>
                <w:rFonts w:ascii="Arial" w:hAnsi="Arial"/>
              </w:rPr>
              <w:t xml:space="preserve">Inta badan dadku waxay caawimaad dheeraad ah ku helaan qorshaha bixinta daawada ee Medicare. Medicare waxay bixin kartaa lacagta gebi ahaan ama qeyb ahaan. Haddii ay jirto, </w:t>
            </w:r>
            <w:r w:rsidR="00140629">
              <w:rPr>
                <w:rFonts w:ascii="Arial" w:hAnsi="Arial"/>
              </w:rPr>
              <w:br/>
            </w:r>
            <w:r w:rsidRPr="00140629">
              <w:rPr>
                <w:rFonts w:ascii="Arial" w:hAnsi="Arial"/>
              </w:rPr>
              <w:t>lacag yar ayaa lagaa rabaa qorshaha Medicare Advantage oo si toos ah ayaa goynayaa lacagtaada Social Security (Adeega Bulshada). Haddii aad sidaas dooran weydo, qorshaha Partnership (Iskaashiga) waxa ay bil kasta kuu soo dirayaan lacagta oo aad ku bixin karto boosto ahaan ama electronic funds transfer (habka bixinta lacagaha ee intarnetka) (EFT).</w:t>
            </w:r>
          </w:p>
          <w:p w14:paraId="1C4C3994" w14:textId="01D5549B" w:rsidR="00E76AF9" w:rsidRPr="00140629" w:rsidRDefault="00E76AF9" w:rsidP="000A5AA6">
            <w:pPr>
              <w:spacing w:before="60" w:after="60"/>
              <w:rPr>
                <w:rFonts w:ascii="Arial" w:hAnsi="Arial" w:cs="Arial"/>
                <w:highlight w:val="yellow"/>
              </w:rPr>
            </w:pPr>
            <w:r w:rsidRPr="00140629">
              <w:rPr>
                <w:rFonts w:ascii="Arial" w:hAnsi="Arial"/>
              </w:rPr>
              <w:t xml:space="preserve">Waxaan doonayaa in lacagta ceymiska laga gooyo lacagteyda bil kasta ee Social Security Administration (Maamulka Adeega Bulshada) (SSA):  </w:t>
            </w:r>
            <w:r w:rsidRPr="00140629">
              <w:rPr>
                <w:rFonts w:ascii="Arial" w:hAnsi="Arial" w:cs="Arial"/>
              </w:rPr>
              <w:fldChar w:fldCharType="begin">
                <w:ffData>
                  <w:name w:val="Check1"/>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Haa  </w:t>
            </w:r>
            <w:r w:rsidRPr="00140629">
              <w:rPr>
                <w:rFonts w:ascii="Arial" w:hAnsi="Arial" w:cs="Arial"/>
              </w:rPr>
              <w:fldChar w:fldCharType="begin">
                <w:ffData>
                  <w:name w:val="Check2"/>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Maya</w:t>
            </w:r>
          </w:p>
        </w:tc>
      </w:tr>
      <w:tr w:rsidR="00AC42C3" w:rsidRPr="00140629" w14:paraId="1E71F684" w14:textId="77777777" w:rsidTr="008A6B91">
        <w:trPr>
          <w:gridAfter w:val="1"/>
          <w:wAfter w:w="14" w:type="dxa"/>
          <w:jc w:val="center"/>
        </w:trPr>
        <w:tc>
          <w:tcPr>
            <w:tcW w:w="10683" w:type="dxa"/>
            <w:gridSpan w:val="21"/>
            <w:tcBorders>
              <w:top w:val="single" w:sz="12" w:space="0" w:color="auto"/>
              <w:left w:val="nil"/>
              <w:bottom w:val="single" w:sz="4" w:space="0" w:color="auto"/>
              <w:right w:val="nil"/>
            </w:tcBorders>
          </w:tcPr>
          <w:p w14:paraId="37324446" w14:textId="624FF728" w:rsidR="00AC42C3" w:rsidRPr="00140629" w:rsidRDefault="00AC42C3" w:rsidP="000A5AA6">
            <w:pPr>
              <w:spacing w:before="60"/>
              <w:rPr>
                <w:rFonts w:ascii="Arial" w:hAnsi="Arial" w:cs="Arial"/>
              </w:rPr>
            </w:pPr>
            <w:r w:rsidRPr="00140629">
              <w:rPr>
                <w:rFonts w:ascii="Arial" w:hAnsi="Arial"/>
                <w:b/>
              </w:rPr>
              <w:t>QEYBTA VI – DOORASHADA IYO SAXIIXA DIIWAANGELINTA</w:t>
            </w:r>
          </w:p>
        </w:tc>
      </w:tr>
      <w:tr w:rsidR="00634229" w:rsidRPr="00140629" w:rsidDel="00D70AE0" w14:paraId="4354F5CD" w14:textId="77777777" w:rsidTr="008A6B91">
        <w:trPr>
          <w:jc w:val="center"/>
        </w:trPr>
        <w:tc>
          <w:tcPr>
            <w:tcW w:w="10697" w:type="dxa"/>
            <w:gridSpan w:val="22"/>
            <w:tcBorders>
              <w:top w:val="single" w:sz="4" w:space="0" w:color="auto"/>
              <w:left w:val="nil"/>
              <w:bottom w:val="single" w:sz="4" w:space="0" w:color="auto"/>
              <w:right w:val="nil"/>
            </w:tcBorders>
            <w:shd w:val="clear" w:color="auto" w:fill="auto"/>
          </w:tcPr>
          <w:p w14:paraId="1F776B1D" w14:textId="77777777" w:rsidR="00634229" w:rsidRPr="00140629" w:rsidRDefault="00634229" w:rsidP="00C93332">
            <w:pPr>
              <w:rPr>
                <w:rFonts w:ascii="Arial" w:hAnsi="Arial"/>
                <w:b/>
                <w:bCs/>
              </w:rPr>
            </w:pPr>
            <w:r w:rsidRPr="00140629">
              <w:rPr>
                <w:rFonts w:ascii="Arial" w:hAnsi="Arial"/>
                <w:b/>
              </w:rPr>
              <w:t>Akhriso oo Saxiix Foomka</w:t>
            </w:r>
          </w:p>
        </w:tc>
      </w:tr>
      <w:tr w:rsidR="00680F04" w:rsidRPr="00140629" w:rsidDel="00D70AE0" w14:paraId="30D647DC" w14:textId="77777777" w:rsidTr="008A6B91">
        <w:trPr>
          <w:trHeight w:val="467"/>
          <w:jc w:val="center"/>
        </w:trPr>
        <w:tc>
          <w:tcPr>
            <w:tcW w:w="10697" w:type="dxa"/>
            <w:gridSpan w:val="22"/>
            <w:tcBorders>
              <w:left w:val="nil"/>
              <w:bottom w:val="single" w:sz="4" w:space="0" w:color="auto"/>
              <w:right w:val="nil"/>
            </w:tcBorders>
            <w:shd w:val="clear" w:color="auto" w:fill="auto"/>
            <w:vAlign w:val="center"/>
          </w:tcPr>
          <w:p w14:paraId="52DAD97C" w14:textId="437A96F0" w:rsidR="00D03307" w:rsidRPr="00140629" w:rsidRDefault="00680F04" w:rsidP="00A55F54">
            <w:pPr>
              <w:tabs>
                <w:tab w:val="left" w:pos="7199"/>
              </w:tabs>
              <w:spacing w:before="20" w:after="20"/>
              <w:rPr>
                <w:rFonts w:ascii="Arial" w:hAnsi="Arial" w:cs="Arial"/>
              </w:rPr>
            </w:pPr>
            <w:r w:rsidRPr="00140629">
              <w:rPr>
                <w:rFonts w:ascii="Arial" w:hAnsi="Arial"/>
              </w:rPr>
              <w:t xml:space="preserve">Taariikhda Codsiga Diiwaangelinta Medicaid: </w:t>
            </w:r>
            <w:r w:rsidR="00A55F54" w:rsidRPr="00140629">
              <w:rPr>
                <w:u w:val="single"/>
              </w:rPr>
              <w:fldChar w:fldCharType="begin">
                <w:ffData>
                  <w:name w:val="Text50"/>
                  <w:enabled/>
                  <w:calcOnExit w:val="0"/>
                  <w:textInput/>
                </w:ffData>
              </w:fldChar>
            </w:r>
            <w:r w:rsidR="00A55F54" w:rsidRPr="00140629">
              <w:rPr>
                <w:u w:val="single"/>
              </w:rPr>
              <w:instrText xml:space="preserve"> FORMTEXT </w:instrText>
            </w:r>
            <w:r w:rsidR="00A55F54" w:rsidRPr="00140629">
              <w:rPr>
                <w:u w:val="single"/>
              </w:rPr>
            </w:r>
            <w:r w:rsidR="00A55F54" w:rsidRPr="00140629">
              <w:rPr>
                <w:u w:val="single"/>
              </w:rPr>
              <w:fldChar w:fldCharType="separate"/>
            </w:r>
            <w:r w:rsidRPr="00140629">
              <w:rPr>
                <w:u w:val="single"/>
              </w:rPr>
              <w:t>     </w:t>
            </w:r>
            <w:r w:rsidR="00A55F54" w:rsidRPr="00140629">
              <w:rPr>
                <w:u w:val="single"/>
              </w:rPr>
              <w:fldChar w:fldCharType="end"/>
            </w:r>
            <w:r w:rsidR="00A55F54" w:rsidRPr="00140629">
              <w:rPr>
                <w:u w:val="single"/>
              </w:rPr>
              <w:tab/>
            </w:r>
          </w:p>
        </w:tc>
      </w:tr>
      <w:tr w:rsidR="00C427FF" w:rsidRPr="00140629" w:rsidDel="00D70AE0" w14:paraId="32095C33" w14:textId="77777777" w:rsidTr="008A6B91">
        <w:trPr>
          <w:jc w:val="center"/>
        </w:trPr>
        <w:tc>
          <w:tcPr>
            <w:tcW w:w="10697" w:type="dxa"/>
            <w:gridSpan w:val="22"/>
            <w:tcBorders>
              <w:left w:val="nil"/>
              <w:bottom w:val="single" w:sz="4" w:space="0" w:color="auto"/>
              <w:right w:val="nil"/>
            </w:tcBorders>
            <w:shd w:val="clear" w:color="auto" w:fill="auto"/>
          </w:tcPr>
          <w:p w14:paraId="278F8649" w14:textId="77777777" w:rsidR="00C427FF" w:rsidRPr="00140629" w:rsidRDefault="00C427FF" w:rsidP="00A55F54">
            <w:pPr>
              <w:tabs>
                <w:tab w:val="left" w:pos="7211"/>
              </w:tabs>
              <w:spacing w:before="20" w:after="20"/>
              <w:rPr>
                <w:rFonts w:ascii="Arial" w:hAnsi="Arial" w:cs="Arial"/>
              </w:rPr>
            </w:pPr>
            <w:r w:rsidRPr="00140629">
              <w:rPr>
                <w:rFonts w:ascii="Arial" w:hAnsi="Arial"/>
              </w:rPr>
              <w:t>Doorashada Qorshaha Partnership (Iskaashiga):</w:t>
            </w:r>
          </w:p>
          <w:p w14:paraId="481F5D4F" w14:textId="7A1406C1" w:rsidR="00C427FF" w:rsidRPr="00140629" w:rsidRDefault="00C427FF" w:rsidP="00D76822">
            <w:pPr>
              <w:spacing w:before="20" w:after="20"/>
              <w:rPr>
                <w:rFonts w:ascii="Arial" w:hAnsi="Arial" w:cs="Arial"/>
              </w:rPr>
            </w:pPr>
            <w:r w:rsidRPr="00140629">
              <w:rPr>
                <w:rFonts w:ascii="Arial" w:hAnsi="Arial" w:cs="Arial"/>
              </w:rPr>
              <w:fldChar w:fldCharType="begin">
                <w:ffData>
                  <w:name w:val="Check2"/>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My Choice Wisconsin Health Plan, Inc.</w:t>
            </w:r>
          </w:p>
          <w:p w14:paraId="764B81C7" w14:textId="77777777" w:rsidR="00C427FF" w:rsidRPr="00140629" w:rsidRDefault="00C427FF" w:rsidP="00D76822">
            <w:pPr>
              <w:spacing w:before="20" w:after="20"/>
              <w:rPr>
                <w:rFonts w:ascii="Arial" w:hAnsi="Arial" w:cs="Arial"/>
              </w:rPr>
            </w:pPr>
            <w:r w:rsidRPr="00140629">
              <w:rPr>
                <w:rFonts w:ascii="Arial" w:hAnsi="Arial" w:cs="Arial"/>
              </w:rPr>
              <w:fldChar w:fldCharType="begin">
                <w:ffData>
                  <w:name w:val="Check2"/>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Community Care Health Plan, Inc.</w:t>
            </w:r>
          </w:p>
          <w:p w14:paraId="49BEA694" w14:textId="77777777" w:rsidR="00C427FF" w:rsidRPr="00140629" w:rsidDel="00D70AE0" w:rsidRDefault="00C427FF" w:rsidP="00634229">
            <w:pPr>
              <w:rPr>
                <w:rFonts w:ascii="Arial" w:hAnsi="Arial" w:cs="Arial"/>
              </w:rPr>
            </w:pPr>
            <w:r w:rsidRPr="00140629">
              <w:rPr>
                <w:rFonts w:ascii="Arial" w:hAnsi="Arial" w:cs="Arial"/>
              </w:rPr>
              <w:fldChar w:fldCharType="begin">
                <w:ffData>
                  <w:name w:val="Check2"/>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Independent Care Health Plan</w:t>
            </w:r>
          </w:p>
        </w:tc>
      </w:tr>
      <w:tr w:rsidR="00DF0932" w:rsidRPr="00140629" w:rsidDel="00D70AE0" w14:paraId="6DE9522F" w14:textId="77777777" w:rsidTr="008A6B91">
        <w:trPr>
          <w:jc w:val="center"/>
        </w:trPr>
        <w:tc>
          <w:tcPr>
            <w:tcW w:w="10697" w:type="dxa"/>
            <w:gridSpan w:val="22"/>
            <w:tcBorders>
              <w:top w:val="single" w:sz="4" w:space="0" w:color="auto"/>
              <w:left w:val="nil"/>
              <w:bottom w:val="nil"/>
              <w:right w:val="nil"/>
            </w:tcBorders>
            <w:shd w:val="clear" w:color="auto" w:fill="auto"/>
          </w:tcPr>
          <w:p w14:paraId="2C22E19A" w14:textId="77777777" w:rsidR="00DF0932" w:rsidRPr="00140629" w:rsidRDefault="00DF0932" w:rsidP="00FC060D">
            <w:pPr>
              <w:autoSpaceDE w:val="0"/>
              <w:autoSpaceDN w:val="0"/>
              <w:adjustRightInd w:val="0"/>
              <w:spacing w:before="60" w:after="120"/>
              <w:jc w:val="both"/>
              <w:rPr>
                <w:rFonts w:ascii="Arial" w:hAnsi="Arial"/>
                <w:b/>
                <w:bCs/>
                <w:color w:val="000000"/>
              </w:rPr>
            </w:pPr>
            <w:r w:rsidRPr="00140629">
              <w:rPr>
                <w:rFonts w:ascii="Arial" w:hAnsi="Arial"/>
                <w:b/>
                <w:color w:val="000000"/>
              </w:rPr>
              <w:t>Markaan buuxiyo codsiga diiwaangelinta, waxa aan oggolahay:</w:t>
            </w:r>
          </w:p>
          <w:p w14:paraId="76523BEE" w14:textId="77777777" w:rsidR="00044C7C" w:rsidRDefault="00C60307" w:rsidP="00CB0111">
            <w:pPr>
              <w:rPr>
                <w:rFonts w:ascii="Arial" w:hAnsi="Arial"/>
              </w:rPr>
            </w:pPr>
            <w:r w:rsidRPr="00140629">
              <w:rPr>
                <w:rFonts w:ascii="Arial" w:hAnsi="Arial"/>
              </w:rPr>
              <w:t>Qorshaha Partnership (Iskaashiga) Medicare Advantage waxa uu heshiis kula jirtaa dawlada Federaalka</w:t>
            </w:r>
            <w:r w:rsidR="00FC060D" w:rsidRPr="00140629">
              <w:rPr>
                <w:rStyle w:val="CommentReference"/>
              </w:rPr>
              <w:t>.</w:t>
            </w:r>
            <w:r w:rsidRPr="00140629">
              <w:rPr>
                <w:rFonts w:ascii="Arial" w:hAnsi="Arial"/>
              </w:rPr>
              <w:t xml:space="preserve"> Waxaan ku jiri karaa hal qorshe oo ah Medicare Advantage, oo waxaan fahamsanahay in ay diiwaangelintu tahay mid toos ah marka ay dhacdo diiwaangelinta qorshe kale oo ah ceymiska caafimaadka Medicare ama qorshaha daawada. Waxaan ii socon doona Medicare oo ah ceymis leh qorshe Medicare ilaa aan xaq u yeelanayo ilaa aan xaq u yeesho qorshaha Medicare. Diiwaagelinta ceymiska Medicare waxay si caadi ah u soconeysaa sannadka oo dhan. Marka aan is diiwaangeliyo, waxaan ka baxayaa ceymiska barnaamijka Medicare ama wax baan ka beddelayaa wakhtiyo gaar ah marka la gaaro diiwaangelinta kale (Tusaale: Oktoobar 15 – Diseembar 7 sannad kasta), ama marka ayy jiraan xaalado gaar ah. Anigaa masuul ka ah in aan ADRC ama Qabiilka ADRS ku soo wargeliyo marka la iga bixinayo iyo inaan u soo sheego PO wixii daawo ah oo aan u baahnahay in aan helo oo la iga bixiyo mustaqbalka. Ceymiska la doorto wuxuu saameynayaa meelo gaar ah. Haddii aan ka guuro meelaha uu ceymiska aan doortay ka shaqeyn karo, waa inaan wargeliyo qorshaha aan ka baxayo si aan u helo qorshe ku fiican meesha cusub. Marka aan galo ceymis aan doortay, waxaan xaq u leeyahay in aan racfaan ka qaato go'aammada ceymiska ee ah bixinta qarashka ama adeegyada aanan ku qancin. Waxaan akhrisan doonaa waraaqaha Partnership Evidence of Coverage (Iskaashiga Caymiska Cadeynta) </w:t>
            </w:r>
          </w:p>
          <w:p w14:paraId="539FFDFD" w14:textId="77777777" w:rsidR="00044C7C" w:rsidRDefault="00044C7C" w:rsidP="00CB0111">
            <w:pPr>
              <w:rPr>
                <w:rFonts w:ascii="Arial" w:hAnsi="Arial"/>
              </w:rPr>
            </w:pPr>
          </w:p>
          <w:p w14:paraId="785F0944" w14:textId="257B2890" w:rsidR="006D1389" w:rsidRPr="00140629" w:rsidRDefault="00C60307" w:rsidP="00CB0111">
            <w:pPr>
              <w:rPr>
                <w:rFonts w:ascii="Arial" w:hAnsi="Arial"/>
              </w:rPr>
            </w:pPr>
            <w:r w:rsidRPr="00140629">
              <w:rPr>
                <w:rFonts w:ascii="Arial" w:hAnsi="Arial"/>
              </w:rPr>
              <w:lastRenderedPageBreak/>
              <w:t xml:space="preserve">ee Kafaalaqaadka iyo Heshiiska Diiwaangelinta ee Heshiiska Diiwaangalinta ee ceymiska </w:t>
            </w:r>
            <w:r w:rsidR="00044C7C">
              <w:rPr>
                <w:rFonts w:ascii="Arial" w:hAnsi="Arial"/>
              </w:rPr>
              <w:br/>
            </w:r>
            <w:r w:rsidRPr="00140629">
              <w:rPr>
                <w:rFonts w:ascii="Arial" w:hAnsi="Arial"/>
              </w:rPr>
              <w:t xml:space="preserve">aan doorto markaan ogaado sharciga aan raacayo si aan u helo qorshaha Medicare Advantage. Waxaan fahamsanahay Medicare inaysan bixineyn kharashka marka laga maqan yahay </w:t>
            </w:r>
            <w:r w:rsidR="00044C7C">
              <w:rPr>
                <w:rFonts w:ascii="Arial" w:hAnsi="Arial"/>
              </w:rPr>
              <w:br/>
            </w:r>
            <w:r w:rsidRPr="00140629">
              <w:rPr>
                <w:rFonts w:ascii="Arial" w:hAnsi="Arial"/>
              </w:rPr>
              <w:t xml:space="preserve">dalka gudihiisa sida uu dhigayo sharciga Medicare meelaha aan ka ahayn xuduudka u dhow Mareykanka. Waan fahamsanahay taariikhda bilowga qorshaha aan doortay; oo waxaan daryeelka caafimaadka ka helayaa ceymiska aan doortay marka laga reebo imarjansada ama </w:t>
            </w:r>
            <w:r w:rsidR="00044C7C">
              <w:rPr>
                <w:rFonts w:ascii="Arial" w:hAnsi="Arial"/>
              </w:rPr>
              <w:br/>
            </w:r>
            <w:r w:rsidRPr="00140629">
              <w:rPr>
                <w:rFonts w:ascii="Arial" w:hAnsi="Arial"/>
              </w:rPr>
              <w:t xml:space="preserve">wixii degdeg ah sida sifeynta dhiigga ee bukaanka kalyuhu ka xumaadaan. Adeegyada ceymiska aan doortay iyo adeegyada kale ee ku jira dukumiintiga Partnership Evidence of Coverage (Iskaashiga Caymiska Cadeynta) iyo Heshiiska Diiwaangalinta ee waa kuwa la bixin doono. </w:t>
            </w:r>
          </w:p>
          <w:p w14:paraId="4402796E" w14:textId="77777777" w:rsidR="00DF0932" w:rsidRPr="00140629" w:rsidRDefault="00C71B70" w:rsidP="00FC060D">
            <w:pPr>
              <w:spacing w:before="240"/>
              <w:rPr>
                <w:rFonts w:ascii="Arial" w:hAnsi="Arial"/>
              </w:rPr>
            </w:pPr>
            <w:r w:rsidRPr="00140629">
              <w:rPr>
                <w:rFonts w:ascii="Arial" w:hAnsi="Arial"/>
                <w:b/>
              </w:rPr>
              <w:t>OGGOLAANSHO LA'AAN, MEDICARE AMA QORSHAHA LA DOORTO MIDKOODNA MA BIXIN DOONO LACAGTA ADEEGYADA.</w:t>
            </w:r>
          </w:p>
          <w:p w14:paraId="4E41BCF5" w14:textId="18367C0B" w:rsidR="00DF0932" w:rsidRPr="00140629" w:rsidRDefault="00DF0932" w:rsidP="00FC060D">
            <w:pPr>
              <w:autoSpaceDE w:val="0"/>
              <w:autoSpaceDN w:val="0"/>
              <w:adjustRightInd w:val="0"/>
              <w:spacing w:before="120" w:after="120"/>
              <w:rPr>
                <w:rFonts w:ascii="Arial" w:hAnsi="Arial"/>
                <w:color w:val="000000"/>
              </w:rPr>
            </w:pPr>
            <w:r w:rsidRPr="00140629">
              <w:rPr>
                <w:rFonts w:ascii="Arial" w:hAnsi="Arial"/>
                <w:b/>
                <w:color w:val="000000"/>
              </w:rPr>
              <w:t>Sii-gudbinta Macluumaadka:</w:t>
            </w:r>
            <w:r w:rsidRPr="00140629">
              <w:rPr>
                <w:rFonts w:ascii="Arial" w:hAnsi="Arial"/>
                <w:color w:val="000000"/>
              </w:rPr>
              <w:t xml:space="preserve"> Markaan ku soo biiro Medicare, waxan halkaan ku xaqiijinayaa </w:t>
            </w:r>
            <w:r w:rsidR="00044C7C">
              <w:rPr>
                <w:rFonts w:ascii="Arial" w:hAnsi="Arial"/>
                <w:color w:val="000000"/>
              </w:rPr>
              <w:br/>
            </w:r>
            <w:r w:rsidRPr="00140629">
              <w:rPr>
                <w:rFonts w:ascii="Arial" w:hAnsi="Arial"/>
                <w:color w:val="000000"/>
              </w:rPr>
              <w:t xml:space="preserve">in qorshaha aan doortay uu gudbin karo macluumaadkeyga Medicare iyo ceymisyada kale ee muhiimka u ah daaweynta, bixinta kharashka iyo daryeelkeyga. Waxaan sidoo kale yeelay </w:t>
            </w:r>
            <w:r w:rsidR="00044C7C">
              <w:rPr>
                <w:rFonts w:ascii="Arial" w:hAnsi="Arial"/>
                <w:color w:val="000000"/>
              </w:rPr>
              <w:br/>
            </w:r>
            <w:r w:rsidRPr="00140629">
              <w:rPr>
                <w:rFonts w:ascii="Arial" w:hAnsi="Arial"/>
                <w:color w:val="000000"/>
              </w:rPr>
              <w:t xml:space="preserve">in ceymiska aan doortay ay gudbin karaan macluumaadkeyga ay ku jiraan macluumaadka daawadeyda oo ay la socdaan Medicare, oo macluumaadka waxaa loo isticmaali karaa </w:t>
            </w:r>
            <w:r w:rsidR="00044C7C">
              <w:rPr>
                <w:rFonts w:ascii="Arial" w:hAnsi="Arial"/>
                <w:color w:val="000000"/>
              </w:rPr>
              <w:br/>
            </w:r>
            <w:r w:rsidRPr="00140629">
              <w:rPr>
                <w:rFonts w:ascii="Arial" w:hAnsi="Arial"/>
                <w:color w:val="000000"/>
              </w:rPr>
              <w:t>cilmi-baaris iyo ujeedooyin kale gebi ahaan wixii raacaya sharciyaa iyo xeerarka Federaalka. Macluumaadka ku qoran foomka diiwaangelintu waa mid run ah inta aan ogahay. Waan ogahay haddii aan si ulakac ah u bixiyo macluumaad been ah oo aan kuqoro foomkan, in la iga saari doono qorshaha ceymiska. Waxaan ogahay in saxiixayga (ama saxiixa qof sharci ahaan ii metali sida ay dhigayaan sharciyada Gobolka aan ku noolahay) sida ka muuqata codsigan macnaheedu waa inaan akhristay oo aan fahmay macluumaadka codsigan. Haddii uu qof wakiil kaa ah saxiixay (sida kor kuxusan), saxiixan waxa uu xaqiijinayaa (1) in uu qofkan yahay qof idan u haysta sida uu sharciga gobolka dhigayo ee buuxinta foomka diiwaangelinta (2) in caddeynta idanka laga helayo ceymiskaad dooratay ee Medicare.</w:t>
            </w:r>
          </w:p>
          <w:p w14:paraId="14B21F3F" w14:textId="77777777" w:rsidR="008E4C69" w:rsidRPr="00140629" w:rsidRDefault="00234EAD" w:rsidP="00FC060D">
            <w:pPr>
              <w:autoSpaceDE w:val="0"/>
              <w:autoSpaceDN w:val="0"/>
              <w:adjustRightInd w:val="0"/>
              <w:spacing w:after="120"/>
              <w:rPr>
                <w:rFonts w:ascii="Arial" w:hAnsi="Arial" w:cs="Arial"/>
              </w:rPr>
            </w:pPr>
            <w:r w:rsidRPr="00140629">
              <w:rPr>
                <w:rFonts w:ascii="Arial" w:hAnsi="Arial"/>
              </w:rPr>
              <w:t xml:space="preserve">Anigoo ah, qofka hoos ku saxiixan, waxaan halkaan ku caddeynayaa diiwaangelinta Partnership (Iskaashiga) Program ee kor ku qoran. </w:t>
            </w:r>
          </w:p>
          <w:p w14:paraId="4F959A77" w14:textId="77777777" w:rsidR="00DF0932" w:rsidRDefault="008E4C69" w:rsidP="008A6B91">
            <w:pPr>
              <w:tabs>
                <w:tab w:val="left" w:pos="2040"/>
              </w:tabs>
              <w:autoSpaceDE w:val="0"/>
              <w:autoSpaceDN w:val="0"/>
              <w:adjustRightInd w:val="0"/>
              <w:spacing w:after="120"/>
              <w:rPr>
                <w:rFonts w:ascii="Arial" w:hAnsi="Arial"/>
              </w:rPr>
            </w:pPr>
            <w:r w:rsidRPr="00140629">
              <w:rPr>
                <w:rFonts w:ascii="Arial" w:hAnsi="Arial"/>
              </w:rPr>
              <w:t xml:space="preserve">Waxaan fahmay in taariikhda bilowga diwaangalintayda Medicaid noqon doonto </w:t>
            </w:r>
            <w:r w:rsidR="00DC1032" w:rsidRPr="00140629">
              <w:rPr>
                <w:bCs/>
                <w:u w:val="single"/>
              </w:rPr>
              <w:fldChar w:fldCharType="begin">
                <w:ffData>
                  <w:name w:val="Text44"/>
                  <w:enabled/>
                  <w:calcOnExit w:val="0"/>
                  <w:textInput/>
                </w:ffData>
              </w:fldChar>
            </w:r>
            <w:r w:rsidR="00DC1032" w:rsidRPr="00140629">
              <w:rPr>
                <w:bCs/>
                <w:u w:val="single"/>
              </w:rPr>
              <w:instrText xml:space="preserve"> FORMTEXT </w:instrText>
            </w:r>
            <w:r w:rsidR="00DC1032" w:rsidRPr="00140629">
              <w:rPr>
                <w:bCs/>
                <w:u w:val="single"/>
              </w:rPr>
            </w:r>
            <w:r w:rsidR="00DC1032" w:rsidRPr="00140629">
              <w:rPr>
                <w:bCs/>
                <w:u w:val="single"/>
              </w:rPr>
              <w:fldChar w:fldCharType="separate"/>
            </w:r>
            <w:r w:rsidRPr="00140629">
              <w:rPr>
                <w:u w:val="single"/>
              </w:rPr>
              <w:t>     </w:t>
            </w:r>
            <w:r w:rsidR="00DC1032" w:rsidRPr="00140629">
              <w:rPr>
                <w:bCs/>
                <w:u w:val="single"/>
              </w:rPr>
              <w:fldChar w:fldCharType="end"/>
            </w:r>
            <w:r w:rsidR="00A22350" w:rsidRPr="00140629">
              <w:rPr>
                <w:bCs/>
                <w:u w:val="single"/>
              </w:rPr>
              <w:tab/>
            </w:r>
            <w:r w:rsidR="008A6B91">
              <w:rPr>
                <w:bCs/>
                <w:u w:val="single"/>
              </w:rPr>
              <w:tab/>
            </w:r>
            <w:r w:rsidR="008A6B91">
              <w:rPr>
                <w:bCs/>
                <w:u w:val="single"/>
              </w:rPr>
              <w:tab/>
            </w:r>
            <w:r w:rsidR="008A6B91">
              <w:rPr>
                <w:bCs/>
                <w:u w:val="single"/>
              </w:rPr>
              <w:tab/>
            </w:r>
            <w:r w:rsidR="008A6B91">
              <w:rPr>
                <w:bCs/>
                <w:u w:val="single"/>
              </w:rPr>
              <w:tab/>
            </w:r>
            <w:r w:rsidRPr="00140629">
              <w:rPr>
                <w:rFonts w:ascii="Arial" w:hAnsi="Arial"/>
              </w:rPr>
              <w:t xml:space="preserve"> oo diwaangalintayda Medicare bilaabmi doonto bisha koobaad ee kadib gudbinta foomkan haddii aan ku haboonahay Special Election Period (Mudada Doorashada Gaarka ah). Waxaan sii helayaa Medicare qorshahayga hadda ilaa aan xaq u yeesho diiwaangelinta ceymiska ee qorshaha Partnership (Iskaashiga) ee aan doortay.</w:t>
            </w:r>
          </w:p>
          <w:p w14:paraId="207CC6F4" w14:textId="20907DBB" w:rsidR="008A6B91" w:rsidRPr="00140629" w:rsidDel="00D70AE0" w:rsidRDefault="008A6B91" w:rsidP="008A6B91">
            <w:pPr>
              <w:tabs>
                <w:tab w:val="left" w:pos="2040"/>
              </w:tabs>
              <w:autoSpaceDE w:val="0"/>
              <w:autoSpaceDN w:val="0"/>
              <w:adjustRightInd w:val="0"/>
              <w:spacing w:after="120"/>
              <w:rPr>
                <w:rFonts w:ascii="Arial" w:hAnsi="Arial" w:cs="Arial"/>
              </w:rPr>
            </w:pPr>
          </w:p>
        </w:tc>
      </w:tr>
    </w:tbl>
    <w:p w14:paraId="5B7D3584" w14:textId="77777777" w:rsidR="008A6B91" w:rsidRDefault="008A6B91" w:rsidP="00FC060D">
      <w:pPr>
        <w:spacing w:before="120" w:after="60"/>
        <w:rPr>
          <w:rFonts w:ascii="Arial" w:hAnsi="Arial"/>
          <w:b/>
        </w:rPr>
        <w:sectPr w:rsidR="008A6B91" w:rsidSect="00C71B70">
          <w:headerReference w:type="default" r:id="rId16"/>
          <w:footerReference w:type="default" r:id="rId17"/>
          <w:headerReference w:type="first" r:id="rId18"/>
          <w:footerReference w:type="first" r:id="rId19"/>
          <w:pgSz w:w="12240" w:h="15840" w:code="1"/>
          <w:pgMar w:top="720" w:right="720" w:bottom="576" w:left="720" w:header="576" w:footer="432" w:gutter="0"/>
          <w:cols w:space="720"/>
          <w:titlePg/>
        </w:sectPr>
      </w:pPr>
    </w:p>
    <w:tbl>
      <w:tblPr>
        <w:tblW w:w="495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
        <w:gridCol w:w="2387"/>
        <w:gridCol w:w="888"/>
        <w:gridCol w:w="788"/>
        <w:gridCol w:w="106"/>
        <w:gridCol w:w="1131"/>
        <w:gridCol w:w="53"/>
        <w:gridCol w:w="389"/>
        <w:gridCol w:w="990"/>
        <w:gridCol w:w="71"/>
        <w:gridCol w:w="270"/>
        <w:gridCol w:w="1112"/>
        <w:gridCol w:w="2498"/>
        <w:gridCol w:w="14"/>
      </w:tblGrid>
      <w:tr w:rsidR="00303D5F" w:rsidRPr="00140629" w14:paraId="240815C9" w14:textId="77777777" w:rsidTr="00750755">
        <w:trPr>
          <w:gridBefore w:val="1"/>
          <w:wBefore w:w="14" w:type="dxa"/>
          <w:jc w:val="center"/>
        </w:trPr>
        <w:tc>
          <w:tcPr>
            <w:tcW w:w="10697" w:type="dxa"/>
            <w:gridSpan w:val="13"/>
            <w:tcBorders>
              <w:top w:val="nil"/>
              <w:left w:val="nil"/>
              <w:bottom w:val="nil"/>
              <w:right w:val="nil"/>
            </w:tcBorders>
            <w:shd w:val="clear" w:color="auto" w:fill="auto"/>
            <w:vAlign w:val="center"/>
          </w:tcPr>
          <w:p w14:paraId="2F7F3AC5" w14:textId="15E9D43B" w:rsidR="00303D5F" w:rsidRDefault="00303D5F" w:rsidP="00FC060D">
            <w:pPr>
              <w:spacing w:before="120" w:after="60"/>
              <w:rPr>
                <w:rFonts w:ascii="Arial" w:hAnsi="Arial"/>
                <w:b/>
              </w:rPr>
            </w:pPr>
            <w:r w:rsidRPr="00140629">
              <w:rPr>
                <w:rFonts w:ascii="Arial" w:hAnsi="Arial"/>
                <w:b/>
              </w:rPr>
              <w:lastRenderedPageBreak/>
              <w:t>Anigoo ah, qofka hoos ku saxiixan waxaan halkaan ku caddeynayaa diiwaangelinta Partnership (Iskaashiga) Program ee kor ku qoran.</w:t>
            </w:r>
          </w:p>
          <w:tbl>
            <w:tblPr>
              <w:tblStyle w:val="TableGrid"/>
              <w:tblW w:w="10585" w:type="dxa"/>
              <w:tblLayout w:type="fixed"/>
              <w:tblLook w:val="04A0" w:firstRow="1" w:lastRow="0" w:firstColumn="1" w:lastColumn="0" w:noHBand="0" w:noVBand="1"/>
            </w:tblPr>
            <w:tblGrid>
              <w:gridCol w:w="8601"/>
              <w:gridCol w:w="1984"/>
            </w:tblGrid>
            <w:tr w:rsidR="008A6B91" w14:paraId="465E8DCC" w14:textId="77777777" w:rsidTr="00FA7A17">
              <w:tc>
                <w:tcPr>
                  <w:tcW w:w="8601" w:type="dxa"/>
                  <w:tcBorders>
                    <w:bottom w:val="nil"/>
                  </w:tcBorders>
                  <w:vAlign w:val="center"/>
                </w:tcPr>
                <w:p w14:paraId="177CAA49" w14:textId="34311D41" w:rsidR="008A6B91" w:rsidRDefault="008A6B91" w:rsidP="008A6B91">
                  <w:pPr>
                    <w:spacing w:before="120" w:after="60"/>
                    <w:rPr>
                      <w:rFonts w:ascii="Arial" w:hAnsi="Arial"/>
                      <w:b/>
                      <w:lang w:val="es-AR"/>
                    </w:rPr>
                  </w:pPr>
                  <w:r w:rsidRPr="00140629">
                    <w:rPr>
                      <w:rFonts w:ascii="Arial" w:hAnsi="Arial"/>
                      <w:b/>
                    </w:rPr>
                    <w:t xml:space="preserve">SAXIIXA – </w:t>
                  </w:r>
                  <w:r w:rsidRPr="00140629">
                    <w:rPr>
                      <w:rFonts w:ascii="Arial" w:hAnsi="Arial"/>
                    </w:rPr>
                    <w:t>Qofka</w:t>
                  </w:r>
                </w:p>
              </w:tc>
              <w:tc>
                <w:tcPr>
                  <w:tcW w:w="1984" w:type="dxa"/>
                  <w:tcBorders>
                    <w:bottom w:val="nil"/>
                  </w:tcBorders>
                  <w:vAlign w:val="center"/>
                </w:tcPr>
                <w:p w14:paraId="249D6CAA" w14:textId="5B3C100B" w:rsidR="008A6B91" w:rsidRDefault="008A6B91" w:rsidP="008A6B91">
                  <w:pPr>
                    <w:spacing w:before="120" w:after="60"/>
                    <w:rPr>
                      <w:rFonts w:ascii="Arial" w:hAnsi="Arial"/>
                      <w:b/>
                      <w:lang w:val="es-AR"/>
                    </w:rPr>
                  </w:pPr>
                  <w:r w:rsidRPr="00140629">
                    <w:rPr>
                      <w:rFonts w:ascii="Arial" w:hAnsi="Arial"/>
                    </w:rPr>
                    <w:t>Taariikhda La Saxiixay</w:t>
                  </w:r>
                </w:p>
              </w:tc>
            </w:tr>
            <w:tr w:rsidR="008A6B91" w14:paraId="4E290CB9" w14:textId="77777777" w:rsidTr="00FA7A17">
              <w:tc>
                <w:tcPr>
                  <w:tcW w:w="8601" w:type="dxa"/>
                  <w:tcBorders>
                    <w:top w:val="nil"/>
                    <w:bottom w:val="single" w:sz="4" w:space="0" w:color="auto"/>
                  </w:tcBorders>
                </w:tcPr>
                <w:p w14:paraId="3472B55C" w14:textId="77777777" w:rsidR="008A6B91" w:rsidRDefault="008A6B91" w:rsidP="00FC060D">
                  <w:pPr>
                    <w:spacing w:before="120" w:after="60"/>
                    <w:rPr>
                      <w:rFonts w:ascii="Arial" w:hAnsi="Arial"/>
                      <w:b/>
                      <w:lang w:val="es-AR"/>
                    </w:rPr>
                  </w:pPr>
                </w:p>
              </w:tc>
              <w:tc>
                <w:tcPr>
                  <w:tcW w:w="1984" w:type="dxa"/>
                  <w:tcBorders>
                    <w:top w:val="nil"/>
                    <w:bottom w:val="single" w:sz="4" w:space="0" w:color="auto"/>
                  </w:tcBorders>
                </w:tcPr>
                <w:p w14:paraId="2FA453A1" w14:textId="77777777" w:rsidR="008A6B91" w:rsidRDefault="008A6B91" w:rsidP="00FC060D">
                  <w:pPr>
                    <w:spacing w:before="120" w:after="60"/>
                    <w:rPr>
                      <w:rFonts w:ascii="Arial" w:hAnsi="Arial"/>
                      <w:b/>
                      <w:lang w:val="es-AR"/>
                    </w:rPr>
                  </w:pPr>
                </w:p>
              </w:tc>
            </w:tr>
            <w:tr w:rsidR="006669E4" w14:paraId="5C465A7B" w14:textId="77777777" w:rsidTr="006669E4">
              <w:tc>
                <w:tcPr>
                  <w:tcW w:w="8601" w:type="dxa"/>
                  <w:tcBorders>
                    <w:bottom w:val="nil"/>
                  </w:tcBorders>
                  <w:vAlign w:val="center"/>
                </w:tcPr>
                <w:p w14:paraId="17D9E8C1" w14:textId="2E7A1CFD" w:rsidR="006669E4" w:rsidRPr="008A6B91" w:rsidRDefault="006669E4" w:rsidP="006669E4">
                  <w:pPr>
                    <w:spacing w:before="120" w:after="60"/>
                    <w:rPr>
                      <w:rFonts w:ascii="Arial" w:hAnsi="Arial"/>
                      <w:b/>
                    </w:rPr>
                  </w:pPr>
                  <w:r w:rsidRPr="000E1475">
                    <w:rPr>
                      <w:rFonts w:ascii="Arial" w:hAnsi="Arial" w:cs="Arial"/>
                      <w:b/>
                    </w:rPr>
                    <w:t xml:space="preserve">SAXIIXA – </w:t>
                  </w:r>
                  <w:r w:rsidRPr="000E1475">
                    <w:rPr>
                      <w:rFonts w:ascii="Arial" w:hAnsi="Arial" w:cs="Arial"/>
                      <w:bCs/>
                    </w:rPr>
                    <w:t>Masuulka Sharci, Kormeeraha, ama Awooda Sharci ee Qareenka</w:t>
                  </w:r>
                </w:p>
              </w:tc>
              <w:tc>
                <w:tcPr>
                  <w:tcW w:w="1984" w:type="dxa"/>
                  <w:tcBorders>
                    <w:bottom w:val="nil"/>
                  </w:tcBorders>
                  <w:vAlign w:val="center"/>
                </w:tcPr>
                <w:p w14:paraId="1DC2FBE6" w14:textId="6A829452" w:rsidR="006669E4" w:rsidRDefault="006669E4" w:rsidP="006669E4">
                  <w:pPr>
                    <w:spacing w:before="120" w:after="60"/>
                    <w:rPr>
                      <w:rFonts w:ascii="Arial" w:hAnsi="Arial"/>
                      <w:b/>
                      <w:lang w:val="es-AR"/>
                    </w:rPr>
                  </w:pPr>
                  <w:r w:rsidRPr="00140629">
                    <w:rPr>
                      <w:rFonts w:ascii="Arial" w:hAnsi="Arial"/>
                    </w:rPr>
                    <w:t>Taariikhda La Saxiixay</w:t>
                  </w:r>
                </w:p>
              </w:tc>
            </w:tr>
            <w:tr w:rsidR="008A6B91" w14:paraId="42451EF9" w14:textId="77777777" w:rsidTr="00FA7A17">
              <w:tc>
                <w:tcPr>
                  <w:tcW w:w="8601" w:type="dxa"/>
                  <w:tcBorders>
                    <w:top w:val="nil"/>
                    <w:bottom w:val="single" w:sz="4" w:space="0" w:color="auto"/>
                  </w:tcBorders>
                </w:tcPr>
                <w:p w14:paraId="1209F5CE" w14:textId="77777777" w:rsidR="008A6B91" w:rsidRDefault="008A6B91" w:rsidP="00FC060D">
                  <w:pPr>
                    <w:spacing w:before="120" w:after="60"/>
                    <w:rPr>
                      <w:rFonts w:ascii="Arial" w:hAnsi="Arial"/>
                      <w:b/>
                      <w:lang w:val="es-AR"/>
                    </w:rPr>
                  </w:pPr>
                </w:p>
              </w:tc>
              <w:tc>
                <w:tcPr>
                  <w:tcW w:w="1984" w:type="dxa"/>
                  <w:tcBorders>
                    <w:top w:val="nil"/>
                    <w:bottom w:val="single" w:sz="4" w:space="0" w:color="auto"/>
                  </w:tcBorders>
                </w:tcPr>
                <w:p w14:paraId="2327A080" w14:textId="77777777" w:rsidR="008A6B91" w:rsidRDefault="008A6B91" w:rsidP="00FC060D">
                  <w:pPr>
                    <w:spacing w:before="120" w:after="60"/>
                    <w:rPr>
                      <w:rFonts w:ascii="Arial" w:hAnsi="Arial"/>
                      <w:b/>
                      <w:lang w:val="es-AR"/>
                    </w:rPr>
                  </w:pPr>
                </w:p>
              </w:tc>
            </w:tr>
            <w:tr w:rsidR="006669E4" w14:paraId="607CD3F4" w14:textId="77777777" w:rsidTr="006669E4">
              <w:tc>
                <w:tcPr>
                  <w:tcW w:w="8601" w:type="dxa"/>
                  <w:tcBorders>
                    <w:bottom w:val="nil"/>
                  </w:tcBorders>
                  <w:vAlign w:val="center"/>
                </w:tcPr>
                <w:p w14:paraId="70C21371" w14:textId="081E4515" w:rsidR="006669E4" w:rsidRPr="008A6B91" w:rsidRDefault="006669E4" w:rsidP="006669E4">
                  <w:pPr>
                    <w:spacing w:before="120" w:after="60"/>
                    <w:rPr>
                      <w:rFonts w:ascii="Arial" w:hAnsi="Arial"/>
                      <w:b/>
                    </w:rPr>
                  </w:pPr>
                  <w:r w:rsidRPr="000E1475">
                    <w:rPr>
                      <w:rFonts w:ascii="Arial" w:hAnsi="Arial" w:cs="Arial"/>
                      <w:b/>
                    </w:rPr>
                    <w:t xml:space="preserve">SAXIIXA – </w:t>
                  </w:r>
                  <w:r w:rsidRPr="000E1475">
                    <w:rPr>
                      <w:rFonts w:ascii="Arial" w:hAnsi="Arial" w:cs="Arial"/>
                      <w:bCs/>
                    </w:rPr>
                    <w:t>Masuulka Sharci, Kormeeraha, ama Awooda Sharci ee Qareenka</w:t>
                  </w:r>
                </w:p>
              </w:tc>
              <w:tc>
                <w:tcPr>
                  <w:tcW w:w="1984" w:type="dxa"/>
                  <w:tcBorders>
                    <w:bottom w:val="nil"/>
                  </w:tcBorders>
                  <w:vAlign w:val="center"/>
                </w:tcPr>
                <w:p w14:paraId="6070BFD9" w14:textId="5BEACACE" w:rsidR="006669E4" w:rsidRDefault="006669E4" w:rsidP="006669E4">
                  <w:pPr>
                    <w:spacing w:before="120" w:after="60"/>
                    <w:rPr>
                      <w:rFonts w:ascii="Arial" w:hAnsi="Arial"/>
                      <w:b/>
                      <w:lang w:val="es-AR"/>
                    </w:rPr>
                  </w:pPr>
                  <w:r w:rsidRPr="00140629">
                    <w:rPr>
                      <w:rFonts w:ascii="Arial" w:hAnsi="Arial"/>
                    </w:rPr>
                    <w:t>Taariikhda La Saxiixay</w:t>
                  </w:r>
                </w:p>
              </w:tc>
            </w:tr>
            <w:tr w:rsidR="00750755" w14:paraId="3566EDE6" w14:textId="77777777" w:rsidTr="00FA7A17">
              <w:tc>
                <w:tcPr>
                  <w:tcW w:w="8601" w:type="dxa"/>
                  <w:tcBorders>
                    <w:top w:val="nil"/>
                    <w:bottom w:val="single" w:sz="4" w:space="0" w:color="auto"/>
                  </w:tcBorders>
                  <w:vAlign w:val="center"/>
                </w:tcPr>
                <w:p w14:paraId="3ACB8BFF" w14:textId="77777777" w:rsidR="00750755" w:rsidRPr="00140629" w:rsidRDefault="00750755" w:rsidP="008A6B91">
                  <w:pPr>
                    <w:pageBreakBefore/>
                    <w:rPr>
                      <w:rFonts w:ascii="Arial" w:hAnsi="Arial"/>
                      <w:b/>
                    </w:rPr>
                  </w:pPr>
                </w:p>
              </w:tc>
              <w:tc>
                <w:tcPr>
                  <w:tcW w:w="1984" w:type="dxa"/>
                  <w:tcBorders>
                    <w:top w:val="nil"/>
                    <w:bottom w:val="single" w:sz="4" w:space="0" w:color="auto"/>
                  </w:tcBorders>
                  <w:vAlign w:val="center"/>
                </w:tcPr>
                <w:p w14:paraId="2DC68EF4" w14:textId="77777777" w:rsidR="00750755" w:rsidRPr="00140629" w:rsidRDefault="00750755" w:rsidP="008A6B91">
                  <w:pPr>
                    <w:spacing w:before="120" w:after="60"/>
                    <w:rPr>
                      <w:rFonts w:ascii="Arial" w:hAnsi="Arial"/>
                    </w:rPr>
                  </w:pPr>
                </w:p>
              </w:tc>
            </w:tr>
            <w:tr w:rsidR="008A6B91" w14:paraId="056BD570" w14:textId="77777777" w:rsidTr="00FA7A17">
              <w:tc>
                <w:tcPr>
                  <w:tcW w:w="8601" w:type="dxa"/>
                  <w:tcBorders>
                    <w:bottom w:val="nil"/>
                  </w:tcBorders>
                  <w:vAlign w:val="center"/>
                </w:tcPr>
                <w:p w14:paraId="2FDC159A" w14:textId="3689ADA5" w:rsidR="008A6B91" w:rsidRPr="008A6B91" w:rsidRDefault="008A6B91" w:rsidP="008A6B91">
                  <w:pPr>
                    <w:spacing w:before="120" w:after="60"/>
                    <w:rPr>
                      <w:rFonts w:ascii="Arial" w:hAnsi="Arial"/>
                      <w:b/>
                      <w:lang w:val="en-US"/>
                    </w:rPr>
                  </w:pPr>
                  <w:r w:rsidRPr="00140629">
                    <w:rPr>
                      <w:rFonts w:ascii="Arial" w:hAnsi="Arial"/>
                      <w:b/>
                    </w:rPr>
                    <w:t>SAXIIXA</w:t>
                  </w:r>
                  <w:r w:rsidRPr="00140629">
                    <w:rPr>
                      <w:rFonts w:ascii="Arial" w:hAnsi="Arial"/>
                    </w:rPr>
                    <w:t xml:space="preserve"> – Markhaatiga (haddii ay ku khuseyso)</w:t>
                  </w:r>
                </w:p>
              </w:tc>
              <w:tc>
                <w:tcPr>
                  <w:tcW w:w="1984" w:type="dxa"/>
                  <w:tcBorders>
                    <w:bottom w:val="nil"/>
                  </w:tcBorders>
                  <w:vAlign w:val="center"/>
                </w:tcPr>
                <w:p w14:paraId="2935863F" w14:textId="5AD75D0B" w:rsidR="008A6B91" w:rsidRDefault="008A6B91" w:rsidP="008A6B91">
                  <w:pPr>
                    <w:spacing w:before="120" w:after="60"/>
                    <w:rPr>
                      <w:rFonts w:ascii="Arial" w:hAnsi="Arial"/>
                      <w:b/>
                      <w:lang w:val="es-AR"/>
                    </w:rPr>
                  </w:pPr>
                  <w:r w:rsidRPr="00140629">
                    <w:rPr>
                      <w:rFonts w:ascii="Arial" w:hAnsi="Arial"/>
                    </w:rPr>
                    <w:t>Taariikhda La Saxiixay</w:t>
                  </w:r>
                </w:p>
              </w:tc>
            </w:tr>
            <w:tr w:rsidR="008A6B91" w14:paraId="7380D7BA" w14:textId="77777777" w:rsidTr="00FA7A17">
              <w:tc>
                <w:tcPr>
                  <w:tcW w:w="8601" w:type="dxa"/>
                  <w:tcBorders>
                    <w:top w:val="nil"/>
                    <w:bottom w:val="single" w:sz="4" w:space="0" w:color="auto"/>
                  </w:tcBorders>
                  <w:vAlign w:val="center"/>
                </w:tcPr>
                <w:p w14:paraId="14E7E628" w14:textId="77777777" w:rsidR="008A6B91" w:rsidRDefault="008A6B91" w:rsidP="008A6B91">
                  <w:pPr>
                    <w:spacing w:before="120" w:after="60"/>
                    <w:rPr>
                      <w:rFonts w:ascii="Arial" w:hAnsi="Arial"/>
                      <w:b/>
                      <w:lang w:val="es-AR"/>
                    </w:rPr>
                  </w:pPr>
                </w:p>
              </w:tc>
              <w:tc>
                <w:tcPr>
                  <w:tcW w:w="1984" w:type="dxa"/>
                  <w:tcBorders>
                    <w:top w:val="nil"/>
                    <w:bottom w:val="single" w:sz="4" w:space="0" w:color="auto"/>
                  </w:tcBorders>
                  <w:vAlign w:val="center"/>
                </w:tcPr>
                <w:p w14:paraId="1F75566A" w14:textId="77777777" w:rsidR="008A6B91" w:rsidRDefault="008A6B91" w:rsidP="008A6B91">
                  <w:pPr>
                    <w:spacing w:before="120" w:after="60"/>
                    <w:rPr>
                      <w:rFonts w:ascii="Arial" w:hAnsi="Arial"/>
                      <w:b/>
                      <w:lang w:val="es-AR"/>
                    </w:rPr>
                  </w:pPr>
                </w:p>
              </w:tc>
            </w:tr>
            <w:tr w:rsidR="008A6B91" w14:paraId="4047B22C" w14:textId="77777777" w:rsidTr="00FA7A17">
              <w:tc>
                <w:tcPr>
                  <w:tcW w:w="8601" w:type="dxa"/>
                  <w:tcBorders>
                    <w:bottom w:val="nil"/>
                  </w:tcBorders>
                  <w:vAlign w:val="center"/>
                </w:tcPr>
                <w:p w14:paraId="3CA2F38F" w14:textId="1319617D" w:rsidR="008A6B91" w:rsidRPr="008A6B91" w:rsidRDefault="008A6B91" w:rsidP="008A6B91">
                  <w:pPr>
                    <w:spacing w:before="120" w:after="60"/>
                    <w:rPr>
                      <w:rFonts w:ascii="Arial" w:hAnsi="Arial"/>
                      <w:b/>
                      <w:lang w:val="en-US"/>
                    </w:rPr>
                  </w:pPr>
                  <w:r w:rsidRPr="00140629">
                    <w:rPr>
                      <w:rFonts w:ascii="Arial" w:hAnsi="Arial"/>
                      <w:b/>
                    </w:rPr>
                    <w:t>SAXIIXA</w:t>
                  </w:r>
                  <w:r w:rsidRPr="00140629">
                    <w:rPr>
                      <w:rFonts w:ascii="Arial" w:hAnsi="Arial"/>
                    </w:rPr>
                    <w:t xml:space="preserve"> – Markhaatiga (haddii ay ku khuseyso)</w:t>
                  </w:r>
                </w:p>
              </w:tc>
              <w:tc>
                <w:tcPr>
                  <w:tcW w:w="1984" w:type="dxa"/>
                  <w:tcBorders>
                    <w:bottom w:val="nil"/>
                  </w:tcBorders>
                  <w:vAlign w:val="center"/>
                </w:tcPr>
                <w:p w14:paraId="52667948" w14:textId="4FBDC0DD" w:rsidR="008A6B91" w:rsidRDefault="008A6B91" w:rsidP="008A6B91">
                  <w:pPr>
                    <w:spacing w:before="120" w:after="60"/>
                    <w:rPr>
                      <w:rFonts w:ascii="Arial" w:hAnsi="Arial"/>
                      <w:b/>
                      <w:lang w:val="es-AR"/>
                    </w:rPr>
                  </w:pPr>
                  <w:r w:rsidRPr="00140629">
                    <w:rPr>
                      <w:rFonts w:ascii="Arial" w:hAnsi="Arial"/>
                    </w:rPr>
                    <w:t>Taariikhda La Saxiixay</w:t>
                  </w:r>
                </w:p>
              </w:tc>
            </w:tr>
            <w:tr w:rsidR="00750755" w14:paraId="33158A4C" w14:textId="77777777" w:rsidTr="00FA7A17">
              <w:tc>
                <w:tcPr>
                  <w:tcW w:w="8601" w:type="dxa"/>
                  <w:tcBorders>
                    <w:top w:val="nil"/>
                  </w:tcBorders>
                  <w:vAlign w:val="center"/>
                </w:tcPr>
                <w:p w14:paraId="57339097" w14:textId="77777777" w:rsidR="00750755" w:rsidRPr="00140629" w:rsidRDefault="00750755" w:rsidP="008A6B91">
                  <w:pPr>
                    <w:spacing w:before="120" w:after="60"/>
                    <w:rPr>
                      <w:rFonts w:ascii="Arial" w:hAnsi="Arial"/>
                      <w:b/>
                    </w:rPr>
                  </w:pPr>
                </w:p>
              </w:tc>
              <w:tc>
                <w:tcPr>
                  <w:tcW w:w="1984" w:type="dxa"/>
                  <w:tcBorders>
                    <w:top w:val="nil"/>
                  </w:tcBorders>
                  <w:vAlign w:val="center"/>
                </w:tcPr>
                <w:p w14:paraId="703EC4EC" w14:textId="77777777" w:rsidR="00750755" w:rsidRPr="00140629" w:rsidRDefault="00750755" w:rsidP="008A6B91">
                  <w:pPr>
                    <w:spacing w:before="120" w:after="60"/>
                    <w:rPr>
                      <w:rFonts w:ascii="Arial" w:hAnsi="Arial"/>
                    </w:rPr>
                  </w:pPr>
                </w:p>
              </w:tc>
            </w:tr>
          </w:tbl>
          <w:p w14:paraId="467FA709" w14:textId="77777777" w:rsidR="008A6B91" w:rsidRPr="008A6B91" w:rsidRDefault="008A6B91" w:rsidP="00FC060D">
            <w:pPr>
              <w:spacing w:before="120" w:after="60"/>
              <w:rPr>
                <w:rFonts w:ascii="Arial" w:hAnsi="Arial"/>
                <w:b/>
                <w:lang w:val="es-AR"/>
              </w:rPr>
            </w:pPr>
          </w:p>
          <w:p w14:paraId="2B02C338" w14:textId="5D3759DC" w:rsidR="008A6B91" w:rsidRPr="00140629" w:rsidRDefault="008A6B91" w:rsidP="00FC060D">
            <w:pPr>
              <w:spacing w:before="120" w:after="60"/>
              <w:rPr>
                <w:rFonts w:ascii="Arial" w:hAnsi="Arial" w:cs="Arial"/>
              </w:rPr>
            </w:pPr>
          </w:p>
        </w:tc>
      </w:tr>
      <w:tr w:rsidR="00CE474A" w:rsidRPr="00140629" w14:paraId="6DF09E3F" w14:textId="77777777" w:rsidTr="00750755">
        <w:trPr>
          <w:gridBefore w:val="1"/>
          <w:wBefore w:w="14" w:type="dxa"/>
          <w:jc w:val="center"/>
        </w:trPr>
        <w:tc>
          <w:tcPr>
            <w:tcW w:w="10697" w:type="dxa"/>
            <w:gridSpan w:val="13"/>
            <w:tcBorders>
              <w:top w:val="nil"/>
              <w:left w:val="nil"/>
              <w:bottom w:val="single" w:sz="4" w:space="0" w:color="auto"/>
              <w:right w:val="nil"/>
            </w:tcBorders>
            <w:shd w:val="clear" w:color="auto" w:fill="auto"/>
          </w:tcPr>
          <w:p w14:paraId="5F02151B" w14:textId="6DDBE275" w:rsidR="00CE474A" w:rsidRPr="00140629" w:rsidRDefault="00B71FE9" w:rsidP="00696C64">
            <w:pPr>
              <w:pageBreakBefore/>
              <w:rPr>
                <w:rFonts w:ascii="Arial" w:hAnsi="Arial" w:cs="Arial"/>
              </w:rPr>
            </w:pPr>
            <w:r>
              <w:rPr>
                <w:rFonts w:ascii="Arial" w:hAnsi="Arial"/>
                <w:b/>
                <w:noProof/>
              </w:rPr>
              <w:lastRenderedPageBreak/>
              <mc:AlternateContent>
                <mc:Choice Requires="wps">
                  <w:drawing>
                    <wp:anchor distT="0" distB="0" distL="114300" distR="114300" simplePos="0" relativeHeight="251659264" behindDoc="0" locked="0" layoutInCell="1" allowOverlap="1" wp14:anchorId="22EAFD2D" wp14:editId="73E8CEAC">
                      <wp:simplePos x="0" y="0"/>
                      <wp:positionH relativeFrom="column">
                        <wp:posOffset>-69850</wp:posOffset>
                      </wp:positionH>
                      <wp:positionV relativeFrom="paragraph">
                        <wp:posOffset>-8559</wp:posOffset>
                      </wp:positionV>
                      <wp:extent cx="6796128" cy="0"/>
                      <wp:effectExtent l="0" t="19050" r="24130" b="19050"/>
                      <wp:wrapNone/>
                      <wp:docPr id="6" name="Straight Connector 6"/>
                      <wp:cNvGraphicFramePr/>
                      <a:graphic xmlns:a="http://schemas.openxmlformats.org/drawingml/2006/main">
                        <a:graphicData uri="http://schemas.microsoft.com/office/word/2010/wordprocessingShape">
                          <wps:wsp>
                            <wps:cNvCnPr/>
                            <wps:spPr>
                              <a:xfrm>
                                <a:off x="0" y="0"/>
                                <a:ext cx="6796128"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du="http://schemas.microsoft.com/office/word/2023/wordml/word16du">
                  <w:pict>
                    <v:line w14:anchorId="10BEE84B" id="Straight Connector 6"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5pt,-.65pt" to="529.6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" strokecolor="black [3213]" strokeweight="3pt"/>
                  </w:pict>
                </mc:Fallback>
              </mc:AlternateContent>
            </w:r>
            <w:r w:rsidR="00CE474A" w:rsidRPr="00140629">
              <w:rPr>
                <w:rFonts w:ascii="Arial" w:hAnsi="Arial"/>
                <w:b/>
              </w:rPr>
              <w:t xml:space="preserve">Qeybtan Waa Xafiiska ADRC AMA </w:t>
            </w:r>
            <w:proofErr w:type="spellStart"/>
            <w:r w:rsidR="00696C64" w:rsidRPr="00696C64">
              <w:rPr>
                <w:rFonts w:ascii="Arial" w:hAnsi="Arial"/>
                <w:b/>
                <w:lang w:val="en-US"/>
              </w:rPr>
              <w:t>Qabiilka</w:t>
            </w:r>
            <w:proofErr w:type="spellEnd"/>
            <w:r w:rsidR="00696C64" w:rsidRPr="00696C64">
              <w:rPr>
                <w:rFonts w:ascii="Arial" w:hAnsi="Arial"/>
                <w:b/>
                <w:lang w:val="en-US"/>
              </w:rPr>
              <w:t xml:space="preserve"> </w:t>
            </w:r>
            <w:r w:rsidR="00CE474A" w:rsidRPr="00140629">
              <w:rPr>
                <w:rFonts w:ascii="Arial" w:hAnsi="Arial"/>
                <w:b/>
              </w:rPr>
              <w:t>ADRS oo Keliya</w:t>
            </w:r>
          </w:p>
        </w:tc>
      </w:tr>
      <w:tr w:rsidR="00CE474A" w:rsidRPr="00140629" w14:paraId="648AC5BF" w14:textId="77777777" w:rsidTr="008A6B91">
        <w:trPr>
          <w:gridBefore w:val="1"/>
          <w:wBefore w:w="14" w:type="dxa"/>
          <w:trHeight w:val="213"/>
          <w:jc w:val="center"/>
        </w:trPr>
        <w:tc>
          <w:tcPr>
            <w:tcW w:w="5353" w:type="dxa"/>
            <w:gridSpan w:val="6"/>
            <w:tcBorders>
              <w:top w:val="single" w:sz="4" w:space="0" w:color="auto"/>
              <w:left w:val="nil"/>
              <w:bottom w:val="single" w:sz="4" w:space="0" w:color="auto"/>
              <w:right w:val="single" w:sz="4" w:space="0" w:color="auto"/>
            </w:tcBorders>
            <w:shd w:val="clear" w:color="auto" w:fill="auto"/>
          </w:tcPr>
          <w:p w14:paraId="69C6CD51" w14:textId="77E9CBA0" w:rsidR="00CE474A" w:rsidRPr="00140629" w:rsidRDefault="00CE474A" w:rsidP="00CE474A">
            <w:pPr>
              <w:rPr>
                <w:rFonts w:ascii="Arial" w:hAnsi="Arial" w:cs="Arial"/>
              </w:rPr>
            </w:pPr>
            <w:r w:rsidRPr="00140629">
              <w:rPr>
                <w:rFonts w:ascii="Arial" w:hAnsi="Arial"/>
              </w:rPr>
              <w:t xml:space="preserve">ADRC ama Qabiilka: </w:t>
            </w:r>
            <w:r w:rsidRPr="00140629">
              <w:fldChar w:fldCharType="begin">
                <w:ffData>
                  <w:name w:val="Text51"/>
                  <w:enabled/>
                  <w:calcOnExit w:val="0"/>
                  <w:textInput/>
                </w:ffData>
              </w:fldChar>
            </w:r>
            <w:r w:rsidRPr="00140629">
              <w:instrText xml:space="preserve"> FORMTEXT </w:instrText>
            </w:r>
            <w:r w:rsidRPr="00140629">
              <w:fldChar w:fldCharType="separate"/>
            </w:r>
            <w:r w:rsidRPr="00140629">
              <w:t>     </w:t>
            </w:r>
            <w:r w:rsidRPr="00140629">
              <w:fldChar w:fldCharType="end"/>
            </w:r>
          </w:p>
        </w:tc>
        <w:tc>
          <w:tcPr>
            <w:tcW w:w="5344" w:type="dxa"/>
            <w:gridSpan w:val="7"/>
            <w:tcBorders>
              <w:top w:val="single" w:sz="4" w:space="0" w:color="auto"/>
              <w:left w:val="single" w:sz="4" w:space="0" w:color="auto"/>
              <w:bottom w:val="single" w:sz="4" w:space="0" w:color="auto"/>
              <w:right w:val="nil"/>
            </w:tcBorders>
            <w:shd w:val="clear" w:color="auto" w:fill="auto"/>
          </w:tcPr>
          <w:p w14:paraId="7C97BF17" w14:textId="38AC7A7D" w:rsidR="00CE474A" w:rsidRPr="00140629" w:rsidRDefault="00CE474A" w:rsidP="00CE474A">
            <w:pPr>
              <w:rPr>
                <w:rFonts w:ascii="Arial" w:hAnsi="Arial" w:cs="Arial"/>
              </w:rPr>
            </w:pPr>
            <w:r w:rsidRPr="00140629">
              <w:rPr>
                <w:rFonts w:ascii="Arial" w:hAnsi="Arial"/>
              </w:rPr>
              <w:t xml:space="preserve">Degmada: </w:t>
            </w:r>
            <w:r w:rsidRPr="00140629">
              <w:fldChar w:fldCharType="begin">
                <w:ffData>
                  <w:name w:val="Text52"/>
                  <w:enabled/>
                  <w:calcOnExit w:val="0"/>
                  <w:textInput/>
                </w:ffData>
              </w:fldChar>
            </w:r>
            <w:r w:rsidRPr="00140629">
              <w:instrText xml:space="preserve"> FORMTEXT </w:instrText>
            </w:r>
            <w:r w:rsidRPr="00140629">
              <w:fldChar w:fldCharType="separate"/>
            </w:r>
            <w:r w:rsidRPr="00140629">
              <w:t>     </w:t>
            </w:r>
            <w:r w:rsidRPr="00140629">
              <w:fldChar w:fldCharType="end"/>
            </w:r>
          </w:p>
        </w:tc>
      </w:tr>
      <w:tr w:rsidR="00CE474A" w:rsidRPr="00140629" w14:paraId="5BB5B9DC" w14:textId="77777777" w:rsidTr="008A6B91">
        <w:trPr>
          <w:gridBefore w:val="1"/>
          <w:wBefore w:w="14" w:type="dxa"/>
          <w:trHeight w:val="213"/>
          <w:jc w:val="center"/>
        </w:trPr>
        <w:tc>
          <w:tcPr>
            <w:tcW w:w="6803" w:type="dxa"/>
            <w:gridSpan w:val="9"/>
            <w:tcBorders>
              <w:top w:val="single" w:sz="4" w:space="0" w:color="auto"/>
              <w:left w:val="nil"/>
              <w:bottom w:val="single" w:sz="4" w:space="0" w:color="auto"/>
              <w:right w:val="single" w:sz="4" w:space="0" w:color="auto"/>
            </w:tcBorders>
            <w:shd w:val="clear" w:color="auto" w:fill="auto"/>
          </w:tcPr>
          <w:p w14:paraId="41441FF1" w14:textId="7F795194" w:rsidR="00CE474A" w:rsidRPr="00140629" w:rsidRDefault="00CE474A" w:rsidP="00CE474A">
            <w:pPr>
              <w:rPr>
                <w:rFonts w:ascii="Arial" w:hAnsi="Arial" w:cs="Arial"/>
              </w:rPr>
            </w:pPr>
            <w:r w:rsidRPr="00140629">
              <w:rPr>
                <w:rFonts w:ascii="Arial" w:hAnsi="Arial"/>
              </w:rPr>
              <w:t xml:space="preserve">ADRC ama Shaqaalaha Qabiilka ADRS: </w:t>
            </w:r>
            <w:r w:rsidRPr="00140629">
              <w:fldChar w:fldCharType="begin">
                <w:ffData>
                  <w:name w:val="Text53"/>
                  <w:enabled/>
                  <w:calcOnExit w:val="0"/>
                  <w:textInput/>
                </w:ffData>
              </w:fldChar>
            </w:r>
            <w:r w:rsidRPr="00140629">
              <w:instrText xml:space="preserve"> FORMTEXT </w:instrText>
            </w:r>
            <w:r w:rsidRPr="00140629">
              <w:fldChar w:fldCharType="separate"/>
            </w:r>
            <w:r w:rsidRPr="00140629">
              <w:t>     </w:t>
            </w:r>
            <w:r w:rsidRPr="00140629">
              <w:fldChar w:fldCharType="end"/>
            </w:r>
          </w:p>
        </w:tc>
        <w:tc>
          <w:tcPr>
            <w:tcW w:w="3894" w:type="dxa"/>
            <w:gridSpan w:val="4"/>
            <w:tcBorders>
              <w:top w:val="single" w:sz="4" w:space="0" w:color="auto"/>
              <w:left w:val="single" w:sz="4" w:space="0" w:color="auto"/>
              <w:bottom w:val="single" w:sz="4" w:space="0" w:color="auto"/>
              <w:right w:val="nil"/>
            </w:tcBorders>
            <w:shd w:val="clear" w:color="auto" w:fill="auto"/>
          </w:tcPr>
          <w:p w14:paraId="7B3C848B" w14:textId="1838B117" w:rsidR="00CE474A" w:rsidRPr="00140629" w:rsidRDefault="00CE474A" w:rsidP="00CE474A">
            <w:pPr>
              <w:rPr>
                <w:rFonts w:ascii="Arial" w:hAnsi="Arial" w:cs="Arial"/>
              </w:rPr>
            </w:pPr>
            <w:r w:rsidRPr="00140629">
              <w:rPr>
                <w:rFonts w:ascii="Arial" w:hAnsi="Arial"/>
              </w:rPr>
              <w:t xml:space="preserve">Lambarka Taleefanka: </w:t>
            </w:r>
            <w:r w:rsidRPr="00140629">
              <w:fldChar w:fldCharType="begin">
                <w:ffData>
                  <w:name w:val="Text54"/>
                  <w:enabled/>
                  <w:calcOnExit w:val="0"/>
                  <w:textInput/>
                </w:ffData>
              </w:fldChar>
            </w:r>
            <w:r w:rsidRPr="00140629">
              <w:instrText xml:space="preserve"> FORMTEXT </w:instrText>
            </w:r>
            <w:r w:rsidRPr="00140629">
              <w:fldChar w:fldCharType="separate"/>
            </w:r>
            <w:r w:rsidRPr="00140629">
              <w:t>     </w:t>
            </w:r>
            <w:r w:rsidRPr="00140629">
              <w:fldChar w:fldCharType="end"/>
            </w:r>
          </w:p>
        </w:tc>
      </w:tr>
      <w:tr w:rsidR="00CE474A" w:rsidRPr="00140629" w14:paraId="46D596D7" w14:textId="77777777" w:rsidTr="008A6B91">
        <w:trPr>
          <w:gridBefore w:val="1"/>
          <w:wBefore w:w="14" w:type="dxa"/>
          <w:trHeight w:val="350"/>
          <w:jc w:val="center"/>
        </w:trPr>
        <w:tc>
          <w:tcPr>
            <w:tcW w:w="10697" w:type="dxa"/>
            <w:gridSpan w:val="13"/>
            <w:tcBorders>
              <w:top w:val="single" w:sz="4" w:space="0" w:color="auto"/>
              <w:left w:val="nil"/>
              <w:bottom w:val="nil"/>
              <w:right w:val="nil"/>
            </w:tcBorders>
            <w:shd w:val="clear" w:color="auto" w:fill="auto"/>
            <w:vAlign w:val="center"/>
          </w:tcPr>
          <w:p w14:paraId="3E5E6857" w14:textId="15A9744A" w:rsidR="00CE474A" w:rsidRPr="00140629" w:rsidRDefault="00CE474A" w:rsidP="00CE474A">
            <w:pPr>
              <w:rPr>
                <w:rFonts w:ascii="Arial" w:hAnsi="Arial" w:cs="Arial"/>
              </w:rPr>
            </w:pPr>
            <w:r w:rsidRPr="00140629">
              <w:rPr>
                <w:rFonts w:ascii="Arial" w:hAnsi="Arial"/>
              </w:rPr>
              <w:t xml:space="preserve">Cinwaanka Boostada Intarnetka (Email): </w:t>
            </w:r>
            <w:r w:rsidRPr="00140629">
              <w:fldChar w:fldCharType="begin">
                <w:ffData>
                  <w:name w:val="Text55"/>
                  <w:enabled/>
                  <w:calcOnExit w:val="0"/>
                  <w:textInput/>
                </w:ffData>
              </w:fldChar>
            </w:r>
            <w:r w:rsidRPr="00140629">
              <w:instrText xml:space="preserve"> FORMTEXT </w:instrText>
            </w:r>
            <w:r w:rsidRPr="00140629">
              <w:fldChar w:fldCharType="separate"/>
            </w:r>
            <w:r w:rsidRPr="00140629">
              <w:t>     </w:t>
            </w:r>
            <w:r w:rsidRPr="00140629">
              <w:fldChar w:fldCharType="end"/>
            </w:r>
          </w:p>
        </w:tc>
      </w:tr>
      <w:tr w:rsidR="00CE474A" w:rsidRPr="00140629" w14:paraId="1EF19FAA" w14:textId="77777777" w:rsidTr="008A6B91">
        <w:trPr>
          <w:gridBefore w:val="1"/>
          <w:wBefore w:w="14" w:type="dxa"/>
          <w:trHeight w:val="1201"/>
          <w:jc w:val="center"/>
        </w:trPr>
        <w:tc>
          <w:tcPr>
            <w:tcW w:w="5742" w:type="dxa"/>
            <w:gridSpan w:val="7"/>
            <w:tcBorders>
              <w:top w:val="single" w:sz="24" w:space="0" w:color="auto"/>
              <w:left w:val="nil"/>
              <w:bottom w:val="single" w:sz="18" w:space="0" w:color="auto"/>
            </w:tcBorders>
            <w:shd w:val="clear" w:color="auto" w:fill="auto"/>
          </w:tcPr>
          <w:p w14:paraId="12F41106" w14:textId="77777777" w:rsidR="00CE474A" w:rsidRPr="00140629" w:rsidRDefault="00CE474A" w:rsidP="00CE474A">
            <w:pPr>
              <w:rPr>
                <w:rFonts w:ascii="Arial" w:hAnsi="Arial" w:cs="Arial"/>
                <w:bCs/>
              </w:rPr>
            </w:pPr>
            <w:r w:rsidRPr="00140629">
              <w:rPr>
                <w:rFonts w:ascii="Arial" w:hAnsi="Arial"/>
              </w:rPr>
              <w:t>Macluumaadka Taariikhda Diiwaangelinta:</w:t>
            </w:r>
          </w:p>
          <w:p w14:paraId="383DBEF0" w14:textId="701B78FA" w:rsidR="00CE474A" w:rsidRPr="00140629" w:rsidRDefault="00CE474A" w:rsidP="00CE474A">
            <w:pPr>
              <w:spacing w:before="60" w:after="120"/>
              <w:rPr>
                <w:rFonts w:cs="Arial"/>
              </w:rPr>
            </w:pPr>
            <w:r w:rsidRPr="00140629">
              <w:rPr>
                <w:rFonts w:ascii="Arial" w:hAnsi="Arial"/>
              </w:rPr>
              <w:t xml:space="preserve">Taariikhda Saxa ah ee Diiwaangelinta: </w:t>
            </w:r>
            <w:r w:rsidRPr="00140629">
              <w:rPr>
                <w:rFonts w:cs="Arial"/>
              </w:rPr>
              <w:fldChar w:fldCharType="begin">
                <w:ffData>
                  <w:name w:val="Text35"/>
                  <w:enabled/>
                  <w:calcOnExit w:val="0"/>
                  <w:textInput>
                    <w:type w:val="date"/>
                    <w:maxLength w:val="25"/>
                    <w:format w:val="M/d/yyyy"/>
                  </w:textInput>
                </w:ffData>
              </w:fldChar>
            </w:r>
            <w:r w:rsidRPr="00140629">
              <w:rPr>
                <w:rFonts w:cs="Arial"/>
              </w:rPr>
              <w:instrText xml:space="preserve"> FORMTEXT </w:instrText>
            </w:r>
            <w:r w:rsidRPr="00140629">
              <w:rPr>
                <w:rFonts w:cs="Arial"/>
              </w:rPr>
            </w:r>
            <w:r w:rsidRPr="00140629">
              <w:rPr>
                <w:rFonts w:cs="Arial"/>
              </w:rPr>
              <w:fldChar w:fldCharType="separate"/>
            </w:r>
            <w:r w:rsidRPr="00140629">
              <w:t>     </w:t>
            </w:r>
            <w:r w:rsidRPr="00140629">
              <w:rPr>
                <w:rFonts w:cs="Arial"/>
              </w:rPr>
              <w:fldChar w:fldCharType="end"/>
            </w:r>
          </w:p>
          <w:p w14:paraId="33D2DA06" w14:textId="32B81407" w:rsidR="00CE474A" w:rsidRPr="00140629" w:rsidRDefault="00CE474A" w:rsidP="00CE474A">
            <w:pPr>
              <w:spacing w:before="60"/>
              <w:ind w:left="435" w:hanging="435"/>
              <w:rPr>
                <w:rFonts w:ascii="Arial" w:hAnsi="Arial" w:cs="Arial"/>
              </w:rPr>
            </w:pPr>
            <w:r w:rsidRPr="00140629">
              <w:rPr>
                <w:rFonts w:ascii="Arial" w:hAnsi="Arial" w:cs="Arial"/>
              </w:rPr>
              <w:fldChar w:fldCharType="begin">
                <w:ffData>
                  <w:name w:val="Check1"/>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ab/>
              <w:t>Hawsha taariikhda diiwaangelinta: Adeegyada Degdegga ah</w:t>
            </w:r>
          </w:p>
          <w:p w14:paraId="7B5917FE" w14:textId="5FA6595B" w:rsidR="00CE474A" w:rsidRPr="00140629" w:rsidRDefault="00CE474A" w:rsidP="00CE474A">
            <w:pPr>
              <w:spacing w:before="60"/>
              <w:ind w:left="435" w:hanging="435"/>
              <w:rPr>
                <w:rFonts w:ascii="Arial" w:hAnsi="Arial" w:cs="Arial"/>
              </w:rPr>
            </w:pPr>
            <w:r w:rsidRPr="00140629">
              <w:rPr>
                <w:rFonts w:ascii="Arial" w:hAnsi="Arial" w:cs="Arial"/>
              </w:rPr>
              <w:fldChar w:fldCharType="begin">
                <w:ffData>
                  <w:name w:val="Check1"/>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ab/>
              <w:t>Hawsha taariikhda diiwaangelinta: Heshiiska Xogwadaagista Horteed</w:t>
            </w:r>
          </w:p>
          <w:p w14:paraId="10B35A29" w14:textId="510C1593" w:rsidR="00CE474A" w:rsidRPr="00140629" w:rsidRDefault="00CE474A" w:rsidP="00CE474A">
            <w:pPr>
              <w:spacing w:before="60"/>
              <w:ind w:left="435" w:hanging="435"/>
              <w:rPr>
                <w:rFonts w:ascii="Arial" w:hAnsi="Arial" w:cs="Arial"/>
              </w:rPr>
            </w:pPr>
            <w:r w:rsidRPr="00140629">
              <w:rPr>
                <w:rFonts w:ascii="Arial" w:hAnsi="Arial" w:cs="Arial"/>
              </w:rPr>
              <w:fldChar w:fldCharType="begin">
                <w:ffData>
                  <w:name w:val="Check1"/>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ab/>
              <w:t>Hawsha taariikhda diiwaangelinta: U-gudbinta xafiis cusub guurid awgeed.</w:t>
            </w:r>
          </w:p>
        </w:tc>
        <w:tc>
          <w:tcPr>
            <w:tcW w:w="2443" w:type="dxa"/>
            <w:gridSpan w:val="4"/>
            <w:tcBorders>
              <w:top w:val="single" w:sz="24" w:space="0" w:color="auto"/>
              <w:bottom w:val="single" w:sz="18" w:space="0" w:color="auto"/>
              <w:right w:val="single" w:sz="2" w:space="0" w:color="auto"/>
            </w:tcBorders>
            <w:shd w:val="clear" w:color="auto" w:fill="auto"/>
          </w:tcPr>
          <w:p w14:paraId="4B96886C" w14:textId="77777777" w:rsidR="00CE474A" w:rsidRPr="00140629" w:rsidRDefault="00CE474A" w:rsidP="00CE474A">
            <w:pPr>
              <w:rPr>
                <w:rFonts w:ascii="Arial" w:hAnsi="Arial" w:cs="Arial"/>
                <w:bCs/>
              </w:rPr>
            </w:pPr>
            <w:r w:rsidRPr="00140629">
              <w:rPr>
                <w:rFonts w:ascii="Arial" w:hAnsi="Arial"/>
              </w:rPr>
              <w:t>Barnaamijka:</w:t>
            </w:r>
          </w:p>
          <w:p w14:paraId="68FC738B" w14:textId="04573F3B" w:rsidR="00CE474A" w:rsidRPr="00140629" w:rsidRDefault="00CE474A" w:rsidP="00EC10D1">
            <w:pPr>
              <w:spacing w:before="120" w:after="60"/>
              <w:ind w:left="350" w:hanging="350"/>
              <w:rPr>
                <w:rFonts w:ascii="Arial" w:hAnsi="Arial" w:cs="Arial"/>
                <w:bCs/>
              </w:rPr>
            </w:pPr>
            <w:r w:rsidRPr="00140629">
              <w:rPr>
                <w:rFonts w:ascii="Arial" w:hAnsi="Arial" w:cs="Arial"/>
              </w:rPr>
              <w:fldChar w:fldCharType="begin">
                <w:ffData>
                  <w:name w:val="Check1"/>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w:t>
            </w:r>
            <w:r w:rsidR="00EC10D1" w:rsidRPr="00EC10D1">
              <w:rPr>
                <w:rFonts w:ascii="Arial" w:hAnsi="Arial"/>
              </w:rPr>
              <w:t>Partnership (Iskaashiga)</w:t>
            </w:r>
          </w:p>
        </w:tc>
        <w:tc>
          <w:tcPr>
            <w:tcW w:w="2512" w:type="dxa"/>
            <w:gridSpan w:val="2"/>
            <w:tcBorders>
              <w:top w:val="single" w:sz="24" w:space="0" w:color="auto"/>
              <w:bottom w:val="single" w:sz="18" w:space="0" w:color="auto"/>
              <w:right w:val="nil"/>
            </w:tcBorders>
            <w:shd w:val="clear" w:color="auto" w:fill="auto"/>
          </w:tcPr>
          <w:p w14:paraId="37E9934F" w14:textId="77777777" w:rsidR="00CE474A" w:rsidRPr="00140629" w:rsidRDefault="00CE474A" w:rsidP="00CE474A">
            <w:pPr>
              <w:spacing w:after="120"/>
              <w:rPr>
                <w:rFonts w:ascii="Arial" w:hAnsi="Arial" w:cs="Arial"/>
              </w:rPr>
            </w:pPr>
            <w:r w:rsidRPr="00140629">
              <w:rPr>
                <w:rFonts w:ascii="Arial" w:hAnsi="Arial"/>
              </w:rPr>
              <w:t>Xaqiiji Taariikhda Joojinta HMO haddii ay ku khuseyso:</w:t>
            </w:r>
          </w:p>
          <w:p w14:paraId="16C50230" w14:textId="77777777" w:rsidR="00CE474A" w:rsidRPr="00140629" w:rsidRDefault="00CE474A" w:rsidP="00CE474A">
            <w:pPr>
              <w:spacing w:before="120" w:after="60"/>
              <w:rPr>
                <w:rFonts w:ascii="Arial" w:hAnsi="Arial" w:cs="Arial"/>
              </w:rPr>
            </w:pPr>
            <w:r w:rsidRPr="00140629">
              <w:rPr>
                <w:bCs/>
              </w:rPr>
              <w:fldChar w:fldCharType="begin">
                <w:ffData>
                  <w:name w:val="Text45"/>
                  <w:enabled/>
                  <w:calcOnExit w:val="0"/>
                  <w:textInput/>
                </w:ffData>
              </w:fldChar>
            </w:r>
            <w:r w:rsidRPr="00140629">
              <w:rPr>
                <w:bCs/>
              </w:rPr>
              <w:instrText xml:space="preserve"> FORMTEXT </w:instrText>
            </w:r>
            <w:r w:rsidRPr="00140629">
              <w:rPr>
                <w:bCs/>
              </w:rPr>
            </w:r>
            <w:r w:rsidRPr="00140629">
              <w:rPr>
                <w:bCs/>
              </w:rPr>
              <w:fldChar w:fldCharType="separate"/>
            </w:r>
            <w:r w:rsidRPr="00140629">
              <w:t>     </w:t>
            </w:r>
            <w:r w:rsidRPr="00140629">
              <w:rPr>
                <w:bCs/>
              </w:rPr>
              <w:fldChar w:fldCharType="end"/>
            </w:r>
          </w:p>
        </w:tc>
      </w:tr>
      <w:tr w:rsidR="00CE474A" w:rsidRPr="00140629" w14:paraId="4626E65B" w14:textId="77777777" w:rsidTr="008A6B91">
        <w:trPr>
          <w:gridBefore w:val="1"/>
          <w:wBefore w:w="14" w:type="dxa"/>
          <w:trHeight w:val="1201"/>
          <w:jc w:val="center"/>
        </w:trPr>
        <w:tc>
          <w:tcPr>
            <w:tcW w:w="10697" w:type="dxa"/>
            <w:gridSpan w:val="13"/>
            <w:tcBorders>
              <w:top w:val="single" w:sz="2" w:space="0" w:color="auto"/>
              <w:left w:val="nil"/>
              <w:bottom w:val="single" w:sz="18" w:space="0" w:color="auto"/>
              <w:right w:val="nil"/>
            </w:tcBorders>
            <w:shd w:val="clear" w:color="auto" w:fill="auto"/>
          </w:tcPr>
          <w:p w14:paraId="03575DA7" w14:textId="77777777" w:rsidR="00CE474A" w:rsidRPr="00140629" w:rsidRDefault="00CE474A" w:rsidP="00CE474A">
            <w:pPr>
              <w:spacing w:before="60"/>
              <w:rPr>
                <w:rFonts w:ascii="Arial" w:hAnsi="Arial" w:cs="Arial"/>
              </w:rPr>
            </w:pPr>
            <w:r w:rsidRPr="00140629">
              <w:rPr>
                <w:rFonts w:ascii="Arial" w:hAnsi="Arial"/>
              </w:rPr>
              <w:t>Xaalka Diiwaangelinta ee FHiC:</w:t>
            </w:r>
          </w:p>
          <w:p w14:paraId="49B07C66" w14:textId="1A889594" w:rsidR="00CE474A" w:rsidRPr="00140629" w:rsidRDefault="00CE474A" w:rsidP="00CE474A">
            <w:pPr>
              <w:spacing w:before="60"/>
              <w:ind w:left="435" w:hanging="435"/>
              <w:rPr>
                <w:rFonts w:ascii="Arial" w:hAnsi="Arial" w:cs="Arial"/>
              </w:rPr>
            </w:pPr>
            <w:r w:rsidRPr="00140629">
              <w:rPr>
                <w:rFonts w:ascii="Arial" w:hAnsi="Arial" w:cs="Arial"/>
              </w:rPr>
              <w:fldChar w:fldCharType="begin">
                <w:ffData>
                  <w:name w:val="Check1"/>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ab/>
              <w:t>Taariikhda diiwaangelinta ee FHiC</w:t>
            </w:r>
          </w:p>
          <w:p w14:paraId="2E712861" w14:textId="7971812F" w:rsidR="00CE474A" w:rsidRPr="00140629" w:rsidRDefault="00CE474A" w:rsidP="00CE474A">
            <w:pPr>
              <w:spacing w:before="60" w:after="120"/>
              <w:ind w:left="435" w:hanging="435"/>
              <w:rPr>
                <w:rFonts w:ascii="Arial" w:hAnsi="Arial" w:cs="Arial"/>
              </w:rPr>
            </w:pPr>
            <w:r w:rsidRPr="00140629">
              <w:rPr>
                <w:rFonts w:ascii="Arial" w:hAnsi="Arial" w:cs="Arial"/>
              </w:rPr>
              <w:fldChar w:fldCharType="begin">
                <w:ffData>
                  <w:name w:val="Check1"/>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ab/>
              <w:t>Taariikhda aan la qorin diiwaangelinta ee FHiC: hawshii go'aanka ee MA ama IRIS. PO ma qoraneyso LTCFS ilaa diiwaangelinta laga soo xaqiijiyo FHiC.</w:t>
            </w:r>
          </w:p>
        </w:tc>
      </w:tr>
      <w:tr w:rsidR="00CE474A" w:rsidRPr="00140629" w14:paraId="52715C1D" w14:textId="77777777" w:rsidTr="008A6B91">
        <w:trPr>
          <w:gridBefore w:val="1"/>
          <w:wBefore w:w="14" w:type="dxa"/>
          <w:trHeight w:val="1201"/>
          <w:jc w:val="center"/>
        </w:trPr>
        <w:tc>
          <w:tcPr>
            <w:tcW w:w="4063" w:type="dxa"/>
            <w:gridSpan w:val="3"/>
            <w:tcBorders>
              <w:top w:val="single" w:sz="18" w:space="0" w:color="auto"/>
              <w:left w:val="nil"/>
              <w:bottom w:val="single" w:sz="18" w:space="0" w:color="auto"/>
            </w:tcBorders>
            <w:shd w:val="clear" w:color="auto" w:fill="auto"/>
          </w:tcPr>
          <w:p w14:paraId="36870763" w14:textId="0662D5E3" w:rsidR="00CE474A" w:rsidRPr="00140629" w:rsidRDefault="00CE474A" w:rsidP="00CE474A">
            <w:pPr>
              <w:spacing w:after="60"/>
              <w:rPr>
                <w:rFonts w:ascii="Arial" w:hAnsi="Arial" w:cs="Arial"/>
                <w:bCs/>
              </w:rPr>
            </w:pPr>
            <w:r w:rsidRPr="00140629">
              <w:rPr>
                <w:rFonts w:ascii="Arial" w:hAnsi="Arial"/>
              </w:rPr>
              <w:t xml:space="preserve">Qof haysta Medicaid  </w:t>
            </w:r>
            <w:r w:rsidR="00044C7C">
              <w:rPr>
                <w:rFonts w:ascii="Arial" w:hAnsi="Arial"/>
              </w:rPr>
              <w:br/>
            </w:r>
            <w:r w:rsidRPr="00140629">
              <w:rPr>
                <w:rFonts w:ascii="Arial" w:hAnsi="Arial" w:cs="Arial"/>
                <w:bCs/>
              </w:rPr>
              <w:fldChar w:fldCharType="begin">
                <w:ffData>
                  <w:name w:val="Check1"/>
                  <w:enabled/>
                  <w:calcOnExit w:val="0"/>
                  <w:checkBox>
                    <w:sizeAuto/>
                    <w:default w:val="0"/>
                  </w:checkBox>
                </w:ffData>
              </w:fldChar>
            </w:r>
            <w:r w:rsidRPr="00140629">
              <w:rPr>
                <w:rFonts w:ascii="Arial" w:hAnsi="Arial" w:cs="Arial"/>
                <w:bCs/>
              </w:rPr>
              <w:instrText xml:space="preserve"> FORMCHECKBOX </w:instrText>
            </w:r>
            <w:r w:rsidR="00B7123C">
              <w:rPr>
                <w:rFonts w:ascii="Arial" w:hAnsi="Arial" w:cs="Arial"/>
                <w:bCs/>
              </w:rPr>
            </w:r>
            <w:r w:rsidR="00B7123C">
              <w:rPr>
                <w:rFonts w:ascii="Arial" w:hAnsi="Arial" w:cs="Arial"/>
                <w:bCs/>
              </w:rPr>
              <w:fldChar w:fldCharType="separate"/>
            </w:r>
            <w:r w:rsidRPr="00140629">
              <w:rPr>
                <w:rFonts w:ascii="Arial" w:hAnsi="Arial" w:cs="Arial"/>
                <w:bCs/>
              </w:rPr>
              <w:fldChar w:fldCharType="end"/>
            </w:r>
            <w:r w:rsidRPr="00140629">
              <w:rPr>
                <w:rFonts w:ascii="Arial" w:hAnsi="Arial"/>
              </w:rPr>
              <w:t xml:space="preserve"> Haa  </w:t>
            </w:r>
            <w:r w:rsidRPr="00140629">
              <w:rPr>
                <w:rFonts w:ascii="Arial" w:hAnsi="Arial" w:cs="Arial"/>
                <w:bCs/>
              </w:rPr>
              <w:fldChar w:fldCharType="begin">
                <w:ffData>
                  <w:name w:val="Check1"/>
                  <w:enabled/>
                  <w:calcOnExit w:val="0"/>
                  <w:checkBox>
                    <w:sizeAuto/>
                    <w:default w:val="0"/>
                  </w:checkBox>
                </w:ffData>
              </w:fldChar>
            </w:r>
            <w:r w:rsidRPr="00140629">
              <w:rPr>
                <w:rFonts w:ascii="Arial" w:hAnsi="Arial" w:cs="Arial"/>
                <w:bCs/>
              </w:rPr>
              <w:instrText xml:space="preserve"> FORMCHECKBOX </w:instrText>
            </w:r>
            <w:r w:rsidR="00B7123C">
              <w:rPr>
                <w:rFonts w:ascii="Arial" w:hAnsi="Arial" w:cs="Arial"/>
                <w:bCs/>
              </w:rPr>
            </w:r>
            <w:r w:rsidR="00B7123C">
              <w:rPr>
                <w:rFonts w:ascii="Arial" w:hAnsi="Arial" w:cs="Arial"/>
                <w:bCs/>
              </w:rPr>
              <w:fldChar w:fldCharType="separate"/>
            </w:r>
            <w:r w:rsidRPr="00140629">
              <w:rPr>
                <w:rFonts w:ascii="Arial" w:hAnsi="Arial" w:cs="Arial"/>
                <w:bCs/>
              </w:rPr>
              <w:fldChar w:fldCharType="end"/>
            </w:r>
            <w:r w:rsidRPr="00140629">
              <w:rPr>
                <w:rFonts w:ascii="Arial" w:hAnsi="Arial"/>
              </w:rPr>
              <w:t xml:space="preserve"> Maya</w:t>
            </w:r>
          </w:p>
          <w:p w14:paraId="75333781" w14:textId="77777777" w:rsidR="00CE474A" w:rsidRPr="00140629" w:rsidRDefault="00CE474A" w:rsidP="00CE474A">
            <w:pPr>
              <w:spacing w:before="60" w:after="60"/>
              <w:rPr>
                <w:rFonts w:ascii="Arial" w:hAnsi="Arial" w:cs="Arial"/>
                <w:bCs/>
              </w:rPr>
            </w:pPr>
            <w:r w:rsidRPr="00140629">
              <w:rPr>
                <w:rFonts w:ascii="Arial" w:hAnsi="Arial"/>
              </w:rPr>
              <w:t>Lambarka Aqoonsiga Medicaid:</w:t>
            </w:r>
            <w:r w:rsidRPr="00140629">
              <w:rPr>
                <w:bCs/>
              </w:rPr>
              <w:t xml:space="preserve"> </w:t>
            </w:r>
            <w:r w:rsidRPr="00140629">
              <w:rPr>
                <w:rFonts w:cs="Arial"/>
              </w:rPr>
              <w:fldChar w:fldCharType="begin">
                <w:ffData>
                  <w:name w:val="Text37"/>
                  <w:enabled/>
                  <w:calcOnExit w:val="0"/>
                  <w:textInput>
                    <w:maxLength w:val="14"/>
                  </w:textInput>
                </w:ffData>
              </w:fldChar>
            </w:r>
            <w:r w:rsidRPr="00140629">
              <w:rPr>
                <w:rFonts w:cs="Arial"/>
              </w:rPr>
              <w:instrText xml:space="preserve"> FORMTEXT </w:instrText>
            </w:r>
            <w:r w:rsidRPr="00140629">
              <w:rPr>
                <w:rFonts w:cs="Arial"/>
              </w:rPr>
            </w:r>
            <w:r w:rsidRPr="00140629">
              <w:rPr>
                <w:rFonts w:cs="Arial"/>
              </w:rPr>
              <w:fldChar w:fldCharType="separate"/>
            </w:r>
            <w:r w:rsidRPr="00140629">
              <w:t>     </w:t>
            </w:r>
            <w:r w:rsidRPr="00140629">
              <w:rPr>
                <w:rFonts w:cs="Arial"/>
              </w:rPr>
              <w:fldChar w:fldCharType="end"/>
            </w:r>
          </w:p>
          <w:p w14:paraId="48E54833" w14:textId="18B41951" w:rsidR="00CE474A" w:rsidRPr="00140629" w:rsidRDefault="00CE474A" w:rsidP="00CE474A">
            <w:pPr>
              <w:spacing w:after="60"/>
              <w:rPr>
                <w:rFonts w:ascii="Arial" w:hAnsi="Arial" w:cs="Arial"/>
                <w:bCs/>
              </w:rPr>
            </w:pPr>
            <w:r w:rsidRPr="00140629">
              <w:rPr>
                <w:rFonts w:ascii="Arial" w:hAnsi="Arial"/>
              </w:rPr>
              <w:t xml:space="preserve">Ogeysiiska luuqad ahaaneed </w:t>
            </w:r>
            <w:r w:rsidR="00044C7C">
              <w:rPr>
                <w:rFonts w:ascii="Arial" w:hAnsi="Arial"/>
              </w:rPr>
              <w:br/>
            </w:r>
            <w:r w:rsidRPr="00140629">
              <w:rPr>
                <w:rFonts w:ascii="Arial" w:hAnsi="Arial"/>
              </w:rPr>
              <w:t>ee CARES:</w:t>
            </w:r>
          </w:p>
          <w:p w14:paraId="1F0F9B94" w14:textId="77777777" w:rsidR="00CE474A" w:rsidRPr="00140629" w:rsidRDefault="00CE474A" w:rsidP="00CE474A">
            <w:pPr>
              <w:spacing w:after="60"/>
              <w:rPr>
                <w:rFonts w:ascii="Arial" w:hAnsi="Arial" w:cs="Arial"/>
                <w:b/>
              </w:rPr>
            </w:pPr>
            <w:r w:rsidRPr="00140629">
              <w:rPr>
                <w:rFonts w:ascii="Arial" w:hAnsi="Arial" w:cs="Arial"/>
              </w:rPr>
              <w:fldChar w:fldCharType="begin">
                <w:ffData>
                  <w:name w:val="Check1"/>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Ingiriisi  </w:t>
            </w:r>
            <w:r w:rsidRPr="00140629">
              <w:rPr>
                <w:rFonts w:ascii="Arial" w:hAnsi="Arial" w:cs="Arial"/>
              </w:rPr>
              <w:fldChar w:fldCharType="begin">
                <w:ffData>
                  <w:name w:val="Check2"/>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Isbaanish</w:t>
            </w:r>
          </w:p>
        </w:tc>
        <w:tc>
          <w:tcPr>
            <w:tcW w:w="4122" w:type="dxa"/>
            <w:gridSpan w:val="8"/>
            <w:tcBorders>
              <w:top w:val="single" w:sz="18" w:space="0" w:color="auto"/>
              <w:bottom w:val="single" w:sz="18" w:space="0" w:color="auto"/>
              <w:right w:val="single" w:sz="2" w:space="0" w:color="auto"/>
            </w:tcBorders>
            <w:shd w:val="clear" w:color="auto" w:fill="auto"/>
          </w:tcPr>
          <w:p w14:paraId="34D04872" w14:textId="77777777" w:rsidR="00CE474A" w:rsidRPr="00140629" w:rsidRDefault="00CE474A" w:rsidP="00CE474A">
            <w:pPr>
              <w:spacing w:after="60"/>
              <w:rPr>
                <w:rFonts w:ascii="Arial" w:hAnsi="Arial" w:cs="Arial"/>
              </w:rPr>
            </w:pPr>
            <w:r w:rsidRPr="00140629">
              <w:rPr>
                <w:rFonts w:ascii="Arial" w:hAnsi="Arial"/>
              </w:rPr>
              <w:t xml:space="preserve">Heerka Daryeelka </w:t>
            </w:r>
          </w:p>
          <w:p w14:paraId="21F40E5C" w14:textId="4AA9D378" w:rsidR="00CE474A" w:rsidRPr="00140629" w:rsidRDefault="00CE474A" w:rsidP="00CE474A">
            <w:pPr>
              <w:rPr>
                <w:rFonts w:ascii="Arial" w:hAnsi="Arial" w:cs="Arial"/>
              </w:rPr>
            </w:pPr>
            <w:r w:rsidRPr="00140629">
              <w:rPr>
                <w:rFonts w:ascii="Arial" w:hAnsi="Arial"/>
                <w:color w:val="000000" w:themeColor="text1"/>
              </w:rPr>
              <w:t>Ku calaamadi aqoonsiga NH LOC dhanka bidixe oo dabadeedna dhanka midige ku calaamadi aqoonsiga DD LOC ee midige. Calaamadi laba santuuq ugu badnaan.</w:t>
            </w:r>
          </w:p>
          <w:tbl>
            <w:tblPr>
              <w:tblW w:w="0" w:type="auto"/>
              <w:jc w:val="center"/>
              <w:tblLayout w:type="fixed"/>
              <w:tblLook w:val="04A0" w:firstRow="1" w:lastRow="0" w:firstColumn="1" w:lastColumn="0" w:noHBand="0" w:noVBand="1"/>
            </w:tblPr>
            <w:tblGrid>
              <w:gridCol w:w="1752"/>
              <w:gridCol w:w="1752"/>
            </w:tblGrid>
            <w:tr w:rsidR="00CE474A" w:rsidRPr="00140629" w14:paraId="07A2307D" w14:textId="77777777" w:rsidTr="00B90F66">
              <w:trPr>
                <w:jc w:val="center"/>
              </w:trPr>
              <w:tc>
                <w:tcPr>
                  <w:tcW w:w="1752" w:type="dxa"/>
                  <w:tcBorders>
                    <w:top w:val="single" w:sz="8" w:space="0" w:color="auto"/>
                    <w:left w:val="single" w:sz="8" w:space="0" w:color="auto"/>
                    <w:bottom w:val="single" w:sz="8" w:space="0" w:color="auto"/>
                    <w:right w:val="single" w:sz="8" w:space="0" w:color="auto"/>
                  </w:tcBorders>
                </w:tcPr>
                <w:p w14:paraId="0FFF4E7D" w14:textId="01E05E36" w:rsidR="00CE474A" w:rsidRPr="00140629" w:rsidRDefault="00CE474A" w:rsidP="00CE474A">
                  <w:pPr>
                    <w:jc w:val="center"/>
                    <w:rPr>
                      <w:rFonts w:ascii="Arial" w:eastAsia="Cambria" w:hAnsi="Arial" w:cs="Arial"/>
                    </w:rPr>
                  </w:pPr>
                  <w:r w:rsidRPr="00140629">
                    <w:rPr>
                      <w:rFonts w:ascii="Arial" w:hAnsi="Arial"/>
                    </w:rPr>
                    <w:t>Calaamadi 1</w:t>
                  </w:r>
                </w:p>
              </w:tc>
              <w:tc>
                <w:tcPr>
                  <w:tcW w:w="1752" w:type="dxa"/>
                  <w:tcBorders>
                    <w:top w:val="single" w:sz="8" w:space="0" w:color="auto"/>
                    <w:left w:val="single" w:sz="8" w:space="0" w:color="auto"/>
                    <w:bottom w:val="single" w:sz="8" w:space="0" w:color="auto"/>
                    <w:right w:val="single" w:sz="8" w:space="0" w:color="auto"/>
                  </w:tcBorders>
                </w:tcPr>
                <w:p w14:paraId="23D03405" w14:textId="705E314A" w:rsidR="00CE474A" w:rsidRPr="00140629" w:rsidRDefault="00CE474A" w:rsidP="00CE474A">
                  <w:pPr>
                    <w:jc w:val="center"/>
                    <w:rPr>
                      <w:rFonts w:ascii="Arial" w:eastAsia="Cambria" w:hAnsi="Arial" w:cs="Arial"/>
                    </w:rPr>
                  </w:pPr>
                  <w:r w:rsidRPr="00140629">
                    <w:rPr>
                      <w:rFonts w:ascii="Arial" w:hAnsi="Arial"/>
                    </w:rPr>
                    <w:t>Calaamadi 1</w:t>
                  </w:r>
                </w:p>
              </w:tc>
            </w:tr>
            <w:tr w:rsidR="00CE474A" w:rsidRPr="00140629" w14:paraId="384632F5" w14:textId="77777777" w:rsidTr="00B90F66">
              <w:trPr>
                <w:jc w:val="center"/>
              </w:trPr>
              <w:tc>
                <w:tcPr>
                  <w:tcW w:w="1752" w:type="dxa"/>
                  <w:tcBorders>
                    <w:top w:val="single" w:sz="8" w:space="0" w:color="auto"/>
                    <w:left w:val="single" w:sz="8" w:space="0" w:color="auto"/>
                    <w:bottom w:val="single" w:sz="8" w:space="0" w:color="auto"/>
                    <w:right w:val="single" w:sz="8" w:space="0" w:color="auto"/>
                  </w:tcBorders>
                </w:tcPr>
                <w:p w14:paraId="27EE9F3A" w14:textId="035E31D2" w:rsidR="00CE474A" w:rsidRPr="00140629" w:rsidRDefault="00CE474A" w:rsidP="00CE474A">
                  <w:pPr>
                    <w:rPr>
                      <w:rFonts w:ascii="Arial" w:eastAsia="Cambria" w:hAnsi="Arial" w:cs="Arial"/>
                    </w:rPr>
                  </w:pPr>
                  <w:r w:rsidRPr="00140629">
                    <w:rPr>
                      <w:rFonts w:ascii="Arial" w:hAnsi="Arial" w:cs="Arial"/>
                    </w:rPr>
                    <w:fldChar w:fldCharType="begin">
                      <w:ffData>
                        <w:name w:val="Check1"/>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NH-ISN</w:t>
                  </w:r>
                </w:p>
                <w:p w14:paraId="4DAB0088" w14:textId="07E766F9" w:rsidR="00CE474A" w:rsidRPr="00140629" w:rsidRDefault="00CE474A" w:rsidP="00CE474A">
                  <w:pPr>
                    <w:rPr>
                      <w:rFonts w:ascii="Arial" w:eastAsia="Cambria" w:hAnsi="Arial" w:cs="Arial"/>
                    </w:rPr>
                  </w:pPr>
                  <w:r w:rsidRPr="00140629">
                    <w:rPr>
                      <w:rFonts w:ascii="Arial" w:hAnsi="Arial" w:cs="Arial"/>
                    </w:rPr>
                    <w:fldChar w:fldCharType="begin">
                      <w:ffData>
                        <w:name w:val="Check1"/>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NH-SNF</w:t>
                  </w:r>
                </w:p>
                <w:p w14:paraId="6918338D" w14:textId="11BDB30B" w:rsidR="00CE474A" w:rsidRPr="00140629" w:rsidRDefault="00CE474A" w:rsidP="00CE474A">
                  <w:pPr>
                    <w:rPr>
                      <w:rFonts w:ascii="Arial" w:eastAsia="Cambria" w:hAnsi="Arial" w:cs="Arial"/>
                    </w:rPr>
                  </w:pPr>
                  <w:r w:rsidRPr="00140629">
                    <w:rPr>
                      <w:rFonts w:ascii="Arial" w:hAnsi="Arial" w:cs="Arial"/>
                    </w:rPr>
                    <w:fldChar w:fldCharType="begin">
                      <w:ffData>
                        <w:name w:val="Check1"/>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NH-ICF</w:t>
                  </w:r>
                </w:p>
              </w:tc>
              <w:tc>
                <w:tcPr>
                  <w:tcW w:w="1752" w:type="dxa"/>
                  <w:tcBorders>
                    <w:top w:val="single" w:sz="8" w:space="0" w:color="auto"/>
                    <w:left w:val="single" w:sz="8" w:space="0" w:color="auto"/>
                    <w:bottom w:val="single" w:sz="8" w:space="0" w:color="auto"/>
                    <w:right w:val="single" w:sz="8" w:space="0" w:color="auto"/>
                  </w:tcBorders>
                </w:tcPr>
                <w:p w14:paraId="18D12FFE" w14:textId="1F5992B0" w:rsidR="00CE474A" w:rsidRPr="00140629" w:rsidRDefault="00CE474A" w:rsidP="00CE474A">
                  <w:pPr>
                    <w:rPr>
                      <w:rFonts w:ascii="Arial" w:eastAsia="Cambria" w:hAnsi="Arial" w:cs="Arial"/>
                    </w:rPr>
                  </w:pPr>
                  <w:r w:rsidRPr="00140629">
                    <w:rPr>
                      <w:rFonts w:ascii="Arial" w:hAnsi="Arial" w:cs="Arial"/>
                    </w:rPr>
                    <w:fldChar w:fldCharType="begin">
                      <w:ffData>
                        <w:name w:val="Check1"/>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DD1A</w:t>
                  </w:r>
                </w:p>
                <w:p w14:paraId="55A4E45C" w14:textId="7B834E8A" w:rsidR="00CE474A" w:rsidRPr="00140629" w:rsidRDefault="00CE474A" w:rsidP="00CE474A">
                  <w:pPr>
                    <w:rPr>
                      <w:rFonts w:ascii="Arial" w:eastAsia="Cambria" w:hAnsi="Arial" w:cs="Arial"/>
                    </w:rPr>
                  </w:pPr>
                  <w:r w:rsidRPr="00140629">
                    <w:rPr>
                      <w:rFonts w:ascii="Arial" w:hAnsi="Arial" w:cs="Arial"/>
                    </w:rPr>
                    <w:fldChar w:fldCharType="begin">
                      <w:ffData>
                        <w:name w:val="Check1"/>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DD1B</w:t>
                  </w:r>
                </w:p>
                <w:p w14:paraId="26182CE7" w14:textId="2E4E8396" w:rsidR="00CE474A" w:rsidRPr="00140629" w:rsidRDefault="00CE474A" w:rsidP="00CE474A">
                  <w:pPr>
                    <w:rPr>
                      <w:rFonts w:ascii="Arial" w:eastAsia="Cambria" w:hAnsi="Arial" w:cs="Arial"/>
                    </w:rPr>
                  </w:pPr>
                  <w:r w:rsidRPr="00140629">
                    <w:rPr>
                      <w:rFonts w:ascii="Arial" w:hAnsi="Arial" w:cs="Arial"/>
                    </w:rPr>
                    <w:fldChar w:fldCharType="begin">
                      <w:ffData>
                        <w:name w:val="Check1"/>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DD2</w:t>
                  </w:r>
                </w:p>
                <w:p w14:paraId="6BCC321F" w14:textId="68D4E06D" w:rsidR="00CE474A" w:rsidRPr="00140629" w:rsidRDefault="00CE474A" w:rsidP="00CE474A">
                  <w:pPr>
                    <w:rPr>
                      <w:rFonts w:ascii="Arial" w:eastAsia="Cambria" w:hAnsi="Arial" w:cs="Arial"/>
                    </w:rPr>
                  </w:pPr>
                  <w:r w:rsidRPr="00140629">
                    <w:rPr>
                      <w:rFonts w:ascii="Arial" w:hAnsi="Arial" w:cs="Arial"/>
                    </w:rPr>
                    <w:fldChar w:fldCharType="begin">
                      <w:ffData>
                        <w:name w:val="Check1"/>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DD3</w:t>
                  </w:r>
                </w:p>
                <w:p w14:paraId="5405AC22" w14:textId="55788548" w:rsidR="00CE474A" w:rsidRPr="00140629" w:rsidRDefault="00CE474A" w:rsidP="00CE474A">
                  <w:pPr>
                    <w:rPr>
                      <w:rFonts w:ascii="Arial" w:eastAsia="Cambria" w:hAnsi="Arial" w:cs="Arial"/>
                    </w:rPr>
                  </w:pPr>
                  <w:r w:rsidRPr="00140629">
                    <w:rPr>
                      <w:rFonts w:ascii="Arial" w:hAnsi="Arial" w:cs="Arial"/>
                    </w:rPr>
                    <w:fldChar w:fldCharType="begin">
                      <w:ffData>
                        <w:name w:val="Check1"/>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NDD</w:t>
                  </w:r>
                </w:p>
              </w:tc>
            </w:tr>
          </w:tbl>
          <w:p w14:paraId="5851CE4E" w14:textId="0C457DEC" w:rsidR="00CE474A" w:rsidRPr="00140629" w:rsidRDefault="00CE474A" w:rsidP="00CE474A">
            <w:pPr>
              <w:spacing w:before="60" w:after="60"/>
              <w:rPr>
                <w:rFonts w:ascii="Arial" w:hAnsi="Arial" w:cs="Arial"/>
              </w:rPr>
            </w:pPr>
          </w:p>
        </w:tc>
        <w:tc>
          <w:tcPr>
            <w:tcW w:w="2512" w:type="dxa"/>
            <w:gridSpan w:val="2"/>
            <w:tcBorders>
              <w:top w:val="single" w:sz="18" w:space="0" w:color="auto"/>
              <w:bottom w:val="single" w:sz="12" w:space="0" w:color="auto"/>
              <w:right w:val="nil"/>
            </w:tcBorders>
            <w:shd w:val="clear" w:color="auto" w:fill="auto"/>
          </w:tcPr>
          <w:p w14:paraId="55645F80" w14:textId="77777777" w:rsidR="00CE474A" w:rsidRPr="00140629" w:rsidRDefault="00CE474A" w:rsidP="00CE474A">
            <w:pPr>
              <w:spacing w:after="60"/>
              <w:rPr>
                <w:rFonts w:ascii="Arial" w:hAnsi="Arial" w:cs="Arial"/>
              </w:rPr>
            </w:pPr>
            <w:r w:rsidRPr="00140629">
              <w:rPr>
                <w:rFonts w:ascii="Arial" w:hAnsi="Arial"/>
              </w:rPr>
              <w:t>Kooxda Adeegga:</w:t>
            </w:r>
          </w:p>
          <w:p w14:paraId="06B09130" w14:textId="77777777" w:rsidR="00CE474A" w:rsidRPr="00140629" w:rsidRDefault="00CE474A" w:rsidP="00CE474A">
            <w:pPr>
              <w:spacing w:after="60"/>
              <w:rPr>
                <w:rFonts w:ascii="Arial" w:hAnsi="Arial" w:cs="Arial"/>
              </w:rPr>
            </w:pPr>
            <w:r w:rsidRPr="00140629">
              <w:rPr>
                <w:rFonts w:ascii="Arial" w:hAnsi="Arial" w:cs="Arial"/>
              </w:rPr>
              <w:fldChar w:fldCharType="begin">
                <w:ffData>
                  <w:name w:val="Check9"/>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FE</w:t>
            </w:r>
          </w:p>
          <w:p w14:paraId="3EBE9031" w14:textId="77777777" w:rsidR="00CE474A" w:rsidRPr="00140629" w:rsidRDefault="00CE474A" w:rsidP="00CE474A">
            <w:pPr>
              <w:spacing w:after="60"/>
              <w:rPr>
                <w:rFonts w:ascii="Arial" w:hAnsi="Arial" w:cs="Arial"/>
              </w:rPr>
            </w:pPr>
            <w:r w:rsidRPr="00140629">
              <w:rPr>
                <w:rFonts w:ascii="Arial" w:hAnsi="Arial" w:cs="Arial"/>
              </w:rPr>
              <w:fldChar w:fldCharType="begin">
                <w:ffData>
                  <w:name w:val="Check10"/>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ID/DD</w:t>
            </w:r>
          </w:p>
          <w:p w14:paraId="2FAE72A8" w14:textId="77777777" w:rsidR="00CE474A" w:rsidRPr="00140629" w:rsidRDefault="00CE474A" w:rsidP="00CE474A">
            <w:pPr>
              <w:spacing w:after="60"/>
              <w:rPr>
                <w:rFonts w:ascii="Arial" w:hAnsi="Arial" w:cs="Arial"/>
                <w:b/>
              </w:rPr>
            </w:pPr>
            <w:r w:rsidRPr="00140629">
              <w:rPr>
                <w:rFonts w:ascii="Arial" w:hAnsi="Arial" w:cs="Arial"/>
              </w:rPr>
              <w:fldChar w:fldCharType="begin">
                <w:ffData>
                  <w:name w:val="Check11"/>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PD </w:t>
            </w:r>
          </w:p>
        </w:tc>
      </w:tr>
      <w:tr w:rsidR="00CE474A" w:rsidRPr="00140629" w14:paraId="14D8139D" w14:textId="77777777" w:rsidTr="008A6B91">
        <w:trPr>
          <w:gridAfter w:val="1"/>
          <w:wAfter w:w="14" w:type="dxa"/>
          <w:jc w:val="center"/>
        </w:trPr>
        <w:tc>
          <w:tcPr>
            <w:tcW w:w="10697" w:type="dxa"/>
            <w:gridSpan w:val="13"/>
            <w:tcBorders>
              <w:top w:val="single" w:sz="18" w:space="0" w:color="auto"/>
              <w:left w:val="nil"/>
              <w:bottom w:val="nil"/>
              <w:right w:val="nil"/>
            </w:tcBorders>
            <w:shd w:val="clear" w:color="auto" w:fill="auto"/>
          </w:tcPr>
          <w:p w14:paraId="5F171D9E" w14:textId="30F2D3B4" w:rsidR="00CE474A" w:rsidRPr="00140629" w:rsidRDefault="00CE474A" w:rsidP="00CE474A">
            <w:pPr>
              <w:tabs>
                <w:tab w:val="left" w:pos="2814"/>
                <w:tab w:val="left" w:pos="3894"/>
              </w:tabs>
              <w:spacing w:before="60"/>
              <w:rPr>
                <w:rFonts w:ascii="Arial" w:hAnsi="Arial"/>
              </w:rPr>
            </w:pPr>
            <w:r w:rsidRPr="00140629">
              <w:rPr>
                <w:rFonts w:ascii="Arial" w:hAnsi="Arial"/>
              </w:rPr>
              <w:fldChar w:fldCharType="begin">
                <w:ffData>
                  <w:name w:val="Check13"/>
                  <w:enabled/>
                  <w:calcOnExit w:val="0"/>
                  <w:checkBox>
                    <w:sizeAuto/>
                    <w:default w:val="0"/>
                  </w:checkBox>
                </w:ffData>
              </w:fldChar>
            </w:r>
            <w:r w:rsidRPr="00140629">
              <w:rPr>
                <w:rFonts w:ascii="Arial" w:hAnsi="Arial"/>
              </w:rPr>
              <w:instrText xml:space="preserve"> FORMCHECKBOX </w:instrText>
            </w:r>
            <w:r w:rsidR="00B7123C">
              <w:rPr>
                <w:rFonts w:ascii="Arial" w:hAnsi="Arial"/>
              </w:rPr>
            </w:r>
            <w:r w:rsidR="00B7123C">
              <w:rPr>
                <w:rFonts w:ascii="Arial" w:hAnsi="Arial"/>
              </w:rPr>
              <w:fldChar w:fldCharType="separate"/>
            </w:r>
            <w:r w:rsidRPr="00140629">
              <w:rPr>
                <w:rFonts w:ascii="Arial" w:hAnsi="Arial"/>
              </w:rPr>
              <w:fldChar w:fldCharType="end"/>
            </w:r>
            <w:r w:rsidRPr="00140629">
              <w:rPr>
                <w:rFonts w:ascii="Arial" w:hAnsi="Arial"/>
              </w:rPr>
              <w:t xml:space="preserve"> Qof hadda ku qoran Children’s Waiver (Ama Taakuleynta) (CLTS)</w:t>
            </w:r>
          </w:p>
        </w:tc>
      </w:tr>
      <w:tr w:rsidR="00CE474A" w:rsidRPr="00140629" w14:paraId="15BF8C45" w14:textId="77777777" w:rsidTr="00FC060D">
        <w:tblPrEx>
          <w:tblBorders>
            <w:top w:val="none" w:sz="0" w:space="0" w:color="auto"/>
            <w:left w:val="none" w:sz="0" w:space="0" w:color="auto"/>
            <w:right w:val="none" w:sz="0" w:space="0" w:color="auto"/>
            <w:insideV w:val="none" w:sz="0" w:space="0" w:color="auto"/>
          </w:tblBorders>
        </w:tblPrEx>
        <w:trPr>
          <w:gridBefore w:val="1"/>
          <w:wBefore w:w="14" w:type="dxa"/>
          <w:trHeight w:val="432"/>
          <w:jc w:val="center"/>
        </w:trPr>
        <w:tc>
          <w:tcPr>
            <w:tcW w:w="7073" w:type="dxa"/>
            <w:gridSpan w:val="10"/>
            <w:tcBorders>
              <w:top w:val="single" w:sz="4" w:space="0" w:color="auto"/>
              <w:left w:val="nil"/>
              <w:bottom w:val="single" w:sz="4" w:space="0" w:color="auto"/>
              <w:right w:val="single" w:sz="4" w:space="0" w:color="auto"/>
            </w:tcBorders>
            <w:shd w:val="clear" w:color="auto" w:fill="auto"/>
            <w:vAlign w:val="center"/>
          </w:tcPr>
          <w:p w14:paraId="40752003" w14:textId="77777777" w:rsidR="00CE474A" w:rsidRPr="00140629" w:rsidRDefault="00CE474A" w:rsidP="00CE474A">
            <w:pPr>
              <w:tabs>
                <w:tab w:val="left" w:pos="2814"/>
                <w:tab w:val="left" w:pos="3894"/>
              </w:tabs>
              <w:spacing w:after="60"/>
              <w:rPr>
                <w:rFonts w:ascii="Arial" w:hAnsi="Arial"/>
              </w:rPr>
            </w:pPr>
            <w:r w:rsidRPr="00140629">
              <w:rPr>
                <w:rFonts w:ascii="Arial" w:hAnsi="Arial"/>
              </w:rPr>
              <w:t>Magaca – Shaqaalaha CLTS</w:t>
            </w:r>
          </w:p>
          <w:p w14:paraId="6859F2D9" w14:textId="77777777" w:rsidR="00CE474A" w:rsidRPr="00140629" w:rsidRDefault="00CE474A" w:rsidP="00CE474A">
            <w:r w:rsidRPr="00140629">
              <w:fldChar w:fldCharType="begin">
                <w:ffData>
                  <w:name w:val="Text4"/>
                  <w:enabled/>
                  <w:calcOnExit w:val="0"/>
                  <w:textInput>
                    <w:maxLength w:val="55"/>
                  </w:textInput>
                </w:ffData>
              </w:fldChar>
            </w:r>
            <w:r w:rsidRPr="00140629">
              <w:instrText xml:space="preserve"> FORMTEXT </w:instrText>
            </w:r>
            <w:r w:rsidRPr="00140629">
              <w:fldChar w:fldCharType="separate"/>
            </w:r>
            <w:r w:rsidRPr="00140629">
              <w:t>     </w:t>
            </w:r>
            <w:r w:rsidRPr="00140629">
              <w:fldChar w:fldCharType="end"/>
            </w:r>
          </w:p>
        </w:tc>
        <w:tc>
          <w:tcPr>
            <w:tcW w:w="3624" w:type="dxa"/>
            <w:gridSpan w:val="3"/>
            <w:tcBorders>
              <w:top w:val="single" w:sz="4" w:space="0" w:color="auto"/>
              <w:left w:val="single" w:sz="4" w:space="0" w:color="auto"/>
              <w:bottom w:val="single" w:sz="4" w:space="0" w:color="auto"/>
              <w:right w:val="nil"/>
            </w:tcBorders>
            <w:shd w:val="clear" w:color="auto" w:fill="auto"/>
            <w:vAlign w:val="center"/>
          </w:tcPr>
          <w:p w14:paraId="5DC64DEA" w14:textId="77777777" w:rsidR="00CE474A" w:rsidRPr="00140629" w:rsidRDefault="00CE474A" w:rsidP="00CE474A">
            <w:pPr>
              <w:tabs>
                <w:tab w:val="left" w:pos="2814"/>
                <w:tab w:val="left" w:pos="3894"/>
              </w:tabs>
              <w:spacing w:after="60"/>
              <w:rPr>
                <w:rFonts w:ascii="Arial" w:hAnsi="Arial"/>
              </w:rPr>
            </w:pPr>
            <w:r w:rsidRPr="00140629">
              <w:rPr>
                <w:rFonts w:ascii="Arial" w:hAnsi="Arial"/>
              </w:rPr>
              <w:t>Degmada</w:t>
            </w:r>
          </w:p>
          <w:p w14:paraId="1BA7F71B" w14:textId="77777777" w:rsidR="00CE474A" w:rsidRPr="00140629" w:rsidRDefault="00CE474A" w:rsidP="00CE474A">
            <w:r w:rsidRPr="00140629">
              <w:fldChar w:fldCharType="begin">
                <w:ffData>
                  <w:name w:val="Text5"/>
                  <w:enabled/>
                  <w:calcOnExit w:val="0"/>
                  <w:textInput>
                    <w:maxLength w:val="30"/>
                  </w:textInput>
                </w:ffData>
              </w:fldChar>
            </w:r>
            <w:r w:rsidRPr="00140629">
              <w:instrText xml:space="preserve"> FORMTEXT </w:instrText>
            </w:r>
            <w:r w:rsidRPr="00140629">
              <w:fldChar w:fldCharType="separate"/>
            </w:r>
            <w:r w:rsidRPr="00140629">
              <w:t>     </w:t>
            </w:r>
            <w:r w:rsidRPr="00140629">
              <w:fldChar w:fldCharType="end"/>
            </w:r>
          </w:p>
        </w:tc>
      </w:tr>
      <w:tr w:rsidR="00CE474A" w:rsidRPr="00140629" w14:paraId="1230EA07" w14:textId="77777777" w:rsidTr="00FC060D">
        <w:tblPrEx>
          <w:tblBorders>
            <w:top w:val="none" w:sz="0" w:space="0" w:color="auto"/>
            <w:left w:val="none" w:sz="0" w:space="0" w:color="auto"/>
            <w:right w:val="none" w:sz="0" w:space="0" w:color="auto"/>
            <w:insideV w:val="none" w:sz="0" w:space="0" w:color="auto"/>
          </w:tblBorders>
        </w:tblPrEx>
        <w:trPr>
          <w:gridBefore w:val="1"/>
          <w:wBefore w:w="14" w:type="dxa"/>
          <w:trHeight w:val="432"/>
          <w:jc w:val="center"/>
        </w:trPr>
        <w:tc>
          <w:tcPr>
            <w:tcW w:w="3275" w:type="dxa"/>
            <w:gridSpan w:val="2"/>
            <w:tcBorders>
              <w:top w:val="single" w:sz="4" w:space="0" w:color="auto"/>
              <w:left w:val="nil"/>
              <w:bottom w:val="single" w:sz="4" w:space="0" w:color="auto"/>
              <w:right w:val="single" w:sz="4" w:space="0" w:color="auto"/>
            </w:tcBorders>
            <w:shd w:val="clear" w:color="auto" w:fill="auto"/>
            <w:vAlign w:val="center"/>
          </w:tcPr>
          <w:p w14:paraId="7074F527" w14:textId="77777777" w:rsidR="00CE474A" w:rsidRPr="00140629" w:rsidRDefault="00CE474A" w:rsidP="00CE474A">
            <w:pPr>
              <w:tabs>
                <w:tab w:val="left" w:pos="2814"/>
                <w:tab w:val="left" w:pos="3894"/>
              </w:tabs>
              <w:spacing w:after="60"/>
              <w:rPr>
                <w:rFonts w:ascii="Arial" w:hAnsi="Arial"/>
              </w:rPr>
            </w:pPr>
            <w:r w:rsidRPr="00140629">
              <w:rPr>
                <w:rFonts w:ascii="Arial" w:hAnsi="Arial"/>
              </w:rPr>
              <w:t>Lambarka Taleefanka</w:t>
            </w:r>
          </w:p>
          <w:p w14:paraId="51EDBAF3" w14:textId="77777777" w:rsidR="00CE474A" w:rsidRPr="00140629" w:rsidRDefault="00CE474A" w:rsidP="00CE474A">
            <w:r w:rsidRPr="00140629">
              <w:fldChar w:fldCharType="begin">
                <w:ffData>
                  <w:name w:val="Text10"/>
                  <w:enabled/>
                  <w:calcOnExit w:val="0"/>
                  <w:textInput>
                    <w:maxLength w:val="14"/>
                  </w:textInput>
                </w:ffData>
              </w:fldChar>
            </w:r>
            <w:r w:rsidRPr="00140629">
              <w:instrText xml:space="preserve"> FORMTEXT </w:instrText>
            </w:r>
            <w:r w:rsidRPr="00140629">
              <w:fldChar w:fldCharType="separate"/>
            </w:r>
            <w:r w:rsidRPr="00140629">
              <w:t>     </w:t>
            </w:r>
            <w:r w:rsidRPr="00140629">
              <w:fldChar w:fldCharType="end"/>
            </w:r>
          </w:p>
        </w:tc>
        <w:tc>
          <w:tcPr>
            <w:tcW w:w="7422" w:type="dxa"/>
            <w:gridSpan w:val="11"/>
            <w:tcBorders>
              <w:top w:val="single" w:sz="4" w:space="0" w:color="auto"/>
              <w:left w:val="single" w:sz="4" w:space="0" w:color="auto"/>
              <w:bottom w:val="single" w:sz="4" w:space="0" w:color="auto"/>
              <w:right w:val="nil"/>
            </w:tcBorders>
            <w:shd w:val="clear" w:color="auto" w:fill="auto"/>
            <w:vAlign w:val="center"/>
          </w:tcPr>
          <w:p w14:paraId="2829D7C4" w14:textId="77777777" w:rsidR="00CE474A" w:rsidRPr="00140629" w:rsidRDefault="00CE474A" w:rsidP="00CE474A">
            <w:pPr>
              <w:tabs>
                <w:tab w:val="left" w:pos="2814"/>
                <w:tab w:val="left" w:pos="3894"/>
              </w:tabs>
              <w:spacing w:after="60"/>
              <w:rPr>
                <w:rFonts w:ascii="Arial" w:hAnsi="Arial"/>
              </w:rPr>
            </w:pPr>
            <w:r w:rsidRPr="00140629">
              <w:rPr>
                <w:rFonts w:ascii="Arial" w:hAnsi="Arial"/>
              </w:rPr>
              <w:t>Cinwaanka Boostada Intarnetka (Email)</w:t>
            </w:r>
          </w:p>
          <w:p w14:paraId="68474BB9" w14:textId="77777777" w:rsidR="00CE474A" w:rsidRPr="00140629" w:rsidRDefault="00CE474A" w:rsidP="00CE474A">
            <w:r w:rsidRPr="00140629">
              <w:fldChar w:fldCharType="begin">
                <w:ffData>
                  <w:name w:val="Text11"/>
                  <w:enabled/>
                  <w:calcOnExit w:val="0"/>
                  <w:textInput>
                    <w:maxLength w:val="85"/>
                  </w:textInput>
                </w:ffData>
              </w:fldChar>
            </w:r>
            <w:r w:rsidRPr="00140629">
              <w:instrText xml:space="preserve"> FORMTEXT </w:instrText>
            </w:r>
            <w:r w:rsidRPr="00140629">
              <w:fldChar w:fldCharType="separate"/>
            </w:r>
            <w:r w:rsidRPr="00140629">
              <w:t>     </w:t>
            </w:r>
            <w:r w:rsidRPr="00140629">
              <w:fldChar w:fldCharType="end"/>
            </w:r>
          </w:p>
        </w:tc>
      </w:tr>
      <w:tr w:rsidR="00CE474A" w:rsidRPr="00140629" w14:paraId="4EADD66F" w14:textId="77777777" w:rsidTr="008A6B91">
        <w:trPr>
          <w:gridBefore w:val="1"/>
          <w:wBefore w:w="14" w:type="dxa"/>
          <w:trHeight w:val="20"/>
          <w:jc w:val="center"/>
        </w:trPr>
        <w:tc>
          <w:tcPr>
            <w:tcW w:w="5300" w:type="dxa"/>
            <w:gridSpan w:val="5"/>
            <w:tcBorders>
              <w:top w:val="single" w:sz="18" w:space="0" w:color="auto"/>
              <w:left w:val="nil"/>
              <w:bottom w:val="single" w:sz="4" w:space="0" w:color="auto"/>
            </w:tcBorders>
            <w:shd w:val="clear" w:color="auto" w:fill="auto"/>
          </w:tcPr>
          <w:p w14:paraId="7483D73B" w14:textId="77777777" w:rsidR="00CE474A" w:rsidRPr="00140629" w:rsidRDefault="00CE474A" w:rsidP="00CE474A">
            <w:pPr>
              <w:rPr>
                <w:rFonts w:ascii="Arial" w:hAnsi="Arial" w:cs="Arial"/>
                <w:b/>
              </w:rPr>
            </w:pPr>
            <w:r w:rsidRPr="00140629">
              <w:rPr>
                <w:rFonts w:ascii="Arial" w:hAnsi="Arial"/>
                <w:b/>
              </w:rPr>
              <w:t>Qeybta Buuxinta Partnership (Iskaashiga) Keliya</w:t>
            </w:r>
          </w:p>
          <w:p w14:paraId="00E4F8A2" w14:textId="77777777" w:rsidR="00CE474A" w:rsidRPr="00140629" w:rsidRDefault="00CE474A" w:rsidP="00CE474A">
            <w:r w:rsidRPr="00140629">
              <w:rPr>
                <w:rFonts w:ascii="Arial" w:hAnsi="Arial"/>
              </w:rPr>
              <w:t xml:space="preserve">Lambarka Plan ID (Aqoonsiga Qofka): </w:t>
            </w:r>
            <w:r w:rsidRPr="00140629">
              <w:fldChar w:fldCharType="begin">
                <w:ffData>
                  <w:name w:val="Text38"/>
                  <w:enabled/>
                  <w:calcOnExit w:val="0"/>
                  <w:textInput>
                    <w:maxLength w:val="55"/>
                  </w:textInput>
                </w:ffData>
              </w:fldChar>
            </w:r>
            <w:r w:rsidRPr="00140629">
              <w:instrText xml:space="preserve"> FORMTEXT </w:instrText>
            </w:r>
            <w:r w:rsidRPr="00140629">
              <w:fldChar w:fldCharType="separate"/>
            </w:r>
            <w:r w:rsidRPr="00140629">
              <w:t>     </w:t>
            </w:r>
            <w:r w:rsidRPr="00140629">
              <w:fldChar w:fldCharType="end"/>
            </w:r>
          </w:p>
        </w:tc>
        <w:tc>
          <w:tcPr>
            <w:tcW w:w="5397" w:type="dxa"/>
            <w:gridSpan w:val="8"/>
            <w:tcBorders>
              <w:top w:val="single" w:sz="18" w:space="0" w:color="auto"/>
              <w:bottom w:val="single" w:sz="4" w:space="0" w:color="auto"/>
              <w:right w:val="nil"/>
            </w:tcBorders>
            <w:shd w:val="clear" w:color="auto" w:fill="auto"/>
          </w:tcPr>
          <w:p w14:paraId="6B231E9D" w14:textId="77777777" w:rsidR="00CE474A" w:rsidRPr="00140629" w:rsidRDefault="00CE474A" w:rsidP="00CE474A">
            <w:pPr>
              <w:rPr>
                <w:rFonts w:ascii="Arial" w:hAnsi="Arial" w:cs="Arial"/>
              </w:rPr>
            </w:pPr>
            <w:r w:rsidRPr="00140629">
              <w:rPr>
                <w:rFonts w:ascii="Arial" w:hAnsi="Arial"/>
              </w:rPr>
              <w:t>Magaca Shaqaalaha (haddii lagaa caawiyey diiwaangelinta)</w:t>
            </w:r>
          </w:p>
          <w:p w14:paraId="3D5A5CFB" w14:textId="77777777" w:rsidR="00CE474A" w:rsidRPr="00140629" w:rsidRDefault="00CE474A" w:rsidP="00CE474A">
            <w:r w:rsidRPr="00140629">
              <w:fldChar w:fldCharType="begin">
                <w:ffData>
                  <w:name w:val="Text39"/>
                  <w:enabled/>
                  <w:calcOnExit w:val="0"/>
                  <w:textInput>
                    <w:maxLength w:val="25"/>
                  </w:textInput>
                </w:ffData>
              </w:fldChar>
            </w:r>
            <w:r w:rsidRPr="00140629">
              <w:instrText xml:space="preserve"> FORMTEXT </w:instrText>
            </w:r>
            <w:r w:rsidRPr="00140629">
              <w:fldChar w:fldCharType="separate"/>
            </w:r>
            <w:r w:rsidRPr="00140629">
              <w:t>     </w:t>
            </w:r>
            <w:r w:rsidRPr="00140629">
              <w:fldChar w:fldCharType="end"/>
            </w:r>
          </w:p>
        </w:tc>
      </w:tr>
      <w:tr w:rsidR="00CE474A" w:rsidRPr="00140629" w14:paraId="74CCB8B9" w14:textId="77777777" w:rsidTr="008A6B91">
        <w:trPr>
          <w:gridBefore w:val="1"/>
          <w:wBefore w:w="14" w:type="dxa"/>
          <w:trHeight w:val="20"/>
          <w:jc w:val="center"/>
        </w:trPr>
        <w:tc>
          <w:tcPr>
            <w:tcW w:w="10697" w:type="dxa"/>
            <w:gridSpan w:val="13"/>
            <w:tcBorders>
              <w:left w:val="nil"/>
              <w:right w:val="nil"/>
            </w:tcBorders>
            <w:shd w:val="clear" w:color="auto" w:fill="auto"/>
          </w:tcPr>
          <w:p w14:paraId="7E084493" w14:textId="77777777" w:rsidR="00CE474A" w:rsidRPr="00140629" w:rsidRDefault="00CE474A" w:rsidP="00CE474A">
            <w:pPr>
              <w:tabs>
                <w:tab w:val="left" w:pos="2322"/>
                <w:tab w:val="left" w:pos="3612"/>
                <w:tab w:val="left" w:pos="4842"/>
                <w:tab w:val="left" w:pos="6117"/>
              </w:tabs>
              <w:rPr>
                <w:rFonts w:ascii="Arial" w:hAnsi="Arial" w:cs="Arial"/>
              </w:rPr>
            </w:pPr>
            <w:r w:rsidRPr="00140629">
              <w:rPr>
                <w:rFonts w:ascii="Arial" w:hAnsi="Arial"/>
              </w:rPr>
              <w:t>Wakhtiga Doorashada Medicare:</w:t>
            </w:r>
          </w:p>
          <w:p w14:paraId="1E3BBCF5" w14:textId="77777777" w:rsidR="00CE474A" w:rsidRPr="00140629" w:rsidRDefault="00CE474A" w:rsidP="00CE474A">
            <w:r w:rsidRPr="00140629">
              <w:rPr>
                <w:rFonts w:ascii="Arial" w:hAnsi="Arial" w:cs="Arial"/>
              </w:rPr>
              <w:fldChar w:fldCharType="begin">
                <w:ffData>
                  <w:name w:val="Check3"/>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ICEP ama IEP</w:t>
            </w:r>
            <w:r w:rsidRPr="00140629">
              <w:rPr>
                <w:rFonts w:ascii="Arial" w:hAnsi="Arial"/>
              </w:rPr>
              <w:tab/>
            </w:r>
            <w:r w:rsidRPr="00140629">
              <w:rPr>
                <w:rFonts w:ascii="Arial" w:hAnsi="Arial"/>
              </w:rPr>
              <w:tab/>
            </w:r>
            <w:r w:rsidRPr="00140629">
              <w:rPr>
                <w:rFonts w:ascii="Arial" w:hAnsi="Arial" w:cs="Arial"/>
              </w:rPr>
              <w:fldChar w:fldCharType="begin">
                <w:ffData>
                  <w:name w:val="Check4"/>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OEPI</w:t>
            </w:r>
            <w:r w:rsidRPr="00140629">
              <w:rPr>
                <w:rFonts w:ascii="Arial" w:hAnsi="Arial"/>
              </w:rPr>
              <w:tab/>
            </w:r>
            <w:r w:rsidRPr="00140629">
              <w:rPr>
                <w:rFonts w:ascii="Arial" w:hAnsi="Arial"/>
              </w:rPr>
              <w:tab/>
            </w:r>
            <w:r w:rsidRPr="00140629">
              <w:rPr>
                <w:rFonts w:ascii="Arial" w:hAnsi="Arial" w:cs="Arial"/>
              </w:rPr>
              <w:fldChar w:fldCharType="begin">
                <w:ffData>
                  <w:name w:val="Check5"/>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AEP</w:t>
            </w:r>
            <w:r w:rsidRPr="00140629">
              <w:rPr>
                <w:rFonts w:ascii="Arial" w:hAnsi="Arial"/>
              </w:rPr>
              <w:tab/>
            </w:r>
            <w:r w:rsidRPr="00140629">
              <w:rPr>
                <w:rFonts w:ascii="Arial" w:hAnsi="Arial"/>
              </w:rPr>
              <w:tab/>
            </w:r>
            <w:r w:rsidRPr="00140629">
              <w:rPr>
                <w:rFonts w:ascii="Arial" w:hAnsi="Arial" w:cs="Arial"/>
              </w:rPr>
              <w:fldChar w:fldCharType="begin">
                <w:ffData>
                  <w:name w:val="Check6"/>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 xml:space="preserve"> SEP (Nooca): </w:t>
            </w:r>
            <w:r w:rsidRPr="00140629">
              <w:fldChar w:fldCharType="begin">
                <w:ffData>
                  <w:name w:val="Text40"/>
                  <w:enabled/>
                  <w:calcOnExit w:val="0"/>
                  <w:textInput>
                    <w:maxLength w:val="50"/>
                  </w:textInput>
                </w:ffData>
              </w:fldChar>
            </w:r>
            <w:r w:rsidRPr="00140629">
              <w:instrText xml:space="preserve"> FORMTEXT </w:instrText>
            </w:r>
            <w:r w:rsidRPr="00140629">
              <w:fldChar w:fldCharType="separate"/>
            </w:r>
            <w:r w:rsidRPr="00140629">
              <w:t>     </w:t>
            </w:r>
            <w:r w:rsidRPr="00140629">
              <w:fldChar w:fldCharType="end"/>
            </w:r>
          </w:p>
        </w:tc>
      </w:tr>
      <w:tr w:rsidR="00CE474A" w:rsidRPr="00140629" w14:paraId="5E02358F" w14:textId="77777777" w:rsidTr="008A6B91">
        <w:trPr>
          <w:gridBefore w:val="1"/>
          <w:wBefore w:w="14" w:type="dxa"/>
          <w:trHeight w:val="20"/>
          <w:jc w:val="center"/>
        </w:trPr>
        <w:tc>
          <w:tcPr>
            <w:tcW w:w="4169" w:type="dxa"/>
            <w:gridSpan w:val="4"/>
            <w:tcBorders>
              <w:left w:val="nil"/>
            </w:tcBorders>
            <w:shd w:val="clear" w:color="auto" w:fill="auto"/>
          </w:tcPr>
          <w:p w14:paraId="6CD79A79" w14:textId="77777777" w:rsidR="00CE474A" w:rsidRPr="00140629" w:rsidRDefault="00CE474A" w:rsidP="00CE474A">
            <w:pPr>
              <w:rPr>
                <w:rFonts w:ascii="Arial" w:hAnsi="Arial" w:cs="Arial"/>
              </w:rPr>
            </w:pPr>
            <w:r w:rsidRPr="00140629">
              <w:rPr>
                <w:rFonts w:ascii="Arial" w:hAnsi="Arial"/>
              </w:rPr>
              <w:t>Taariikhda Bilaabashada Ceymiska Medicare</w:t>
            </w:r>
          </w:p>
          <w:p w14:paraId="264E0B2B" w14:textId="77777777" w:rsidR="00CE474A" w:rsidRPr="00140629" w:rsidRDefault="00CE474A" w:rsidP="00CE474A">
            <w:r w:rsidRPr="00140629">
              <w:fldChar w:fldCharType="begin">
                <w:ffData>
                  <w:name w:val="Text41"/>
                  <w:enabled/>
                  <w:calcOnExit w:val="0"/>
                  <w:textInput>
                    <w:type w:val="date"/>
                    <w:maxLength w:val="25"/>
                    <w:format w:val="M/d/yyyy"/>
                  </w:textInput>
                </w:ffData>
              </w:fldChar>
            </w:r>
            <w:r w:rsidRPr="00140629">
              <w:instrText xml:space="preserve"> FORMTEXT </w:instrText>
            </w:r>
            <w:r w:rsidRPr="00140629">
              <w:fldChar w:fldCharType="separate"/>
            </w:r>
            <w:r w:rsidRPr="00140629">
              <w:t>     </w:t>
            </w:r>
            <w:r w:rsidRPr="00140629">
              <w:fldChar w:fldCharType="end"/>
            </w:r>
          </w:p>
        </w:tc>
        <w:tc>
          <w:tcPr>
            <w:tcW w:w="2563" w:type="dxa"/>
            <w:gridSpan w:val="4"/>
            <w:shd w:val="clear" w:color="auto" w:fill="auto"/>
          </w:tcPr>
          <w:p w14:paraId="1B0F4A2A" w14:textId="77777777" w:rsidR="00CE474A" w:rsidRPr="00140629" w:rsidRDefault="00CE474A" w:rsidP="00CE474A">
            <w:pPr>
              <w:rPr>
                <w:rFonts w:ascii="Arial" w:hAnsi="Arial" w:cs="Arial"/>
              </w:rPr>
            </w:pPr>
            <w:r w:rsidRPr="00140629">
              <w:rPr>
                <w:rFonts w:ascii="Arial" w:hAnsi="Arial"/>
              </w:rPr>
              <w:t>Lambarka Ceymiska Medicaid No.</w:t>
            </w:r>
          </w:p>
          <w:p w14:paraId="349CE30F" w14:textId="77777777" w:rsidR="00CE474A" w:rsidRPr="00140629" w:rsidRDefault="00CE474A" w:rsidP="00CE474A">
            <w:r w:rsidRPr="00140629">
              <w:fldChar w:fldCharType="begin">
                <w:ffData>
                  <w:name w:val="Text42"/>
                  <w:enabled/>
                  <w:calcOnExit w:val="0"/>
                  <w:textInput>
                    <w:maxLength w:val="20"/>
                  </w:textInput>
                </w:ffData>
              </w:fldChar>
            </w:r>
            <w:r w:rsidRPr="00140629">
              <w:instrText xml:space="preserve"> FORMTEXT </w:instrText>
            </w:r>
            <w:r w:rsidRPr="00140629">
              <w:fldChar w:fldCharType="separate"/>
            </w:r>
            <w:r w:rsidRPr="00140629">
              <w:t>     </w:t>
            </w:r>
            <w:r w:rsidRPr="00140629">
              <w:fldChar w:fldCharType="end"/>
            </w:r>
          </w:p>
        </w:tc>
        <w:tc>
          <w:tcPr>
            <w:tcW w:w="3965" w:type="dxa"/>
            <w:gridSpan w:val="5"/>
            <w:tcBorders>
              <w:right w:val="nil"/>
            </w:tcBorders>
            <w:shd w:val="clear" w:color="auto" w:fill="auto"/>
          </w:tcPr>
          <w:p w14:paraId="01BF79F7" w14:textId="77777777" w:rsidR="00CE474A" w:rsidRPr="00140629" w:rsidRDefault="00CE474A" w:rsidP="00CE474A">
            <w:pPr>
              <w:rPr>
                <w:rFonts w:ascii="Arial" w:hAnsi="Arial" w:cs="Arial"/>
              </w:rPr>
            </w:pPr>
            <w:r w:rsidRPr="00140629">
              <w:rPr>
                <w:rFonts w:ascii="Arial" w:hAnsi="Arial"/>
              </w:rPr>
              <w:t>Taariikhda Saxa ah ee Diiwaangelinta Medicaid</w:t>
            </w:r>
          </w:p>
          <w:p w14:paraId="29B69F18" w14:textId="77777777" w:rsidR="00CE474A" w:rsidRPr="00140629" w:rsidRDefault="00CE474A" w:rsidP="00CE474A">
            <w:r w:rsidRPr="00140629">
              <w:fldChar w:fldCharType="begin">
                <w:ffData>
                  <w:name w:val=""/>
                  <w:enabled/>
                  <w:calcOnExit w:val="0"/>
                  <w:textInput>
                    <w:type w:val="date"/>
                    <w:maxLength w:val="25"/>
                    <w:format w:val="M/d/yyyy"/>
                  </w:textInput>
                </w:ffData>
              </w:fldChar>
            </w:r>
            <w:r w:rsidRPr="00140629">
              <w:instrText xml:space="preserve"> FORMTEXT </w:instrText>
            </w:r>
            <w:r w:rsidRPr="00140629">
              <w:fldChar w:fldCharType="separate"/>
            </w:r>
            <w:r w:rsidRPr="00140629">
              <w:t>     </w:t>
            </w:r>
            <w:r w:rsidRPr="00140629">
              <w:fldChar w:fldCharType="end"/>
            </w:r>
          </w:p>
        </w:tc>
      </w:tr>
      <w:tr w:rsidR="00CE474A" w:rsidRPr="00140629" w14:paraId="66BBDFCC" w14:textId="77777777" w:rsidTr="008A6B91">
        <w:trPr>
          <w:gridBefore w:val="1"/>
          <w:wBefore w:w="14" w:type="dxa"/>
          <w:trHeight w:val="20"/>
          <w:jc w:val="center"/>
        </w:trPr>
        <w:tc>
          <w:tcPr>
            <w:tcW w:w="2387" w:type="dxa"/>
            <w:tcBorders>
              <w:left w:val="nil"/>
              <w:bottom w:val="single" w:sz="18" w:space="0" w:color="auto"/>
              <w:right w:val="nil"/>
            </w:tcBorders>
            <w:shd w:val="clear" w:color="auto" w:fill="auto"/>
          </w:tcPr>
          <w:p w14:paraId="4E4498AF" w14:textId="052A53EA" w:rsidR="00CE474A" w:rsidRPr="00140629" w:rsidRDefault="00CE474A" w:rsidP="00044C7C">
            <w:pPr>
              <w:pageBreakBefore/>
              <w:spacing w:before="40"/>
              <w:rPr>
                <w:rFonts w:ascii="Arial" w:hAnsi="Arial" w:cs="Arial"/>
              </w:rPr>
            </w:pPr>
            <w:r w:rsidRPr="00140629">
              <w:rPr>
                <w:rFonts w:ascii="Arial" w:hAnsi="Arial"/>
              </w:rPr>
              <w:lastRenderedPageBreak/>
              <w:t>Bixinta foomka la buuxiyey:</w:t>
            </w:r>
          </w:p>
        </w:tc>
        <w:tc>
          <w:tcPr>
            <w:tcW w:w="8310" w:type="dxa"/>
            <w:gridSpan w:val="12"/>
            <w:tcBorders>
              <w:left w:val="nil"/>
              <w:bottom w:val="single" w:sz="18" w:space="0" w:color="auto"/>
              <w:right w:val="nil"/>
            </w:tcBorders>
            <w:shd w:val="clear" w:color="auto" w:fill="auto"/>
          </w:tcPr>
          <w:p w14:paraId="724DA50D" w14:textId="49D392F5" w:rsidR="00CE474A" w:rsidRPr="00140629" w:rsidRDefault="00CE474A" w:rsidP="00CE474A">
            <w:pPr>
              <w:pStyle w:val="forms"/>
              <w:spacing w:before="40"/>
              <w:ind w:left="437" w:hanging="437"/>
              <w:rPr>
                <w:rFonts w:cs="Arial"/>
                <w:sz w:val="24"/>
                <w:szCs w:val="24"/>
              </w:rPr>
            </w:pPr>
            <w:r w:rsidRPr="00140629">
              <w:rPr>
                <w:rFonts w:cs="Arial"/>
                <w:sz w:val="24"/>
                <w:szCs w:val="24"/>
              </w:rPr>
              <w:fldChar w:fldCharType="begin">
                <w:ffData>
                  <w:name w:val="Check1"/>
                  <w:enabled/>
                  <w:calcOnExit w:val="0"/>
                  <w:checkBox>
                    <w:sizeAuto/>
                    <w:default w:val="0"/>
                  </w:checkBox>
                </w:ffData>
              </w:fldChar>
            </w:r>
            <w:r w:rsidRPr="00140629">
              <w:rPr>
                <w:rFonts w:cs="Arial"/>
                <w:sz w:val="24"/>
                <w:szCs w:val="24"/>
              </w:rPr>
              <w:instrText xml:space="preserve"> FORMCHECKBOX </w:instrText>
            </w:r>
            <w:r w:rsidR="00B7123C">
              <w:rPr>
                <w:rFonts w:cs="Arial"/>
                <w:sz w:val="24"/>
                <w:szCs w:val="24"/>
              </w:rPr>
            </w:r>
            <w:r w:rsidR="00B7123C">
              <w:rPr>
                <w:rFonts w:cs="Arial"/>
                <w:sz w:val="24"/>
                <w:szCs w:val="24"/>
              </w:rPr>
              <w:fldChar w:fldCharType="separate"/>
            </w:r>
            <w:r w:rsidRPr="00140629">
              <w:rPr>
                <w:rFonts w:cs="Arial"/>
                <w:sz w:val="24"/>
                <w:szCs w:val="24"/>
              </w:rPr>
              <w:fldChar w:fldCharType="end"/>
            </w:r>
            <w:r w:rsidRPr="00140629">
              <w:rPr>
                <w:sz w:val="24"/>
                <w:szCs w:val="24"/>
              </w:rPr>
              <w:tab/>
            </w:r>
            <w:r w:rsidRPr="00140629">
              <w:rPr>
                <w:sz w:val="24"/>
              </w:rPr>
              <w:t>Qofka Weyn, Masuul, Qof Maxkamad Magacowday, ama Qof u Sharciyeysan Metelaad</w:t>
            </w:r>
          </w:p>
          <w:p w14:paraId="27C1D23E" w14:textId="4AC11545" w:rsidR="00CE474A" w:rsidRPr="00140629" w:rsidRDefault="00CE474A" w:rsidP="00CE474A">
            <w:pPr>
              <w:pStyle w:val="forms"/>
              <w:ind w:left="437" w:hanging="437"/>
              <w:rPr>
                <w:rFonts w:cs="Arial"/>
                <w:sz w:val="24"/>
                <w:szCs w:val="24"/>
              </w:rPr>
            </w:pPr>
            <w:r w:rsidRPr="00140629">
              <w:rPr>
                <w:rFonts w:cs="Arial"/>
                <w:sz w:val="24"/>
                <w:szCs w:val="24"/>
              </w:rPr>
              <w:fldChar w:fldCharType="begin">
                <w:ffData>
                  <w:name w:val="Check3"/>
                  <w:enabled/>
                  <w:calcOnExit w:val="0"/>
                  <w:checkBox>
                    <w:sizeAuto/>
                    <w:default w:val="0"/>
                  </w:checkBox>
                </w:ffData>
              </w:fldChar>
            </w:r>
            <w:r w:rsidRPr="00140629">
              <w:rPr>
                <w:rFonts w:cs="Arial"/>
                <w:sz w:val="24"/>
                <w:szCs w:val="24"/>
              </w:rPr>
              <w:instrText xml:space="preserve"> FORMCHECKBOX </w:instrText>
            </w:r>
            <w:r w:rsidR="00B7123C">
              <w:rPr>
                <w:rFonts w:cs="Arial"/>
                <w:sz w:val="24"/>
                <w:szCs w:val="24"/>
              </w:rPr>
            </w:r>
            <w:r w:rsidR="00B7123C">
              <w:rPr>
                <w:rFonts w:cs="Arial"/>
                <w:sz w:val="24"/>
                <w:szCs w:val="24"/>
              </w:rPr>
              <w:fldChar w:fldCharType="separate"/>
            </w:r>
            <w:r w:rsidRPr="00140629">
              <w:rPr>
                <w:rFonts w:cs="Arial"/>
                <w:sz w:val="24"/>
                <w:szCs w:val="24"/>
              </w:rPr>
              <w:fldChar w:fldCharType="end"/>
            </w:r>
            <w:r w:rsidRPr="00140629">
              <w:rPr>
                <w:sz w:val="24"/>
                <w:szCs w:val="24"/>
              </w:rPr>
              <w:tab/>
            </w:r>
            <w:r w:rsidRPr="00140629">
              <w:rPr>
                <w:sz w:val="24"/>
              </w:rPr>
              <w:t>Ururka Partnership (Iskaashiga) La Doortay</w:t>
            </w:r>
          </w:p>
          <w:p w14:paraId="51AB6B5D" w14:textId="502C3C8B" w:rsidR="00CE474A" w:rsidRPr="00140629" w:rsidRDefault="00CE474A" w:rsidP="00CE474A">
            <w:pPr>
              <w:pStyle w:val="forms"/>
              <w:ind w:left="437" w:hanging="437"/>
              <w:rPr>
                <w:rFonts w:cs="Arial"/>
                <w:sz w:val="24"/>
                <w:szCs w:val="24"/>
              </w:rPr>
            </w:pPr>
            <w:r w:rsidRPr="00140629">
              <w:rPr>
                <w:rFonts w:cs="Arial"/>
                <w:sz w:val="24"/>
                <w:szCs w:val="24"/>
              </w:rPr>
              <w:fldChar w:fldCharType="begin">
                <w:ffData>
                  <w:name w:val="Check3"/>
                  <w:enabled/>
                  <w:calcOnExit w:val="0"/>
                  <w:checkBox>
                    <w:sizeAuto/>
                    <w:default w:val="0"/>
                  </w:checkBox>
                </w:ffData>
              </w:fldChar>
            </w:r>
            <w:r w:rsidRPr="00140629">
              <w:rPr>
                <w:rFonts w:cs="Arial"/>
                <w:sz w:val="24"/>
                <w:szCs w:val="24"/>
              </w:rPr>
              <w:instrText xml:space="preserve"> FORMCHECKBOX </w:instrText>
            </w:r>
            <w:r w:rsidR="00B7123C">
              <w:rPr>
                <w:rFonts w:cs="Arial"/>
                <w:sz w:val="24"/>
                <w:szCs w:val="24"/>
              </w:rPr>
            </w:r>
            <w:r w:rsidR="00B7123C">
              <w:rPr>
                <w:rFonts w:cs="Arial"/>
                <w:sz w:val="24"/>
                <w:szCs w:val="24"/>
              </w:rPr>
              <w:fldChar w:fldCharType="separate"/>
            </w:r>
            <w:r w:rsidRPr="00140629">
              <w:rPr>
                <w:rFonts w:cs="Arial"/>
                <w:sz w:val="24"/>
                <w:szCs w:val="24"/>
              </w:rPr>
              <w:fldChar w:fldCharType="end"/>
            </w:r>
            <w:r w:rsidRPr="00140629">
              <w:rPr>
                <w:sz w:val="24"/>
                <w:szCs w:val="24"/>
              </w:rPr>
              <w:tab/>
            </w:r>
            <w:r w:rsidRPr="00140629">
              <w:rPr>
                <w:sz w:val="24"/>
              </w:rPr>
              <w:t>Income Maintenance (La-socoshada Dhaqaalaha), hadday ku khuseyso</w:t>
            </w:r>
          </w:p>
          <w:p w14:paraId="3842BCA1" w14:textId="5F025BBA" w:rsidR="00CE474A" w:rsidRPr="00140629" w:rsidRDefault="00CE474A" w:rsidP="00CE474A">
            <w:pPr>
              <w:pStyle w:val="forms"/>
              <w:ind w:left="437" w:hanging="437"/>
              <w:rPr>
                <w:rFonts w:cs="Arial"/>
                <w:sz w:val="24"/>
                <w:szCs w:val="24"/>
              </w:rPr>
            </w:pPr>
            <w:r w:rsidRPr="00140629">
              <w:rPr>
                <w:rFonts w:cs="Arial"/>
                <w:sz w:val="24"/>
                <w:szCs w:val="24"/>
              </w:rPr>
              <w:fldChar w:fldCharType="begin">
                <w:ffData>
                  <w:name w:val="Check3"/>
                  <w:enabled/>
                  <w:calcOnExit w:val="0"/>
                  <w:checkBox>
                    <w:sizeAuto/>
                    <w:default w:val="0"/>
                  </w:checkBox>
                </w:ffData>
              </w:fldChar>
            </w:r>
            <w:r w:rsidRPr="00140629">
              <w:rPr>
                <w:rFonts w:cs="Arial"/>
                <w:sz w:val="24"/>
                <w:szCs w:val="24"/>
              </w:rPr>
              <w:instrText xml:space="preserve"> FORMCHECKBOX </w:instrText>
            </w:r>
            <w:r w:rsidR="00B7123C">
              <w:rPr>
                <w:rFonts w:cs="Arial"/>
                <w:sz w:val="24"/>
                <w:szCs w:val="24"/>
              </w:rPr>
            </w:r>
            <w:r w:rsidR="00B7123C">
              <w:rPr>
                <w:rFonts w:cs="Arial"/>
                <w:sz w:val="24"/>
                <w:szCs w:val="24"/>
              </w:rPr>
              <w:fldChar w:fldCharType="separate"/>
            </w:r>
            <w:r w:rsidRPr="00140629">
              <w:rPr>
                <w:rFonts w:cs="Arial"/>
                <w:sz w:val="24"/>
                <w:szCs w:val="24"/>
              </w:rPr>
              <w:fldChar w:fldCharType="end"/>
            </w:r>
            <w:r w:rsidRPr="00140629">
              <w:rPr>
                <w:sz w:val="24"/>
                <w:szCs w:val="24"/>
              </w:rPr>
              <w:tab/>
            </w:r>
            <w:r w:rsidRPr="00140629">
              <w:rPr>
                <w:sz w:val="24"/>
              </w:rPr>
              <w:t>Qabiilka, hadday ku khuseyso</w:t>
            </w:r>
          </w:p>
          <w:p w14:paraId="48365085" w14:textId="7885E6E7" w:rsidR="00CE474A" w:rsidRPr="00140629" w:rsidRDefault="00CE474A" w:rsidP="00CE474A">
            <w:pPr>
              <w:ind w:left="437" w:hanging="437"/>
              <w:rPr>
                <w:rFonts w:ascii="Arial" w:hAnsi="Arial" w:cs="Arial"/>
              </w:rPr>
            </w:pPr>
            <w:r w:rsidRPr="00140629">
              <w:rPr>
                <w:rFonts w:ascii="Arial" w:hAnsi="Arial" w:cs="Arial"/>
              </w:rPr>
              <w:fldChar w:fldCharType="begin">
                <w:ffData>
                  <w:name w:val="Check3"/>
                  <w:enabled/>
                  <w:calcOnExit w:val="0"/>
                  <w:checkBox>
                    <w:sizeAuto/>
                    <w:default w:val="0"/>
                  </w:checkBox>
                </w:ffData>
              </w:fldChar>
            </w:r>
            <w:r w:rsidRPr="00140629">
              <w:rPr>
                <w:rFonts w:ascii="Arial" w:hAnsi="Arial" w:cs="Arial"/>
              </w:rPr>
              <w:instrText xml:space="preserve"> FORMCHECKBOX </w:instrText>
            </w:r>
            <w:r w:rsidR="00B7123C">
              <w:rPr>
                <w:rFonts w:ascii="Arial" w:hAnsi="Arial" w:cs="Arial"/>
              </w:rPr>
            </w:r>
            <w:r w:rsidR="00B7123C">
              <w:rPr>
                <w:rFonts w:ascii="Arial" w:hAnsi="Arial" w:cs="Arial"/>
              </w:rPr>
              <w:fldChar w:fldCharType="separate"/>
            </w:r>
            <w:r w:rsidRPr="00140629">
              <w:rPr>
                <w:rFonts w:ascii="Arial" w:hAnsi="Arial" w:cs="Arial"/>
              </w:rPr>
              <w:fldChar w:fldCharType="end"/>
            </w:r>
            <w:r w:rsidRPr="00140629">
              <w:rPr>
                <w:rFonts w:ascii="Arial" w:hAnsi="Arial"/>
              </w:rPr>
              <w:tab/>
              <w:t>Shaqaalaha CLTS, hadday ku khuseyso</w:t>
            </w:r>
          </w:p>
        </w:tc>
      </w:tr>
    </w:tbl>
    <w:p w14:paraId="2DD0D4D3" w14:textId="2151F80A" w:rsidR="005D5339" w:rsidRDefault="005D5339" w:rsidP="00B90F66">
      <w:pPr>
        <w:pStyle w:val="forms"/>
        <w:ind w:right="-270"/>
        <w:rPr>
          <w:sz w:val="24"/>
          <w:szCs w:val="24"/>
        </w:rPr>
      </w:pPr>
    </w:p>
    <w:sectPr w:rsidR="005D5339" w:rsidSect="00C71B70">
      <w:headerReference w:type="first" r:id="rId20"/>
      <w:footerReference w:type="first" r:id="rId21"/>
      <w:pgSz w:w="12240" w:h="15840" w:code="1"/>
      <w:pgMar w:top="720" w:right="720" w:bottom="576" w:left="720" w:header="576" w:footer="43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100AAD" w14:textId="77777777" w:rsidR="001C736D" w:rsidRDefault="001C736D" w:rsidP="00E47A59">
      <w:r>
        <w:separator/>
      </w:r>
    </w:p>
  </w:endnote>
  <w:endnote w:type="continuationSeparator" w:id="0">
    <w:p w14:paraId="0A9434D0" w14:textId="77777777" w:rsidR="001C736D" w:rsidRDefault="001C736D" w:rsidP="00E47A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8E958" w14:textId="6515B01B" w:rsidR="00A55F54" w:rsidRDefault="00A55F54" w:rsidP="00A02A1C">
    <w:pPr>
      <w:pStyle w:val="Footer"/>
      <w:tabs>
        <w:tab w:val="clear" w:pos="8640"/>
        <w:tab w:val="left" w:pos="1080"/>
        <w:tab w:val="left" w:pos="2520"/>
        <w:tab w:val="right" w:pos="10800"/>
      </w:tabs>
    </w:pPr>
    <w:r>
      <w:rPr>
        <w:rFonts w:ascii="Arial" w:hAnsi="Arial"/>
        <w:b/>
        <w:noProof/>
        <w:sz w:val="18"/>
        <w:szCs w:val="18"/>
      </w:rPr>
      <mc:AlternateContent>
        <mc:Choice Requires="wps">
          <w:drawing>
            <wp:anchor distT="0" distB="0" distL="114300" distR="114300" simplePos="0" relativeHeight="251657728" behindDoc="0" locked="0" layoutInCell="1" allowOverlap="1" wp14:anchorId="3EFD0CB6" wp14:editId="0ACD11BC">
              <wp:simplePos x="0" y="0"/>
              <wp:positionH relativeFrom="column">
                <wp:posOffset>4623435</wp:posOffset>
              </wp:positionH>
              <wp:positionV relativeFrom="page">
                <wp:posOffset>9375140</wp:posOffset>
              </wp:positionV>
              <wp:extent cx="2209800" cy="481965"/>
              <wp:effectExtent l="0" t="0" r="19050" b="1333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0" cy="481965"/>
                      </a:xfrm>
                      <a:prstGeom prst="rect">
                        <a:avLst/>
                      </a:prstGeom>
                      <a:solidFill>
                        <a:srgbClr val="FFFFFF"/>
                      </a:solidFill>
                      <a:ln w="9525">
                        <a:solidFill>
                          <a:srgbClr val="808080"/>
                        </a:solidFill>
                        <a:miter lim="800000"/>
                        <a:headEnd/>
                        <a:tailEnd/>
                      </a:ln>
                    </wps:spPr>
                    <wps:txbx>
                      <w:txbxContent>
                        <w:p w14:paraId="3E40AEEA" w14:textId="782E03B4" w:rsidR="00A55F54" w:rsidRPr="00BD68FA" w:rsidRDefault="00A55F54" w:rsidP="00F41B54">
                          <w:pPr>
                            <w:jc w:val="center"/>
                            <w:rPr>
                              <w:i/>
                              <w:color w:val="808080"/>
                            </w:rPr>
                          </w:pPr>
                          <w:r>
                            <w:rPr>
                              <w:rFonts w:ascii="Arial" w:hAnsi="Arial"/>
                              <w:i/>
                              <w:color w:val="808080"/>
                              <w:sz w:val="16"/>
                            </w:rPr>
                            <w:t xml:space="preserve">Qeybtan waxaa loogu tala galay </w:t>
                          </w:r>
                          <w:r w:rsidR="00D1732A">
                            <w:rPr>
                              <w:rFonts w:ascii="Arial" w:hAnsi="Arial"/>
                              <w:i/>
                              <w:color w:val="808080"/>
                              <w:sz w:val="16"/>
                            </w:rPr>
                            <w:br/>
                          </w:r>
                          <w:r>
                            <w:rPr>
                              <w:rFonts w:ascii="Arial" w:hAnsi="Arial"/>
                              <w:i/>
                              <w:color w:val="808080"/>
                              <w:sz w:val="16"/>
                            </w:rPr>
                            <w:t>calaamad aqoonsi ah</w:t>
                          </w:r>
                        </w:p>
                      </w:txbxContent>
                    </wps:txbx>
                    <wps:bodyPr rot="0" vert="horz" wrap="square" lIns="91440" tIns="18288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3EFD0CB6" id="_x0000_t202" coordsize="21600,21600" o:spt="202" path="m,l,21600r21600,l21600,xe">
              <v:stroke joinstyle="miter"/>
              <v:path gradientshapeok="t" o:connecttype="rect"/>
            </v:shapetype>
            <v:shape id="_x0000_s1027" type="#_x0000_t202" style="position:absolute;margin-left:364.05pt;margin-top:738.2pt;width:174pt;height:37.9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" strokecolor="gray">
              <v:textbox inset=",14.4pt">
                <w:txbxContent>
                  <w:p w14:paraId="3E40AEEA" w14:textId="782E03B4" w:rsidR="00A55F54" w:rsidRPr="00BD68FA" w:rsidRDefault="00A55F54" w:rsidP="00F41B54">
                    <w:pPr>
                      <w:jc w:val="center"/>
                      <w:rPr>
                        <w:i/>
                        <w:color w:val="808080"/>
                      </w:rPr>
                    </w:pPr>
                    <w:r>
                      <w:rPr>
                        <w:rFonts w:ascii="Arial" w:hAnsi="Arial"/>
                        <w:i/>
                        <w:color w:val="808080"/>
                        <w:sz w:val="16"/>
                      </w:rPr>
                      <w:t xml:space="preserve">Qeybtan waxaa loogu tala galay </w:t>
                    </w:r>
                    <w:r w:rsidR="00D1732A">
                      <w:rPr>
                        <w:rFonts w:ascii="Arial" w:hAnsi="Arial"/>
                        <w:i/>
                        <w:color w:val="808080"/>
                        <w:sz w:val="16"/>
                      </w:rPr>
                      <w:br/>
                    </w:r>
                    <w:r>
                      <w:rPr>
                        <w:rFonts w:ascii="Arial" w:hAnsi="Arial"/>
                        <w:i/>
                        <w:color w:val="808080"/>
                        <w:sz w:val="16"/>
                      </w:rPr>
                      <w:t>calaamad aqoonsi ah</w:t>
                    </w:r>
                  </w:p>
                </w:txbxContent>
              </v:textbox>
              <w10:wrap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5537C" w14:textId="78E4DABD" w:rsidR="00A55F54" w:rsidRPr="000C22AB" w:rsidRDefault="00A55F54" w:rsidP="0095581F">
    <w:pPr>
      <w:pStyle w:val="Footer"/>
      <w:tabs>
        <w:tab w:val="clear" w:pos="8640"/>
        <w:tab w:val="left" w:pos="1080"/>
        <w:tab w:val="left" w:pos="2520"/>
        <w:tab w:val="right" w:pos="10800"/>
      </w:tabs>
      <w:rPr>
        <w:rFonts w:ascii="Arial" w:hAnsi="Arial" w:cs="Arial"/>
        <w:sz w:val="18"/>
        <w:szCs w:val="18"/>
      </w:rPr>
    </w:pPr>
    <w:r w:rsidRPr="000C22AB">
      <w:rPr>
        <w:rFonts w:ascii="Arial" w:hAnsi="Arial"/>
        <w:b/>
        <w:sz w:val="18"/>
        <w:szCs w:val="18"/>
      </w:rPr>
      <w:t>Gudbinta</w:t>
    </w:r>
    <w:r>
      <w:rPr>
        <w:rFonts w:ascii="Arial" w:hAnsi="Arial"/>
        <w:sz w:val="18"/>
      </w:rPr>
      <w:t>:</w:t>
    </w:r>
    <w:r w:rsidRPr="000C22AB">
      <w:rPr>
        <w:rFonts w:ascii="Arial" w:hAnsi="Arial"/>
        <w:sz w:val="18"/>
        <w:szCs w:val="18"/>
      </w:rPr>
      <w:tab/>
    </w:r>
    <w:r>
      <w:rPr>
        <w:rFonts w:ascii="Arial" w:hAnsi="Arial"/>
        <w:sz w:val="18"/>
      </w:rPr>
      <w:t xml:space="preserve"> Waraaqaha koowaad– ADRC/TADRS; Koobbi–- Codsadaha, </w:t>
    </w:r>
    <w:r w:rsidR="008A6B91">
      <w:rPr>
        <w:rFonts w:ascii="Arial" w:hAnsi="Arial"/>
        <w:sz w:val="18"/>
        <w:lang w:val="es-AR"/>
      </w:rPr>
      <w:t>K</w:t>
    </w:r>
    <w:r>
      <w:rPr>
        <w:rFonts w:ascii="Arial" w:hAnsi="Arial"/>
        <w:sz w:val="18"/>
      </w:rPr>
      <w:t>oobbi – IM; Koobi – MCO</w:t>
    </w:r>
  </w:p>
  <w:p w14:paraId="7250748A" w14:textId="77777777" w:rsidR="00A55F54" w:rsidRPr="00140629" w:rsidRDefault="00A55F54" w:rsidP="0095581F">
    <w:pPr>
      <w:pStyle w:val="PlainText"/>
      <w:rPr>
        <w:rFonts w:ascii="Arial" w:hAnsi="Arial" w:cs="Arial"/>
      </w:rPr>
    </w:pPr>
    <w:r w:rsidRPr="00140629">
      <w:rPr>
        <w:rFonts w:ascii="Arial" w:hAnsi="Arial"/>
      </w:rPr>
      <w:t>H2034_H5207_H5212_H5206_H5209_H7475_H2237_MULTIPLAN_Wienroll_CMS Approved 12142011</w:t>
    </w:r>
  </w:p>
  <w:p w14:paraId="1393D0B1" w14:textId="77777777" w:rsidR="00A55F54" w:rsidRPr="0095581F" w:rsidRDefault="00A55F54" w:rsidP="009558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6CDC7" w14:textId="77777777" w:rsidR="00B36D6E" w:rsidRDefault="00B36D6E" w:rsidP="00B36D6E">
    <w:pPr>
      <w:pStyle w:val="Footer"/>
      <w:tabs>
        <w:tab w:val="clear" w:pos="8640"/>
        <w:tab w:val="left" w:pos="1080"/>
        <w:tab w:val="left" w:pos="2520"/>
        <w:tab w:val="right" w:pos="10800"/>
      </w:tabs>
    </w:pPr>
    <w:r>
      <w:rPr>
        <w:rFonts w:ascii="Arial" w:hAnsi="Arial"/>
        <w:b/>
        <w:noProof/>
        <w:sz w:val="18"/>
        <w:szCs w:val="18"/>
      </w:rPr>
      <mc:AlternateContent>
        <mc:Choice Requires="wps">
          <w:drawing>
            <wp:anchor distT="0" distB="0" distL="114300" distR="114300" simplePos="0" relativeHeight="251659776" behindDoc="0" locked="0" layoutInCell="1" allowOverlap="1" wp14:anchorId="4051012B" wp14:editId="7EA69919">
              <wp:simplePos x="0" y="0"/>
              <wp:positionH relativeFrom="column">
                <wp:posOffset>4623435</wp:posOffset>
              </wp:positionH>
              <wp:positionV relativeFrom="page">
                <wp:posOffset>9375140</wp:posOffset>
              </wp:positionV>
              <wp:extent cx="2209800" cy="481965"/>
              <wp:effectExtent l="0" t="0" r="19050" b="1333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0" cy="481965"/>
                      </a:xfrm>
                      <a:prstGeom prst="rect">
                        <a:avLst/>
                      </a:prstGeom>
                      <a:solidFill>
                        <a:srgbClr val="FFFFFF"/>
                      </a:solidFill>
                      <a:ln w="9525">
                        <a:solidFill>
                          <a:srgbClr val="808080"/>
                        </a:solidFill>
                        <a:miter lim="800000"/>
                        <a:headEnd/>
                        <a:tailEnd/>
                      </a:ln>
                    </wps:spPr>
                    <wps:txbx>
                      <w:txbxContent>
                        <w:p w14:paraId="69347A5A" w14:textId="77777777" w:rsidR="00B36D6E" w:rsidRPr="00BD68FA" w:rsidRDefault="00B36D6E" w:rsidP="00B36D6E">
                          <w:pPr>
                            <w:jc w:val="center"/>
                            <w:rPr>
                              <w:i/>
                              <w:color w:val="808080"/>
                            </w:rPr>
                          </w:pPr>
                          <w:r>
                            <w:rPr>
                              <w:rFonts w:ascii="Arial" w:hAnsi="Arial"/>
                              <w:i/>
                              <w:color w:val="808080"/>
                              <w:sz w:val="16"/>
                            </w:rPr>
                            <w:t xml:space="preserve">Qeybtan waxaa loogu tala galay </w:t>
                          </w:r>
                          <w:r>
                            <w:rPr>
                              <w:rFonts w:ascii="Arial" w:hAnsi="Arial"/>
                              <w:i/>
                              <w:color w:val="808080"/>
                              <w:sz w:val="16"/>
                            </w:rPr>
                            <w:br/>
                            <w:t>calaamad aqoonsi ah</w:t>
                          </w:r>
                        </w:p>
                      </w:txbxContent>
                    </wps:txbx>
                    <wps:bodyPr rot="0" vert="horz" wrap="square" lIns="91440" tIns="18288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4051012B" id="_x0000_t202" coordsize="21600,21600" o:spt="202" path="m,l,21600r21600,l21600,xe">
              <v:stroke joinstyle="miter"/>
              <v:path gradientshapeok="t" o:connecttype="rect"/>
            </v:shapetype>
            <v:shape id="_x0000_s1028" type="#_x0000_t202" style="position:absolute;margin-left:364.05pt;margin-top:738.2pt;width:174pt;height:37.9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" strokecolor="gray">
              <v:textbox inset=",14.4pt">
                <w:txbxContent>
                  <w:p w14:paraId="69347A5A" w14:textId="77777777" w:rsidR="00B36D6E" w:rsidRPr="00BD68FA" w:rsidRDefault="00B36D6E" w:rsidP="00B36D6E">
                    <w:pPr>
                      <w:jc w:val="center"/>
                      <w:rPr>
                        <w:i/>
                        <w:color w:val="808080"/>
                      </w:rPr>
                    </w:pPr>
                    <w:r>
                      <w:rPr>
                        <w:rFonts w:ascii="Arial" w:hAnsi="Arial"/>
                        <w:i/>
                        <w:color w:val="808080"/>
                        <w:sz w:val="16"/>
                      </w:rPr>
                      <w:t xml:space="preserve">Qeybtan </w:t>
                    </w:r>
                    <w:r>
                      <w:rPr>
                        <w:rFonts w:ascii="Arial" w:hAnsi="Arial"/>
                        <w:i/>
                        <w:color w:val="808080"/>
                        <w:sz w:val="16"/>
                      </w:rPr>
                      <w:t xml:space="preserve">waxaa loogu tala galay </w:t>
                    </w:r>
                    <w:r>
                      <w:rPr>
                        <w:rFonts w:ascii="Arial" w:hAnsi="Arial"/>
                        <w:i/>
                        <w:color w:val="808080"/>
                        <w:sz w:val="16"/>
                      </w:rPr>
                      <w:br/>
                      <w:t>calaamad aqoonsi ah</w:t>
                    </w:r>
                  </w:p>
                </w:txbxContent>
              </v:textbox>
              <w10:wrap anchory="page"/>
            </v:shape>
          </w:pict>
        </mc:Fallback>
      </mc:AlternateContent>
    </w:r>
  </w:p>
  <w:p w14:paraId="16F634F6" w14:textId="77777777" w:rsidR="00B36D6E" w:rsidRPr="0095581F" w:rsidRDefault="00B36D6E" w:rsidP="009558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23A0C" w14:textId="77777777" w:rsidR="001C736D" w:rsidRDefault="001C736D" w:rsidP="00E47A59">
      <w:r>
        <w:separator/>
      </w:r>
    </w:p>
  </w:footnote>
  <w:footnote w:type="continuationSeparator" w:id="0">
    <w:p w14:paraId="04121232" w14:textId="77777777" w:rsidR="001C736D" w:rsidRDefault="001C736D" w:rsidP="00E47A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7999B" w14:textId="508CF4FF" w:rsidR="00A55F54" w:rsidRPr="006A01B2" w:rsidRDefault="00A55F54" w:rsidP="00FC060D">
    <w:pPr>
      <w:pStyle w:val="Header"/>
      <w:tabs>
        <w:tab w:val="clear" w:pos="4320"/>
        <w:tab w:val="clear" w:pos="8640"/>
        <w:tab w:val="right" w:pos="10800"/>
      </w:tabs>
      <w:spacing w:after="240"/>
      <w:rPr>
        <w:rFonts w:ascii="Arial" w:hAnsi="Arial" w:cs="Arial"/>
        <w:sz w:val="18"/>
        <w:szCs w:val="18"/>
      </w:rPr>
    </w:pPr>
    <w:r>
      <w:rPr>
        <w:rFonts w:ascii="Arial" w:hAnsi="Arial"/>
        <w:sz w:val="18"/>
      </w:rPr>
      <w:t>F-00533</w:t>
    </w:r>
    <w:r w:rsidR="00140629">
      <w:rPr>
        <w:rFonts w:ascii="Arial" w:hAnsi="Arial"/>
        <w:sz w:val="18"/>
        <w:lang w:val="en-IN"/>
      </w:rPr>
      <w:t>SO</w:t>
    </w:r>
    <w:r w:rsidR="00FC060D">
      <w:rPr>
        <w:rFonts w:ascii="Arial" w:hAnsi="Arial"/>
        <w:sz w:val="18"/>
        <w:szCs w:val="18"/>
      </w:rPr>
      <w:tab/>
    </w:r>
    <w:r>
      <w:rPr>
        <w:rFonts w:ascii="Arial" w:hAnsi="Arial"/>
        <w:sz w:val="18"/>
      </w:rPr>
      <w:t xml:space="preserve">Bogga </w:t>
    </w:r>
    <w:r w:rsidRPr="00680B75">
      <w:rPr>
        <w:rStyle w:val="PageNumber"/>
        <w:rFonts w:ascii="Arial" w:hAnsi="Arial" w:cs="Arial"/>
        <w:sz w:val="18"/>
        <w:szCs w:val="18"/>
      </w:rPr>
      <w:fldChar w:fldCharType="begin"/>
    </w:r>
    <w:r w:rsidRPr="00680B75">
      <w:rPr>
        <w:rStyle w:val="PageNumber"/>
        <w:rFonts w:ascii="Arial" w:hAnsi="Arial" w:cs="Arial"/>
        <w:sz w:val="18"/>
        <w:szCs w:val="18"/>
      </w:rPr>
      <w:instrText xml:space="preserve"> PAGE </w:instrText>
    </w:r>
    <w:r w:rsidRPr="00680B75">
      <w:rPr>
        <w:rStyle w:val="PageNumber"/>
        <w:rFonts w:ascii="Arial" w:hAnsi="Arial" w:cs="Arial"/>
        <w:sz w:val="18"/>
        <w:szCs w:val="18"/>
      </w:rPr>
      <w:fldChar w:fldCharType="separate"/>
    </w:r>
    <w:r>
      <w:rPr>
        <w:rStyle w:val="PageNumber"/>
        <w:rFonts w:ascii="Arial" w:hAnsi="Arial"/>
        <w:sz w:val="18"/>
      </w:rPr>
      <w:t>2</w:t>
    </w:r>
    <w:r w:rsidRPr="00680B75">
      <w:rPr>
        <w:rStyle w:val="PageNumber"/>
        <w:rFonts w:ascii="Arial" w:hAnsi="Arial" w:cs="Arial"/>
        <w:sz w:val="18"/>
        <w:szCs w:val="18"/>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0E317" w14:textId="77777777" w:rsidR="006124E9" w:rsidRDefault="006124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38DED" w14:textId="03EBE6E5" w:rsidR="00A55F54" w:rsidRPr="00140629" w:rsidRDefault="00A55F54" w:rsidP="00FC060D">
    <w:pPr>
      <w:pStyle w:val="Header"/>
      <w:tabs>
        <w:tab w:val="clear" w:pos="4320"/>
        <w:tab w:val="clear" w:pos="8640"/>
        <w:tab w:val="right" w:pos="10800"/>
      </w:tabs>
      <w:spacing w:after="120"/>
      <w:rPr>
        <w:rFonts w:ascii="Arial" w:hAnsi="Arial" w:cs="Arial"/>
        <w:sz w:val="18"/>
        <w:szCs w:val="18"/>
      </w:rPr>
    </w:pPr>
    <w:r w:rsidRPr="00140629">
      <w:rPr>
        <w:rFonts w:ascii="Arial" w:hAnsi="Arial"/>
        <w:sz w:val="18"/>
      </w:rPr>
      <w:t>F-00533</w:t>
    </w:r>
    <w:r w:rsidR="00140629">
      <w:rPr>
        <w:rFonts w:ascii="Arial" w:hAnsi="Arial"/>
        <w:sz w:val="18"/>
        <w:lang w:val="en-IN"/>
      </w:rPr>
      <w:t>SO</w:t>
    </w:r>
    <w:r w:rsidRPr="00140629">
      <w:rPr>
        <w:rFonts w:ascii="Arial" w:hAnsi="Arial"/>
        <w:sz w:val="18"/>
      </w:rPr>
      <w:t xml:space="preserve">  </w:t>
    </w:r>
    <w:r w:rsidRPr="00140629">
      <w:rPr>
        <w:rFonts w:ascii="Arial" w:hAnsi="Arial"/>
        <w:sz w:val="18"/>
        <w:szCs w:val="18"/>
      </w:rPr>
      <w:t xml:space="preserve">Bogga </w:t>
    </w:r>
    <w:r w:rsidRPr="00140629">
      <w:rPr>
        <w:rStyle w:val="PageNumber"/>
        <w:rFonts w:ascii="Arial" w:hAnsi="Arial" w:cs="Arial"/>
        <w:sz w:val="18"/>
        <w:szCs w:val="18"/>
      </w:rPr>
      <w:fldChar w:fldCharType="begin"/>
    </w:r>
    <w:r w:rsidRPr="00140629">
      <w:rPr>
        <w:rStyle w:val="PageNumber"/>
        <w:rFonts w:ascii="Arial" w:hAnsi="Arial" w:cs="Arial"/>
        <w:sz w:val="18"/>
        <w:szCs w:val="18"/>
      </w:rPr>
      <w:instrText xml:space="preserve"> PAGE </w:instrText>
    </w:r>
    <w:r w:rsidRPr="00140629">
      <w:rPr>
        <w:rStyle w:val="PageNumber"/>
        <w:rFonts w:ascii="Arial" w:hAnsi="Arial" w:cs="Arial"/>
        <w:sz w:val="18"/>
        <w:szCs w:val="18"/>
      </w:rPr>
      <w:fldChar w:fldCharType="separate"/>
    </w:r>
    <w:r w:rsidRPr="00140629">
      <w:rPr>
        <w:rStyle w:val="PageNumber"/>
        <w:rFonts w:ascii="Arial" w:hAnsi="Arial"/>
        <w:sz w:val="18"/>
      </w:rPr>
      <w:t>3</w:t>
    </w:r>
    <w:r w:rsidRPr="00140629">
      <w:rPr>
        <w:rStyle w:val="PageNumber"/>
        <w:rFonts w:ascii="Arial" w:hAnsi="Arial" w:cs="Arial"/>
        <w:sz w:val="18"/>
        <w:szCs w:val="18"/>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B9B4E" w14:textId="5C405EE1" w:rsidR="00864CBF" w:rsidRPr="00140629" w:rsidRDefault="00864CBF" w:rsidP="00FC060D">
    <w:pPr>
      <w:pStyle w:val="Header"/>
      <w:tabs>
        <w:tab w:val="clear" w:pos="4320"/>
        <w:tab w:val="clear" w:pos="8640"/>
        <w:tab w:val="right" w:pos="10800"/>
      </w:tabs>
      <w:spacing w:after="120"/>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21" type="#_x0000_t75" style="width:32.25pt;height:32.25pt" o:bullet="t">
        <v:imagedata r:id="rId1" o:title="swirl"/>
      </v:shape>
    </w:pict>
  </w:numPicBullet>
  <w:abstractNum w:abstractNumId="0" w15:restartNumberingAfterBreak="0">
    <w:nsid w:val="018914D8"/>
    <w:multiLevelType w:val="hybridMultilevel"/>
    <w:tmpl w:val="C9B6D0B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4067FA9"/>
    <w:multiLevelType w:val="hybridMultilevel"/>
    <w:tmpl w:val="A72CBAA4"/>
    <w:lvl w:ilvl="0" w:tplc="77349BA4">
      <w:start w:val="1"/>
      <w:numFmt w:val="bullet"/>
      <w:lvlText w:val=""/>
      <w:lvlPicBulletId w:val="0"/>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2E428C"/>
    <w:multiLevelType w:val="multilevel"/>
    <w:tmpl w:val="9C8A02E2"/>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4C466C"/>
    <w:multiLevelType w:val="hybridMultilevel"/>
    <w:tmpl w:val="D11498BE"/>
    <w:lvl w:ilvl="0" w:tplc="0409000F">
      <w:start w:val="1"/>
      <w:numFmt w:val="decimal"/>
      <w:lvlText w:val="%1."/>
      <w:lvlJc w:val="left"/>
      <w:pPr>
        <w:tabs>
          <w:tab w:val="num" w:pos="780"/>
        </w:tabs>
        <w:ind w:left="780" w:hanging="360"/>
      </w:p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4" w15:restartNumberingAfterBreak="0">
    <w:nsid w:val="222D4DFF"/>
    <w:multiLevelType w:val="hybridMultilevel"/>
    <w:tmpl w:val="DA267AD8"/>
    <w:lvl w:ilvl="0" w:tplc="0409000F">
      <w:start w:val="1"/>
      <w:numFmt w:val="decimal"/>
      <w:lvlText w:val="%1."/>
      <w:lvlJc w:val="left"/>
      <w:pPr>
        <w:tabs>
          <w:tab w:val="num" w:pos="778"/>
        </w:tabs>
        <w:ind w:left="778" w:hanging="360"/>
      </w:pPr>
    </w:lvl>
    <w:lvl w:ilvl="1" w:tplc="04090019" w:tentative="1">
      <w:start w:val="1"/>
      <w:numFmt w:val="lowerLetter"/>
      <w:lvlText w:val="%2."/>
      <w:lvlJc w:val="left"/>
      <w:pPr>
        <w:tabs>
          <w:tab w:val="num" w:pos="1498"/>
        </w:tabs>
        <w:ind w:left="1498" w:hanging="360"/>
      </w:pPr>
    </w:lvl>
    <w:lvl w:ilvl="2" w:tplc="0409001B" w:tentative="1">
      <w:start w:val="1"/>
      <w:numFmt w:val="lowerRoman"/>
      <w:lvlText w:val="%3."/>
      <w:lvlJc w:val="right"/>
      <w:pPr>
        <w:tabs>
          <w:tab w:val="num" w:pos="2218"/>
        </w:tabs>
        <w:ind w:left="2218" w:hanging="180"/>
      </w:pPr>
    </w:lvl>
    <w:lvl w:ilvl="3" w:tplc="0409000F" w:tentative="1">
      <w:start w:val="1"/>
      <w:numFmt w:val="decimal"/>
      <w:lvlText w:val="%4."/>
      <w:lvlJc w:val="left"/>
      <w:pPr>
        <w:tabs>
          <w:tab w:val="num" w:pos="2938"/>
        </w:tabs>
        <w:ind w:left="2938" w:hanging="360"/>
      </w:pPr>
    </w:lvl>
    <w:lvl w:ilvl="4" w:tplc="04090019" w:tentative="1">
      <w:start w:val="1"/>
      <w:numFmt w:val="lowerLetter"/>
      <w:lvlText w:val="%5."/>
      <w:lvlJc w:val="left"/>
      <w:pPr>
        <w:tabs>
          <w:tab w:val="num" w:pos="3658"/>
        </w:tabs>
        <w:ind w:left="3658" w:hanging="360"/>
      </w:pPr>
    </w:lvl>
    <w:lvl w:ilvl="5" w:tplc="0409001B" w:tentative="1">
      <w:start w:val="1"/>
      <w:numFmt w:val="lowerRoman"/>
      <w:lvlText w:val="%6."/>
      <w:lvlJc w:val="right"/>
      <w:pPr>
        <w:tabs>
          <w:tab w:val="num" w:pos="4378"/>
        </w:tabs>
        <w:ind w:left="4378" w:hanging="180"/>
      </w:pPr>
    </w:lvl>
    <w:lvl w:ilvl="6" w:tplc="0409000F" w:tentative="1">
      <w:start w:val="1"/>
      <w:numFmt w:val="decimal"/>
      <w:lvlText w:val="%7."/>
      <w:lvlJc w:val="left"/>
      <w:pPr>
        <w:tabs>
          <w:tab w:val="num" w:pos="5098"/>
        </w:tabs>
        <w:ind w:left="5098" w:hanging="360"/>
      </w:pPr>
    </w:lvl>
    <w:lvl w:ilvl="7" w:tplc="04090019" w:tentative="1">
      <w:start w:val="1"/>
      <w:numFmt w:val="lowerLetter"/>
      <w:lvlText w:val="%8."/>
      <w:lvlJc w:val="left"/>
      <w:pPr>
        <w:tabs>
          <w:tab w:val="num" w:pos="5818"/>
        </w:tabs>
        <w:ind w:left="5818" w:hanging="360"/>
      </w:pPr>
    </w:lvl>
    <w:lvl w:ilvl="8" w:tplc="0409001B" w:tentative="1">
      <w:start w:val="1"/>
      <w:numFmt w:val="lowerRoman"/>
      <w:lvlText w:val="%9."/>
      <w:lvlJc w:val="right"/>
      <w:pPr>
        <w:tabs>
          <w:tab w:val="num" w:pos="6538"/>
        </w:tabs>
        <w:ind w:left="6538" w:hanging="180"/>
      </w:pPr>
    </w:lvl>
  </w:abstractNum>
  <w:abstractNum w:abstractNumId="5" w15:restartNumberingAfterBreak="0">
    <w:nsid w:val="24004833"/>
    <w:multiLevelType w:val="hybridMultilevel"/>
    <w:tmpl w:val="FF9A3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8F166C"/>
    <w:multiLevelType w:val="hybridMultilevel"/>
    <w:tmpl w:val="DE5850D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A250C06"/>
    <w:multiLevelType w:val="hybridMultilevel"/>
    <w:tmpl w:val="CBE0E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1B07D6"/>
    <w:multiLevelType w:val="multilevel"/>
    <w:tmpl w:val="61824AC8"/>
    <w:lvl w:ilvl="0">
      <w:start w:val="1"/>
      <w:numFmt w:val="bullet"/>
      <w:lvlText w:val=""/>
      <w:lvlJc w:val="left"/>
      <w:pPr>
        <w:tabs>
          <w:tab w:val="num" w:pos="2160"/>
        </w:tabs>
        <w:ind w:left="2160" w:hanging="360"/>
      </w:pPr>
      <w:rPr>
        <w:rFonts w:ascii="Symbol" w:hAnsi="Symbol" w:hint="default"/>
      </w:rPr>
    </w:lvl>
    <w:lvl w:ilvl="1">
      <w:start w:val="1"/>
      <w:numFmt w:val="bullet"/>
      <w:lvlText w:val="o"/>
      <w:lvlJc w:val="left"/>
      <w:pPr>
        <w:tabs>
          <w:tab w:val="num" w:pos="2520"/>
        </w:tabs>
        <w:ind w:left="2520" w:hanging="360"/>
      </w:pPr>
      <w:rPr>
        <w:rFonts w:ascii="Courier New" w:hAnsi="Courier New" w:cs="Courier New" w:hint="default"/>
      </w:rPr>
    </w:lvl>
    <w:lvl w:ilvl="2">
      <w:start w:val="1"/>
      <w:numFmt w:val="bullet"/>
      <w:lvlText w:val=""/>
      <w:lvlJc w:val="left"/>
      <w:pPr>
        <w:tabs>
          <w:tab w:val="num" w:pos="3240"/>
        </w:tabs>
        <w:ind w:left="3240" w:hanging="360"/>
      </w:pPr>
      <w:rPr>
        <w:rFonts w:ascii="Wingdings" w:hAnsi="Wingdings" w:hint="default"/>
      </w:rPr>
    </w:lvl>
    <w:lvl w:ilvl="3">
      <w:start w:val="1"/>
      <w:numFmt w:val="bullet"/>
      <w:lvlText w:val=""/>
      <w:lvlJc w:val="left"/>
      <w:pPr>
        <w:tabs>
          <w:tab w:val="num" w:pos="3960"/>
        </w:tabs>
        <w:ind w:left="3960" w:hanging="360"/>
      </w:pPr>
      <w:rPr>
        <w:rFonts w:ascii="Symbol" w:hAnsi="Symbol" w:hint="default"/>
      </w:rPr>
    </w:lvl>
    <w:lvl w:ilvl="4">
      <w:start w:val="1"/>
      <w:numFmt w:val="bullet"/>
      <w:lvlText w:val="o"/>
      <w:lvlJc w:val="left"/>
      <w:pPr>
        <w:tabs>
          <w:tab w:val="num" w:pos="4680"/>
        </w:tabs>
        <w:ind w:left="4680" w:hanging="360"/>
      </w:pPr>
      <w:rPr>
        <w:rFonts w:ascii="Courier New" w:hAnsi="Courier New" w:cs="Courier New" w:hint="default"/>
      </w:rPr>
    </w:lvl>
    <w:lvl w:ilvl="5">
      <w:start w:val="1"/>
      <w:numFmt w:val="bullet"/>
      <w:lvlText w:val=""/>
      <w:lvlJc w:val="left"/>
      <w:pPr>
        <w:tabs>
          <w:tab w:val="num" w:pos="5400"/>
        </w:tabs>
        <w:ind w:left="5400" w:hanging="360"/>
      </w:pPr>
      <w:rPr>
        <w:rFonts w:ascii="Wingdings" w:hAnsi="Wingdings" w:hint="default"/>
      </w:rPr>
    </w:lvl>
    <w:lvl w:ilvl="6">
      <w:start w:val="1"/>
      <w:numFmt w:val="bullet"/>
      <w:lvlText w:val=""/>
      <w:lvlJc w:val="left"/>
      <w:pPr>
        <w:tabs>
          <w:tab w:val="num" w:pos="6120"/>
        </w:tabs>
        <w:ind w:left="6120" w:hanging="360"/>
      </w:pPr>
      <w:rPr>
        <w:rFonts w:ascii="Symbol" w:hAnsi="Symbol" w:hint="default"/>
      </w:rPr>
    </w:lvl>
    <w:lvl w:ilvl="7">
      <w:start w:val="1"/>
      <w:numFmt w:val="bullet"/>
      <w:lvlText w:val="o"/>
      <w:lvlJc w:val="left"/>
      <w:pPr>
        <w:tabs>
          <w:tab w:val="num" w:pos="6840"/>
        </w:tabs>
        <w:ind w:left="6840" w:hanging="360"/>
      </w:pPr>
      <w:rPr>
        <w:rFonts w:ascii="Courier New" w:hAnsi="Courier New" w:cs="Courier New" w:hint="default"/>
      </w:rPr>
    </w:lvl>
    <w:lvl w:ilvl="8">
      <w:start w:val="1"/>
      <w:numFmt w:val="bullet"/>
      <w:lvlText w:val=""/>
      <w:lvlJc w:val="left"/>
      <w:pPr>
        <w:tabs>
          <w:tab w:val="num" w:pos="7560"/>
        </w:tabs>
        <w:ind w:left="7560" w:hanging="360"/>
      </w:pPr>
      <w:rPr>
        <w:rFonts w:ascii="Wingdings" w:hAnsi="Wingdings" w:hint="default"/>
      </w:rPr>
    </w:lvl>
  </w:abstractNum>
  <w:abstractNum w:abstractNumId="9" w15:restartNumberingAfterBreak="0">
    <w:nsid w:val="36C2736C"/>
    <w:multiLevelType w:val="hybridMultilevel"/>
    <w:tmpl w:val="75DC1D58"/>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3C5C5544"/>
    <w:multiLevelType w:val="hybridMultilevel"/>
    <w:tmpl w:val="D4C4EB0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6BE2B7B"/>
    <w:multiLevelType w:val="hybridMultilevel"/>
    <w:tmpl w:val="96FCE106"/>
    <w:lvl w:ilvl="0" w:tplc="3FC6FB4A">
      <w:start w:val="1"/>
      <w:numFmt w:val="bullet"/>
      <w:lvlText w:val=""/>
      <w:lvlJc w:val="left"/>
      <w:pPr>
        <w:ind w:left="720" w:hanging="360"/>
      </w:pPr>
      <w:rPr>
        <w:rFonts w:ascii="Symbol" w:hAnsi="Symbol" w:hint="default"/>
      </w:rPr>
    </w:lvl>
    <w:lvl w:ilvl="1" w:tplc="06D6ABAE">
      <w:start w:val="1"/>
      <w:numFmt w:val="bullet"/>
      <w:lvlText w:val="o"/>
      <w:lvlJc w:val="left"/>
      <w:pPr>
        <w:ind w:left="1440" w:hanging="360"/>
      </w:pPr>
      <w:rPr>
        <w:rFonts w:ascii="Courier New" w:hAnsi="Courier New" w:hint="default"/>
      </w:rPr>
    </w:lvl>
    <w:lvl w:ilvl="2" w:tplc="C174F09A">
      <w:start w:val="1"/>
      <w:numFmt w:val="bullet"/>
      <w:lvlText w:val=""/>
      <w:lvlJc w:val="left"/>
      <w:pPr>
        <w:ind w:left="2160" w:hanging="360"/>
      </w:pPr>
      <w:rPr>
        <w:rFonts w:ascii="Wingdings" w:hAnsi="Wingdings" w:hint="default"/>
      </w:rPr>
    </w:lvl>
    <w:lvl w:ilvl="3" w:tplc="DD767BC2">
      <w:start w:val="1"/>
      <w:numFmt w:val="bullet"/>
      <w:lvlText w:val=""/>
      <w:lvlJc w:val="left"/>
      <w:pPr>
        <w:ind w:left="2880" w:hanging="360"/>
      </w:pPr>
      <w:rPr>
        <w:rFonts w:ascii="Symbol" w:hAnsi="Symbol" w:hint="default"/>
      </w:rPr>
    </w:lvl>
    <w:lvl w:ilvl="4" w:tplc="4044DFC4">
      <w:start w:val="1"/>
      <w:numFmt w:val="bullet"/>
      <w:lvlText w:val="o"/>
      <w:lvlJc w:val="left"/>
      <w:pPr>
        <w:ind w:left="3600" w:hanging="360"/>
      </w:pPr>
      <w:rPr>
        <w:rFonts w:ascii="Courier New" w:hAnsi="Courier New" w:hint="default"/>
      </w:rPr>
    </w:lvl>
    <w:lvl w:ilvl="5" w:tplc="188025FA">
      <w:start w:val="1"/>
      <w:numFmt w:val="bullet"/>
      <w:lvlText w:val=""/>
      <w:lvlJc w:val="left"/>
      <w:pPr>
        <w:ind w:left="4320" w:hanging="360"/>
      </w:pPr>
      <w:rPr>
        <w:rFonts w:ascii="Wingdings" w:hAnsi="Wingdings" w:hint="default"/>
      </w:rPr>
    </w:lvl>
    <w:lvl w:ilvl="6" w:tplc="348EBA9E">
      <w:start w:val="1"/>
      <w:numFmt w:val="bullet"/>
      <w:lvlText w:val=""/>
      <w:lvlJc w:val="left"/>
      <w:pPr>
        <w:ind w:left="5040" w:hanging="360"/>
      </w:pPr>
      <w:rPr>
        <w:rFonts w:ascii="Symbol" w:hAnsi="Symbol" w:hint="default"/>
      </w:rPr>
    </w:lvl>
    <w:lvl w:ilvl="7" w:tplc="D79AD08A">
      <w:start w:val="1"/>
      <w:numFmt w:val="bullet"/>
      <w:lvlText w:val="o"/>
      <w:lvlJc w:val="left"/>
      <w:pPr>
        <w:ind w:left="5760" w:hanging="360"/>
      </w:pPr>
      <w:rPr>
        <w:rFonts w:ascii="Courier New" w:hAnsi="Courier New" w:hint="default"/>
      </w:rPr>
    </w:lvl>
    <w:lvl w:ilvl="8" w:tplc="E708DEF2">
      <w:start w:val="1"/>
      <w:numFmt w:val="bullet"/>
      <w:lvlText w:val=""/>
      <w:lvlJc w:val="left"/>
      <w:pPr>
        <w:ind w:left="6480" w:hanging="360"/>
      </w:pPr>
      <w:rPr>
        <w:rFonts w:ascii="Wingdings" w:hAnsi="Wingdings" w:hint="default"/>
      </w:rPr>
    </w:lvl>
  </w:abstractNum>
  <w:abstractNum w:abstractNumId="12" w15:restartNumberingAfterBreak="0">
    <w:nsid w:val="47166912"/>
    <w:multiLevelType w:val="hybridMultilevel"/>
    <w:tmpl w:val="6AB28C2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7430DD1"/>
    <w:multiLevelType w:val="hybridMultilevel"/>
    <w:tmpl w:val="61824AC8"/>
    <w:lvl w:ilvl="0" w:tplc="80500618">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4" w15:restartNumberingAfterBreak="0">
    <w:nsid w:val="4B7E61D4"/>
    <w:multiLevelType w:val="hybridMultilevel"/>
    <w:tmpl w:val="8F0E8E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0CB3C9F"/>
    <w:multiLevelType w:val="hybridMultilevel"/>
    <w:tmpl w:val="A2F2ACA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2055BCE"/>
    <w:multiLevelType w:val="hybridMultilevel"/>
    <w:tmpl w:val="8EA27C1C"/>
    <w:lvl w:ilvl="0" w:tplc="04090001">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7" w15:restartNumberingAfterBreak="0">
    <w:nsid w:val="540F07AF"/>
    <w:multiLevelType w:val="hybridMultilevel"/>
    <w:tmpl w:val="4E9C2EA0"/>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6F653821"/>
    <w:multiLevelType w:val="multilevel"/>
    <w:tmpl w:val="18AE3A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2" w:hAnsi="Wingdings 2"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06E0332"/>
    <w:multiLevelType w:val="multilevel"/>
    <w:tmpl w:val="A72CBAA4"/>
    <w:lvl w:ilvl="0">
      <w:start w:val="1"/>
      <w:numFmt w:val="bullet"/>
      <w:lvlText w:val=""/>
      <w:lvlPicBulletId w:val="0"/>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7654C2"/>
    <w:multiLevelType w:val="hybridMultilevel"/>
    <w:tmpl w:val="9C8A02E2"/>
    <w:lvl w:ilvl="0" w:tplc="80500618">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BB94246"/>
    <w:multiLevelType w:val="multilevel"/>
    <w:tmpl w:val="DF22BA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2" w:hAnsi="Wingdings 2"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491919470">
    <w:abstractNumId w:val="11"/>
  </w:num>
  <w:num w:numId="2" w16cid:durableId="814613670">
    <w:abstractNumId w:val="0"/>
  </w:num>
  <w:num w:numId="3" w16cid:durableId="1931307728">
    <w:abstractNumId w:val="13"/>
  </w:num>
  <w:num w:numId="4" w16cid:durableId="1437098638">
    <w:abstractNumId w:val="8"/>
  </w:num>
  <w:num w:numId="5" w16cid:durableId="944384165">
    <w:abstractNumId w:val="12"/>
  </w:num>
  <w:num w:numId="6" w16cid:durableId="19018648">
    <w:abstractNumId w:val="15"/>
  </w:num>
  <w:num w:numId="7" w16cid:durableId="1578594440">
    <w:abstractNumId w:val="17"/>
  </w:num>
  <w:num w:numId="8" w16cid:durableId="496917753">
    <w:abstractNumId w:val="6"/>
  </w:num>
  <w:num w:numId="9" w16cid:durableId="1014501778">
    <w:abstractNumId w:val="9"/>
  </w:num>
  <w:num w:numId="10" w16cid:durableId="72090268">
    <w:abstractNumId w:val="20"/>
  </w:num>
  <w:num w:numId="11" w16cid:durableId="572275848">
    <w:abstractNumId w:val="2"/>
  </w:num>
  <w:num w:numId="12" w16cid:durableId="1498498777">
    <w:abstractNumId w:val="10"/>
  </w:num>
  <w:num w:numId="13" w16cid:durableId="1394743182">
    <w:abstractNumId w:val="1"/>
  </w:num>
  <w:num w:numId="14" w16cid:durableId="1012877513">
    <w:abstractNumId w:val="19"/>
  </w:num>
  <w:num w:numId="15" w16cid:durableId="683825929">
    <w:abstractNumId w:val="16"/>
  </w:num>
  <w:num w:numId="16" w16cid:durableId="627245873">
    <w:abstractNumId w:val="3"/>
  </w:num>
  <w:num w:numId="17" w16cid:durableId="1230657017">
    <w:abstractNumId w:val="4"/>
  </w:num>
  <w:num w:numId="18" w16cid:durableId="953905632">
    <w:abstractNumId w:val="14"/>
  </w:num>
  <w:num w:numId="19" w16cid:durableId="1856646247">
    <w:abstractNumId w:val="7"/>
  </w:num>
  <w:num w:numId="20" w16cid:durableId="584266916">
    <w:abstractNumId w:val="5"/>
  </w:num>
  <w:num w:numId="21" w16cid:durableId="1978607927">
    <w:abstractNumId w:val="21"/>
  </w:num>
  <w:num w:numId="22" w16cid:durableId="63775874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mhzRSeDBjU3X6M7oL/4sdPsz12NVRgEzXGCgMnYSbY/yM/PkJQ7C5mVPVHGgSktEksCtYsseKI+Ckah0fO0x/g==" w:salt="9qUiE+M4SUj31dKINLc1tQ=="/>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3MLKwMDIwNDI0MLVQ0lEKTi0uzszPAykwrAUAcfFMHSwAAAA="/>
  </w:docVars>
  <w:rsids>
    <w:rsidRoot w:val="00891DC7"/>
    <w:rsid w:val="000005B3"/>
    <w:rsid w:val="0000145A"/>
    <w:rsid w:val="0001449B"/>
    <w:rsid w:val="0001679E"/>
    <w:rsid w:val="0002030D"/>
    <w:rsid w:val="00020FCA"/>
    <w:rsid w:val="00024E8B"/>
    <w:rsid w:val="0002653C"/>
    <w:rsid w:val="00031EC1"/>
    <w:rsid w:val="00034779"/>
    <w:rsid w:val="00034B6B"/>
    <w:rsid w:val="00040E16"/>
    <w:rsid w:val="00044C7C"/>
    <w:rsid w:val="000463E9"/>
    <w:rsid w:val="00047C02"/>
    <w:rsid w:val="0005036B"/>
    <w:rsid w:val="000522CA"/>
    <w:rsid w:val="000531ED"/>
    <w:rsid w:val="000555EA"/>
    <w:rsid w:val="00057BEF"/>
    <w:rsid w:val="000608A8"/>
    <w:rsid w:val="0006168C"/>
    <w:rsid w:val="00063A55"/>
    <w:rsid w:val="00064CB2"/>
    <w:rsid w:val="00071F97"/>
    <w:rsid w:val="000877DC"/>
    <w:rsid w:val="00091E3C"/>
    <w:rsid w:val="00093799"/>
    <w:rsid w:val="00093DBF"/>
    <w:rsid w:val="00097497"/>
    <w:rsid w:val="000A09E8"/>
    <w:rsid w:val="000A442E"/>
    <w:rsid w:val="000A5492"/>
    <w:rsid w:val="000A5AA6"/>
    <w:rsid w:val="000A6213"/>
    <w:rsid w:val="000A75B8"/>
    <w:rsid w:val="000B17B9"/>
    <w:rsid w:val="000B2B1D"/>
    <w:rsid w:val="000B3E7D"/>
    <w:rsid w:val="000B4CE0"/>
    <w:rsid w:val="000C22AB"/>
    <w:rsid w:val="000C2DFC"/>
    <w:rsid w:val="000D1A46"/>
    <w:rsid w:val="000D4AFF"/>
    <w:rsid w:val="000E3120"/>
    <w:rsid w:val="000E6DDC"/>
    <w:rsid w:val="000F06B2"/>
    <w:rsid w:val="000F1874"/>
    <w:rsid w:val="000F2F50"/>
    <w:rsid w:val="000F5027"/>
    <w:rsid w:val="000F629A"/>
    <w:rsid w:val="000F69FC"/>
    <w:rsid w:val="000F70C7"/>
    <w:rsid w:val="000F733C"/>
    <w:rsid w:val="0012156D"/>
    <w:rsid w:val="0013322B"/>
    <w:rsid w:val="001343E6"/>
    <w:rsid w:val="00136233"/>
    <w:rsid w:val="00140629"/>
    <w:rsid w:val="001447B8"/>
    <w:rsid w:val="00145AB8"/>
    <w:rsid w:val="001469DC"/>
    <w:rsid w:val="00150F08"/>
    <w:rsid w:val="00150F3D"/>
    <w:rsid w:val="00154D39"/>
    <w:rsid w:val="001556F5"/>
    <w:rsid w:val="0016732A"/>
    <w:rsid w:val="00167A53"/>
    <w:rsid w:val="001706A1"/>
    <w:rsid w:val="0017401A"/>
    <w:rsid w:val="0017487B"/>
    <w:rsid w:val="00183C3A"/>
    <w:rsid w:val="00183E75"/>
    <w:rsid w:val="001903D7"/>
    <w:rsid w:val="001B0EAE"/>
    <w:rsid w:val="001B652E"/>
    <w:rsid w:val="001B7BDB"/>
    <w:rsid w:val="001C2C06"/>
    <w:rsid w:val="001C4CFF"/>
    <w:rsid w:val="001C55A8"/>
    <w:rsid w:val="001C6684"/>
    <w:rsid w:val="001C736D"/>
    <w:rsid w:val="001D4734"/>
    <w:rsid w:val="001D5A67"/>
    <w:rsid w:val="001E03A0"/>
    <w:rsid w:val="001E5064"/>
    <w:rsid w:val="001E601D"/>
    <w:rsid w:val="001E65B8"/>
    <w:rsid w:val="001F5501"/>
    <w:rsid w:val="001F5EAB"/>
    <w:rsid w:val="00205692"/>
    <w:rsid w:val="00217570"/>
    <w:rsid w:val="002238C7"/>
    <w:rsid w:val="002263BE"/>
    <w:rsid w:val="0023173C"/>
    <w:rsid w:val="0023207F"/>
    <w:rsid w:val="00234EAD"/>
    <w:rsid w:val="002362E4"/>
    <w:rsid w:val="00236CF9"/>
    <w:rsid w:val="00255AD1"/>
    <w:rsid w:val="00256BA4"/>
    <w:rsid w:val="00263F0E"/>
    <w:rsid w:val="00264AAD"/>
    <w:rsid w:val="00265613"/>
    <w:rsid w:val="00267746"/>
    <w:rsid w:val="002708A7"/>
    <w:rsid w:val="00272311"/>
    <w:rsid w:val="00272F67"/>
    <w:rsid w:val="00273AE8"/>
    <w:rsid w:val="00274FC1"/>
    <w:rsid w:val="00281741"/>
    <w:rsid w:val="00281865"/>
    <w:rsid w:val="002910AB"/>
    <w:rsid w:val="002921B9"/>
    <w:rsid w:val="00296BFC"/>
    <w:rsid w:val="002A1860"/>
    <w:rsid w:val="002B6173"/>
    <w:rsid w:val="002C39B5"/>
    <w:rsid w:val="002C77DE"/>
    <w:rsid w:val="002D2AB0"/>
    <w:rsid w:val="002D45FB"/>
    <w:rsid w:val="002D60B9"/>
    <w:rsid w:val="002F435D"/>
    <w:rsid w:val="002F44E5"/>
    <w:rsid w:val="002F4B2F"/>
    <w:rsid w:val="00301B7A"/>
    <w:rsid w:val="00302946"/>
    <w:rsid w:val="00302EB4"/>
    <w:rsid w:val="00303439"/>
    <w:rsid w:val="00303D5F"/>
    <w:rsid w:val="00303DB6"/>
    <w:rsid w:val="00312254"/>
    <w:rsid w:val="00315CC5"/>
    <w:rsid w:val="00317E34"/>
    <w:rsid w:val="00321ECC"/>
    <w:rsid w:val="0032501A"/>
    <w:rsid w:val="0033030E"/>
    <w:rsid w:val="00332F06"/>
    <w:rsid w:val="00334B12"/>
    <w:rsid w:val="00334E41"/>
    <w:rsid w:val="00342732"/>
    <w:rsid w:val="00350FF3"/>
    <w:rsid w:val="00352019"/>
    <w:rsid w:val="00352D10"/>
    <w:rsid w:val="003734CE"/>
    <w:rsid w:val="00374897"/>
    <w:rsid w:val="00382447"/>
    <w:rsid w:val="0039252F"/>
    <w:rsid w:val="00395DDF"/>
    <w:rsid w:val="003A2F98"/>
    <w:rsid w:val="003A329D"/>
    <w:rsid w:val="003A4BE1"/>
    <w:rsid w:val="003B25A4"/>
    <w:rsid w:val="003B374B"/>
    <w:rsid w:val="003B7435"/>
    <w:rsid w:val="003C0945"/>
    <w:rsid w:val="003C15BF"/>
    <w:rsid w:val="003C1D78"/>
    <w:rsid w:val="003C2334"/>
    <w:rsid w:val="003C2795"/>
    <w:rsid w:val="003C34AB"/>
    <w:rsid w:val="003C632A"/>
    <w:rsid w:val="003D2C6F"/>
    <w:rsid w:val="003D30B2"/>
    <w:rsid w:val="003D400E"/>
    <w:rsid w:val="003D4D61"/>
    <w:rsid w:val="003D7888"/>
    <w:rsid w:val="003E0200"/>
    <w:rsid w:val="003F4A88"/>
    <w:rsid w:val="00400CF2"/>
    <w:rsid w:val="00407AAC"/>
    <w:rsid w:val="00407F1A"/>
    <w:rsid w:val="0041476A"/>
    <w:rsid w:val="004154BB"/>
    <w:rsid w:val="00415AE9"/>
    <w:rsid w:val="00416CA6"/>
    <w:rsid w:val="00417501"/>
    <w:rsid w:val="00421013"/>
    <w:rsid w:val="004234B4"/>
    <w:rsid w:val="00423B90"/>
    <w:rsid w:val="00425FF7"/>
    <w:rsid w:val="00430711"/>
    <w:rsid w:val="00435785"/>
    <w:rsid w:val="004408A6"/>
    <w:rsid w:val="00441D21"/>
    <w:rsid w:val="0044414F"/>
    <w:rsid w:val="00462A45"/>
    <w:rsid w:val="004631AB"/>
    <w:rsid w:val="00470A91"/>
    <w:rsid w:val="00470D41"/>
    <w:rsid w:val="00470E4F"/>
    <w:rsid w:val="004716D2"/>
    <w:rsid w:val="00472CA1"/>
    <w:rsid w:val="004772B4"/>
    <w:rsid w:val="00482EA5"/>
    <w:rsid w:val="00487ACC"/>
    <w:rsid w:val="00490873"/>
    <w:rsid w:val="004973B2"/>
    <w:rsid w:val="004A13D4"/>
    <w:rsid w:val="004A266E"/>
    <w:rsid w:val="004B3E7C"/>
    <w:rsid w:val="004B6FF2"/>
    <w:rsid w:val="004B7A2F"/>
    <w:rsid w:val="004C1111"/>
    <w:rsid w:val="004C1D5B"/>
    <w:rsid w:val="004C2634"/>
    <w:rsid w:val="004C558A"/>
    <w:rsid w:val="004C63DF"/>
    <w:rsid w:val="004D38EF"/>
    <w:rsid w:val="004D7420"/>
    <w:rsid w:val="004E5D4A"/>
    <w:rsid w:val="004F161D"/>
    <w:rsid w:val="004F2595"/>
    <w:rsid w:val="004F6CC1"/>
    <w:rsid w:val="00500E05"/>
    <w:rsid w:val="00502E06"/>
    <w:rsid w:val="00507D36"/>
    <w:rsid w:val="00511644"/>
    <w:rsid w:val="00517723"/>
    <w:rsid w:val="00517E84"/>
    <w:rsid w:val="00520713"/>
    <w:rsid w:val="00522B53"/>
    <w:rsid w:val="005278A7"/>
    <w:rsid w:val="00530D3D"/>
    <w:rsid w:val="00532B90"/>
    <w:rsid w:val="00537BF0"/>
    <w:rsid w:val="0054079D"/>
    <w:rsid w:val="00540F9D"/>
    <w:rsid w:val="00542105"/>
    <w:rsid w:val="00542C94"/>
    <w:rsid w:val="00542E4C"/>
    <w:rsid w:val="0054352F"/>
    <w:rsid w:val="00543BBC"/>
    <w:rsid w:val="00545B76"/>
    <w:rsid w:val="005506B6"/>
    <w:rsid w:val="00551940"/>
    <w:rsid w:val="00553A57"/>
    <w:rsid w:val="005540B1"/>
    <w:rsid w:val="005565EC"/>
    <w:rsid w:val="005603FB"/>
    <w:rsid w:val="00562E59"/>
    <w:rsid w:val="005721F7"/>
    <w:rsid w:val="00573877"/>
    <w:rsid w:val="00574628"/>
    <w:rsid w:val="00575190"/>
    <w:rsid w:val="0057542B"/>
    <w:rsid w:val="0058066B"/>
    <w:rsid w:val="00583598"/>
    <w:rsid w:val="005858C7"/>
    <w:rsid w:val="005861FF"/>
    <w:rsid w:val="005872BD"/>
    <w:rsid w:val="00590795"/>
    <w:rsid w:val="005910E4"/>
    <w:rsid w:val="00593C10"/>
    <w:rsid w:val="00594EB4"/>
    <w:rsid w:val="005955A0"/>
    <w:rsid w:val="005A2E26"/>
    <w:rsid w:val="005A71C5"/>
    <w:rsid w:val="005B2174"/>
    <w:rsid w:val="005B2C95"/>
    <w:rsid w:val="005B38A7"/>
    <w:rsid w:val="005B3FA9"/>
    <w:rsid w:val="005B6897"/>
    <w:rsid w:val="005C0993"/>
    <w:rsid w:val="005C235F"/>
    <w:rsid w:val="005C7E9E"/>
    <w:rsid w:val="005D50E5"/>
    <w:rsid w:val="005D5339"/>
    <w:rsid w:val="005D546F"/>
    <w:rsid w:val="005E3C67"/>
    <w:rsid w:val="005E3C68"/>
    <w:rsid w:val="005F7925"/>
    <w:rsid w:val="0060372C"/>
    <w:rsid w:val="00603F6F"/>
    <w:rsid w:val="00605418"/>
    <w:rsid w:val="00611929"/>
    <w:rsid w:val="00612442"/>
    <w:rsid w:val="006124E9"/>
    <w:rsid w:val="00621874"/>
    <w:rsid w:val="00626077"/>
    <w:rsid w:val="00634229"/>
    <w:rsid w:val="006343C0"/>
    <w:rsid w:val="00640182"/>
    <w:rsid w:val="00640D2A"/>
    <w:rsid w:val="00640D31"/>
    <w:rsid w:val="00641BB5"/>
    <w:rsid w:val="006443FB"/>
    <w:rsid w:val="006453CA"/>
    <w:rsid w:val="00652144"/>
    <w:rsid w:val="006609EF"/>
    <w:rsid w:val="006627A2"/>
    <w:rsid w:val="00664AA4"/>
    <w:rsid w:val="006669E4"/>
    <w:rsid w:val="00680B75"/>
    <w:rsid w:val="00680F04"/>
    <w:rsid w:val="00683747"/>
    <w:rsid w:val="0068384E"/>
    <w:rsid w:val="00686045"/>
    <w:rsid w:val="00691FBC"/>
    <w:rsid w:val="006939C7"/>
    <w:rsid w:val="006942AB"/>
    <w:rsid w:val="0069584D"/>
    <w:rsid w:val="00696639"/>
    <w:rsid w:val="00696705"/>
    <w:rsid w:val="00696C64"/>
    <w:rsid w:val="00697C5F"/>
    <w:rsid w:val="006A01B2"/>
    <w:rsid w:val="006A4712"/>
    <w:rsid w:val="006B20A4"/>
    <w:rsid w:val="006C56DD"/>
    <w:rsid w:val="006D1389"/>
    <w:rsid w:val="006D20F2"/>
    <w:rsid w:val="006D2899"/>
    <w:rsid w:val="006D32B7"/>
    <w:rsid w:val="006D41B4"/>
    <w:rsid w:val="006D4554"/>
    <w:rsid w:val="006D456D"/>
    <w:rsid w:val="006D4DA8"/>
    <w:rsid w:val="006D7A14"/>
    <w:rsid w:val="006D7BDD"/>
    <w:rsid w:val="006E36C3"/>
    <w:rsid w:val="006E526E"/>
    <w:rsid w:val="006E560F"/>
    <w:rsid w:val="006E5916"/>
    <w:rsid w:val="006F052A"/>
    <w:rsid w:val="006F13D5"/>
    <w:rsid w:val="006F3ABF"/>
    <w:rsid w:val="006F7903"/>
    <w:rsid w:val="00703D94"/>
    <w:rsid w:val="007064B9"/>
    <w:rsid w:val="00707F3C"/>
    <w:rsid w:val="00712D2B"/>
    <w:rsid w:val="00715E71"/>
    <w:rsid w:val="0071741E"/>
    <w:rsid w:val="00720F4E"/>
    <w:rsid w:val="0072115D"/>
    <w:rsid w:val="00724E46"/>
    <w:rsid w:val="00727790"/>
    <w:rsid w:val="007311D0"/>
    <w:rsid w:val="00735C30"/>
    <w:rsid w:val="007365D9"/>
    <w:rsid w:val="0074052E"/>
    <w:rsid w:val="007429D0"/>
    <w:rsid w:val="007500FF"/>
    <w:rsid w:val="00750755"/>
    <w:rsid w:val="00755D15"/>
    <w:rsid w:val="00761E25"/>
    <w:rsid w:val="007649E2"/>
    <w:rsid w:val="007729F8"/>
    <w:rsid w:val="00773BC9"/>
    <w:rsid w:val="00775042"/>
    <w:rsid w:val="0077631E"/>
    <w:rsid w:val="00780547"/>
    <w:rsid w:val="00782807"/>
    <w:rsid w:val="00787550"/>
    <w:rsid w:val="00787A39"/>
    <w:rsid w:val="00797346"/>
    <w:rsid w:val="00797811"/>
    <w:rsid w:val="007A77FB"/>
    <w:rsid w:val="007A7E48"/>
    <w:rsid w:val="007B1A0E"/>
    <w:rsid w:val="007B3E7F"/>
    <w:rsid w:val="007C67A9"/>
    <w:rsid w:val="007C7962"/>
    <w:rsid w:val="007D0413"/>
    <w:rsid w:val="007D055F"/>
    <w:rsid w:val="007E0686"/>
    <w:rsid w:val="007E0D33"/>
    <w:rsid w:val="007E3413"/>
    <w:rsid w:val="007E4873"/>
    <w:rsid w:val="007F33F2"/>
    <w:rsid w:val="007F504E"/>
    <w:rsid w:val="008012E2"/>
    <w:rsid w:val="00804F4D"/>
    <w:rsid w:val="00805472"/>
    <w:rsid w:val="00806420"/>
    <w:rsid w:val="0080721D"/>
    <w:rsid w:val="0081372D"/>
    <w:rsid w:val="008158CD"/>
    <w:rsid w:val="0082400D"/>
    <w:rsid w:val="00833D94"/>
    <w:rsid w:val="00842978"/>
    <w:rsid w:val="00851C16"/>
    <w:rsid w:val="00852ED9"/>
    <w:rsid w:val="00861C77"/>
    <w:rsid w:val="008620B8"/>
    <w:rsid w:val="008623A7"/>
    <w:rsid w:val="00864CBF"/>
    <w:rsid w:val="008726B6"/>
    <w:rsid w:val="008745E0"/>
    <w:rsid w:val="0087633D"/>
    <w:rsid w:val="00876D2E"/>
    <w:rsid w:val="00881848"/>
    <w:rsid w:val="00882A21"/>
    <w:rsid w:val="008831EC"/>
    <w:rsid w:val="00884673"/>
    <w:rsid w:val="00887041"/>
    <w:rsid w:val="00891DC7"/>
    <w:rsid w:val="00894DEF"/>
    <w:rsid w:val="00895C58"/>
    <w:rsid w:val="00897A42"/>
    <w:rsid w:val="008A422B"/>
    <w:rsid w:val="008A5642"/>
    <w:rsid w:val="008A6B91"/>
    <w:rsid w:val="008C1F0D"/>
    <w:rsid w:val="008C1F17"/>
    <w:rsid w:val="008C3C5E"/>
    <w:rsid w:val="008E04EC"/>
    <w:rsid w:val="008E1FCA"/>
    <w:rsid w:val="008E24E1"/>
    <w:rsid w:val="008E4C69"/>
    <w:rsid w:val="008F0AB0"/>
    <w:rsid w:val="008F2955"/>
    <w:rsid w:val="008F6333"/>
    <w:rsid w:val="008F7798"/>
    <w:rsid w:val="00900F3C"/>
    <w:rsid w:val="00902753"/>
    <w:rsid w:val="00902C57"/>
    <w:rsid w:val="00902DD2"/>
    <w:rsid w:val="009071D8"/>
    <w:rsid w:val="00913725"/>
    <w:rsid w:val="00913A45"/>
    <w:rsid w:val="00915EB5"/>
    <w:rsid w:val="009168BF"/>
    <w:rsid w:val="00920D70"/>
    <w:rsid w:val="009238F4"/>
    <w:rsid w:val="00925690"/>
    <w:rsid w:val="00925FA5"/>
    <w:rsid w:val="009304E3"/>
    <w:rsid w:val="00932027"/>
    <w:rsid w:val="00934E52"/>
    <w:rsid w:val="009365C8"/>
    <w:rsid w:val="00937F1F"/>
    <w:rsid w:val="00940F4A"/>
    <w:rsid w:val="00941364"/>
    <w:rsid w:val="00946ECA"/>
    <w:rsid w:val="00947980"/>
    <w:rsid w:val="00950C8F"/>
    <w:rsid w:val="0095581F"/>
    <w:rsid w:val="0096035F"/>
    <w:rsid w:val="0096203B"/>
    <w:rsid w:val="0096377E"/>
    <w:rsid w:val="009709E3"/>
    <w:rsid w:val="00970D28"/>
    <w:rsid w:val="00971BB5"/>
    <w:rsid w:val="00976EA5"/>
    <w:rsid w:val="0098012E"/>
    <w:rsid w:val="00981071"/>
    <w:rsid w:val="00982C32"/>
    <w:rsid w:val="00983C29"/>
    <w:rsid w:val="0098750C"/>
    <w:rsid w:val="00987B52"/>
    <w:rsid w:val="00990745"/>
    <w:rsid w:val="00990F6E"/>
    <w:rsid w:val="009916B7"/>
    <w:rsid w:val="00992F2E"/>
    <w:rsid w:val="00993778"/>
    <w:rsid w:val="009A42D4"/>
    <w:rsid w:val="009B0E26"/>
    <w:rsid w:val="009B5EEF"/>
    <w:rsid w:val="009B6973"/>
    <w:rsid w:val="009C00A7"/>
    <w:rsid w:val="009C0DBC"/>
    <w:rsid w:val="009C1D33"/>
    <w:rsid w:val="009C524E"/>
    <w:rsid w:val="009C65E2"/>
    <w:rsid w:val="009D1AB2"/>
    <w:rsid w:val="009D5AA8"/>
    <w:rsid w:val="009D70FB"/>
    <w:rsid w:val="009D793D"/>
    <w:rsid w:val="009E3426"/>
    <w:rsid w:val="009E5DDE"/>
    <w:rsid w:val="009E6536"/>
    <w:rsid w:val="009F0B37"/>
    <w:rsid w:val="00A02A1C"/>
    <w:rsid w:val="00A04BFD"/>
    <w:rsid w:val="00A169AD"/>
    <w:rsid w:val="00A17E5E"/>
    <w:rsid w:val="00A22350"/>
    <w:rsid w:val="00A22F84"/>
    <w:rsid w:val="00A2396C"/>
    <w:rsid w:val="00A24586"/>
    <w:rsid w:val="00A2715B"/>
    <w:rsid w:val="00A30582"/>
    <w:rsid w:val="00A347A1"/>
    <w:rsid w:val="00A34EA9"/>
    <w:rsid w:val="00A3707F"/>
    <w:rsid w:val="00A40514"/>
    <w:rsid w:val="00A5129A"/>
    <w:rsid w:val="00A54CB1"/>
    <w:rsid w:val="00A55A8F"/>
    <w:rsid w:val="00A55F54"/>
    <w:rsid w:val="00A606B5"/>
    <w:rsid w:val="00A64105"/>
    <w:rsid w:val="00A65400"/>
    <w:rsid w:val="00A65F39"/>
    <w:rsid w:val="00A700D4"/>
    <w:rsid w:val="00A7027B"/>
    <w:rsid w:val="00A716AD"/>
    <w:rsid w:val="00A73329"/>
    <w:rsid w:val="00A746C7"/>
    <w:rsid w:val="00A872F0"/>
    <w:rsid w:val="00A91694"/>
    <w:rsid w:val="00A92D3A"/>
    <w:rsid w:val="00A93423"/>
    <w:rsid w:val="00A96664"/>
    <w:rsid w:val="00A96677"/>
    <w:rsid w:val="00A96DDA"/>
    <w:rsid w:val="00AA3161"/>
    <w:rsid w:val="00AA4977"/>
    <w:rsid w:val="00AA50C3"/>
    <w:rsid w:val="00AB3897"/>
    <w:rsid w:val="00AB3C2F"/>
    <w:rsid w:val="00AB5CEA"/>
    <w:rsid w:val="00AC0D20"/>
    <w:rsid w:val="00AC1807"/>
    <w:rsid w:val="00AC41C6"/>
    <w:rsid w:val="00AC42C3"/>
    <w:rsid w:val="00AC54A4"/>
    <w:rsid w:val="00AE0B60"/>
    <w:rsid w:val="00AE384B"/>
    <w:rsid w:val="00AE70F5"/>
    <w:rsid w:val="00AE7F4E"/>
    <w:rsid w:val="00AF091B"/>
    <w:rsid w:val="00AF1E92"/>
    <w:rsid w:val="00AF5D14"/>
    <w:rsid w:val="00AF60EC"/>
    <w:rsid w:val="00AF6C3B"/>
    <w:rsid w:val="00B055EE"/>
    <w:rsid w:val="00B05850"/>
    <w:rsid w:val="00B1034D"/>
    <w:rsid w:val="00B112B9"/>
    <w:rsid w:val="00B16AFC"/>
    <w:rsid w:val="00B17AD0"/>
    <w:rsid w:val="00B24252"/>
    <w:rsid w:val="00B25885"/>
    <w:rsid w:val="00B30596"/>
    <w:rsid w:val="00B305D3"/>
    <w:rsid w:val="00B30C04"/>
    <w:rsid w:val="00B319C9"/>
    <w:rsid w:val="00B3537E"/>
    <w:rsid w:val="00B36D6E"/>
    <w:rsid w:val="00B41FF5"/>
    <w:rsid w:val="00B50AEC"/>
    <w:rsid w:val="00B5122D"/>
    <w:rsid w:val="00B60B6A"/>
    <w:rsid w:val="00B62C9B"/>
    <w:rsid w:val="00B7123C"/>
    <w:rsid w:val="00B71FE9"/>
    <w:rsid w:val="00B7483E"/>
    <w:rsid w:val="00B74932"/>
    <w:rsid w:val="00B80C67"/>
    <w:rsid w:val="00B82DCE"/>
    <w:rsid w:val="00B84E82"/>
    <w:rsid w:val="00B850D5"/>
    <w:rsid w:val="00B8567F"/>
    <w:rsid w:val="00B90C03"/>
    <w:rsid w:val="00B90F66"/>
    <w:rsid w:val="00B93564"/>
    <w:rsid w:val="00BA088B"/>
    <w:rsid w:val="00BA1CB4"/>
    <w:rsid w:val="00BA7FD9"/>
    <w:rsid w:val="00BB1CA4"/>
    <w:rsid w:val="00BB3252"/>
    <w:rsid w:val="00BB4C75"/>
    <w:rsid w:val="00BB740B"/>
    <w:rsid w:val="00BC0A3C"/>
    <w:rsid w:val="00BC42FB"/>
    <w:rsid w:val="00BC5F31"/>
    <w:rsid w:val="00BC6DBC"/>
    <w:rsid w:val="00BC7352"/>
    <w:rsid w:val="00BD39BC"/>
    <w:rsid w:val="00BD5358"/>
    <w:rsid w:val="00BD68FA"/>
    <w:rsid w:val="00BE07D2"/>
    <w:rsid w:val="00BE2889"/>
    <w:rsid w:val="00BE535E"/>
    <w:rsid w:val="00BE7090"/>
    <w:rsid w:val="00BF5B7B"/>
    <w:rsid w:val="00BF6502"/>
    <w:rsid w:val="00BF6692"/>
    <w:rsid w:val="00C00A7B"/>
    <w:rsid w:val="00C028DB"/>
    <w:rsid w:val="00C061A9"/>
    <w:rsid w:val="00C114D6"/>
    <w:rsid w:val="00C16D38"/>
    <w:rsid w:val="00C21AE8"/>
    <w:rsid w:val="00C27F1F"/>
    <w:rsid w:val="00C3003D"/>
    <w:rsid w:val="00C34F28"/>
    <w:rsid w:val="00C37683"/>
    <w:rsid w:val="00C427FF"/>
    <w:rsid w:val="00C428BF"/>
    <w:rsid w:val="00C44DDF"/>
    <w:rsid w:val="00C46C5E"/>
    <w:rsid w:val="00C567B3"/>
    <w:rsid w:val="00C56C88"/>
    <w:rsid w:val="00C56FB2"/>
    <w:rsid w:val="00C60307"/>
    <w:rsid w:val="00C646A2"/>
    <w:rsid w:val="00C66070"/>
    <w:rsid w:val="00C71232"/>
    <w:rsid w:val="00C71B70"/>
    <w:rsid w:val="00C739BE"/>
    <w:rsid w:val="00C73D6B"/>
    <w:rsid w:val="00C75275"/>
    <w:rsid w:val="00C767E2"/>
    <w:rsid w:val="00C77893"/>
    <w:rsid w:val="00C83092"/>
    <w:rsid w:val="00C83AC2"/>
    <w:rsid w:val="00C87A30"/>
    <w:rsid w:val="00C91C92"/>
    <w:rsid w:val="00C93332"/>
    <w:rsid w:val="00CA7CA9"/>
    <w:rsid w:val="00CB0111"/>
    <w:rsid w:val="00CC2A9A"/>
    <w:rsid w:val="00CC4DB9"/>
    <w:rsid w:val="00CC5CC7"/>
    <w:rsid w:val="00CC73FA"/>
    <w:rsid w:val="00CD23D2"/>
    <w:rsid w:val="00CD4027"/>
    <w:rsid w:val="00CD4061"/>
    <w:rsid w:val="00CD62DE"/>
    <w:rsid w:val="00CD75F0"/>
    <w:rsid w:val="00CE3CED"/>
    <w:rsid w:val="00CE474A"/>
    <w:rsid w:val="00CE4C64"/>
    <w:rsid w:val="00CF0406"/>
    <w:rsid w:val="00CF30D1"/>
    <w:rsid w:val="00CF6F07"/>
    <w:rsid w:val="00CF7E8B"/>
    <w:rsid w:val="00D0110C"/>
    <w:rsid w:val="00D01F4A"/>
    <w:rsid w:val="00D03307"/>
    <w:rsid w:val="00D04F35"/>
    <w:rsid w:val="00D06947"/>
    <w:rsid w:val="00D10CE7"/>
    <w:rsid w:val="00D11740"/>
    <w:rsid w:val="00D1214D"/>
    <w:rsid w:val="00D14FCC"/>
    <w:rsid w:val="00D16D4F"/>
    <w:rsid w:val="00D1732A"/>
    <w:rsid w:val="00D2214D"/>
    <w:rsid w:val="00D35068"/>
    <w:rsid w:val="00D3678A"/>
    <w:rsid w:val="00D41FA9"/>
    <w:rsid w:val="00D45CEB"/>
    <w:rsid w:val="00D554F4"/>
    <w:rsid w:val="00D57DFA"/>
    <w:rsid w:val="00D60BBC"/>
    <w:rsid w:val="00D61C42"/>
    <w:rsid w:val="00D62029"/>
    <w:rsid w:val="00D63C01"/>
    <w:rsid w:val="00D67295"/>
    <w:rsid w:val="00D70AE0"/>
    <w:rsid w:val="00D74A9E"/>
    <w:rsid w:val="00D74FD0"/>
    <w:rsid w:val="00D7644C"/>
    <w:rsid w:val="00D76822"/>
    <w:rsid w:val="00D85669"/>
    <w:rsid w:val="00D91408"/>
    <w:rsid w:val="00D91D44"/>
    <w:rsid w:val="00DA3671"/>
    <w:rsid w:val="00DA46BA"/>
    <w:rsid w:val="00DA4A74"/>
    <w:rsid w:val="00DA7956"/>
    <w:rsid w:val="00DB0453"/>
    <w:rsid w:val="00DB79F5"/>
    <w:rsid w:val="00DC1032"/>
    <w:rsid w:val="00DD0DED"/>
    <w:rsid w:val="00DD149A"/>
    <w:rsid w:val="00DD4C70"/>
    <w:rsid w:val="00DE0760"/>
    <w:rsid w:val="00DE0764"/>
    <w:rsid w:val="00DE182D"/>
    <w:rsid w:val="00DE1883"/>
    <w:rsid w:val="00DE2CA0"/>
    <w:rsid w:val="00DE6AF9"/>
    <w:rsid w:val="00DF0932"/>
    <w:rsid w:val="00DF1B3C"/>
    <w:rsid w:val="00DF53D3"/>
    <w:rsid w:val="00E02AC4"/>
    <w:rsid w:val="00E02EC7"/>
    <w:rsid w:val="00E02F0B"/>
    <w:rsid w:val="00E0438C"/>
    <w:rsid w:val="00E07069"/>
    <w:rsid w:val="00E10A14"/>
    <w:rsid w:val="00E16FE7"/>
    <w:rsid w:val="00E23FF8"/>
    <w:rsid w:val="00E27693"/>
    <w:rsid w:val="00E32E3F"/>
    <w:rsid w:val="00E34596"/>
    <w:rsid w:val="00E3488F"/>
    <w:rsid w:val="00E35E12"/>
    <w:rsid w:val="00E374AA"/>
    <w:rsid w:val="00E40D5E"/>
    <w:rsid w:val="00E4123A"/>
    <w:rsid w:val="00E430DC"/>
    <w:rsid w:val="00E4624A"/>
    <w:rsid w:val="00E465E9"/>
    <w:rsid w:val="00E47A59"/>
    <w:rsid w:val="00E51639"/>
    <w:rsid w:val="00E51B35"/>
    <w:rsid w:val="00E55300"/>
    <w:rsid w:val="00E5665F"/>
    <w:rsid w:val="00E5689E"/>
    <w:rsid w:val="00E61C19"/>
    <w:rsid w:val="00E707ED"/>
    <w:rsid w:val="00E736DA"/>
    <w:rsid w:val="00E76AF9"/>
    <w:rsid w:val="00E83CE7"/>
    <w:rsid w:val="00E85608"/>
    <w:rsid w:val="00E863C1"/>
    <w:rsid w:val="00E877FB"/>
    <w:rsid w:val="00E87A02"/>
    <w:rsid w:val="00E90B95"/>
    <w:rsid w:val="00E91118"/>
    <w:rsid w:val="00E913D7"/>
    <w:rsid w:val="00E92007"/>
    <w:rsid w:val="00E94E50"/>
    <w:rsid w:val="00E95B05"/>
    <w:rsid w:val="00EA059C"/>
    <w:rsid w:val="00EA7EBA"/>
    <w:rsid w:val="00EB730C"/>
    <w:rsid w:val="00EC10D1"/>
    <w:rsid w:val="00EC55F3"/>
    <w:rsid w:val="00EC6F54"/>
    <w:rsid w:val="00ED09DD"/>
    <w:rsid w:val="00EE55D8"/>
    <w:rsid w:val="00EE5F6E"/>
    <w:rsid w:val="00EF0768"/>
    <w:rsid w:val="00EF3AC5"/>
    <w:rsid w:val="00EF69A1"/>
    <w:rsid w:val="00F00AEF"/>
    <w:rsid w:val="00F0397B"/>
    <w:rsid w:val="00F07876"/>
    <w:rsid w:val="00F13E59"/>
    <w:rsid w:val="00F15D14"/>
    <w:rsid w:val="00F21239"/>
    <w:rsid w:val="00F22EB4"/>
    <w:rsid w:val="00F2418E"/>
    <w:rsid w:val="00F3437A"/>
    <w:rsid w:val="00F351A8"/>
    <w:rsid w:val="00F40C6F"/>
    <w:rsid w:val="00F40D82"/>
    <w:rsid w:val="00F41B54"/>
    <w:rsid w:val="00F46716"/>
    <w:rsid w:val="00F52E5F"/>
    <w:rsid w:val="00F56F17"/>
    <w:rsid w:val="00F62697"/>
    <w:rsid w:val="00F65023"/>
    <w:rsid w:val="00F72732"/>
    <w:rsid w:val="00F73DE2"/>
    <w:rsid w:val="00F756CA"/>
    <w:rsid w:val="00F76280"/>
    <w:rsid w:val="00F76D73"/>
    <w:rsid w:val="00F84000"/>
    <w:rsid w:val="00F85912"/>
    <w:rsid w:val="00F9497A"/>
    <w:rsid w:val="00F96C56"/>
    <w:rsid w:val="00FA06AC"/>
    <w:rsid w:val="00FA09DF"/>
    <w:rsid w:val="00FA6560"/>
    <w:rsid w:val="00FA7A17"/>
    <w:rsid w:val="00FB13B2"/>
    <w:rsid w:val="00FB4B02"/>
    <w:rsid w:val="00FB625B"/>
    <w:rsid w:val="00FC060D"/>
    <w:rsid w:val="00FD005A"/>
    <w:rsid w:val="00FD5360"/>
    <w:rsid w:val="00FD5E8F"/>
    <w:rsid w:val="00FE1E2A"/>
    <w:rsid w:val="00FE1FB6"/>
    <w:rsid w:val="00FE3CBD"/>
    <w:rsid w:val="00FE4E85"/>
    <w:rsid w:val="00FE5C0D"/>
    <w:rsid w:val="00FE7607"/>
    <w:rsid w:val="00FF237A"/>
    <w:rsid w:val="00FF2D5A"/>
    <w:rsid w:val="00FF408C"/>
    <w:rsid w:val="18324D8A"/>
    <w:rsid w:val="558DB69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76F189"/>
  <w15:docId w15:val="{AB16225A-4E0E-4378-B30B-BBC80DE02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o-SO"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55D1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A17E5E"/>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093DBF"/>
    <w:pPr>
      <w:tabs>
        <w:tab w:val="center" w:pos="4320"/>
        <w:tab w:val="right" w:pos="8640"/>
      </w:tabs>
    </w:pPr>
  </w:style>
  <w:style w:type="paragraph" w:styleId="Footer">
    <w:name w:val="footer"/>
    <w:basedOn w:val="Normal"/>
    <w:rsid w:val="00093DBF"/>
    <w:pPr>
      <w:tabs>
        <w:tab w:val="center" w:pos="4320"/>
        <w:tab w:val="right" w:pos="8640"/>
      </w:tabs>
    </w:pPr>
  </w:style>
  <w:style w:type="paragraph" w:styleId="FootnoteText">
    <w:name w:val="footnote text"/>
    <w:basedOn w:val="Normal"/>
    <w:semiHidden/>
    <w:rsid w:val="00DD0DED"/>
    <w:rPr>
      <w:sz w:val="20"/>
      <w:szCs w:val="20"/>
    </w:rPr>
  </w:style>
  <w:style w:type="character" w:styleId="FootnoteReference">
    <w:name w:val="footnote reference"/>
    <w:semiHidden/>
    <w:rsid w:val="00DD0DED"/>
    <w:rPr>
      <w:vertAlign w:val="superscript"/>
    </w:rPr>
  </w:style>
  <w:style w:type="character" w:styleId="CommentReference">
    <w:name w:val="annotation reference"/>
    <w:semiHidden/>
    <w:rsid w:val="00E465E9"/>
    <w:rPr>
      <w:sz w:val="16"/>
      <w:szCs w:val="16"/>
    </w:rPr>
  </w:style>
  <w:style w:type="paragraph" w:styleId="CommentText">
    <w:name w:val="annotation text"/>
    <w:basedOn w:val="Normal"/>
    <w:link w:val="CommentTextChar"/>
    <w:uiPriority w:val="99"/>
    <w:semiHidden/>
    <w:rsid w:val="00E465E9"/>
    <w:rPr>
      <w:sz w:val="20"/>
      <w:szCs w:val="20"/>
    </w:rPr>
  </w:style>
  <w:style w:type="paragraph" w:styleId="CommentSubject">
    <w:name w:val="annotation subject"/>
    <w:basedOn w:val="CommentText"/>
    <w:next w:val="CommentText"/>
    <w:semiHidden/>
    <w:rsid w:val="00E465E9"/>
    <w:rPr>
      <w:b/>
      <w:bCs/>
    </w:rPr>
  </w:style>
  <w:style w:type="paragraph" w:styleId="BalloonText">
    <w:name w:val="Balloon Text"/>
    <w:basedOn w:val="Normal"/>
    <w:semiHidden/>
    <w:rsid w:val="00F00AEF"/>
    <w:rPr>
      <w:rFonts w:ascii="Tahoma" w:hAnsi="Tahoma" w:cs="Tahoma"/>
      <w:sz w:val="16"/>
      <w:szCs w:val="16"/>
    </w:rPr>
  </w:style>
  <w:style w:type="character" w:styleId="PageNumber">
    <w:name w:val="page number"/>
    <w:basedOn w:val="DefaultParagraphFont"/>
    <w:rsid w:val="006A01B2"/>
  </w:style>
  <w:style w:type="character" w:styleId="Hyperlink">
    <w:name w:val="Hyperlink"/>
    <w:rsid w:val="00715E71"/>
    <w:rPr>
      <w:color w:val="0000FF"/>
      <w:u w:val="single"/>
    </w:rPr>
  </w:style>
  <w:style w:type="character" w:styleId="FollowedHyperlink">
    <w:name w:val="FollowedHyperlink"/>
    <w:rsid w:val="00715E71"/>
    <w:rPr>
      <w:color w:val="606420"/>
      <w:u w:val="single"/>
    </w:rPr>
  </w:style>
  <w:style w:type="paragraph" w:customStyle="1" w:styleId="forms">
    <w:name w:val="forms"/>
    <w:basedOn w:val="Header"/>
    <w:rsid w:val="007311D0"/>
    <w:pPr>
      <w:tabs>
        <w:tab w:val="clear" w:pos="4320"/>
        <w:tab w:val="clear" w:pos="8640"/>
      </w:tabs>
    </w:pPr>
    <w:rPr>
      <w:rFonts w:ascii="Arial" w:hAnsi="Arial"/>
      <w:sz w:val="18"/>
      <w:szCs w:val="20"/>
    </w:rPr>
  </w:style>
  <w:style w:type="character" w:customStyle="1" w:styleId="CommentTextChar">
    <w:name w:val="Comment Text Char"/>
    <w:link w:val="CommentText"/>
    <w:uiPriority w:val="99"/>
    <w:locked/>
    <w:rsid w:val="007311D0"/>
    <w:rPr>
      <w:lang w:val="so-SO" w:eastAsia="en-US" w:bidi="ar-SA"/>
    </w:rPr>
  </w:style>
  <w:style w:type="character" w:customStyle="1" w:styleId="PlainTextChar">
    <w:name w:val="Plain Text Char"/>
    <w:link w:val="PlainText"/>
    <w:rsid w:val="002F435D"/>
    <w:rPr>
      <w:rFonts w:ascii="Consolas" w:hAnsi="Consolas"/>
      <w:lang w:val="so-SO" w:bidi="ar-SA"/>
    </w:rPr>
  </w:style>
  <w:style w:type="paragraph" w:styleId="PlainText">
    <w:name w:val="Plain Text"/>
    <w:basedOn w:val="Normal"/>
    <w:link w:val="PlainTextChar"/>
    <w:rsid w:val="002F435D"/>
    <w:rPr>
      <w:rFonts w:ascii="Consolas" w:hAnsi="Consolas"/>
      <w:sz w:val="20"/>
      <w:szCs w:val="20"/>
    </w:rPr>
  </w:style>
  <w:style w:type="paragraph" w:styleId="NormalWeb">
    <w:name w:val="Normal (Web)"/>
    <w:basedOn w:val="Normal"/>
    <w:uiPriority w:val="99"/>
    <w:semiHidden/>
    <w:unhideWhenUsed/>
    <w:rsid w:val="00DE2CA0"/>
    <w:pPr>
      <w:spacing w:before="100" w:beforeAutospacing="1" w:after="100" w:afterAutospacing="1"/>
    </w:pPr>
  </w:style>
  <w:style w:type="paragraph" w:styleId="Revision">
    <w:name w:val="Revision"/>
    <w:hidden/>
    <w:uiPriority w:val="99"/>
    <w:semiHidden/>
    <w:rsid w:val="00DE2CA0"/>
    <w:rPr>
      <w:sz w:val="24"/>
      <w:szCs w:val="24"/>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6799508">
      <w:bodyDiv w:val="1"/>
      <w:marLeft w:val="0"/>
      <w:marRight w:val="0"/>
      <w:marTop w:val="0"/>
      <w:marBottom w:val="0"/>
      <w:divBdr>
        <w:top w:val="none" w:sz="0" w:space="0" w:color="auto"/>
        <w:left w:val="none" w:sz="0" w:space="0" w:color="auto"/>
        <w:bottom w:val="none" w:sz="0" w:space="0" w:color="auto"/>
        <w:right w:val="none" w:sz="0" w:space="0" w:color="auto"/>
      </w:divBdr>
    </w:div>
    <w:div w:id="897589912">
      <w:bodyDiv w:val="1"/>
      <w:marLeft w:val="0"/>
      <w:marRight w:val="0"/>
      <w:marTop w:val="0"/>
      <w:marBottom w:val="0"/>
      <w:divBdr>
        <w:top w:val="none" w:sz="0" w:space="0" w:color="auto"/>
        <w:left w:val="none" w:sz="0" w:space="0" w:color="auto"/>
        <w:bottom w:val="none" w:sz="0" w:space="0" w:color="auto"/>
        <w:right w:val="none" w:sz="0" w:space="0" w:color="auto"/>
      </w:divBdr>
    </w:div>
    <w:div w:id="1165708905">
      <w:bodyDiv w:val="1"/>
      <w:marLeft w:val="0"/>
      <w:marRight w:val="0"/>
      <w:marTop w:val="0"/>
      <w:marBottom w:val="0"/>
      <w:divBdr>
        <w:top w:val="none" w:sz="0" w:space="0" w:color="auto"/>
        <w:left w:val="none" w:sz="0" w:space="0" w:color="auto"/>
        <w:bottom w:val="none" w:sz="0" w:space="0" w:color="auto"/>
        <w:right w:val="none" w:sz="0" w:space="0" w:color="auto"/>
      </w:divBdr>
    </w:div>
    <w:div w:id="1903103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hs.wisconsin.gov/forms/f10126a.pdf"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hs.wisconsin.gov/adrc/consumer/index.htm" TargetMode="Externa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hs.wisconsin.gov/forms/f10126b.pdf" TargetMode="External"/><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41A709EC1553146A8FAB273C24C9721" ma:contentTypeVersion="4" ma:contentTypeDescription="Create a new document." ma:contentTypeScope="" ma:versionID="f614f93d425ae7ee7dca4e248f20b640">
  <xsd:schema xmlns:xsd="http://www.w3.org/2001/XMLSchema" xmlns:xs="http://www.w3.org/2001/XMLSchema" xmlns:p="http://schemas.microsoft.com/office/2006/metadata/properties" xmlns:ns2="4b4cbcfa-11ca-4d11-b8e7-1395ee73ba8a" xmlns:ns3="ffb8514c-f004-4108-b0a7-1d79a26672c7" targetNamespace="http://schemas.microsoft.com/office/2006/metadata/properties" ma:root="true" ma:fieldsID="8c9cf6afd526876b75fcb4fa714f4326" ns2:_="" ns3:_="">
    <xsd:import namespace="4b4cbcfa-11ca-4d11-b8e7-1395ee73ba8a"/>
    <xsd:import namespace="ffb8514c-f004-4108-b0a7-1d79a26672c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cbcfa-11ca-4d11-b8e7-1395ee73ba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fb8514c-f004-4108-b0a7-1d79a26672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D5785B-6EB2-45EC-A88A-63995714BEB4}">
  <ds:schemaRefs>
    <ds:schemaRef ds:uri="http://purl.org/dc/dcmitype/"/>
    <ds:schemaRef ds:uri="http://purl.org/dc/terms/"/>
    <ds:schemaRef ds:uri="http://schemas.microsoft.com/office/2006/documentManagement/types"/>
    <ds:schemaRef ds:uri="4b4cbcfa-11ca-4d11-b8e7-1395ee73ba8a"/>
    <ds:schemaRef ds:uri="ffb8514c-f004-4108-b0a7-1d79a26672c7"/>
    <ds:schemaRef ds:uri="http://schemas.microsoft.com/office/2006/metadata/properties"/>
    <ds:schemaRef ds:uri="http://schemas.openxmlformats.org/package/2006/metadata/core-properties"/>
    <ds:schemaRef ds:uri="http://schemas.microsoft.com/office/infopath/2007/PartnerControls"/>
    <ds:schemaRef ds:uri="http://www.w3.org/XML/1998/namespace"/>
    <ds:schemaRef ds:uri="http://purl.org/dc/elements/1.1/"/>
  </ds:schemaRefs>
</ds:datastoreItem>
</file>

<file path=customXml/itemProps2.xml><?xml version="1.0" encoding="utf-8"?>
<ds:datastoreItem xmlns:ds="http://schemas.openxmlformats.org/officeDocument/2006/customXml" ds:itemID="{308912B8-DDE8-4E40-9B13-43DC90B35D8D}">
  <ds:schemaRefs>
    <ds:schemaRef ds:uri="http://schemas.microsoft.com/sharepoint/v3/contenttype/forms"/>
  </ds:schemaRefs>
</ds:datastoreItem>
</file>

<file path=customXml/itemProps3.xml><?xml version="1.0" encoding="utf-8"?>
<ds:datastoreItem xmlns:ds="http://schemas.openxmlformats.org/officeDocument/2006/customXml" ds:itemID="{19B47523-938C-4C30-BD99-E51F99369E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cbcfa-11ca-4d11-b8e7-1395ee73ba8a"/>
    <ds:schemaRef ds:uri="ffb8514c-f004-4108-b0a7-1d79a26672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6839F8-C51D-4433-8731-A08EADFD19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3245</Words>
  <Characters>18499</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PACE iyo Barnaamijyada Partnership (Iskaashiga) - Diwaangalinta, F-00533</vt:lpstr>
    </vt:vector>
  </TitlesOfParts>
  <Manager>Kim McBain</Manager>
  <Company>DHS/DLTC/ORCD</Company>
  <LinksUpToDate>false</LinksUpToDate>
  <CharactersWithSpaces>21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E iyo Barnaamijyada Partnership (Iskaashiga) - Diwaangalinta, F-00533</dc:title>
  <dc:creator>Lois Mulder</dc:creator>
  <cp:keywords>f-00533, pace, partnership, enrollment, division of long term care, dltc, forms, wisconsin, department of health services, dhs, human service</cp:keywords>
  <cp:lastModifiedBy>Schulte, Karla F - DHS</cp:lastModifiedBy>
  <cp:revision>4</cp:revision>
  <cp:lastPrinted>2023-05-05T14:02:00Z</cp:lastPrinted>
  <dcterms:created xsi:type="dcterms:W3CDTF">2024-02-23T00:46:00Z</dcterms:created>
  <dcterms:modified xsi:type="dcterms:W3CDTF">2024-02-23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B41A709EC1553146A8FAB273C24C9721</vt:lpwstr>
  </property>
</Properties>
</file>